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5E20A7" w14:textId="77777777" w:rsidR="00451660" w:rsidRDefault="00D377ED">
      <w:pPr>
        <w:pStyle w:val="Title"/>
      </w:pPr>
      <w:r>
        <w:t>Data Bootcamp Analysis</w:t>
      </w:r>
    </w:p>
    <w:p w14:paraId="725E20A8" w14:textId="37BAEDE1" w:rsidR="00451660" w:rsidRDefault="00D377ED">
      <w:pPr>
        <w:pStyle w:val="Author"/>
      </w:pPr>
      <w:r>
        <w:t>Katie Conger, data c</w:t>
      </w:r>
      <w:r w:rsidR="001E60F4">
        <w:t>o</w:t>
      </w:r>
      <w:r>
        <w:t>urtesy of Geeraert, Newman, &amp; Baayen (2017)</w:t>
      </w:r>
    </w:p>
    <w:p w14:paraId="725E20A9" w14:textId="77777777" w:rsidR="00451660" w:rsidRDefault="00D377ED">
      <w:pPr>
        <w:pStyle w:val="Date"/>
      </w:pPr>
      <w:r>
        <w:t>March 30, 2023</w:t>
      </w:r>
    </w:p>
    <w:p w14:paraId="725E20AA" w14:textId="77777777" w:rsidR="00451660" w:rsidRDefault="00D377ED">
      <w:pPr>
        <w:pStyle w:val="Heading2"/>
      </w:pPr>
      <w:bookmarkStart w:id="0" w:name="introduction"/>
      <w:r>
        <w:t>1. Introduction</w:t>
      </w:r>
    </w:p>
    <w:p w14:paraId="725E20AB" w14:textId="77777777" w:rsidR="00451660" w:rsidRDefault="00D377ED">
      <w:pPr>
        <w:pStyle w:val="FirstParagraph"/>
      </w:pPr>
      <w:r>
        <w:t>The purpose of this project is to demonstrate an ability to analyze data using R. To satisfy the requirements of this project, the portfolio must address three elements. The paper follows this order. Section 1 identifies my research question or hypothesis. Section 2 explains how data was obtained and analyzed using R. Finally, section 3 evaluates of the dataset with respect to one of the FAIR principles or best practices for data publishing more generally.</w:t>
      </w:r>
    </w:p>
    <w:p w14:paraId="725E20AC" w14:textId="77777777" w:rsidR="00451660" w:rsidRDefault="00D377ED">
      <w:pPr>
        <w:pStyle w:val="BodyText"/>
      </w:pPr>
      <w:r>
        <w:t>My dissertation addresses factors that impact idiom comprehension. An idiom is a phrase whose meaning cannot be derived by combining the literal meaning of its component parts (Hockett 1958, Katz 1973, Weinreich 1969, Pulman 1993, Marlies 1995, Mel’čuk 1995). Unlike literal phrases whose composite meaning results from combining the meaning of the individual words, all idioms are non-compositional because their phrasal meaning is not the sum of their parts. For example, cold turkey does not refer to “a low temperature bird” but instead to “the abrupt cessation of a habitual activity”. Because the meaning of an idiom is not the sum of its parts, all idioms are also formulaic. Thus, we must also know the conventionalized “formula” behind an idiomatic phrase, or which words must appear together to evoke the idiomatic meaning (Nunberg et al. 1994). The goal of this work is to investigate the roles of idiomaticity, noncompositionality and formulaicity in how we think about and understand idioms. Idioms are often discussed as if they form a discrete class, cleanly separated from non-idioms by their noncompositional nature and their conventionalized, formulaic meaning. However, the defining features of idioms, noncompositionality and formulaicity, are not unique to these phrases. Additionally, there is a great degree of variation within the class “idiom”, with some idioms seemingly more similar to non-idioms than other idioms. Thus, treatment of idioms as a discrete class may be problematic as there is little reason to assume that there is a binary distinction between a cleanly defined class “idiom” and a separate class “non-idiom”. Within linguistics, many have advocated for a prototype-based account of idioms, with more prototypically idiomatic phrases and prototypically literal phrases at opposite ends and less prototypical members of each class situated closer to the middle (cf. Penttila 2010).</w:t>
      </w:r>
    </w:p>
    <w:p w14:paraId="725E20AD" w14:textId="77777777" w:rsidR="00451660" w:rsidRDefault="00D377ED">
      <w:pPr>
        <w:pStyle w:val="BodyText"/>
      </w:pPr>
      <w:r>
        <w:t xml:space="preserve">Within psycholinguistics, clear delineation of the class “idiom” is a point of longstanding contention. With respect to how we think about and understand idioms, some theorize that all members of the class “idiom” are treated the same (cf. Bobrow &amp; Bell 1973, Swinney &amp; Cultler 1979, Cacciari &amp; Tabossi 1988). Others theorize that similarities between idioms and other types of language, as well as differences within the class “idiom”, render a “one-size-fits-all” treatment impossible. However, little is known about which factors impact </w:t>
      </w:r>
      <w:r>
        <w:lastRenderedPageBreak/>
        <w:t>how we think about and comprehend idioms and whether there are interactions between any such features.</w:t>
      </w:r>
    </w:p>
    <w:p w14:paraId="725E20AE" w14:textId="77777777" w:rsidR="00451660" w:rsidRDefault="00D377ED">
      <w:pPr>
        <w:pStyle w:val="BodyText"/>
      </w:pPr>
      <w:r>
        <w:t>One such factor is “frequency”, which is operationalized in a number of ways, referring to phrasal predictability, subjective (perceived) frequency within specific communities of practice, pointwise mutual information (co-occurrence frequency). My personal research employs pointwise mutual information (PMI). Recently, I found relationships between a number of experimental factors and PMI, with strong methodological implications for future experimental work. While the scope of my work is necessarily limited to PMI, at least for the moment, this project offered an opportunity to examine whether similar relationships exist between subjective frequency, which is known for having several sub-constructs. One study collecting relevant data was conducted by Geeraert (2016), who investigated the relationship between idiom subjective frequency and idiom flexibility, or the degree to which a phrase can be modified without the idiomatic meaning being blocked (e.g., pay through the roof allows for lexical substitution, such as pay through the ceiling but kick the bucket allows for no such substitution *kick the pail).</w:t>
      </w:r>
    </w:p>
    <w:p w14:paraId="725E20AF" w14:textId="77777777" w:rsidR="00451660" w:rsidRDefault="00D377ED">
      <w:pPr>
        <w:pStyle w:val="BodyText"/>
      </w:pPr>
      <w:r>
        <w:t>My goal with this project was to reexamine the data collected by Geeraert et al. (2016) to investigate the plausibility of underlying latent variables not necessarily identified or addressed in their initial analysis. More specifically, the analysis presented by Geeraert et al. (2016) focuses on correlations between idiom modifications and the willingness of participants to accept these idiom variations. However, their data allows for latent variable analysis of “frequency”, identifying constructs that may play into a cognitive conceptualization of a term that is not nearly as simple as simply counting single word occurrence.</w:t>
      </w:r>
    </w:p>
    <w:p w14:paraId="6E1D5203" w14:textId="4D516FBA" w:rsidR="001E60F4" w:rsidRDefault="00D377ED">
      <w:pPr>
        <w:pStyle w:val="BodyText"/>
      </w:pPr>
      <w:r>
        <w:t xml:space="preserve">In their study, Geeraert et al. (2016) collected a variety of ratings on idioms. Idioms were presented to subjects in one of </w:t>
      </w:r>
      <w:r w:rsidR="001E60F4">
        <w:t>seven</w:t>
      </w:r>
      <w:r>
        <w:t xml:space="preserve"> forms: </w:t>
      </w:r>
    </w:p>
    <w:p w14:paraId="725E20B0" w14:textId="02DC28A6" w:rsidR="00451660" w:rsidRDefault="00D377ED" w:rsidP="001E60F4">
      <w:pPr>
        <w:pStyle w:val="BodyText"/>
        <w:numPr>
          <w:ilvl w:val="0"/>
          <w:numId w:val="2"/>
        </w:numPr>
      </w:pPr>
      <w:r>
        <w:t>Canonical: the expected, usual form of an idiom (e.g., Although these were new stocks, they suddenly went through the roof.)</w:t>
      </w:r>
    </w:p>
    <w:p w14:paraId="725E20B1" w14:textId="77777777" w:rsidR="00451660" w:rsidRDefault="00D377ED">
      <w:pPr>
        <w:numPr>
          <w:ilvl w:val="0"/>
          <w:numId w:val="2"/>
        </w:numPr>
      </w:pPr>
      <w:r>
        <w:t>Literal: a literal usage of an idiom that on its own is ambiguous as to whether one should interpret it literally or figuratively. (e.g., While the guys were re-shingling, they suddenly went through the roof.)</w:t>
      </w:r>
    </w:p>
    <w:p w14:paraId="725E20B2" w14:textId="77777777" w:rsidR="00451660" w:rsidRDefault="00D377ED">
      <w:pPr>
        <w:numPr>
          <w:ilvl w:val="0"/>
          <w:numId w:val="2"/>
        </w:numPr>
      </w:pPr>
      <w:r>
        <w:t>Lexical Variation: a word modification or addition made to the canonical condition form (e.g., Although these were new stocks, they suddenly went through the ceiling.)</w:t>
      </w:r>
    </w:p>
    <w:p w14:paraId="725E20B3" w14:textId="77777777" w:rsidR="00451660" w:rsidRDefault="00D377ED">
      <w:pPr>
        <w:numPr>
          <w:ilvl w:val="0"/>
          <w:numId w:val="2"/>
        </w:numPr>
      </w:pPr>
      <w:r>
        <w:t>Partial: replacement of an component of the canonical idiom form with a pronoun (e.g., Although these were new stocks, they suddenly went through it.)</w:t>
      </w:r>
    </w:p>
    <w:p w14:paraId="725E20B4" w14:textId="77777777" w:rsidR="00451660" w:rsidRDefault="00D377ED">
      <w:pPr>
        <w:numPr>
          <w:ilvl w:val="0"/>
          <w:numId w:val="2"/>
        </w:numPr>
      </w:pPr>
      <w:r>
        <w:t>Integrated Concept: a novel embellishment to a canonical form based on an underlying metaphor (e.g., Although these were new stocks, they suddenly went through the investment roof.) *Of note: not all idioms were metaphorically based which makes this questionable.</w:t>
      </w:r>
    </w:p>
    <w:p w14:paraId="725E20B5" w14:textId="77777777" w:rsidR="00451660" w:rsidRDefault="00D377ED">
      <w:pPr>
        <w:numPr>
          <w:ilvl w:val="0"/>
          <w:numId w:val="2"/>
        </w:numPr>
      </w:pPr>
      <w:r>
        <w:t xml:space="preserve">Blend: two idioms combined into one (e.g., Although these were new stocks, they suddenly went through the charts. Blend: went through the [roof] and [off the] </w:t>
      </w:r>
      <w:r>
        <w:lastRenderedPageBreak/>
        <w:t>charts) (Geeraert et al. 2016) Ratings on a scale from 1-100 were collected for idiom acceptability, how often a participant perceived an idiom to be used by others, how often they personally used a given idiom, and how much they liked the idiom. Participants were also asked to indicate whether they knew an idiom or not using a categorical yes/no response. Reaction times for response items were also measured. Using mixed effects linear regression, Geeraert et al. (2016) found a significant correlation between types of idiom variations and acceptability. They used these results as evidence that idioms are not comprehended as phrasal collocations.</w:t>
      </w:r>
    </w:p>
    <w:p w14:paraId="725E20B6" w14:textId="77777777" w:rsidR="00451660" w:rsidRDefault="00D377ED">
      <w:pPr>
        <w:pStyle w:val="FirstParagraph"/>
      </w:pPr>
      <w:r>
        <w:t>While their statistical methods seem sound, many assumptions underlie their conclusions. Of import for this analysis is the neglected role of probability, prediction, and/or familiarity across conditions. It is my belief that the variables of idiom acceptability and whether one knows an idiom or not should be indicative of the construct “frequency”, where “frequency”in regards to an idiomatic phrase is often conceptualized as a collapsed version of any of the following: cloze probability, prediction, entropy, surprisal, mutual information, and general probability. One may also expect an interaction between how well a participant knows an idiom, how often they have heard an idiom, how often they perceive an idiom to be used by others, and how much they like an idiom. This project will proceed in three stages with the goal of identifying any patterning of variance between these measures that could point to a reflection of the construct of “familiarity”.</w:t>
      </w:r>
    </w:p>
    <w:p w14:paraId="725E20B7" w14:textId="77777777" w:rsidR="00451660" w:rsidRDefault="00D377ED">
      <w:pPr>
        <w:pStyle w:val="Heading2"/>
      </w:pPr>
      <w:bookmarkStart w:id="1" w:name="r-code-and-analysis-output"/>
      <w:bookmarkEnd w:id="0"/>
      <w:r>
        <w:t>2. R Code and Analysis Output</w:t>
      </w:r>
    </w:p>
    <w:p w14:paraId="725E20B8" w14:textId="77777777" w:rsidR="00451660" w:rsidRDefault="00D377ED">
      <w:pPr>
        <w:pStyle w:val="FirstParagraph"/>
      </w:pPr>
      <w:r>
        <w:t>This section includes the R code and analysis outputs. A brief explanation of each step is included. The steps of the analysis are:</w:t>
      </w:r>
    </w:p>
    <w:p w14:paraId="725E20B9" w14:textId="77777777" w:rsidR="00451660" w:rsidRDefault="00D377ED">
      <w:pPr>
        <w:pStyle w:val="Heading4"/>
      </w:pPr>
      <w:bookmarkStart w:id="2" w:name="ordinal-.resp-analysis"/>
      <w:r>
        <w:t>2.1: Ordinal .RESP analysis</w:t>
      </w:r>
    </w:p>
    <w:p w14:paraId="725E20BA" w14:textId="77777777" w:rsidR="00451660" w:rsidRDefault="00D377ED">
      <w:pPr>
        <w:pStyle w:val="FirstParagraph"/>
      </w:pPr>
      <w:r>
        <w:t>The first stage will look at ratings of acceptability, how often an idiom is personally used, and how often an idiom is perceived to be used by others. All responses use a 1-100 rating scale. Factor analysis will be performed to see if there is indeed a patterning a variance between these variables.</w:t>
      </w:r>
    </w:p>
    <w:p w14:paraId="725E20BB" w14:textId="77777777" w:rsidR="00451660" w:rsidRDefault="00D377ED">
      <w:pPr>
        <w:pStyle w:val="Heading4"/>
      </w:pPr>
      <w:bookmarkStart w:id="3" w:name="X6397c4799de67ed727109593c22a0836a649961"/>
      <w:bookmarkEnd w:id="2"/>
      <w:r>
        <w:t>2.2: Numeric reaction times to response questions</w:t>
      </w:r>
    </w:p>
    <w:p w14:paraId="725E20BC" w14:textId="77777777" w:rsidR="00451660" w:rsidRDefault="00D377ED">
      <w:pPr>
        <w:pStyle w:val="FirstParagraph"/>
      </w:pPr>
      <w:r>
        <w:t>All response time factors will be compared to see if there is a patterning a variance between the amount of time required to respond to idioms with regards to acceptability, personal knowledge, personal use, use by others, and how well an idiom is liked. Factor analyses will be performed to see if there is a patterning of variance in response times. Importantly, the variable “known idiom” can be included in this analysis as all .RT measures are numeric whereas the “known idiom” response type was categoric, precluding it from inclusion in Stage 1. Reaction times to a yes/no question versus a scalar rating may still not be entirely comparable if only response time is compared. However, if one is looking for variance patterns versus simply significant mean differences, this is not a problem.</w:t>
      </w:r>
    </w:p>
    <w:p w14:paraId="725E20BD" w14:textId="77777777" w:rsidR="00451660" w:rsidRDefault="00D377ED">
      <w:pPr>
        <w:pStyle w:val="Heading4"/>
      </w:pPr>
      <w:bookmarkStart w:id="4" w:name="homogenized-data-types"/>
      <w:bookmarkEnd w:id="3"/>
      <w:r>
        <w:lastRenderedPageBreak/>
        <w:t>2.3: Homogenized data types</w:t>
      </w:r>
    </w:p>
    <w:p w14:paraId="725E20BE" w14:textId="77777777" w:rsidR="00451660" w:rsidRDefault="00D377ED">
      <w:pPr>
        <w:pStyle w:val="FirstParagraph"/>
      </w:pPr>
      <w:r>
        <w:t>The final stage will attempt to perform a principal component analysis on all factors by first homogenizing the data across types to make numeric, categoric, and ordinal responses comparative.</w:t>
      </w:r>
    </w:p>
    <w:p w14:paraId="725E20BF" w14:textId="77777777" w:rsidR="00451660" w:rsidRDefault="00D377ED">
      <w:pPr>
        <w:pStyle w:val="Heading3"/>
      </w:pPr>
      <w:bookmarkStart w:id="5" w:name="ordinal-.resp-analysis-1"/>
      <w:bookmarkEnd w:id="4"/>
      <w:r>
        <w:t>2.1: Ordinal .RESP analysis</w:t>
      </w:r>
    </w:p>
    <w:p w14:paraId="725E20C0" w14:textId="77777777" w:rsidR="00451660" w:rsidRDefault="00D377ED">
      <w:pPr>
        <w:pStyle w:val="SourceCode"/>
      </w:pPr>
      <w:r>
        <w:rPr>
          <w:rStyle w:val="VerbatimChar"/>
        </w:rPr>
        <w:t>knitr::opts_chunk$set(echo = TRUE)</w:t>
      </w:r>
      <w:r>
        <w:br/>
      </w:r>
      <w:r>
        <w:br/>
      </w:r>
      <w:r>
        <w:rPr>
          <w:rStyle w:val="VerbatimChar"/>
        </w:rPr>
        <w:t>library("tidyverse")</w:t>
      </w:r>
      <w:r>
        <w:br/>
      </w:r>
      <w:r>
        <w:rPr>
          <w:rStyle w:val="VerbatimChar"/>
        </w:rPr>
        <w:t>library("lavaan")</w:t>
      </w:r>
      <w:r>
        <w:br/>
      </w:r>
      <w:r>
        <w:rPr>
          <w:rStyle w:val="VerbatimChar"/>
        </w:rPr>
        <w:t>library("psych")</w:t>
      </w:r>
      <w:r>
        <w:br/>
      </w:r>
      <w:r>
        <w:rPr>
          <w:rStyle w:val="VerbatimChar"/>
        </w:rPr>
        <w:t>library("corrplot")</w:t>
      </w:r>
      <w:r>
        <w:br/>
      </w:r>
      <w:r>
        <w:rPr>
          <w:rStyle w:val="VerbatimChar"/>
        </w:rPr>
        <w:t>library("GPArotation")</w:t>
      </w:r>
      <w:r>
        <w:br/>
      </w:r>
      <w:r>
        <w:br/>
      </w:r>
      <w:r>
        <w:rPr>
          <w:rStyle w:val="VerbatimChar"/>
        </w:rPr>
        <w:t>rm(list = ls())</w:t>
      </w:r>
    </w:p>
    <w:p w14:paraId="725E20C1" w14:textId="77777777" w:rsidR="00451660" w:rsidRDefault="00D377ED">
      <w:pPr>
        <w:pStyle w:val="Heading4"/>
      </w:pPr>
      <w:bookmarkStart w:id="6" w:name="load-the-clean-data"/>
      <w:r>
        <w:t>Load the clean data</w:t>
      </w:r>
    </w:p>
    <w:p w14:paraId="725E20C2" w14:textId="77777777" w:rsidR="00451660" w:rsidRDefault="00D377ED">
      <w:pPr>
        <w:pStyle w:val="FirstParagraph"/>
      </w:pPr>
      <w:r>
        <w:t>The idiom ratings are described in the paper by Geeraert, Newman, &amp; Baayen (2017), uploaded with these files. Clearly defined explanations of each condition are available by request from the authors.</w:t>
      </w:r>
    </w:p>
    <w:p w14:paraId="725E20C3" w14:textId="77777777" w:rsidR="00451660" w:rsidRDefault="00D377ED">
      <w:pPr>
        <w:pStyle w:val="Compact"/>
        <w:numPr>
          <w:ilvl w:val="0"/>
          <w:numId w:val="3"/>
        </w:numPr>
      </w:pPr>
      <w:r>
        <w:t>Subject</w:t>
      </w:r>
    </w:p>
    <w:p w14:paraId="725E20C4" w14:textId="77777777" w:rsidR="00451660" w:rsidRDefault="00D377ED">
      <w:pPr>
        <w:pStyle w:val="Compact"/>
        <w:numPr>
          <w:ilvl w:val="0"/>
          <w:numId w:val="3"/>
        </w:numPr>
      </w:pPr>
      <w:r>
        <w:t>Age: Age of subject</w:t>
      </w:r>
    </w:p>
    <w:p w14:paraId="725E20C5" w14:textId="77777777" w:rsidR="00451660" w:rsidRDefault="00D377ED">
      <w:pPr>
        <w:pStyle w:val="Compact"/>
        <w:numPr>
          <w:ilvl w:val="0"/>
          <w:numId w:val="3"/>
        </w:numPr>
      </w:pPr>
      <w:r>
        <w:t>Gender (two levels): female and male</w:t>
      </w:r>
    </w:p>
    <w:p w14:paraId="725E20C6" w14:textId="77777777" w:rsidR="00451660" w:rsidRDefault="00D377ED">
      <w:pPr>
        <w:pStyle w:val="Compact"/>
        <w:numPr>
          <w:ilvl w:val="0"/>
          <w:numId w:val="3"/>
        </w:numPr>
      </w:pPr>
      <w:r>
        <w:t>Hand: (two levels): handedness of subject: left and right</w:t>
      </w:r>
    </w:p>
    <w:p w14:paraId="725E20C7" w14:textId="77777777" w:rsidR="00451660" w:rsidRDefault="00D377ED">
      <w:pPr>
        <w:pStyle w:val="Compact"/>
        <w:numPr>
          <w:ilvl w:val="0"/>
          <w:numId w:val="3"/>
        </w:numPr>
      </w:pPr>
      <w:r>
        <w:t>NativeLang: (14 levels): subject’s native language</w:t>
      </w:r>
    </w:p>
    <w:p w14:paraId="725E20C8" w14:textId="77777777" w:rsidR="00451660" w:rsidRDefault="00D377ED">
      <w:pPr>
        <w:pStyle w:val="Compact"/>
        <w:numPr>
          <w:ilvl w:val="0"/>
          <w:numId w:val="3"/>
        </w:numPr>
      </w:pPr>
      <w:r>
        <w:t>Idiom: The idiom</w:t>
      </w:r>
    </w:p>
    <w:p w14:paraId="725E20C9" w14:textId="77777777" w:rsidR="00451660" w:rsidRDefault="00D377ED">
      <w:pPr>
        <w:pStyle w:val="Compact"/>
        <w:numPr>
          <w:ilvl w:val="0"/>
          <w:numId w:val="3"/>
        </w:numPr>
      </w:pPr>
      <w:r>
        <w:t>Condition: Type of idiom or phrase + Canonical + Conceptu + Blend + Lexical + Literal + Partial</w:t>
      </w:r>
    </w:p>
    <w:p w14:paraId="725E20CA" w14:textId="77777777" w:rsidR="00451660" w:rsidRDefault="00D377ED">
      <w:pPr>
        <w:pStyle w:val="Compact"/>
        <w:numPr>
          <w:ilvl w:val="0"/>
          <w:numId w:val="3"/>
        </w:numPr>
      </w:pPr>
      <w:r>
        <w:t>AcceptRating.RESP: acceptability rating of phrase’s ability to be used literally (which corresponds in some degree to transparency)</w:t>
      </w:r>
    </w:p>
    <w:p w14:paraId="725E20CB" w14:textId="77777777" w:rsidR="00451660" w:rsidRDefault="00D377ED">
      <w:pPr>
        <w:pStyle w:val="Compact"/>
        <w:numPr>
          <w:ilvl w:val="0"/>
          <w:numId w:val="3"/>
        </w:numPr>
      </w:pPr>
      <w:r>
        <w:t>KnowIdiom.RESP: (two levels): yes, no</w:t>
      </w:r>
    </w:p>
    <w:p w14:paraId="725E20CC" w14:textId="77777777" w:rsidR="00451660" w:rsidRDefault="00D377ED">
      <w:pPr>
        <w:pStyle w:val="Compact"/>
        <w:numPr>
          <w:ilvl w:val="0"/>
          <w:numId w:val="3"/>
        </w:numPr>
      </w:pPr>
      <w:r>
        <w:t>HowOftenUse.RESP: how often the subject uses the idiom</w:t>
      </w:r>
    </w:p>
    <w:p w14:paraId="725E20CD" w14:textId="77777777" w:rsidR="00451660" w:rsidRDefault="00D377ED">
      <w:pPr>
        <w:pStyle w:val="Compact"/>
        <w:numPr>
          <w:ilvl w:val="0"/>
          <w:numId w:val="3"/>
        </w:numPr>
      </w:pPr>
      <w:r>
        <w:t>HowOftenOthersUse.RESP: how often other people use the idiom</w:t>
      </w:r>
    </w:p>
    <w:p w14:paraId="725E20CE" w14:textId="77777777" w:rsidR="00451660" w:rsidRDefault="00D377ED">
      <w:pPr>
        <w:pStyle w:val="Compact"/>
        <w:numPr>
          <w:ilvl w:val="0"/>
          <w:numId w:val="3"/>
        </w:numPr>
      </w:pPr>
      <w:r>
        <w:t>LikeUsingIdioms.RESP: how much the subject likes using the idiom</w:t>
      </w:r>
    </w:p>
    <w:p w14:paraId="725E20CF" w14:textId="77777777" w:rsidR="00451660" w:rsidRDefault="00D377ED">
      <w:pPr>
        <w:pStyle w:val="FirstParagraph"/>
      </w:pPr>
      <w:r>
        <w:t xml:space="preserve">The idioms were rated on a 0-100 scale except </w:t>
      </w:r>
      <w:r>
        <w:rPr>
          <w:rStyle w:val="VerbatimChar"/>
        </w:rPr>
        <w:t>KnowIdiom.RESP</w:t>
      </w:r>
      <w:r>
        <w:t xml:space="preserve"> which has two levels, “yes” or “no”. The data set included here has 17 variables: Subject, Condition, Age, Gender and Handness. The item ratings names all end in .RESP and have corresponding reaction time measures that end in .RT.</w:t>
      </w:r>
    </w:p>
    <w:p w14:paraId="725E20D0" w14:textId="77777777" w:rsidR="00451660" w:rsidRDefault="00D377ED">
      <w:pPr>
        <w:pStyle w:val="SourceCode"/>
      </w:pPr>
      <w:r>
        <w:rPr>
          <w:rStyle w:val="VerbatimChar"/>
        </w:rPr>
        <w:t># read in the clean data</w:t>
      </w:r>
      <w:r>
        <w:br/>
      </w:r>
      <w:r>
        <w:rPr>
          <w:rStyle w:val="VerbatimChar"/>
        </w:rPr>
        <w:t>df &lt;- read.csv("Idiom_Data.csv")</w:t>
      </w:r>
    </w:p>
    <w:p w14:paraId="725E20D1" w14:textId="77777777" w:rsidR="00451660" w:rsidRDefault="00D377ED">
      <w:pPr>
        <w:pStyle w:val="Heading4"/>
      </w:pPr>
      <w:bookmarkStart w:id="7" w:name="create-data-frames"/>
      <w:bookmarkEnd w:id="6"/>
      <w:r>
        <w:lastRenderedPageBreak/>
        <w:t>Create data frames</w:t>
      </w:r>
    </w:p>
    <w:p w14:paraId="725E20D2" w14:textId="77777777" w:rsidR="00451660" w:rsidRDefault="00D377ED">
      <w:pPr>
        <w:pStyle w:val="SourceCode"/>
      </w:pPr>
      <w:r>
        <w:rPr>
          <w:rStyle w:val="VerbatimChar"/>
        </w:rPr>
        <w:t>#This selects just the rating response items</w:t>
      </w:r>
      <w:r>
        <w:br/>
      </w:r>
      <w:r>
        <w:rPr>
          <w:rStyle w:val="VerbatimChar"/>
        </w:rPr>
        <w:t xml:space="preserve">response.items &lt;- df %&gt;% </w:t>
      </w:r>
      <w:r>
        <w:br/>
      </w:r>
      <w:r>
        <w:rPr>
          <w:rStyle w:val="VerbatimChar"/>
        </w:rPr>
        <w:t xml:space="preserve">    select(ends_with("RESP"))</w:t>
      </w:r>
      <w:r>
        <w:br/>
      </w:r>
      <w:r>
        <w:br/>
      </w:r>
      <w:r>
        <w:rPr>
          <w:rStyle w:val="VerbatimChar"/>
        </w:rPr>
        <w:t>#For the purposes of this analysis, the subject column is not needed. This removes the subjects column from df.</w:t>
      </w:r>
      <w:r>
        <w:br/>
      </w:r>
      <w:r>
        <w:rPr>
          <w:rStyle w:val="VerbatimChar"/>
        </w:rPr>
        <w:t xml:space="preserve">RInoSUB &lt;-df %&gt;% </w:t>
      </w:r>
      <w:r>
        <w:br/>
      </w:r>
      <w:r>
        <w:rPr>
          <w:rStyle w:val="VerbatimChar"/>
        </w:rPr>
        <w:t xml:space="preserve">     select(-contains("Subject")) %&gt;%</w:t>
      </w:r>
      <w:r>
        <w:br/>
      </w:r>
      <w:r>
        <w:rPr>
          <w:rStyle w:val="VerbatimChar"/>
        </w:rPr>
        <w:t xml:space="preserve">     select(-contains("Expression")) </w:t>
      </w:r>
      <w:r>
        <w:br/>
      </w:r>
      <w:r>
        <w:rPr>
          <w:rStyle w:val="VerbatimChar"/>
        </w:rPr>
        <w:t xml:space="preserve">    </w:t>
      </w:r>
      <w:r>
        <w:br/>
      </w:r>
      <w:r>
        <w:rPr>
          <w:rStyle w:val="VerbatimChar"/>
        </w:rPr>
        <w:t xml:space="preserve">#Transform categoric DF columns to numbers. This data frame will be used throughout the analysis. </w:t>
      </w:r>
      <w:r>
        <w:br/>
      </w:r>
      <w:r>
        <w:rPr>
          <w:rStyle w:val="VerbatimChar"/>
        </w:rPr>
        <w:t>RI&lt;-RInoSUB %&gt;%   ##Change from words to numbers for gender, language, ext.</w:t>
      </w:r>
      <w:r>
        <w:br/>
      </w:r>
      <w:r>
        <w:rPr>
          <w:rStyle w:val="VerbatimChar"/>
        </w:rPr>
        <w:t xml:space="preserve">    mutate(Condition = case_when(</w:t>
      </w:r>
      <w:r>
        <w:br/>
      </w:r>
      <w:r>
        <w:rPr>
          <w:rStyle w:val="VerbatimChar"/>
        </w:rPr>
        <w:t xml:space="preserve">    Condition == "Literal" ~ 1, </w:t>
      </w:r>
      <w:r>
        <w:br/>
      </w:r>
      <w:r>
        <w:rPr>
          <w:rStyle w:val="VerbatimChar"/>
        </w:rPr>
        <w:t xml:space="preserve">    Condition == "Canonical" ~ 2,</w:t>
      </w:r>
      <w:r>
        <w:br/>
      </w:r>
      <w:r>
        <w:rPr>
          <w:rStyle w:val="VerbatimChar"/>
        </w:rPr>
        <w:t xml:space="preserve">    Condition == "Lexical" ~ 3,</w:t>
      </w:r>
      <w:r>
        <w:br/>
      </w:r>
      <w:r>
        <w:rPr>
          <w:rStyle w:val="VerbatimChar"/>
        </w:rPr>
        <w:t xml:space="preserve">    Condition == "Partial" ~ 4,</w:t>
      </w:r>
      <w:r>
        <w:br/>
      </w:r>
      <w:r>
        <w:rPr>
          <w:rStyle w:val="VerbatimChar"/>
        </w:rPr>
        <w:t xml:space="preserve">    Condition == "Blend" ~ 5,</w:t>
      </w:r>
      <w:r>
        <w:br/>
      </w:r>
      <w:r>
        <w:rPr>
          <w:rStyle w:val="VerbatimChar"/>
        </w:rPr>
        <w:t xml:space="preserve">    Condition == "Concept" ~ 6)) %&gt;%</w:t>
      </w:r>
      <w:r>
        <w:br/>
      </w:r>
      <w:r>
        <w:rPr>
          <w:rStyle w:val="VerbatimChar"/>
        </w:rPr>
        <w:t xml:space="preserve">  </w:t>
      </w:r>
      <w:r>
        <w:br/>
      </w:r>
      <w:r>
        <w:rPr>
          <w:rStyle w:val="VerbatimChar"/>
        </w:rPr>
        <w:t xml:space="preserve">    mutate(KnowIdiom.RESP = case_when(</w:t>
      </w:r>
      <w:r>
        <w:br/>
      </w:r>
      <w:r>
        <w:rPr>
          <w:rStyle w:val="VerbatimChar"/>
        </w:rPr>
        <w:t xml:space="preserve">    KnowIdiom.RESP == "yes" ~ 1, </w:t>
      </w:r>
      <w:r>
        <w:br/>
      </w:r>
      <w:r>
        <w:rPr>
          <w:rStyle w:val="VerbatimChar"/>
        </w:rPr>
        <w:t xml:space="preserve">    KnowIdiom.RESP == "no" ~ 2)) %&gt;%</w:t>
      </w:r>
      <w:r>
        <w:br/>
      </w:r>
      <w:r>
        <w:br/>
      </w:r>
      <w:r>
        <w:rPr>
          <w:rStyle w:val="VerbatimChar"/>
        </w:rPr>
        <w:t xml:space="preserve">#Note: Chinese, Cantonese, and Mandarin are collapsed since "Chinese" is the language family including Cantonese and Mandarin. What "Chinese" includes is unknown. </w:t>
      </w:r>
      <w:r>
        <w:br/>
      </w:r>
      <w:r>
        <w:rPr>
          <w:rStyle w:val="VerbatimChar"/>
        </w:rPr>
        <w:t xml:space="preserve">    mutate(NativeLang = case_when(</w:t>
      </w:r>
      <w:r>
        <w:br/>
      </w:r>
      <w:r>
        <w:rPr>
          <w:rStyle w:val="VerbatimChar"/>
        </w:rPr>
        <w:t xml:space="preserve">    NativeLang == "English" ~ 1, </w:t>
      </w:r>
      <w:r>
        <w:br/>
      </w:r>
      <w:r>
        <w:rPr>
          <w:rStyle w:val="VerbatimChar"/>
        </w:rPr>
        <w:t xml:space="preserve">    NativeLang == "Chinese" ~ 2,</w:t>
      </w:r>
      <w:r>
        <w:br/>
      </w:r>
      <w:r>
        <w:rPr>
          <w:rStyle w:val="VerbatimChar"/>
        </w:rPr>
        <w:t xml:space="preserve">    NativeLang == "Mandarin" ~ 2,</w:t>
      </w:r>
      <w:r>
        <w:br/>
      </w:r>
      <w:r>
        <w:rPr>
          <w:rStyle w:val="VerbatimChar"/>
        </w:rPr>
        <w:t xml:space="preserve">    NativeLang == "Cantonese" ~ 2,</w:t>
      </w:r>
      <w:r>
        <w:br/>
      </w:r>
      <w:r>
        <w:rPr>
          <w:rStyle w:val="VerbatimChar"/>
        </w:rPr>
        <w:t xml:space="preserve">    NativeLang == "Turkish" ~ 3,</w:t>
      </w:r>
      <w:r>
        <w:br/>
      </w:r>
      <w:r>
        <w:rPr>
          <w:rStyle w:val="VerbatimChar"/>
        </w:rPr>
        <w:t xml:space="preserve">    NativeLang == "Tagalog" ~ 4,</w:t>
      </w:r>
      <w:r>
        <w:br/>
      </w:r>
      <w:r>
        <w:rPr>
          <w:rStyle w:val="VerbatimChar"/>
        </w:rPr>
        <w:t xml:space="preserve">    NativeLang == "Russian" ~ 5,</w:t>
      </w:r>
      <w:r>
        <w:br/>
      </w:r>
      <w:r>
        <w:rPr>
          <w:rStyle w:val="VerbatimChar"/>
        </w:rPr>
        <w:t xml:space="preserve">    NativeLang == "Arabic" ~ 6,</w:t>
      </w:r>
      <w:r>
        <w:br/>
      </w:r>
      <w:r>
        <w:rPr>
          <w:rStyle w:val="VerbatimChar"/>
        </w:rPr>
        <w:t xml:space="preserve">    NativeLang == "Polish" ~ 7,</w:t>
      </w:r>
      <w:r>
        <w:br/>
      </w:r>
      <w:r>
        <w:rPr>
          <w:rStyle w:val="VerbatimChar"/>
        </w:rPr>
        <w:t xml:space="preserve">    NativeLang == "Vietnamese" ~ 9,</w:t>
      </w:r>
      <w:r>
        <w:br/>
      </w:r>
      <w:r>
        <w:rPr>
          <w:rStyle w:val="VerbatimChar"/>
        </w:rPr>
        <w:t xml:space="preserve">    NativeLang == "Punjabi,English" ~ 8)) %&gt;%</w:t>
      </w:r>
      <w:r>
        <w:br/>
      </w:r>
      <w:r>
        <w:rPr>
          <w:rStyle w:val="VerbatimChar"/>
        </w:rPr>
        <w:t xml:space="preserve">    </w:t>
      </w:r>
      <w:r>
        <w:br/>
      </w:r>
      <w:r>
        <w:rPr>
          <w:rStyle w:val="VerbatimChar"/>
        </w:rPr>
        <w:t xml:space="preserve">    </w:t>
      </w:r>
      <w:r>
        <w:br/>
      </w:r>
      <w:r>
        <w:rPr>
          <w:rStyle w:val="VerbatimChar"/>
        </w:rPr>
        <w:t xml:space="preserve">#Though unlikely to matter, mutating handedness and gender for the sake of being thorough.   </w:t>
      </w:r>
      <w:r>
        <w:br/>
      </w:r>
      <w:r>
        <w:rPr>
          <w:rStyle w:val="VerbatimChar"/>
        </w:rPr>
        <w:t xml:space="preserve">    </w:t>
      </w:r>
      <w:r>
        <w:br/>
      </w:r>
      <w:r>
        <w:rPr>
          <w:rStyle w:val="VerbatimChar"/>
        </w:rPr>
        <w:t xml:space="preserve">    mutate(Gender = case_when(</w:t>
      </w:r>
      <w:r>
        <w:br/>
      </w:r>
      <w:r>
        <w:rPr>
          <w:rStyle w:val="VerbatimChar"/>
        </w:rPr>
        <w:t xml:space="preserve">    Gender == "female" ~ 1, </w:t>
      </w:r>
      <w:r>
        <w:br/>
      </w:r>
      <w:r>
        <w:rPr>
          <w:rStyle w:val="VerbatimChar"/>
        </w:rPr>
        <w:t xml:space="preserve">    Gender == "male" ~ 2)) %&gt;%</w:t>
      </w:r>
      <w:r>
        <w:br/>
      </w:r>
      <w:r>
        <w:rPr>
          <w:rStyle w:val="VerbatimChar"/>
        </w:rPr>
        <w:lastRenderedPageBreak/>
        <w:t xml:space="preserve">    </w:t>
      </w:r>
      <w:r>
        <w:br/>
      </w:r>
      <w:r>
        <w:rPr>
          <w:rStyle w:val="VerbatimChar"/>
        </w:rPr>
        <w:t xml:space="preserve">    mutate(Hand = case_when(</w:t>
      </w:r>
      <w:r>
        <w:br/>
      </w:r>
      <w:r>
        <w:rPr>
          <w:rStyle w:val="VerbatimChar"/>
        </w:rPr>
        <w:t xml:space="preserve">    Hand == "right" ~ 1, </w:t>
      </w:r>
      <w:r>
        <w:br/>
      </w:r>
      <w:r>
        <w:rPr>
          <w:rStyle w:val="VerbatimChar"/>
        </w:rPr>
        <w:t xml:space="preserve">    Hand == "left" ~ 2)) %&gt;%</w:t>
      </w:r>
      <w:r>
        <w:br/>
      </w:r>
      <w:r>
        <w:br/>
      </w:r>
      <w:r>
        <w:rPr>
          <w:rStyle w:val="VerbatimChar"/>
        </w:rPr>
        <w:t xml:space="preserve">    </w:t>
      </w:r>
      <w:r>
        <w:br/>
      </w:r>
      <w:r>
        <w:rPr>
          <w:rStyle w:val="VerbatimChar"/>
        </w:rPr>
        <w:t xml:space="preserve">#RI&lt;-df %&gt;%   ##Adds a column for literal versus figurative of all forms. This could be used for later analysis but is not strictly necessary here.  </w:t>
      </w:r>
      <w:r>
        <w:br/>
      </w:r>
      <w:r>
        <w:rPr>
          <w:rStyle w:val="VerbatimChar"/>
        </w:rPr>
        <w:t xml:space="preserve">    mutate(Idiom_Type = case_when(</w:t>
      </w:r>
      <w:r>
        <w:br/>
      </w:r>
      <w:r>
        <w:rPr>
          <w:rStyle w:val="VerbatimChar"/>
        </w:rPr>
        <w:t xml:space="preserve">    Condition == 1 ~ 1, </w:t>
      </w:r>
      <w:r>
        <w:br/>
      </w:r>
      <w:r>
        <w:rPr>
          <w:rStyle w:val="VerbatimChar"/>
        </w:rPr>
        <w:t xml:space="preserve">    Condition == 2 ~ 2,</w:t>
      </w:r>
      <w:r>
        <w:br/>
      </w:r>
      <w:r>
        <w:rPr>
          <w:rStyle w:val="VerbatimChar"/>
        </w:rPr>
        <w:t xml:space="preserve">    Condition == 3 ~ 2,</w:t>
      </w:r>
      <w:r>
        <w:br/>
      </w:r>
      <w:r>
        <w:rPr>
          <w:rStyle w:val="VerbatimChar"/>
        </w:rPr>
        <w:t xml:space="preserve">    Condition == 4 ~ 2,</w:t>
      </w:r>
      <w:r>
        <w:br/>
      </w:r>
      <w:r>
        <w:rPr>
          <w:rStyle w:val="VerbatimChar"/>
        </w:rPr>
        <w:t xml:space="preserve">    Condition == 5 ~ 2,</w:t>
      </w:r>
      <w:r>
        <w:br/>
      </w:r>
      <w:r>
        <w:rPr>
          <w:rStyle w:val="VerbatimChar"/>
        </w:rPr>
        <w:t xml:space="preserve">    Condition == 6 ~ 2)) </w:t>
      </w:r>
    </w:p>
    <w:p w14:paraId="725E20D3" w14:textId="77777777" w:rsidR="00451660" w:rsidRDefault="00D377ED">
      <w:r>
        <w:br w:type="page"/>
      </w:r>
    </w:p>
    <w:p w14:paraId="725E20D4" w14:textId="77777777" w:rsidR="00451660" w:rsidRDefault="00D377ED">
      <w:pPr>
        <w:pStyle w:val="Heading3"/>
      </w:pPr>
      <w:bookmarkStart w:id="8" w:name="factor-relationships"/>
      <w:bookmarkEnd w:id="5"/>
      <w:bookmarkEnd w:id="7"/>
      <w:r>
        <w:lastRenderedPageBreak/>
        <w:t>Factor relationships</w:t>
      </w:r>
    </w:p>
    <w:p w14:paraId="725E20D5" w14:textId="77777777" w:rsidR="00451660" w:rsidRDefault="00D377ED">
      <w:pPr>
        <w:pStyle w:val="FirstParagraph"/>
      </w:pPr>
      <w:r>
        <w:t>There is reason to believe that certain explored factors are not reflective of separate variables. Instead, it is likely that some, such as frequency, are also related to other factors. Here, I will explore relationships between factors not originally analyzed by Geeracts et al. (2017).</w:t>
      </w:r>
    </w:p>
    <w:p w14:paraId="725E20D6" w14:textId="77777777" w:rsidR="00451660" w:rsidRDefault="00D377ED">
      <w:pPr>
        <w:pStyle w:val="BodyText"/>
      </w:pPr>
      <w:r>
        <w:t>Notes: RI includes all variables, including idiom_type. RInoSUB includes all variables except idiom_type. RInoSUB allows for testings across parts of speech.</w:t>
      </w:r>
    </w:p>
    <w:p w14:paraId="725E20D7" w14:textId="77777777" w:rsidR="00451660" w:rsidRDefault="00D377ED">
      <w:pPr>
        <w:pStyle w:val="Heading4"/>
      </w:pPr>
      <w:bookmarkStart w:id="9" w:name="basics-getting-a-feel-for-the-data"/>
      <w:r>
        <w:t>Basics: Getting a feel for the data</w:t>
      </w:r>
    </w:p>
    <w:p w14:paraId="725E20D8" w14:textId="77777777" w:rsidR="00451660" w:rsidRDefault="00D377ED">
      <w:pPr>
        <w:pStyle w:val="FirstParagraph"/>
      </w:pPr>
      <w:r>
        <w:t>Basic information</w:t>
      </w:r>
    </w:p>
    <w:p w14:paraId="7CD670A1" w14:textId="77777777" w:rsidR="001928F5" w:rsidRPr="001928F5" w:rsidRDefault="001928F5" w:rsidP="00CE63EE">
      <w:pPr>
        <w:pStyle w:val="SourceCode"/>
        <w:rPr>
          <w:rStyle w:val="VerbatimChar"/>
        </w:rPr>
      </w:pPr>
      <w:bookmarkStart w:id="10" w:name="X4e9233bae0d35260eacc60b244a21f86d8f423f"/>
      <w:bookmarkEnd w:id="9"/>
      <w:r w:rsidRPr="001928F5">
        <w:rPr>
          <w:rStyle w:val="VerbatimChar"/>
        </w:rPr>
        <w:t>describe(RI)</w:t>
      </w:r>
    </w:p>
    <w:p w14:paraId="49ABBA49" w14:textId="77777777" w:rsidR="001928F5" w:rsidRPr="001928F5" w:rsidRDefault="001928F5" w:rsidP="00CE63EE">
      <w:pPr>
        <w:pStyle w:val="SourceCode"/>
        <w:rPr>
          <w:rStyle w:val="VerbatimChar"/>
        </w:rPr>
      </w:pPr>
      <w:r w:rsidRPr="001928F5">
        <w:rPr>
          <w:rStyle w:val="VerbatimChar"/>
        </w:rPr>
        <w:t>##                        vars    n    mean      sd median trimmed     mad  min</w:t>
      </w:r>
    </w:p>
    <w:p w14:paraId="5C166EA4" w14:textId="77777777" w:rsidR="001928F5" w:rsidRPr="001928F5" w:rsidRDefault="001928F5" w:rsidP="00CE63EE">
      <w:pPr>
        <w:pStyle w:val="SourceCode"/>
        <w:rPr>
          <w:rStyle w:val="VerbatimChar"/>
        </w:rPr>
      </w:pPr>
      <w:r w:rsidRPr="001928F5">
        <w:rPr>
          <w:rStyle w:val="VerbatimChar"/>
        </w:rPr>
        <w:t>## Condition                 1 7887    2.54    1.67      2    2.32    1.48    1</w:t>
      </w:r>
    </w:p>
    <w:p w14:paraId="639F6789" w14:textId="77777777" w:rsidR="001928F5" w:rsidRPr="001928F5" w:rsidRDefault="001928F5" w:rsidP="00CE63EE">
      <w:pPr>
        <w:pStyle w:val="SourceCode"/>
        <w:rPr>
          <w:rStyle w:val="VerbatimChar"/>
        </w:rPr>
      </w:pPr>
      <w:r w:rsidRPr="001928F5">
        <w:rPr>
          <w:rStyle w:val="VerbatimChar"/>
        </w:rPr>
        <w:t>## Age                       2 7887   19.99    3.28     19   19.46    1.48   17</w:t>
      </w:r>
    </w:p>
    <w:p w14:paraId="7553EA6D" w14:textId="77777777" w:rsidR="001928F5" w:rsidRPr="001928F5" w:rsidRDefault="001928F5" w:rsidP="00CE63EE">
      <w:pPr>
        <w:pStyle w:val="SourceCode"/>
        <w:rPr>
          <w:rStyle w:val="VerbatimChar"/>
        </w:rPr>
      </w:pPr>
      <w:r w:rsidRPr="001928F5">
        <w:rPr>
          <w:rStyle w:val="VerbatimChar"/>
        </w:rPr>
        <w:t>## Gender                    3 7887    1.24    0.42      1    1.17    0.00    1</w:t>
      </w:r>
    </w:p>
    <w:p w14:paraId="2F555AE0" w14:textId="77777777" w:rsidR="001928F5" w:rsidRPr="001928F5" w:rsidRDefault="001928F5" w:rsidP="00CE63EE">
      <w:pPr>
        <w:pStyle w:val="SourceCode"/>
        <w:rPr>
          <w:rStyle w:val="VerbatimChar"/>
        </w:rPr>
      </w:pPr>
      <w:r w:rsidRPr="001928F5">
        <w:rPr>
          <w:rStyle w:val="VerbatimChar"/>
        </w:rPr>
        <w:t>## Hand                      4 7887    1.08    0.28      1    1.00    0.00    1</w:t>
      </w:r>
    </w:p>
    <w:p w14:paraId="788BFFD7" w14:textId="77777777" w:rsidR="001928F5" w:rsidRPr="001928F5" w:rsidRDefault="001928F5" w:rsidP="00CE63EE">
      <w:pPr>
        <w:pStyle w:val="SourceCode"/>
        <w:rPr>
          <w:rStyle w:val="VerbatimChar"/>
        </w:rPr>
      </w:pPr>
      <w:r w:rsidRPr="001928F5">
        <w:rPr>
          <w:rStyle w:val="VerbatimChar"/>
        </w:rPr>
        <w:t>## NativeLang                5 7559    1.84    1.78      1    1.33    0.00    1</w:t>
      </w:r>
    </w:p>
    <w:p w14:paraId="2DE2CB59" w14:textId="77777777" w:rsidR="001928F5" w:rsidRPr="001928F5" w:rsidRDefault="001928F5" w:rsidP="00CE63EE">
      <w:pPr>
        <w:pStyle w:val="SourceCode"/>
        <w:rPr>
          <w:rStyle w:val="VerbatimChar"/>
        </w:rPr>
      </w:pPr>
      <w:r w:rsidRPr="001928F5">
        <w:rPr>
          <w:rStyle w:val="VerbatimChar"/>
        </w:rPr>
        <w:t>## AcceptRating.RESP         6 7887   59.51   33.53     68   61.57   40.03    0</w:t>
      </w:r>
    </w:p>
    <w:p w14:paraId="709FF311" w14:textId="77777777" w:rsidR="001928F5" w:rsidRPr="001928F5" w:rsidRDefault="001928F5" w:rsidP="00CE63EE">
      <w:pPr>
        <w:pStyle w:val="SourceCode"/>
        <w:rPr>
          <w:rStyle w:val="VerbatimChar"/>
        </w:rPr>
      </w:pPr>
      <w:r w:rsidRPr="001928F5">
        <w:rPr>
          <w:rStyle w:val="VerbatimChar"/>
        </w:rPr>
        <w:t>## KnowIdiom.RESP            7 7887    1.32    0.47      1    1.28    0.00    1</w:t>
      </w:r>
    </w:p>
    <w:p w14:paraId="433CB5EE" w14:textId="77777777" w:rsidR="001928F5" w:rsidRPr="001928F5" w:rsidRDefault="001928F5" w:rsidP="00CE63EE">
      <w:pPr>
        <w:pStyle w:val="SourceCode"/>
        <w:rPr>
          <w:rStyle w:val="VerbatimChar"/>
        </w:rPr>
      </w:pPr>
      <w:r w:rsidRPr="001928F5">
        <w:rPr>
          <w:rStyle w:val="VerbatimChar"/>
        </w:rPr>
        <w:t>## HowOftenUse.RESP          8 7887   54.66   28.83     67   56.64   25.20    0</w:t>
      </w:r>
    </w:p>
    <w:p w14:paraId="0B1C54E3" w14:textId="77777777" w:rsidR="001928F5" w:rsidRPr="001928F5" w:rsidRDefault="001928F5" w:rsidP="00CE63EE">
      <w:pPr>
        <w:pStyle w:val="SourceCode"/>
        <w:rPr>
          <w:rStyle w:val="VerbatimChar"/>
        </w:rPr>
      </w:pPr>
      <w:r w:rsidRPr="001928F5">
        <w:rPr>
          <w:rStyle w:val="VerbatimChar"/>
        </w:rPr>
        <w:t>## HowOftenOthersUse.RESP    9 7887   58.75   22.98     63   60.32   20.76    1</w:t>
      </w:r>
    </w:p>
    <w:p w14:paraId="58F151BE" w14:textId="77777777" w:rsidR="001928F5" w:rsidRPr="001928F5" w:rsidRDefault="001928F5" w:rsidP="00CE63EE">
      <w:pPr>
        <w:pStyle w:val="SourceCode"/>
        <w:rPr>
          <w:rStyle w:val="VerbatimChar"/>
        </w:rPr>
      </w:pPr>
      <w:r w:rsidRPr="001928F5">
        <w:rPr>
          <w:rStyle w:val="VerbatimChar"/>
        </w:rPr>
        <w:t>## LikeUsingIdioms.RESP     10 7887   68.13   24.91     70   71.14   25.20    0</w:t>
      </w:r>
    </w:p>
    <w:p w14:paraId="3CD9D897" w14:textId="77777777" w:rsidR="001928F5" w:rsidRPr="001928F5" w:rsidRDefault="001928F5" w:rsidP="00CE63EE">
      <w:pPr>
        <w:pStyle w:val="SourceCode"/>
        <w:rPr>
          <w:rStyle w:val="VerbatimChar"/>
        </w:rPr>
      </w:pPr>
      <w:r w:rsidRPr="001928F5">
        <w:rPr>
          <w:rStyle w:val="VerbatimChar"/>
        </w:rPr>
        <w:t>## AcceptRating.RT          11 7887 6896.66 4052.44   5991 6287.19 2575.28   81</w:t>
      </w:r>
    </w:p>
    <w:p w14:paraId="0C56E848" w14:textId="77777777" w:rsidR="001928F5" w:rsidRPr="001928F5" w:rsidRDefault="001928F5" w:rsidP="00CE63EE">
      <w:pPr>
        <w:pStyle w:val="SourceCode"/>
        <w:rPr>
          <w:rStyle w:val="VerbatimChar"/>
        </w:rPr>
      </w:pPr>
      <w:r w:rsidRPr="001928F5">
        <w:rPr>
          <w:rStyle w:val="VerbatimChar"/>
        </w:rPr>
        <w:lastRenderedPageBreak/>
        <w:t>## KnowIdiom.RT             12 7887 1995.64 1345.45   1624 1758.92  644.93  404</w:t>
      </w:r>
    </w:p>
    <w:p w14:paraId="7D19DA4F" w14:textId="77777777" w:rsidR="001928F5" w:rsidRPr="001928F5" w:rsidRDefault="001928F5" w:rsidP="00CE63EE">
      <w:pPr>
        <w:pStyle w:val="SourceCode"/>
        <w:rPr>
          <w:rStyle w:val="VerbatimChar"/>
        </w:rPr>
      </w:pPr>
      <w:r w:rsidRPr="001928F5">
        <w:rPr>
          <w:rStyle w:val="VerbatimChar"/>
        </w:rPr>
        <w:t>## HowOftenUse.RT           13 7887 5085.24 2025.41   4559 4886.50 1771.71 1823</w:t>
      </w:r>
    </w:p>
    <w:p w14:paraId="63D905D4" w14:textId="77777777" w:rsidR="001928F5" w:rsidRPr="001928F5" w:rsidRDefault="001928F5" w:rsidP="00CE63EE">
      <w:pPr>
        <w:pStyle w:val="SourceCode"/>
        <w:rPr>
          <w:rStyle w:val="VerbatimChar"/>
        </w:rPr>
      </w:pPr>
      <w:r w:rsidRPr="001928F5">
        <w:rPr>
          <w:rStyle w:val="VerbatimChar"/>
        </w:rPr>
        <w:t>## HowOftenOthersUse.RT     14 7887 4064.40 1748.18   3453 3816.80 1135.67 1880</w:t>
      </w:r>
    </w:p>
    <w:p w14:paraId="17C17D0B" w14:textId="77777777" w:rsidR="001928F5" w:rsidRPr="001928F5" w:rsidRDefault="001928F5" w:rsidP="00CE63EE">
      <w:pPr>
        <w:pStyle w:val="SourceCode"/>
        <w:rPr>
          <w:rStyle w:val="VerbatimChar"/>
        </w:rPr>
      </w:pPr>
      <w:r w:rsidRPr="001928F5">
        <w:rPr>
          <w:rStyle w:val="VerbatimChar"/>
        </w:rPr>
        <w:t>## LikeUsingIdioms.RT       15 7887 3047.91 1325.95   2543 2844.31  985.93 1591</w:t>
      </w:r>
    </w:p>
    <w:p w14:paraId="74E6DF77" w14:textId="77777777" w:rsidR="001928F5" w:rsidRPr="001928F5" w:rsidRDefault="001928F5" w:rsidP="00CE63EE">
      <w:pPr>
        <w:pStyle w:val="SourceCode"/>
        <w:rPr>
          <w:rStyle w:val="VerbatimChar"/>
        </w:rPr>
      </w:pPr>
      <w:r w:rsidRPr="001928F5">
        <w:rPr>
          <w:rStyle w:val="VerbatimChar"/>
        </w:rPr>
        <w:t>## Idiom_Type               16 7887    1.64    0.48      2    1.67    0.00    1</w:t>
      </w:r>
    </w:p>
    <w:p w14:paraId="5817DB94" w14:textId="77777777" w:rsidR="001928F5" w:rsidRPr="001928F5" w:rsidRDefault="001928F5" w:rsidP="00CE63EE">
      <w:pPr>
        <w:pStyle w:val="SourceCode"/>
        <w:rPr>
          <w:rStyle w:val="VerbatimChar"/>
        </w:rPr>
      </w:pPr>
      <w:r w:rsidRPr="001928F5">
        <w:rPr>
          <w:rStyle w:val="VerbatimChar"/>
        </w:rPr>
        <w:t>##                          max range  skew kurtosis    se</w:t>
      </w:r>
    </w:p>
    <w:p w14:paraId="264FA6A4" w14:textId="77777777" w:rsidR="001928F5" w:rsidRPr="001928F5" w:rsidRDefault="001928F5" w:rsidP="00CE63EE">
      <w:pPr>
        <w:pStyle w:val="SourceCode"/>
        <w:rPr>
          <w:rStyle w:val="VerbatimChar"/>
        </w:rPr>
      </w:pPr>
      <w:r w:rsidRPr="001928F5">
        <w:rPr>
          <w:rStyle w:val="VerbatimChar"/>
        </w:rPr>
        <w:t>## Condition                  6     5  0.86    -0.60  0.02</w:t>
      </w:r>
    </w:p>
    <w:p w14:paraId="58B8AE4E" w14:textId="77777777" w:rsidR="001928F5" w:rsidRPr="001928F5" w:rsidRDefault="001928F5" w:rsidP="00CE63EE">
      <w:pPr>
        <w:pStyle w:val="SourceCode"/>
        <w:rPr>
          <w:rStyle w:val="VerbatimChar"/>
        </w:rPr>
      </w:pPr>
      <w:r w:rsidRPr="001928F5">
        <w:rPr>
          <w:rStyle w:val="VerbatimChar"/>
        </w:rPr>
        <w:t>## Age                       43    26  4.98    31.38  0.04</w:t>
      </w:r>
    </w:p>
    <w:p w14:paraId="4003C02D" w14:textId="77777777" w:rsidR="001928F5" w:rsidRPr="001928F5" w:rsidRDefault="001928F5" w:rsidP="00CE63EE">
      <w:pPr>
        <w:pStyle w:val="SourceCode"/>
        <w:rPr>
          <w:rStyle w:val="VerbatimChar"/>
        </w:rPr>
      </w:pPr>
      <w:r w:rsidRPr="001928F5">
        <w:rPr>
          <w:rStyle w:val="VerbatimChar"/>
        </w:rPr>
        <w:t>## Gender                     2     1  1.24    -0.46  0.00</w:t>
      </w:r>
    </w:p>
    <w:p w14:paraId="6AF05004" w14:textId="77777777" w:rsidR="001928F5" w:rsidRPr="001928F5" w:rsidRDefault="001928F5" w:rsidP="00CE63EE">
      <w:pPr>
        <w:pStyle w:val="SourceCode"/>
        <w:rPr>
          <w:rStyle w:val="VerbatimChar"/>
        </w:rPr>
      </w:pPr>
      <w:r w:rsidRPr="001928F5">
        <w:rPr>
          <w:rStyle w:val="VerbatimChar"/>
        </w:rPr>
        <w:t>## Hand                       2     1  3.02     7.11  0.00</w:t>
      </w:r>
    </w:p>
    <w:p w14:paraId="203AA935" w14:textId="77777777" w:rsidR="001928F5" w:rsidRPr="001928F5" w:rsidRDefault="001928F5" w:rsidP="00CE63EE">
      <w:pPr>
        <w:pStyle w:val="SourceCode"/>
        <w:rPr>
          <w:rStyle w:val="VerbatimChar"/>
        </w:rPr>
      </w:pPr>
      <w:r w:rsidRPr="001928F5">
        <w:rPr>
          <w:rStyle w:val="VerbatimChar"/>
        </w:rPr>
        <w:t>## NativeLang                 9     8  2.71     6.54  0.02</w:t>
      </w:r>
    </w:p>
    <w:p w14:paraId="057A248F" w14:textId="77777777" w:rsidR="001928F5" w:rsidRPr="001928F5" w:rsidRDefault="001928F5" w:rsidP="00CE63EE">
      <w:pPr>
        <w:pStyle w:val="SourceCode"/>
        <w:rPr>
          <w:rStyle w:val="VerbatimChar"/>
        </w:rPr>
      </w:pPr>
      <w:r w:rsidRPr="001928F5">
        <w:rPr>
          <w:rStyle w:val="VerbatimChar"/>
        </w:rPr>
        <w:t>## AcceptRating.RESP        100   100 -0.39    -1.27  0.38</w:t>
      </w:r>
    </w:p>
    <w:p w14:paraId="39D92E4F" w14:textId="77777777" w:rsidR="001928F5" w:rsidRPr="001928F5" w:rsidRDefault="001928F5" w:rsidP="00CE63EE">
      <w:pPr>
        <w:pStyle w:val="SourceCode"/>
        <w:rPr>
          <w:rStyle w:val="VerbatimChar"/>
        </w:rPr>
      </w:pPr>
      <w:r w:rsidRPr="001928F5">
        <w:rPr>
          <w:rStyle w:val="VerbatimChar"/>
        </w:rPr>
        <w:t>## KnowIdiom.RESP             2     1  0.76    -1.43  0.01</w:t>
      </w:r>
    </w:p>
    <w:p w14:paraId="5BD2548E" w14:textId="77777777" w:rsidR="001928F5" w:rsidRPr="001928F5" w:rsidRDefault="001928F5" w:rsidP="00CE63EE">
      <w:pPr>
        <w:pStyle w:val="SourceCode"/>
        <w:rPr>
          <w:rStyle w:val="VerbatimChar"/>
        </w:rPr>
      </w:pPr>
      <w:r w:rsidRPr="001928F5">
        <w:rPr>
          <w:rStyle w:val="VerbatimChar"/>
        </w:rPr>
        <w:t>## HowOftenUse.RESP         100   100 -0.58    -0.96  0.32</w:t>
      </w:r>
    </w:p>
    <w:p w14:paraId="2F02ACD8" w14:textId="77777777" w:rsidR="001928F5" w:rsidRPr="001928F5" w:rsidRDefault="001928F5" w:rsidP="00CE63EE">
      <w:pPr>
        <w:pStyle w:val="SourceCode"/>
        <w:rPr>
          <w:rStyle w:val="VerbatimChar"/>
        </w:rPr>
      </w:pPr>
      <w:r w:rsidRPr="001928F5">
        <w:rPr>
          <w:rStyle w:val="VerbatimChar"/>
        </w:rPr>
        <w:t>## HowOftenOthersUse.RESP   100    99 -0.57    -0.09  0.26</w:t>
      </w:r>
    </w:p>
    <w:p w14:paraId="14ADAB78" w14:textId="77777777" w:rsidR="001928F5" w:rsidRPr="001928F5" w:rsidRDefault="001928F5" w:rsidP="00CE63EE">
      <w:pPr>
        <w:pStyle w:val="SourceCode"/>
        <w:rPr>
          <w:rStyle w:val="VerbatimChar"/>
        </w:rPr>
      </w:pPr>
      <w:r w:rsidRPr="001928F5">
        <w:rPr>
          <w:rStyle w:val="VerbatimChar"/>
        </w:rPr>
        <w:t>## LikeUsingIdioms.RESP     100   100 -0.93     0.41  0.28</w:t>
      </w:r>
    </w:p>
    <w:p w14:paraId="6597DBA1" w14:textId="77777777" w:rsidR="001928F5" w:rsidRPr="001928F5" w:rsidRDefault="001928F5" w:rsidP="00CE63EE">
      <w:pPr>
        <w:pStyle w:val="SourceCode"/>
        <w:rPr>
          <w:rStyle w:val="VerbatimChar"/>
        </w:rPr>
      </w:pPr>
      <w:r w:rsidRPr="001928F5">
        <w:rPr>
          <w:rStyle w:val="VerbatimChar"/>
        </w:rPr>
        <w:t>## AcceptRating.RT        73971 73890  3.70    29.68 45.63</w:t>
      </w:r>
    </w:p>
    <w:p w14:paraId="0DD1A2CE" w14:textId="77777777" w:rsidR="001928F5" w:rsidRPr="001928F5" w:rsidRDefault="001928F5" w:rsidP="00CE63EE">
      <w:pPr>
        <w:pStyle w:val="SourceCode"/>
        <w:rPr>
          <w:rStyle w:val="VerbatimChar"/>
        </w:rPr>
      </w:pPr>
      <w:r w:rsidRPr="001928F5">
        <w:rPr>
          <w:rStyle w:val="VerbatimChar"/>
        </w:rPr>
        <w:t>## KnowIdiom.RT           37577 37173  5.74    84.58 15.15</w:t>
      </w:r>
    </w:p>
    <w:p w14:paraId="3E5F8138" w14:textId="77777777" w:rsidR="001928F5" w:rsidRPr="001928F5" w:rsidRDefault="001928F5" w:rsidP="00CE63EE">
      <w:pPr>
        <w:pStyle w:val="SourceCode"/>
        <w:rPr>
          <w:rStyle w:val="VerbatimChar"/>
        </w:rPr>
      </w:pPr>
      <w:r w:rsidRPr="001928F5">
        <w:rPr>
          <w:rStyle w:val="VerbatimChar"/>
        </w:rPr>
        <w:t>## HowOftenUse.RT         13105 11282  1.19     2.14 22.81</w:t>
      </w:r>
    </w:p>
    <w:p w14:paraId="70ED06A6" w14:textId="77777777" w:rsidR="001928F5" w:rsidRPr="001928F5" w:rsidRDefault="001928F5" w:rsidP="00CE63EE">
      <w:pPr>
        <w:pStyle w:val="SourceCode"/>
        <w:rPr>
          <w:rStyle w:val="VerbatimChar"/>
        </w:rPr>
      </w:pPr>
      <w:r w:rsidRPr="001928F5">
        <w:rPr>
          <w:rStyle w:val="VerbatimChar"/>
        </w:rPr>
        <w:t>## HowOftenOthersUse.RT    8889  7009  1.23     0.64 19.68</w:t>
      </w:r>
    </w:p>
    <w:p w14:paraId="50250F2E" w14:textId="77777777" w:rsidR="001928F5" w:rsidRPr="001928F5" w:rsidRDefault="001928F5" w:rsidP="00CE63EE">
      <w:pPr>
        <w:pStyle w:val="SourceCode"/>
        <w:rPr>
          <w:rStyle w:val="VerbatimChar"/>
        </w:rPr>
      </w:pPr>
      <w:r w:rsidRPr="001928F5">
        <w:rPr>
          <w:rStyle w:val="VerbatimChar"/>
        </w:rPr>
        <w:t>## LikeUsingIdioms.RT      8349  6758  1.47     2.34 14.93</w:t>
      </w:r>
    </w:p>
    <w:p w14:paraId="38C441BC" w14:textId="77777777" w:rsidR="001928F5" w:rsidRPr="001928F5" w:rsidRDefault="001928F5" w:rsidP="00CE63EE">
      <w:pPr>
        <w:pStyle w:val="SourceCode"/>
        <w:rPr>
          <w:rStyle w:val="VerbatimChar"/>
        </w:rPr>
      </w:pPr>
      <w:r w:rsidRPr="001928F5">
        <w:rPr>
          <w:rStyle w:val="VerbatimChar"/>
        </w:rPr>
        <w:t>## Idiom_Type                 2     1 -0.57    -1.68  0.01</w:t>
      </w:r>
    </w:p>
    <w:p w14:paraId="5C1AA3F5" w14:textId="77777777" w:rsidR="001928F5" w:rsidRPr="001928F5" w:rsidRDefault="001928F5" w:rsidP="00CE63EE">
      <w:pPr>
        <w:pStyle w:val="SourceCode"/>
        <w:rPr>
          <w:rStyle w:val="VerbatimChar"/>
        </w:rPr>
      </w:pPr>
      <w:r w:rsidRPr="001928F5">
        <w:rPr>
          <w:rStyle w:val="VerbatimChar"/>
        </w:rPr>
        <w:t>summary(RI)</w:t>
      </w:r>
    </w:p>
    <w:p w14:paraId="0510E5F8" w14:textId="77777777" w:rsidR="001928F5" w:rsidRPr="001928F5" w:rsidRDefault="001928F5" w:rsidP="00CE63EE">
      <w:pPr>
        <w:pStyle w:val="SourceCode"/>
        <w:rPr>
          <w:rStyle w:val="VerbatimChar"/>
        </w:rPr>
      </w:pPr>
      <w:r w:rsidRPr="001928F5">
        <w:rPr>
          <w:rStyle w:val="VerbatimChar"/>
        </w:rPr>
        <w:t xml:space="preserve">##    Condition          Age            Gender           Hand      </w:t>
      </w:r>
    </w:p>
    <w:p w14:paraId="74530726" w14:textId="77777777" w:rsidR="001928F5" w:rsidRPr="001928F5" w:rsidRDefault="001928F5" w:rsidP="00CE63EE">
      <w:pPr>
        <w:pStyle w:val="SourceCode"/>
        <w:rPr>
          <w:rStyle w:val="VerbatimChar"/>
        </w:rPr>
      </w:pPr>
      <w:r w:rsidRPr="001928F5">
        <w:rPr>
          <w:rStyle w:val="VerbatimChar"/>
        </w:rPr>
        <w:t xml:space="preserve">##  Min.   :1.000   Min.   :17.00   Min.   :1.000   Min.   :1.000  </w:t>
      </w:r>
    </w:p>
    <w:p w14:paraId="30463584" w14:textId="77777777" w:rsidR="001928F5" w:rsidRPr="001928F5" w:rsidRDefault="001928F5" w:rsidP="00CE63EE">
      <w:pPr>
        <w:pStyle w:val="SourceCode"/>
        <w:rPr>
          <w:rStyle w:val="VerbatimChar"/>
        </w:rPr>
      </w:pPr>
      <w:r w:rsidRPr="001928F5">
        <w:rPr>
          <w:rStyle w:val="VerbatimChar"/>
        </w:rPr>
        <w:lastRenderedPageBreak/>
        <w:t xml:space="preserve">##  1st Qu.:1.000   1st Qu.:18.00   1st Qu.:1.000   1st Qu.:1.000  </w:t>
      </w:r>
    </w:p>
    <w:p w14:paraId="107FD469" w14:textId="77777777" w:rsidR="001928F5" w:rsidRPr="001928F5" w:rsidRDefault="001928F5" w:rsidP="00CE63EE">
      <w:pPr>
        <w:pStyle w:val="SourceCode"/>
        <w:rPr>
          <w:rStyle w:val="VerbatimChar"/>
        </w:rPr>
      </w:pPr>
      <w:r w:rsidRPr="001928F5">
        <w:rPr>
          <w:rStyle w:val="VerbatimChar"/>
        </w:rPr>
        <w:t xml:space="preserve">##  Median :2.000   Median :19.00   Median :1.000   Median :1.000  </w:t>
      </w:r>
    </w:p>
    <w:p w14:paraId="13047040" w14:textId="77777777" w:rsidR="001928F5" w:rsidRPr="001928F5" w:rsidRDefault="001928F5" w:rsidP="00CE63EE">
      <w:pPr>
        <w:pStyle w:val="SourceCode"/>
        <w:rPr>
          <w:rStyle w:val="VerbatimChar"/>
        </w:rPr>
      </w:pPr>
      <w:r w:rsidRPr="001928F5">
        <w:rPr>
          <w:rStyle w:val="VerbatimChar"/>
        </w:rPr>
        <w:t xml:space="preserve">##  Mean   :2.545   Mean   :19.99   Mean   :1.236   Mean   :1.083  </w:t>
      </w:r>
    </w:p>
    <w:p w14:paraId="2C531241" w14:textId="77777777" w:rsidR="001928F5" w:rsidRPr="001928F5" w:rsidRDefault="001928F5" w:rsidP="00CE63EE">
      <w:pPr>
        <w:pStyle w:val="SourceCode"/>
        <w:rPr>
          <w:rStyle w:val="VerbatimChar"/>
        </w:rPr>
      </w:pPr>
      <w:r w:rsidRPr="001928F5">
        <w:rPr>
          <w:rStyle w:val="VerbatimChar"/>
        </w:rPr>
        <w:t xml:space="preserve">##  3rd Qu.:4.000   3rd Qu.:21.00   3rd Qu.:1.000   3rd Qu.:1.000  </w:t>
      </w:r>
    </w:p>
    <w:p w14:paraId="09F01AA3" w14:textId="77777777" w:rsidR="001928F5" w:rsidRPr="001928F5" w:rsidRDefault="001928F5" w:rsidP="00CE63EE">
      <w:pPr>
        <w:pStyle w:val="SourceCode"/>
        <w:rPr>
          <w:rStyle w:val="VerbatimChar"/>
        </w:rPr>
      </w:pPr>
      <w:r w:rsidRPr="001928F5">
        <w:rPr>
          <w:rStyle w:val="VerbatimChar"/>
        </w:rPr>
        <w:t xml:space="preserve">##  Max.   :6.000   Max.   :43.00   Max.   :2.000   Max.   :2.000  </w:t>
      </w:r>
    </w:p>
    <w:p w14:paraId="5B3A9C94" w14:textId="77777777" w:rsidR="001928F5" w:rsidRPr="001928F5" w:rsidRDefault="001928F5" w:rsidP="00CE63EE">
      <w:pPr>
        <w:pStyle w:val="SourceCode"/>
        <w:rPr>
          <w:rStyle w:val="VerbatimChar"/>
        </w:rPr>
      </w:pPr>
      <w:r w:rsidRPr="001928F5">
        <w:rPr>
          <w:rStyle w:val="VerbatimChar"/>
        </w:rPr>
        <w:t xml:space="preserve">##                                                                 </w:t>
      </w:r>
    </w:p>
    <w:p w14:paraId="7295D0E6" w14:textId="77777777" w:rsidR="001928F5" w:rsidRPr="001928F5" w:rsidRDefault="001928F5" w:rsidP="00CE63EE">
      <w:pPr>
        <w:pStyle w:val="SourceCode"/>
        <w:rPr>
          <w:rStyle w:val="VerbatimChar"/>
        </w:rPr>
      </w:pPr>
      <w:r w:rsidRPr="001928F5">
        <w:rPr>
          <w:rStyle w:val="VerbatimChar"/>
        </w:rPr>
        <w:t>##    NativeLang    AcceptRating.RESP KnowIdiom.RESP  HowOftenUse.RESP</w:t>
      </w:r>
    </w:p>
    <w:p w14:paraId="787C0069" w14:textId="77777777" w:rsidR="001928F5" w:rsidRPr="001928F5" w:rsidRDefault="001928F5" w:rsidP="00CE63EE">
      <w:pPr>
        <w:pStyle w:val="SourceCode"/>
        <w:rPr>
          <w:rStyle w:val="VerbatimChar"/>
        </w:rPr>
      </w:pPr>
      <w:r w:rsidRPr="001928F5">
        <w:rPr>
          <w:rStyle w:val="VerbatimChar"/>
        </w:rPr>
        <w:t xml:space="preserve">##  Min.   :1.000   Min.   :  0.00    Min.   :1.000   Min.   :  0.00  </w:t>
      </w:r>
    </w:p>
    <w:p w14:paraId="4828BBE6" w14:textId="77777777" w:rsidR="001928F5" w:rsidRPr="001928F5" w:rsidRDefault="001928F5" w:rsidP="00CE63EE">
      <w:pPr>
        <w:pStyle w:val="SourceCode"/>
        <w:rPr>
          <w:rStyle w:val="VerbatimChar"/>
        </w:rPr>
      </w:pPr>
      <w:r w:rsidRPr="001928F5">
        <w:rPr>
          <w:rStyle w:val="VerbatimChar"/>
        </w:rPr>
        <w:t xml:space="preserve">##  1st Qu.:1.000   1st Qu.: 28.00    1st Qu.:1.000   1st Qu.: 27.50  </w:t>
      </w:r>
    </w:p>
    <w:p w14:paraId="5DBD34DA" w14:textId="77777777" w:rsidR="001928F5" w:rsidRPr="001928F5" w:rsidRDefault="001928F5" w:rsidP="00CE63EE">
      <w:pPr>
        <w:pStyle w:val="SourceCode"/>
        <w:rPr>
          <w:rStyle w:val="VerbatimChar"/>
        </w:rPr>
      </w:pPr>
      <w:r w:rsidRPr="001928F5">
        <w:rPr>
          <w:rStyle w:val="VerbatimChar"/>
        </w:rPr>
        <w:t xml:space="preserve">##  Median :1.000   Median : 68.00    Median :1.000   Median : 67.00  </w:t>
      </w:r>
    </w:p>
    <w:p w14:paraId="3EA18848" w14:textId="77777777" w:rsidR="001928F5" w:rsidRPr="001928F5" w:rsidRDefault="001928F5" w:rsidP="00CE63EE">
      <w:pPr>
        <w:pStyle w:val="SourceCode"/>
        <w:rPr>
          <w:rStyle w:val="VerbatimChar"/>
        </w:rPr>
      </w:pPr>
      <w:r w:rsidRPr="001928F5">
        <w:rPr>
          <w:rStyle w:val="VerbatimChar"/>
        </w:rPr>
        <w:t xml:space="preserve">##  Mean   :1.842   Mean   : 59.51    Mean   :1.323   Mean   : 54.66  </w:t>
      </w:r>
    </w:p>
    <w:p w14:paraId="55F5FA03" w14:textId="77777777" w:rsidR="001928F5" w:rsidRPr="001928F5" w:rsidRDefault="001928F5" w:rsidP="00CE63EE">
      <w:pPr>
        <w:pStyle w:val="SourceCode"/>
        <w:rPr>
          <w:rStyle w:val="VerbatimChar"/>
        </w:rPr>
      </w:pPr>
      <w:r w:rsidRPr="001928F5">
        <w:rPr>
          <w:rStyle w:val="VerbatimChar"/>
        </w:rPr>
        <w:t xml:space="preserve">##  3rd Qu.:2.000   3rd Qu.: 91.00    3rd Qu.:2.000   3rd Qu.: 77.00  </w:t>
      </w:r>
    </w:p>
    <w:p w14:paraId="58852658" w14:textId="77777777" w:rsidR="001928F5" w:rsidRPr="001928F5" w:rsidRDefault="001928F5" w:rsidP="00CE63EE">
      <w:pPr>
        <w:pStyle w:val="SourceCode"/>
        <w:rPr>
          <w:rStyle w:val="VerbatimChar"/>
        </w:rPr>
      </w:pPr>
      <w:r w:rsidRPr="001928F5">
        <w:rPr>
          <w:rStyle w:val="VerbatimChar"/>
        </w:rPr>
        <w:t xml:space="preserve">##  Max.   :9.000   Max.   :100.00    Max.   :2.000   Max.   :100.00  </w:t>
      </w:r>
    </w:p>
    <w:p w14:paraId="071CF555" w14:textId="77777777" w:rsidR="001928F5" w:rsidRPr="001928F5" w:rsidRDefault="001928F5" w:rsidP="00CE63EE">
      <w:pPr>
        <w:pStyle w:val="SourceCode"/>
        <w:rPr>
          <w:rStyle w:val="VerbatimChar"/>
        </w:rPr>
      </w:pPr>
      <w:r w:rsidRPr="001928F5">
        <w:rPr>
          <w:rStyle w:val="VerbatimChar"/>
        </w:rPr>
        <w:t xml:space="preserve">##  NA's   :328                                                       </w:t>
      </w:r>
    </w:p>
    <w:p w14:paraId="7CFC7EEA" w14:textId="77777777" w:rsidR="001928F5" w:rsidRPr="001928F5" w:rsidRDefault="001928F5" w:rsidP="00CE63EE">
      <w:pPr>
        <w:pStyle w:val="SourceCode"/>
        <w:rPr>
          <w:rStyle w:val="VerbatimChar"/>
        </w:rPr>
      </w:pPr>
      <w:r w:rsidRPr="001928F5">
        <w:rPr>
          <w:rStyle w:val="VerbatimChar"/>
        </w:rPr>
        <w:t xml:space="preserve">##  HowOftenOthersUse.RESP LikeUsingIdioms.RESP AcceptRating.RT  KnowIdiom.RT  </w:t>
      </w:r>
    </w:p>
    <w:p w14:paraId="7D9DCA52" w14:textId="77777777" w:rsidR="001928F5" w:rsidRPr="001928F5" w:rsidRDefault="001928F5" w:rsidP="00CE63EE">
      <w:pPr>
        <w:pStyle w:val="SourceCode"/>
        <w:rPr>
          <w:rStyle w:val="VerbatimChar"/>
        </w:rPr>
      </w:pPr>
      <w:r w:rsidRPr="001928F5">
        <w:rPr>
          <w:rStyle w:val="VerbatimChar"/>
        </w:rPr>
        <w:t xml:space="preserve">##  Min.   :  1.00         Min.   :  0.00       Min.   :   81   Min.   :  404  </w:t>
      </w:r>
    </w:p>
    <w:p w14:paraId="29679A9C" w14:textId="77777777" w:rsidR="001928F5" w:rsidRPr="001928F5" w:rsidRDefault="001928F5" w:rsidP="00CE63EE">
      <w:pPr>
        <w:pStyle w:val="SourceCode"/>
        <w:rPr>
          <w:rStyle w:val="VerbatimChar"/>
        </w:rPr>
      </w:pPr>
      <w:r w:rsidRPr="001928F5">
        <w:rPr>
          <w:rStyle w:val="VerbatimChar"/>
        </w:rPr>
        <w:t xml:space="preserve">##  1st Qu.: 46.00         1st Qu.: 56.00       1st Qu.: 4462   1st Qu.: 1268  </w:t>
      </w:r>
    </w:p>
    <w:p w14:paraId="06A31F07" w14:textId="77777777" w:rsidR="001928F5" w:rsidRPr="001928F5" w:rsidRDefault="001928F5" w:rsidP="00CE63EE">
      <w:pPr>
        <w:pStyle w:val="SourceCode"/>
        <w:rPr>
          <w:rStyle w:val="VerbatimChar"/>
        </w:rPr>
      </w:pPr>
      <w:r w:rsidRPr="001928F5">
        <w:rPr>
          <w:rStyle w:val="VerbatimChar"/>
        </w:rPr>
        <w:t xml:space="preserve">##  Median : 63.00         Median : 70.00       Median : 5991   Median : 1624  </w:t>
      </w:r>
    </w:p>
    <w:p w14:paraId="3AEA068A" w14:textId="77777777" w:rsidR="001928F5" w:rsidRPr="001928F5" w:rsidRDefault="001928F5" w:rsidP="00CE63EE">
      <w:pPr>
        <w:pStyle w:val="SourceCode"/>
        <w:rPr>
          <w:rStyle w:val="VerbatimChar"/>
        </w:rPr>
      </w:pPr>
      <w:r w:rsidRPr="001928F5">
        <w:rPr>
          <w:rStyle w:val="VerbatimChar"/>
        </w:rPr>
        <w:t xml:space="preserve">##  Mean   : 58.75         Mean   : 68.13       Mean   : 6897   Mean   : 1996  </w:t>
      </w:r>
    </w:p>
    <w:p w14:paraId="3F09C269" w14:textId="77777777" w:rsidR="001928F5" w:rsidRPr="001928F5" w:rsidRDefault="001928F5" w:rsidP="00CE63EE">
      <w:pPr>
        <w:pStyle w:val="SourceCode"/>
        <w:rPr>
          <w:rStyle w:val="VerbatimChar"/>
        </w:rPr>
      </w:pPr>
      <w:r w:rsidRPr="001928F5">
        <w:rPr>
          <w:rStyle w:val="VerbatimChar"/>
        </w:rPr>
        <w:t xml:space="preserve">##  3rd Qu.: 77.00         3rd Qu.: 89.00       3rd Qu.: 8104   3rd Qu.: 2257  </w:t>
      </w:r>
    </w:p>
    <w:p w14:paraId="74740DA8" w14:textId="77777777" w:rsidR="001928F5" w:rsidRPr="001928F5" w:rsidRDefault="001928F5" w:rsidP="00CE63EE">
      <w:pPr>
        <w:pStyle w:val="SourceCode"/>
        <w:rPr>
          <w:rStyle w:val="VerbatimChar"/>
        </w:rPr>
      </w:pPr>
      <w:r w:rsidRPr="001928F5">
        <w:rPr>
          <w:rStyle w:val="VerbatimChar"/>
        </w:rPr>
        <w:t xml:space="preserve">##  Max.   :100.00         Max.   :100.00       Max.   :73971   Max.   :37577  </w:t>
      </w:r>
    </w:p>
    <w:p w14:paraId="233CEC3B" w14:textId="77777777" w:rsidR="001928F5" w:rsidRPr="001928F5" w:rsidRDefault="001928F5" w:rsidP="00CE63EE">
      <w:pPr>
        <w:pStyle w:val="SourceCode"/>
        <w:rPr>
          <w:rStyle w:val="VerbatimChar"/>
        </w:rPr>
      </w:pPr>
      <w:r w:rsidRPr="001928F5">
        <w:rPr>
          <w:rStyle w:val="VerbatimChar"/>
        </w:rPr>
        <w:t xml:space="preserve">##                                                                             </w:t>
      </w:r>
    </w:p>
    <w:p w14:paraId="733F5332" w14:textId="77777777" w:rsidR="001928F5" w:rsidRPr="001928F5" w:rsidRDefault="001928F5" w:rsidP="00CE63EE">
      <w:pPr>
        <w:pStyle w:val="SourceCode"/>
        <w:rPr>
          <w:rStyle w:val="VerbatimChar"/>
        </w:rPr>
      </w:pPr>
      <w:r w:rsidRPr="001928F5">
        <w:rPr>
          <w:rStyle w:val="VerbatimChar"/>
        </w:rPr>
        <w:t xml:space="preserve">##  HowOftenUse.RT  HowOftenOthersUse.RT LikeUsingIdioms.RT   Idiom_Type   </w:t>
      </w:r>
    </w:p>
    <w:p w14:paraId="5F67951B" w14:textId="77777777" w:rsidR="001928F5" w:rsidRPr="001928F5" w:rsidRDefault="001928F5" w:rsidP="00CE63EE">
      <w:pPr>
        <w:pStyle w:val="SourceCode"/>
        <w:rPr>
          <w:rStyle w:val="VerbatimChar"/>
        </w:rPr>
      </w:pPr>
      <w:r w:rsidRPr="001928F5">
        <w:rPr>
          <w:rStyle w:val="VerbatimChar"/>
        </w:rPr>
        <w:t xml:space="preserve">##  Min.   : 1823   Min.   :1880         Min.   :1591       Min.   :1.000  </w:t>
      </w:r>
    </w:p>
    <w:p w14:paraId="23D01509" w14:textId="77777777" w:rsidR="001928F5" w:rsidRPr="001928F5" w:rsidRDefault="001928F5" w:rsidP="00CE63EE">
      <w:pPr>
        <w:pStyle w:val="SourceCode"/>
        <w:rPr>
          <w:rStyle w:val="VerbatimChar"/>
        </w:rPr>
      </w:pPr>
      <w:r w:rsidRPr="001928F5">
        <w:rPr>
          <w:rStyle w:val="VerbatimChar"/>
        </w:rPr>
        <w:t xml:space="preserve">##  1st Qu.: 3669   1st Qu.:3001         1st Qu.:2099       1st Qu.:1.000  </w:t>
      </w:r>
    </w:p>
    <w:p w14:paraId="00C3C726" w14:textId="77777777" w:rsidR="001928F5" w:rsidRPr="001928F5" w:rsidRDefault="001928F5" w:rsidP="00CE63EE">
      <w:pPr>
        <w:pStyle w:val="SourceCode"/>
        <w:rPr>
          <w:rStyle w:val="VerbatimChar"/>
        </w:rPr>
      </w:pPr>
      <w:r w:rsidRPr="001928F5">
        <w:rPr>
          <w:rStyle w:val="VerbatimChar"/>
        </w:rPr>
        <w:t xml:space="preserve">##  Median : 4559   Median :3453         Median :2543       Median :2.000  </w:t>
      </w:r>
    </w:p>
    <w:p w14:paraId="71BBBE37" w14:textId="77777777" w:rsidR="001928F5" w:rsidRPr="001928F5" w:rsidRDefault="001928F5" w:rsidP="00CE63EE">
      <w:pPr>
        <w:pStyle w:val="SourceCode"/>
        <w:rPr>
          <w:rStyle w:val="VerbatimChar"/>
        </w:rPr>
      </w:pPr>
      <w:r w:rsidRPr="001928F5">
        <w:rPr>
          <w:rStyle w:val="VerbatimChar"/>
        </w:rPr>
        <w:t xml:space="preserve">##  Mean   : 5085   Mean   :4064         Mean   :3048       Mean   :1.636  </w:t>
      </w:r>
    </w:p>
    <w:p w14:paraId="4A7D33C6" w14:textId="77777777" w:rsidR="001928F5" w:rsidRPr="001928F5" w:rsidRDefault="001928F5" w:rsidP="00CE63EE">
      <w:pPr>
        <w:pStyle w:val="SourceCode"/>
        <w:rPr>
          <w:rStyle w:val="VerbatimChar"/>
        </w:rPr>
      </w:pPr>
      <w:r w:rsidRPr="001928F5">
        <w:rPr>
          <w:rStyle w:val="VerbatimChar"/>
        </w:rPr>
        <w:t xml:space="preserve">##  3rd Qu.: 6170   3rd Qu.:4626         3rd Qu.:3636       3rd Qu.:2.000  </w:t>
      </w:r>
    </w:p>
    <w:p w14:paraId="4038189C" w14:textId="77777777" w:rsidR="001928F5" w:rsidRPr="001928F5" w:rsidRDefault="001928F5" w:rsidP="00CE63EE">
      <w:pPr>
        <w:pStyle w:val="SourceCode"/>
        <w:rPr>
          <w:rStyle w:val="VerbatimChar"/>
        </w:rPr>
      </w:pPr>
      <w:r w:rsidRPr="001928F5">
        <w:rPr>
          <w:rStyle w:val="VerbatimChar"/>
        </w:rPr>
        <w:lastRenderedPageBreak/>
        <w:t xml:space="preserve">##  Max.   :13105   Max.   :8889         Max.   :8349       Max.   :2.000  </w:t>
      </w:r>
    </w:p>
    <w:p w14:paraId="4314DECE" w14:textId="77777777" w:rsidR="001928F5" w:rsidRPr="001928F5" w:rsidRDefault="001928F5" w:rsidP="00CE63EE">
      <w:pPr>
        <w:pStyle w:val="SourceCode"/>
        <w:rPr>
          <w:rStyle w:val="VerbatimChar"/>
        </w:rPr>
      </w:pPr>
      <w:r w:rsidRPr="001928F5">
        <w:rPr>
          <w:rStyle w:val="VerbatimChar"/>
        </w:rPr>
        <w:t xml:space="preserve">## </w:t>
      </w:r>
    </w:p>
    <w:p w14:paraId="12B45F47" w14:textId="77777777" w:rsidR="001928F5" w:rsidRPr="001928F5" w:rsidRDefault="001928F5" w:rsidP="00CE63EE">
      <w:pPr>
        <w:pStyle w:val="SourceCode"/>
        <w:rPr>
          <w:rStyle w:val="VerbatimChar"/>
        </w:rPr>
      </w:pPr>
      <w:r w:rsidRPr="001928F5">
        <w:rPr>
          <w:rStyle w:val="VerbatimChar"/>
        </w:rPr>
        <w:t>describe(RInoSUB)</w:t>
      </w:r>
    </w:p>
    <w:p w14:paraId="2CB7E37D" w14:textId="77777777" w:rsidR="001928F5" w:rsidRPr="001928F5" w:rsidRDefault="001928F5" w:rsidP="00CE63EE">
      <w:pPr>
        <w:pStyle w:val="SourceCode"/>
        <w:rPr>
          <w:rStyle w:val="VerbatimChar"/>
        </w:rPr>
      </w:pPr>
      <w:r w:rsidRPr="001928F5">
        <w:rPr>
          <w:rStyle w:val="VerbatimChar"/>
        </w:rPr>
        <w:t>##                        vars    n    mean      sd median trimmed     mad  min</w:t>
      </w:r>
    </w:p>
    <w:p w14:paraId="259EEAD5" w14:textId="77777777" w:rsidR="001928F5" w:rsidRPr="001928F5" w:rsidRDefault="001928F5" w:rsidP="00CE63EE">
      <w:pPr>
        <w:pStyle w:val="SourceCode"/>
        <w:rPr>
          <w:rStyle w:val="VerbatimChar"/>
        </w:rPr>
      </w:pPr>
      <w:r w:rsidRPr="001928F5">
        <w:rPr>
          <w:rStyle w:val="VerbatimChar"/>
        </w:rPr>
        <w:t>## Condition*                1 7887    3.64    1.61      4    3.67    1.48    1</w:t>
      </w:r>
    </w:p>
    <w:p w14:paraId="5CA3BE9A" w14:textId="77777777" w:rsidR="001928F5" w:rsidRPr="001928F5" w:rsidRDefault="001928F5" w:rsidP="00CE63EE">
      <w:pPr>
        <w:pStyle w:val="SourceCode"/>
        <w:rPr>
          <w:rStyle w:val="VerbatimChar"/>
        </w:rPr>
      </w:pPr>
      <w:r w:rsidRPr="001928F5">
        <w:rPr>
          <w:rStyle w:val="VerbatimChar"/>
        </w:rPr>
        <w:t>## Age                       2 7887   19.99    3.28     19   19.46    1.48   17</w:t>
      </w:r>
    </w:p>
    <w:p w14:paraId="10D3EFE4" w14:textId="77777777" w:rsidR="001928F5" w:rsidRPr="001928F5" w:rsidRDefault="001928F5" w:rsidP="00CE63EE">
      <w:pPr>
        <w:pStyle w:val="SourceCode"/>
        <w:rPr>
          <w:rStyle w:val="VerbatimChar"/>
        </w:rPr>
      </w:pPr>
      <w:r w:rsidRPr="001928F5">
        <w:rPr>
          <w:rStyle w:val="VerbatimChar"/>
        </w:rPr>
        <w:t>## Gender*                   3 7887    1.24    0.42      1    1.17    0.00    1</w:t>
      </w:r>
    </w:p>
    <w:p w14:paraId="2DA6BE6B" w14:textId="77777777" w:rsidR="001928F5" w:rsidRPr="001928F5" w:rsidRDefault="001928F5" w:rsidP="00CE63EE">
      <w:pPr>
        <w:pStyle w:val="SourceCode"/>
        <w:rPr>
          <w:rStyle w:val="VerbatimChar"/>
        </w:rPr>
      </w:pPr>
      <w:r w:rsidRPr="001928F5">
        <w:rPr>
          <w:rStyle w:val="VerbatimChar"/>
        </w:rPr>
        <w:t>## Hand*                     4 7887    1.92    0.28      2    2.00    0.00    1</w:t>
      </w:r>
    </w:p>
    <w:p w14:paraId="70E3D860" w14:textId="77777777" w:rsidR="001928F5" w:rsidRPr="001928F5" w:rsidRDefault="001928F5" w:rsidP="00CE63EE">
      <w:pPr>
        <w:pStyle w:val="SourceCode"/>
        <w:rPr>
          <w:rStyle w:val="VerbatimChar"/>
        </w:rPr>
      </w:pPr>
      <w:r w:rsidRPr="001928F5">
        <w:rPr>
          <w:rStyle w:val="VerbatimChar"/>
        </w:rPr>
        <w:t>## NativeLang*               5 7887    5.00    2.55      4    4.53    0.00    1</w:t>
      </w:r>
    </w:p>
    <w:p w14:paraId="6FF0BBFB" w14:textId="77777777" w:rsidR="001928F5" w:rsidRPr="001928F5" w:rsidRDefault="001928F5" w:rsidP="00CE63EE">
      <w:pPr>
        <w:pStyle w:val="SourceCode"/>
        <w:rPr>
          <w:rStyle w:val="VerbatimChar"/>
        </w:rPr>
      </w:pPr>
      <w:r w:rsidRPr="001928F5">
        <w:rPr>
          <w:rStyle w:val="VerbatimChar"/>
        </w:rPr>
        <w:t>## AcceptRating.RESP         6 7887   59.51   33.53     68   61.57   40.03    0</w:t>
      </w:r>
    </w:p>
    <w:p w14:paraId="0168759D" w14:textId="77777777" w:rsidR="001928F5" w:rsidRPr="001928F5" w:rsidRDefault="001928F5" w:rsidP="00CE63EE">
      <w:pPr>
        <w:pStyle w:val="SourceCode"/>
        <w:rPr>
          <w:rStyle w:val="VerbatimChar"/>
        </w:rPr>
      </w:pPr>
      <w:r w:rsidRPr="001928F5">
        <w:rPr>
          <w:rStyle w:val="VerbatimChar"/>
        </w:rPr>
        <w:t>## KnowIdiom.RESP*           7 7887    1.68    0.47      2    1.72    0.00    1</w:t>
      </w:r>
    </w:p>
    <w:p w14:paraId="1F74AB07" w14:textId="77777777" w:rsidR="001928F5" w:rsidRPr="001928F5" w:rsidRDefault="001928F5" w:rsidP="00CE63EE">
      <w:pPr>
        <w:pStyle w:val="SourceCode"/>
        <w:rPr>
          <w:rStyle w:val="VerbatimChar"/>
        </w:rPr>
      </w:pPr>
      <w:r w:rsidRPr="001928F5">
        <w:rPr>
          <w:rStyle w:val="VerbatimChar"/>
        </w:rPr>
        <w:t>## HowOftenUse.RESP          8 7887   54.66   28.83     67   56.64   25.20    0</w:t>
      </w:r>
    </w:p>
    <w:p w14:paraId="59D1FEB7" w14:textId="77777777" w:rsidR="001928F5" w:rsidRPr="001928F5" w:rsidRDefault="001928F5" w:rsidP="00CE63EE">
      <w:pPr>
        <w:pStyle w:val="SourceCode"/>
        <w:rPr>
          <w:rStyle w:val="VerbatimChar"/>
        </w:rPr>
      </w:pPr>
      <w:r w:rsidRPr="001928F5">
        <w:rPr>
          <w:rStyle w:val="VerbatimChar"/>
        </w:rPr>
        <w:t>## HowOftenOthersUse.RESP    9 7887   58.75   22.98     63   60.32   20.76    1</w:t>
      </w:r>
    </w:p>
    <w:p w14:paraId="68258948" w14:textId="77777777" w:rsidR="001928F5" w:rsidRPr="001928F5" w:rsidRDefault="001928F5" w:rsidP="00CE63EE">
      <w:pPr>
        <w:pStyle w:val="SourceCode"/>
        <w:rPr>
          <w:rStyle w:val="VerbatimChar"/>
        </w:rPr>
      </w:pPr>
      <w:r w:rsidRPr="001928F5">
        <w:rPr>
          <w:rStyle w:val="VerbatimChar"/>
        </w:rPr>
        <w:t>## LikeUsingIdioms.RESP     10 7887   68.13   24.91     70   71.14   25.20    0</w:t>
      </w:r>
    </w:p>
    <w:p w14:paraId="03108CBD" w14:textId="77777777" w:rsidR="001928F5" w:rsidRPr="001928F5" w:rsidRDefault="001928F5" w:rsidP="00CE63EE">
      <w:pPr>
        <w:pStyle w:val="SourceCode"/>
        <w:rPr>
          <w:rStyle w:val="VerbatimChar"/>
        </w:rPr>
      </w:pPr>
      <w:r w:rsidRPr="001928F5">
        <w:rPr>
          <w:rStyle w:val="VerbatimChar"/>
        </w:rPr>
        <w:t>## AcceptRating.RT          11 7887 6896.66 4052.44   5991 6287.19 2575.28   81</w:t>
      </w:r>
    </w:p>
    <w:p w14:paraId="2CF3F29F" w14:textId="77777777" w:rsidR="001928F5" w:rsidRPr="001928F5" w:rsidRDefault="001928F5" w:rsidP="00CE63EE">
      <w:pPr>
        <w:pStyle w:val="SourceCode"/>
        <w:rPr>
          <w:rStyle w:val="VerbatimChar"/>
        </w:rPr>
      </w:pPr>
      <w:r w:rsidRPr="001928F5">
        <w:rPr>
          <w:rStyle w:val="VerbatimChar"/>
        </w:rPr>
        <w:t>## KnowIdiom.RT             12 7887 1995.64 1345.45   1624 1758.92  644.93  404</w:t>
      </w:r>
    </w:p>
    <w:p w14:paraId="25AF8DF0" w14:textId="77777777" w:rsidR="001928F5" w:rsidRPr="001928F5" w:rsidRDefault="001928F5" w:rsidP="00CE63EE">
      <w:pPr>
        <w:pStyle w:val="SourceCode"/>
        <w:rPr>
          <w:rStyle w:val="VerbatimChar"/>
        </w:rPr>
      </w:pPr>
      <w:r w:rsidRPr="001928F5">
        <w:rPr>
          <w:rStyle w:val="VerbatimChar"/>
        </w:rPr>
        <w:t>## HowOftenUse.RT           13 7887 5085.24 2025.41   4559 4886.50 1771.71 1823</w:t>
      </w:r>
    </w:p>
    <w:p w14:paraId="5AE5084D" w14:textId="77777777" w:rsidR="001928F5" w:rsidRPr="001928F5" w:rsidRDefault="001928F5" w:rsidP="00CE63EE">
      <w:pPr>
        <w:pStyle w:val="SourceCode"/>
        <w:rPr>
          <w:rStyle w:val="VerbatimChar"/>
        </w:rPr>
      </w:pPr>
      <w:r w:rsidRPr="001928F5">
        <w:rPr>
          <w:rStyle w:val="VerbatimChar"/>
        </w:rPr>
        <w:t>## HowOftenOthersUse.RT     14 7887 4064.40 1748.18   3453 3816.80 1135.67 1880</w:t>
      </w:r>
    </w:p>
    <w:p w14:paraId="1F7C6331" w14:textId="77777777" w:rsidR="001928F5" w:rsidRPr="001928F5" w:rsidRDefault="001928F5" w:rsidP="00CE63EE">
      <w:pPr>
        <w:pStyle w:val="SourceCode"/>
        <w:rPr>
          <w:rStyle w:val="VerbatimChar"/>
        </w:rPr>
      </w:pPr>
      <w:r w:rsidRPr="001928F5">
        <w:rPr>
          <w:rStyle w:val="VerbatimChar"/>
        </w:rPr>
        <w:t>## LikeUsingIdioms.RT       15 7887 3047.91 1325.95   2543 2844.31  985.93 1591</w:t>
      </w:r>
    </w:p>
    <w:p w14:paraId="01F613E4" w14:textId="77777777" w:rsidR="001928F5" w:rsidRPr="001928F5" w:rsidRDefault="001928F5" w:rsidP="00CE63EE">
      <w:pPr>
        <w:pStyle w:val="SourceCode"/>
        <w:rPr>
          <w:rStyle w:val="VerbatimChar"/>
        </w:rPr>
      </w:pPr>
      <w:r w:rsidRPr="001928F5">
        <w:rPr>
          <w:rStyle w:val="VerbatimChar"/>
        </w:rPr>
        <w:lastRenderedPageBreak/>
        <w:t>##                          max range  skew kurtosis    se</w:t>
      </w:r>
    </w:p>
    <w:p w14:paraId="5865B112" w14:textId="77777777" w:rsidR="001928F5" w:rsidRPr="001928F5" w:rsidRDefault="001928F5" w:rsidP="00CE63EE">
      <w:pPr>
        <w:pStyle w:val="SourceCode"/>
        <w:rPr>
          <w:rStyle w:val="VerbatimChar"/>
        </w:rPr>
      </w:pPr>
      <w:r w:rsidRPr="001928F5">
        <w:rPr>
          <w:rStyle w:val="VerbatimChar"/>
        </w:rPr>
        <w:t>## Condition*                 6     5 -0.18    -1.45  0.02</w:t>
      </w:r>
    </w:p>
    <w:p w14:paraId="5046F5ED" w14:textId="77777777" w:rsidR="001928F5" w:rsidRPr="001928F5" w:rsidRDefault="001928F5" w:rsidP="00CE63EE">
      <w:pPr>
        <w:pStyle w:val="SourceCode"/>
        <w:rPr>
          <w:rStyle w:val="VerbatimChar"/>
        </w:rPr>
      </w:pPr>
      <w:r w:rsidRPr="001928F5">
        <w:rPr>
          <w:rStyle w:val="VerbatimChar"/>
        </w:rPr>
        <w:t>## Age                       43    26  4.98    31.38  0.04</w:t>
      </w:r>
    </w:p>
    <w:p w14:paraId="4D5575A4" w14:textId="77777777" w:rsidR="001928F5" w:rsidRPr="001928F5" w:rsidRDefault="001928F5" w:rsidP="00CE63EE">
      <w:pPr>
        <w:pStyle w:val="SourceCode"/>
        <w:rPr>
          <w:rStyle w:val="VerbatimChar"/>
        </w:rPr>
      </w:pPr>
      <w:r w:rsidRPr="001928F5">
        <w:rPr>
          <w:rStyle w:val="VerbatimChar"/>
        </w:rPr>
        <w:t>## Gender*                    2     1  1.24    -0.46  0.00</w:t>
      </w:r>
    </w:p>
    <w:p w14:paraId="628EE7AC" w14:textId="77777777" w:rsidR="001928F5" w:rsidRPr="001928F5" w:rsidRDefault="001928F5" w:rsidP="00CE63EE">
      <w:pPr>
        <w:pStyle w:val="SourceCode"/>
        <w:rPr>
          <w:rStyle w:val="VerbatimChar"/>
        </w:rPr>
      </w:pPr>
      <w:r w:rsidRPr="001928F5">
        <w:rPr>
          <w:rStyle w:val="VerbatimChar"/>
        </w:rPr>
        <w:t>## Hand*                      2     1 -3.02     7.11  0.00</w:t>
      </w:r>
    </w:p>
    <w:p w14:paraId="1F5A9C2F" w14:textId="77777777" w:rsidR="001928F5" w:rsidRPr="001928F5" w:rsidRDefault="001928F5" w:rsidP="00CE63EE">
      <w:pPr>
        <w:pStyle w:val="SourceCode"/>
        <w:rPr>
          <w:rStyle w:val="VerbatimChar"/>
        </w:rPr>
      </w:pPr>
      <w:r w:rsidRPr="001928F5">
        <w:rPr>
          <w:rStyle w:val="VerbatimChar"/>
        </w:rPr>
        <w:t>## NativeLang*               14    13  1.78     2.61  0.03</w:t>
      </w:r>
    </w:p>
    <w:p w14:paraId="722683B9" w14:textId="77777777" w:rsidR="001928F5" w:rsidRPr="001928F5" w:rsidRDefault="001928F5" w:rsidP="00CE63EE">
      <w:pPr>
        <w:pStyle w:val="SourceCode"/>
        <w:rPr>
          <w:rStyle w:val="VerbatimChar"/>
        </w:rPr>
      </w:pPr>
      <w:r w:rsidRPr="001928F5">
        <w:rPr>
          <w:rStyle w:val="VerbatimChar"/>
        </w:rPr>
        <w:t>## AcceptRating.RESP        100   100 -0.39    -1.27  0.38</w:t>
      </w:r>
    </w:p>
    <w:p w14:paraId="4A984971" w14:textId="77777777" w:rsidR="001928F5" w:rsidRPr="001928F5" w:rsidRDefault="001928F5" w:rsidP="00CE63EE">
      <w:pPr>
        <w:pStyle w:val="SourceCode"/>
        <w:rPr>
          <w:rStyle w:val="VerbatimChar"/>
        </w:rPr>
      </w:pPr>
      <w:r w:rsidRPr="001928F5">
        <w:rPr>
          <w:rStyle w:val="VerbatimChar"/>
        </w:rPr>
        <w:t>## KnowIdiom.RESP*            2     1 -0.76    -1.43  0.01</w:t>
      </w:r>
    </w:p>
    <w:p w14:paraId="4F4649FE" w14:textId="77777777" w:rsidR="001928F5" w:rsidRPr="001928F5" w:rsidRDefault="001928F5" w:rsidP="00CE63EE">
      <w:pPr>
        <w:pStyle w:val="SourceCode"/>
        <w:rPr>
          <w:rStyle w:val="VerbatimChar"/>
        </w:rPr>
      </w:pPr>
      <w:r w:rsidRPr="001928F5">
        <w:rPr>
          <w:rStyle w:val="VerbatimChar"/>
        </w:rPr>
        <w:t>## HowOftenUse.RESP         100   100 -0.58    -0.96  0.32</w:t>
      </w:r>
    </w:p>
    <w:p w14:paraId="56917C39" w14:textId="77777777" w:rsidR="001928F5" w:rsidRPr="001928F5" w:rsidRDefault="001928F5" w:rsidP="00CE63EE">
      <w:pPr>
        <w:pStyle w:val="SourceCode"/>
        <w:rPr>
          <w:rStyle w:val="VerbatimChar"/>
        </w:rPr>
      </w:pPr>
      <w:r w:rsidRPr="001928F5">
        <w:rPr>
          <w:rStyle w:val="VerbatimChar"/>
        </w:rPr>
        <w:t>## HowOftenOthersUse.RESP   100    99 -0.57    -0.09  0.26</w:t>
      </w:r>
    </w:p>
    <w:p w14:paraId="26578694" w14:textId="77777777" w:rsidR="001928F5" w:rsidRPr="001928F5" w:rsidRDefault="001928F5" w:rsidP="00CE63EE">
      <w:pPr>
        <w:pStyle w:val="SourceCode"/>
        <w:rPr>
          <w:rStyle w:val="VerbatimChar"/>
        </w:rPr>
      </w:pPr>
      <w:r w:rsidRPr="001928F5">
        <w:rPr>
          <w:rStyle w:val="VerbatimChar"/>
        </w:rPr>
        <w:t>## LikeUsingIdioms.RESP     100   100 -0.93     0.41  0.28</w:t>
      </w:r>
    </w:p>
    <w:p w14:paraId="06D29683" w14:textId="77777777" w:rsidR="001928F5" w:rsidRPr="001928F5" w:rsidRDefault="001928F5" w:rsidP="00CE63EE">
      <w:pPr>
        <w:pStyle w:val="SourceCode"/>
        <w:rPr>
          <w:rStyle w:val="VerbatimChar"/>
        </w:rPr>
      </w:pPr>
      <w:r w:rsidRPr="001928F5">
        <w:rPr>
          <w:rStyle w:val="VerbatimChar"/>
        </w:rPr>
        <w:t>## AcceptRating.RT        73971 73890  3.70    29.68 45.63</w:t>
      </w:r>
    </w:p>
    <w:p w14:paraId="57E4E2A6" w14:textId="77777777" w:rsidR="001928F5" w:rsidRPr="001928F5" w:rsidRDefault="001928F5" w:rsidP="00CE63EE">
      <w:pPr>
        <w:pStyle w:val="SourceCode"/>
        <w:rPr>
          <w:rStyle w:val="VerbatimChar"/>
        </w:rPr>
      </w:pPr>
      <w:r w:rsidRPr="001928F5">
        <w:rPr>
          <w:rStyle w:val="VerbatimChar"/>
        </w:rPr>
        <w:t>## KnowIdiom.RT           37577 37173  5.74    84.58 15.15</w:t>
      </w:r>
    </w:p>
    <w:p w14:paraId="02D7E9F4" w14:textId="77777777" w:rsidR="001928F5" w:rsidRPr="001928F5" w:rsidRDefault="001928F5" w:rsidP="00CE63EE">
      <w:pPr>
        <w:pStyle w:val="SourceCode"/>
        <w:rPr>
          <w:rStyle w:val="VerbatimChar"/>
        </w:rPr>
      </w:pPr>
      <w:r w:rsidRPr="001928F5">
        <w:rPr>
          <w:rStyle w:val="VerbatimChar"/>
        </w:rPr>
        <w:t>## HowOftenUse.RT         13105 11282  1.19     2.14 22.81</w:t>
      </w:r>
    </w:p>
    <w:p w14:paraId="3036DB7B" w14:textId="77777777" w:rsidR="001928F5" w:rsidRPr="001928F5" w:rsidRDefault="001928F5" w:rsidP="00CE63EE">
      <w:pPr>
        <w:pStyle w:val="SourceCode"/>
        <w:rPr>
          <w:rStyle w:val="VerbatimChar"/>
        </w:rPr>
      </w:pPr>
      <w:r w:rsidRPr="001928F5">
        <w:rPr>
          <w:rStyle w:val="VerbatimChar"/>
        </w:rPr>
        <w:t>## HowOftenOthersUse.RT    8889  7009  1.23     0.64 19.68</w:t>
      </w:r>
    </w:p>
    <w:p w14:paraId="438ECD1C" w14:textId="77777777" w:rsidR="001928F5" w:rsidRPr="001928F5" w:rsidRDefault="001928F5" w:rsidP="00CE63EE">
      <w:pPr>
        <w:pStyle w:val="SourceCode"/>
        <w:rPr>
          <w:rStyle w:val="VerbatimChar"/>
        </w:rPr>
      </w:pPr>
      <w:r w:rsidRPr="001928F5">
        <w:rPr>
          <w:rStyle w:val="VerbatimChar"/>
        </w:rPr>
        <w:t>## LikeUsingIdioms.RT      8349  6758  1.47     2.34 14.93</w:t>
      </w:r>
    </w:p>
    <w:p w14:paraId="585F8A54" w14:textId="77777777" w:rsidR="001928F5" w:rsidRPr="001928F5" w:rsidRDefault="001928F5" w:rsidP="00CE63EE">
      <w:pPr>
        <w:pStyle w:val="SourceCode"/>
        <w:rPr>
          <w:rStyle w:val="VerbatimChar"/>
        </w:rPr>
      </w:pPr>
      <w:r w:rsidRPr="001928F5">
        <w:rPr>
          <w:rStyle w:val="VerbatimChar"/>
        </w:rPr>
        <w:t>summary(RInoSUB)</w:t>
      </w:r>
    </w:p>
    <w:p w14:paraId="644AAC94" w14:textId="77777777" w:rsidR="001928F5" w:rsidRPr="001928F5" w:rsidRDefault="001928F5" w:rsidP="00CE63EE">
      <w:pPr>
        <w:pStyle w:val="SourceCode"/>
        <w:rPr>
          <w:rStyle w:val="VerbatimChar"/>
        </w:rPr>
      </w:pPr>
      <w:r w:rsidRPr="001928F5">
        <w:rPr>
          <w:rStyle w:val="VerbatimChar"/>
        </w:rPr>
        <w:t xml:space="preserve">##   Condition              Age           Gender              Hand          </w:t>
      </w:r>
    </w:p>
    <w:p w14:paraId="1FCB9178" w14:textId="77777777" w:rsidR="001928F5" w:rsidRPr="001928F5" w:rsidRDefault="001928F5" w:rsidP="00CE63EE">
      <w:pPr>
        <w:pStyle w:val="SourceCode"/>
        <w:rPr>
          <w:rStyle w:val="VerbatimChar"/>
        </w:rPr>
      </w:pPr>
      <w:r w:rsidRPr="001928F5">
        <w:rPr>
          <w:rStyle w:val="VerbatimChar"/>
        </w:rPr>
        <w:t xml:space="preserve">##  Length:7887        Min.   :17.00   Length:7887        Length:7887       </w:t>
      </w:r>
    </w:p>
    <w:p w14:paraId="5F986B0E" w14:textId="77777777" w:rsidR="001928F5" w:rsidRPr="001928F5" w:rsidRDefault="001928F5" w:rsidP="00CE63EE">
      <w:pPr>
        <w:pStyle w:val="SourceCode"/>
        <w:rPr>
          <w:rStyle w:val="VerbatimChar"/>
        </w:rPr>
      </w:pPr>
      <w:r w:rsidRPr="001928F5">
        <w:rPr>
          <w:rStyle w:val="VerbatimChar"/>
        </w:rPr>
        <w:t xml:space="preserve">##  Class :character   1st Qu.:18.00   Class :character   Class :character  </w:t>
      </w:r>
    </w:p>
    <w:p w14:paraId="754FD658" w14:textId="77777777" w:rsidR="001928F5" w:rsidRPr="001928F5" w:rsidRDefault="001928F5" w:rsidP="00CE63EE">
      <w:pPr>
        <w:pStyle w:val="SourceCode"/>
        <w:rPr>
          <w:rStyle w:val="VerbatimChar"/>
        </w:rPr>
      </w:pPr>
      <w:r w:rsidRPr="001928F5">
        <w:rPr>
          <w:rStyle w:val="VerbatimChar"/>
        </w:rPr>
        <w:t xml:space="preserve">##  Mode  :character   Median :19.00   Mode  :character   Mode  :character  </w:t>
      </w:r>
    </w:p>
    <w:p w14:paraId="12DEDB24" w14:textId="77777777" w:rsidR="001928F5" w:rsidRPr="001928F5" w:rsidRDefault="001928F5" w:rsidP="00CE63EE">
      <w:pPr>
        <w:pStyle w:val="SourceCode"/>
        <w:rPr>
          <w:rStyle w:val="VerbatimChar"/>
        </w:rPr>
      </w:pPr>
      <w:r w:rsidRPr="001928F5">
        <w:rPr>
          <w:rStyle w:val="VerbatimChar"/>
        </w:rPr>
        <w:t xml:space="preserve">##                     Mean   :19.99                                        </w:t>
      </w:r>
    </w:p>
    <w:p w14:paraId="0A89C095" w14:textId="77777777" w:rsidR="001928F5" w:rsidRPr="001928F5" w:rsidRDefault="001928F5" w:rsidP="00CE63EE">
      <w:pPr>
        <w:pStyle w:val="SourceCode"/>
        <w:rPr>
          <w:rStyle w:val="VerbatimChar"/>
        </w:rPr>
      </w:pPr>
      <w:r w:rsidRPr="001928F5">
        <w:rPr>
          <w:rStyle w:val="VerbatimChar"/>
        </w:rPr>
        <w:t xml:space="preserve">##                     3rd Qu.:21.00                                        </w:t>
      </w:r>
    </w:p>
    <w:p w14:paraId="61ADD910" w14:textId="77777777" w:rsidR="001928F5" w:rsidRPr="001928F5" w:rsidRDefault="001928F5" w:rsidP="00CE63EE">
      <w:pPr>
        <w:pStyle w:val="SourceCode"/>
        <w:rPr>
          <w:rStyle w:val="VerbatimChar"/>
        </w:rPr>
      </w:pPr>
      <w:r w:rsidRPr="001928F5">
        <w:rPr>
          <w:rStyle w:val="VerbatimChar"/>
        </w:rPr>
        <w:t xml:space="preserve">##                     Max.   :43.00                                        </w:t>
      </w:r>
    </w:p>
    <w:p w14:paraId="656D18D8" w14:textId="77777777" w:rsidR="001928F5" w:rsidRPr="001928F5" w:rsidRDefault="001928F5" w:rsidP="00CE63EE">
      <w:pPr>
        <w:pStyle w:val="SourceCode"/>
        <w:rPr>
          <w:rStyle w:val="VerbatimChar"/>
        </w:rPr>
      </w:pPr>
      <w:r w:rsidRPr="001928F5">
        <w:rPr>
          <w:rStyle w:val="VerbatimChar"/>
        </w:rPr>
        <w:t>##   NativeLang        AcceptRating.RESP KnowIdiom.RESP     HowOftenUse.RESP</w:t>
      </w:r>
    </w:p>
    <w:p w14:paraId="255F1519" w14:textId="77777777" w:rsidR="001928F5" w:rsidRPr="001928F5" w:rsidRDefault="001928F5" w:rsidP="00CE63EE">
      <w:pPr>
        <w:pStyle w:val="SourceCode"/>
        <w:rPr>
          <w:rStyle w:val="VerbatimChar"/>
        </w:rPr>
      </w:pPr>
      <w:r w:rsidRPr="001928F5">
        <w:rPr>
          <w:rStyle w:val="VerbatimChar"/>
        </w:rPr>
        <w:t xml:space="preserve">##  Length:7887        Min.   :  0.00    Length:7887        Min.   :  0.00  </w:t>
      </w:r>
    </w:p>
    <w:p w14:paraId="4BB938DF" w14:textId="77777777" w:rsidR="001928F5" w:rsidRPr="001928F5" w:rsidRDefault="001928F5" w:rsidP="00CE63EE">
      <w:pPr>
        <w:pStyle w:val="SourceCode"/>
        <w:rPr>
          <w:rStyle w:val="VerbatimChar"/>
        </w:rPr>
      </w:pPr>
      <w:r w:rsidRPr="001928F5">
        <w:rPr>
          <w:rStyle w:val="VerbatimChar"/>
        </w:rPr>
        <w:t xml:space="preserve">##  Class :character   1st Qu.: 28.00    Class :character   1st Qu.: 27.50  </w:t>
      </w:r>
    </w:p>
    <w:p w14:paraId="1BC7A638" w14:textId="77777777" w:rsidR="001928F5" w:rsidRPr="001928F5" w:rsidRDefault="001928F5" w:rsidP="00CE63EE">
      <w:pPr>
        <w:pStyle w:val="SourceCode"/>
        <w:rPr>
          <w:rStyle w:val="VerbatimChar"/>
        </w:rPr>
      </w:pPr>
      <w:r w:rsidRPr="001928F5">
        <w:rPr>
          <w:rStyle w:val="VerbatimChar"/>
        </w:rPr>
        <w:t xml:space="preserve">##  Mode  :character   Median : 68.00    Mode  :character   Median : 67.00  </w:t>
      </w:r>
    </w:p>
    <w:p w14:paraId="554078B3" w14:textId="77777777" w:rsidR="001928F5" w:rsidRPr="001928F5" w:rsidRDefault="001928F5" w:rsidP="00CE63EE">
      <w:pPr>
        <w:pStyle w:val="SourceCode"/>
        <w:rPr>
          <w:rStyle w:val="VerbatimChar"/>
        </w:rPr>
      </w:pPr>
      <w:r w:rsidRPr="001928F5">
        <w:rPr>
          <w:rStyle w:val="VerbatimChar"/>
        </w:rPr>
        <w:lastRenderedPageBreak/>
        <w:t xml:space="preserve">##                     Mean   : 59.51                       Mean   : 54.66  </w:t>
      </w:r>
    </w:p>
    <w:p w14:paraId="25635A5F" w14:textId="77777777" w:rsidR="001928F5" w:rsidRPr="001928F5" w:rsidRDefault="001928F5" w:rsidP="00CE63EE">
      <w:pPr>
        <w:pStyle w:val="SourceCode"/>
        <w:rPr>
          <w:rStyle w:val="VerbatimChar"/>
        </w:rPr>
      </w:pPr>
      <w:r w:rsidRPr="001928F5">
        <w:rPr>
          <w:rStyle w:val="VerbatimChar"/>
        </w:rPr>
        <w:t xml:space="preserve">##                     3rd Qu.: 91.00                       3rd Qu.: 77.00  </w:t>
      </w:r>
    </w:p>
    <w:p w14:paraId="6F8EC534" w14:textId="77777777" w:rsidR="001928F5" w:rsidRPr="001928F5" w:rsidRDefault="001928F5" w:rsidP="00CE63EE">
      <w:pPr>
        <w:pStyle w:val="SourceCode"/>
        <w:rPr>
          <w:rStyle w:val="VerbatimChar"/>
        </w:rPr>
      </w:pPr>
      <w:r w:rsidRPr="001928F5">
        <w:rPr>
          <w:rStyle w:val="VerbatimChar"/>
        </w:rPr>
        <w:t xml:space="preserve">##                     Max.   :100.00                       Max.   :100.00  </w:t>
      </w:r>
    </w:p>
    <w:p w14:paraId="53303BCC" w14:textId="77777777" w:rsidR="001928F5" w:rsidRPr="001928F5" w:rsidRDefault="001928F5" w:rsidP="00CE63EE">
      <w:pPr>
        <w:pStyle w:val="SourceCode"/>
        <w:rPr>
          <w:rStyle w:val="VerbatimChar"/>
        </w:rPr>
      </w:pPr>
      <w:r w:rsidRPr="001928F5">
        <w:rPr>
          <w:rStyle w:val="VerbatimChar"/>
        </w:rPr>
        <w:t xml:space="preserve">##  HowOftenOthersUse.RESP LikeUsingIdioms.RESP AcceptRating.RT  KnowIdiom.RT  </w:t>
      </w:r>
    </w:p>
    <w:p w14:paraId="7C72EE20" w14:textId="77777777" w:rsidR="001928F5" w:rsidRPr="001928F5" w:rsidRDefault="001928F5" w:rsidP="00CE63EE">
      <w:pPr>
        <w:pStyle w:val="SourceCode"/>
        <w:rPr>
          <w:rStyle w:val="VerbatimChar"/>
        </w:rPr>
      </w:pPr>
      <w:r w:rsidRPr="001928F5">
        <w:rPr>
          <w:rStyle w:val="VerbatimChar"/>
        </w:rPr>
        <w:t xml:space="preserve">##  Min.   :  1.00         Min.   :  0.00       Min.   :   81   Min.   :  404  </w:t>
      </w:r>
    </w:p>
    <w:p w14:paraId="60264CD7" w14:textId="77777777" w:rsidR="001928F5" w:rsidRPr="001928F5" w:rsidRDefault="001928F5" w:rsidP="00CE63EE">
      <w:pPr>
        <w:pStyle w:val="SourceCode"/>
        <w:rPr>
          <w:rStyle w:val="VerbatimChar"/>
        </w:rPr>
      </w:pPr>
      <w:r w:rsidRPr="001928F5">
        <w:rPr>
          <w:rStyle w:val="VerbatimChar"/>
        </w:rPr>
        <w:t xml:space="preserve">##  1st Qu.: 46.00         1st Qu.: 56.00       1st Qu.: 4462   1st Qu.: 1268  </w:t>
      </w:r>
    </w:p>
    <w:p w14:paraId="385EC0D4" w14:textId="77777777" w:rsidR="001928F5" w:rsidRPr="001928F5" w:rsidRDefault="001928F5" w:rsidP="00CE63EE">
      <w:pPr>
        <w:pStyle w:val="SourceCode"/>
        <w:rPr>
          <w:rStyle w:val="VerbatimChar"/>
        </w:rPr>
      </w:pPr>
      <w:r w:rsidRPr="001928F5">
        <w:rPr>
          <w:rStyle w:val="VerbatimChar"/>
        </w:rPr>
        <w:t xml:space="preserve">##  Median : 63.00         Median : 70.00       Median : 5991   Median : 1624  </w:t>
      </w:r>
    </w:p>
    <w:p w14:paraId="26184DFF" w14:textId="77777777" w:rsidR="001928F5" w:rsidRPr="001928F5" w:rsidRDefault="001928F5" w:rsidP="00CE63EE">
      <w:pPr>
        <w:pStyle w:val="SourceCode"/>
        <w:rPr>
          <w:rStyle w:val="VerbatimChar"/>
        </w:rPr>
      </w:pPr>
      <w:r w:rsidRPr="001928F5">
        <w:rPr>
          <w:rStyle w:val="VerbatimChar"/>
        </w:rPr>
        <w:t xml:space="preserve">##  Mean   : 58.75         Mean   : 68.13       Mean   : 6897   Mean   : 1996  </w:t>
      </w:r>
    </w:p>
    <w:p w14:paraId="0D750655" w14:textId="77777777" w:rsidR="001928F5" w:rsidRPr="001928F5" w:rsidRDefault="001928F5" w:rsidP="00CE63EE">
      <w:pPr>
        <w:pStyle w:val="SourceCode"/>
        <w:rPr>
          <w:rStyle w:val="VerbatimChar"/>
        </w:rPr>
      </w:pPr>
      <w:r w:rsidRPr="001928F5">
        <w:rPr>
          <w:rStyle w:val="VerbatimChar"/>
        </w:rPr>
        <w:t xml:space="preserve">##  3rd Qu.: 77.00         3rd Qu.: 89.00       3rd Qu.: 8104   3rd Qu.: 2257  </w:t>
      </w:r>
    </w:p>
    <w:p w14:paraId="5D80A46C" w14:textId="77777777" w:rsidR="001928F5" w:rsidRPr="001928F5" w:rsidRDefault="001928F5" w:rsidP="00CE63EE">
      <w:pPr>
        <w:pStyle w:val="SourceCode"/>
        <w:rPr>
          <w:rStyle w:val="VerbatimChar"/>
        </w:rPr>
      </w:pPr>
      <w:r w:rsidRPr="001928F5">
        <w:rPr>
          <w:rStyle w:val="VerbatimChar"/>
        </w:rPr>
        <w:t xml:space="preserve">##  Max.   :100.00         Max.   :100.00       Max.   :73971   Max.   :37577  </w:t>
      </w:r>
    </w:p>
    <w:p w14:paraId="2B30B042" w14:textId="77777777" w:rsidR="001928F5" w:rsidRPr="001928F5" w:rsidRDefault="001928F5" w:rsidP="00CE63EE">
      <w:pPr>
        <w:pStyle w:val="SourceCode"/>
        <w:rPr>
          <w:rStyle w:val="VerbatimChar"/>
        </w:rPr>
      </w:pPr>
      <w:r w:rsidRPr="001928F5">
        <w:rPr>
          <w:rStyle w:val="VerbatimChar"/>
        </w:rPr>
        <w:t>##  HowOftenUse.RT  HowOftenOthersUse.RT LikeUsingIdioms.RT</w:t>
      </w:r>
    </w:p>
    <w:p w14:paraId="05E69278" w14:textId="77777777" w:rsidR="001928F5" w:rsidRPr="001928F5" w:rsidRDefault="001928F5" w:rsidP="00CE63EE">
      <w:pPr>
        <w:pStyle w:val="SourceCode"/>
        <w:rPr>
          <w:rStyle w:val="VerbatimChar"/>
        </w:rPr>
      </w:pPr>
      <w:r w:rsidRPr="001928F5">
        <w:rPr>
          <w:rStyle w:val="VerbatimChar"/>
        </w:rPr>
        <w:t xml:space="preserve">##  Min.   : 1823   Min.   :1880         Min.   :1591      </w:t>
      </w:r>
    </w:p>
    <w:p w14:paraId="798DCBCC" w14:textId="77777777" w:rsidR="001928F5" w:rsidRPr="001928F5" w:rsidRDefault="001928F5" w:rsidP="00CE63EE">
      <w:pPr>
        <w:pStyle w:val="SourceCode"/>
        <w:rPr>
          <w:rStyle w:val="VerbatimChar"/>
        </w:rPr>
      </w:pPr>
      <w:r w:rsidRPr="001928F5">
        <w:rPr>
          <w:rStyle w:val="VerbatimChar"/>
        </w:rPr>
        <w:t xml:space="preserve">##  1st Qu.: 3669   1st Qu.:3001         1st Qu.:2099      </w:t>
      </w:r>
    </w:p>
    <w:p w14:paraId="4FD058E1" w14:textId="77777777" w:rsidR="001928F5" w:rsidRPr="001928F5" w:rsidRDefault="001928F5" w:rsidP="00CE63EE">
      <w:pPr>
        <w:pStyle w:val="SourceCode"/>
        <w:rPr>
          <w:rStyle w:val="VerbatimChar"/>
        </w:rPr>
      </w:pPr>
      <w:r w:rsidRPr="001928F5">
        <w:rPr>
          <w:rStyle w:val="VerbatimChar"/>
        </w:rPr>
        <w:t xml:space="preserve">##  Median : 4559   Median :3453         Median :2543      </w:t>
      </w:r>
    </w:p>
    <w:p w14:paraId="06EE8EAD" w14:textId="77777777" w:rsidR="001928F5" w:rsidRPr="001928F5" w:rsidRDefault="001928F5" w:rsidP="00CE63EE">
      <w:pPr>
        <w:pStyle w:val="SourceCode"/>
        <w:rPr>
          <w:rStyle w:val="VerbatimChar"/>
        </w:rPr>
      </w:pPr>
      <w:r w:rsidRPr="001928F5">
        <w:rPr>
          <w:rStyle w:val="VerbatimChar"/>
        </w:rPr>
        <w:t xml:space="preserve">##  Mean   : 5085   Mean   :4064         Mean   :3048      </w:t>
      </w:r>
    </w:p>
    <w:p w14:paraId="08E43BA6" w14:textId="77777777" w:rsidR="001928F5" w:rsidRPr="001928F5" w:rsidRDefault="001928F5" w:rsidP="00CE63EE">
      <w:pPr>
        <w:pStyle w:val="SourceCode"/>
        <w:rPr>
          <w:rStyle w:val="VerbatimChar"/>
        </w:rPr>
      </w:pPr>
      <w:r w:rsidRPr="001928F5">
        <w:rPr>
          <w:rStyle w:val="VerbatimChar"/>
        </w:rPr>
        <w:t xml:space="preserve">##  3rd Qu.: 6170   3rd Qu.:4626         3rd Qu.:3636      </w:t>
      </w:r>
    </w:p>
    <w:p w14:paraId="40CA4380" w14:textId="1A95204A" w:rsidR="00863E76" w:rsidRPr="00B84119" w:rsidRDefault="001928F5" w:rsidP="00B84119">
      <w:pPr>
        <w:pStyle w:val="SourceCode"/>
        <w:rPr>
          <w:rFonts w:ascii="Consolas" w:hAnsi="Consolas"/>
          <w:sz w:val="22"/>
        </w:rPr>
      </w:pPr>
      <w:r w:rsidRPr="001928F5">
        <w:rPr>
          <w:rStyle w:val="VerbatimChar"/>
        </w:rPr>
        <w:t>##  Max.   :13105   Max.   :8889         Max.   :8349</w:t>
      </w:r>
    </w:p>
    <w:p w14:paraId="68600530" w14:textId="77777777" w:rsidR="00863E76" w:rsidRDefault="00863E76" w:rsidP="001928F5">
      <w:pPr>
        <w:shd w:val="clear" w:color="auto" w:fill="FFFFFF"/>
        <w:spacing w:after="150"/>
        <w:rPr>
          <w:rFonts w:ascii="Helvetica" w:eastAsia="Times New Roman" w:hAnsi="Helvetica" w:cs="Helvetica"/>
          <w:color w:val="333333"/>
          <w:sz w:val="21"/>
          <w:szCs w:val="21"/>
          <w:lang w:eastAsia="ja-JP"/>
        </w:rPr>
      </w:pPr>
    </w:p>
    <w:p w14:paraId="6ADA0C4C" w14:textId="77777777" w:rsidR="00863E76" w:rsidRDefault="00863E76" w:rsidP="00863E76">
      <w:pPr>
        <w:pStyle w:val="Heading4"/>
      </w:pPr>
      <w:r>
        <w:t>Exploratory Factor Analysis (unidimensional)</w:t>
      </w:r>
    </w:p>
    <w:p w14:paraId="4A16A297" w14:textId="77777777" w:rsidR="00863E76" w:rsidRDefault="00863E76" w:rsidP="00863E76">
      <w:pPr>
        <w:pStyle w:val="FirstParagraph"/>
      </w:pPr>
      <w:r>
        <w:t>Scores in FA are an empirically weighted sums of item scores. The weights are determined by the correlation between items.</w:t>
      </w:r>
    </w:p>
    <w:p w14:paraId="616852BF" w14:textId="77777777" w:rsidR="00863E76" w:rsidRDefault="00863E76" w:rsidP="00863E76">
      <w:pPr>
        <w:pStyle w:val="BodyText"/>
      </w:pPr>
      <w:r>
        <w:t>In this section, RInoKnow is introduced. It includes only the 4 response variables: acceptability ratings, how often a participant believes they use a phrase, how often a participant believes others use a phrase, and whether they “like” using the phrase (whether it sounds “correct” to them). This is the same as RInoSUB except that demographic information has been removed such that only the variables of direct interest remain.</w:t>
      </w:r>
    </w:p>
    <w:p w14:paraId="7A3B45B2" w14:textId="77777777" w:rsidR="00863E76" w:rsidRDefault="00863E76" w:rsidP="00863E76">
      <w:pPr>
        <w:pStyle w:val="BodyText"/>
      </w:pPr>
      <w:r>
        <w:t>EFA 1: Explores factors for ordinal response items only</w:t>
      </w:r>
    </w:p>
    <w:p w14:paraId="0697B8D5" w14:textId="77777777" w:rsidR="001928F5" w:rsidRPr="001928F5" w:rsidRDefault="001928F5" w:rsidP="001928F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20"/>
          <w:szCs w:val="20"/>
          <w:lang w:eastAsia="ja-JP"/>
        </w:rPr>
      </w:pPr>
      <w:r w:rsidRPr="001928F5">
        <w:rPr>
          <w:rFonts w:ascii="Courier New" w:eastAsia="Times New Roman" w:hAnsi="Courier New" w:cs="Courier New"/>
          <w:i/>
          <w:iCs/>
          <w:color w:val="999988"/>
          <w:sz w:val="20"/>
          <w:szCs w:val="20"/>
          <w:lang w:eastAsia="ja-JP"/>
        </w:rPr>
        <w:t xml:space="preserve">#1.) Removes categorical KnownIdiom.RESP </w:t>
      </w:r>
    </w:p>
    <w:p w14:paraId="059A7536" w14:textId="77777777" w:rsidR="001928F5" w:rsidRPr="001928F5" w:rsidRDefault="001928F5" w:rsidP="001928F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20"/>
          <w:szCs w:val="20"/>
          <w:lang w:eastAsia="ja-JP"/>
        </w:rPr>
      </w:pPr>
      <w:r w:rsidRPr="001928F5">
        <w:rPr>
          <w:rFonts w:ascii="Courier New" w:eastAsia="Times New Roman" w:hAnsi="Courier New" w:cs="Courier New"/>
          <w:color w:val="333333"/>
          <w:sz w:val="20"/>
          <w:szCs w:val="20"/>
          <w:lang w:eastAsia="ja-JP"/>
        </w:rPr>
        <w:t xml:space="preserve">RInoKnow &lt;-response.items %&gt;% </w:t>
      </w:r>
    </w:p>
    <w:p w14:paraId="118F4414" w14:textId="77777777" w:rsidR="001928F5" w:rsidRPr="001928F5" w:rsidRDefault="001928F5" w:rsidP="001928F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20"/>
          <w:szCs w:val="20"/>
          <w:lang w:eastAsia="ja-JP"/>
        </w:rPr>
      </w:pPr>
      <w:r w:rsidRPr="001928F5">
        <w:rPr>
          <w:rFonts w:ascii="Courier New" w:eastAsia="Times New Roman" w:hAnsi="Courier New" w:cs="Courier New"/>
          <w:color w:val="333333"/>
          <w:sz w:val="20"/>
          <w:szCs w:val="20"/>
          <w:lang w:eastAsia="ja-JP"/>
        </w:rPr>
        <w:t xml:space="preserve">     select(-contains(</w:t>
      </w:r>
      <w:r w:rsidRPr="001928F5">
        <w:rPr>
          <w:rFonts w:ascii="Courier New" w:eastAsia="Times New Roman" w:hAnsi="Courier New" w:cs="Courier New"/>
          <w:color w:val="DD1144"/>
          <w:sz w:val="20"/>
          <w:szCs w:val="20"/>
          <w:lang w:eastAsia="ja-JP"/>
        </w:rPr>
        <w:t>"Know"</w:t>
      </w:r>
      <w:r w:rsidRPr="001928F5">
        <w:rPr>
          <w:rFonts w:ascii="Courier New" w:eastAsia="Times New Roman" w:hAnsi="Courier New" w:cs="Courier New"/>
          <w:color w:val="333333"/>
          <w:sz w:val="20"/>
          <w:szCs w:val="20"/>
          <w:lang w:eastAsia="ja-JP"/>
        </w:rPr>
        <w:t>))</w:t>
      </w:r>
    </w:p>
    <w:p w14:paraId="4033743B" w14:textId="77777777" w:rsidR="001928F5" w:rsidRPr="001928F5" w:rsidRDefault="001928F5" w:rsidP="001928F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20"/>
          <w:szCs w:val="20"/>
          <w:lang w:eastAsia="ja-JP"/>
        </w:rPr>
      </w:pPr>
    </w:p>
    <w:p w14:paraId="10FEC16B" w14:textId="77777777" w:rsidR="001928F5" w:rsidRPr="001928F5" w:rsidRDefault="001928F5" w:rsidP="001928F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20"/>
          <w:szCs w:val="20"/>
          <w:lang w:eastAsia="ja-JP"/>
        </w:rPr>
      </w:pPr>
      <w:r w:rsidRPr="001928F5">
        <w:rPr>
          <w:rFonts w:ascii="Courier New" w:eastAsia="Times New Roman" w:hAnsi="Courier New" w:cs="Courier New"/>
          <w:i/>
          <w:iCs/>
          <w:color w:val="999988"/>
          <w:sz w:val="20"/>
          <w:szCs w:val="20"/>
          <w:lang w:eastAsia="ja-JP"/>
        </w:rPr>
        <w:t xml:space="preserve"># Unidimensional EFA of RESP items </w:t>
      </w:r>
    </w:p>
    <w:p w14:paraId="184EF260" w14:textId="77777777" w:rsidR="001928F5" w:rsidRPr="001928F5" w:rsidRDefault="001928F5" w:rsidP="001928F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20"/>
          <w:szCs w:val="20"/>
          <w:lang w:eastAsia="ja-JP"/>
        </w:rPr>
      </w:pPr>
      <w:r w:rsidRPr="001928F5">
        <w:rPr>
          <w:rFonts w:ascii="Courier New" w:eastAsia="Times New Roman" w:hAnsi="Courier New" w:cs="Courier New"/>
          <w:color w:val="333333"/>
          <w:sz w:val="20"/>
          <w:szCs w:val="20"/>
          <w:lang w:eastAsia="ja-JP"/>
        </w:rPr>
        <w:t xml:space="preserve">EFA_Model1&lt;-fa(RInoKnow, nfactors = </w:t>
      </w:r>
      <w:r w:rsidRPr="001928F5">
        <w:rPr>
          <w:rFonts w:ascii="Courier New" w:eastAsia="Times New Roman" w:hAnsi="Courier New" w:cs="Courier New"/>
          <w:color w:val="009999"/>
          <w:sz w:val="20"/>
          <w:szCs w:val="20"/>
          <w:lang w:eastAsia="ja-JP"/>
        </w:rPr>
        <w:t>2</w:t>
      </w:r>
      <w:r w:rsidRPr="001928F5">
        <w:rPr>
          <w:rFonts w:ascii="Courier New" w:eastAsia="Times New Roman" w:hAnsi="Courier New" w:cs="Courier New"/>
          <w:color w:val="333333"/>
          <w:sz w:val="20"/>
          <w:szCs w:val="20"/>
          <w:lang w:eastAsia="ja-JP"/>
        </w:rPr>
        <w:t xml:space="preserve">) </w:t>
      </w:r>
    </w:p>
    <w:p w14:paraId="27B511D0" w14:textId="77777777" w:rsidR="001928F5" w:rsidRPr="001928F5" w:rsidRDefault="001928F5" w:rsidP="001928F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20"/>
          <w:szCs w:val="20"/>
          <w:lang w:eastAsia="ja-JP"/>
        </w:rPr>
      </w:pPr>
    </w:p>
    <w:p w14:paraId="6879103B" w14:textId="77777777" w:rsidR="001928F5" w:rsidRPr="001928F5" w:rsidRDefault="001928F5" w:rsidP="001928F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20"/>
          <w:szCs w:val="20"/>
          <w:lang w:eastAsia="ja-JP"/>
        </w:rPr>
      </w:pPr>
      <w:r w:rsidRPr="001928F5">
        <w:rPr>
          <w:rFonts w:ascii="Courier New" w:eastAsia="Times New Roman" w:hAnsi="Courier New" w:cs="Courier New"/>
          <w:i/>
          <w:iCs/>
          <w:color w:val="999988"/>
          <w:sz w:val="20"/>
          <w:szCs w:val="20"/>
          <w:lang w:eastAsia="ja-JP"/>
        </w:rPr>
        <w:t># View the factor loadings</w:t>
      </w:r>
    </w:p>
    <w:p w14:paraId="0770A611" w14:textId="77777777" w:rsidR="001928F5" w:rsidRPr="001928F5" w:rsidRDefault="001928F5" w:rsidP="001928F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20"/>
          <w:szCs w:val="20"/>
          <w:lang w:eastAsia="ja-JP"/>
        </w:rPr>
      </w:pPr>
      <w:r w:rsidRPr="001928F5">
        <w:rPr>
          <w:rFonts w:ascii="Courier New" w:eastAsia="Times New Roman" w:hAnsi="Courier New" w:cs="Courier New"/>
          <w:color w:val="333333"/>
          <w:sz w:val="20"/>
          <w:szCs w:val="20"/>
          <w:lang w:eastAsia="ja-JP"/>
        </w:rPr>
        <w:t>EFA_Model1$loadings</w:t>
      </w:r>
    </w:p>
    <w:p w14:paraId="079F8C9B" w14:textId="77777777" w:rsidR="001928F5" w:rsidRPr="001928F5" w:rsidRDefault="001928F5" w:rsidP="001928F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20"/>
          <w:szCs w:val="20"/>
          <w:lang w:eastAsia="ja-JP"/>
        </w:rPr>
      </w:pPr>
      <w:r w:rsidRPr="001928F5">
        <w:rPr>
          <w:rFonts w:ascii="Courier New" w:eastAsia="Times New Roman" w:hAnsi="Courier New" w:cs="Courier New"/>
          <w:color w:val="333333"/>
          <w:sz w:val="20"/>
          <w:szCs w:val="20"/>
          <w:lang w:eastAsia="ja-JP"/>
        </w:rPr>
        <w:t xml:space="preserve">## </w:t>
      </w:r>
    </w:p>
    <w:p w14:paraId="0EE1D327" w14:textId="77777777" w:rsidR="001928F5" w:rsidRPr="001928F5" w:rsidRDefault="001928F5" w:rsidP="001928F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20"/>
          <w:szCs w:val="20"/>
          <w:lang w:eastAsia="ja-JP"/>
        </w:rPr>
      </w:pPr>
      <w:r w:rsidRPr="001928F5">
        <w:rPr>
          <w:rFonts w:ascii="Courier New" w:eastAsia="Times New Roman" w:hAnsi="Courier New" w:cs="Courier New"/>
          <w:color w:val="333333"/>
          <w:sz w:val="20"/>
          <w:szCs w:val="20"/>
          <w:lang w:eastAsia="ja-JP"/>
        </w:rPr>
        <w:t>## Loadings:</w:t>
      </w:r>
    </w:p>
    <w:p w14:paraId="086E4588" w14:textId="77777777" w:rsidR="001928F5" w:rsidRPr="001928F5" w:rsidRDefault="001928F5" w:rsidP="001928F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20"/>
          <w:szCs w:val="20"/>
          <w:lang w:eastAsia="ja-JP"/>
        </w:rPr>
      </w:pPr>
      <w:r w:rsidRPr="001928F5">
        <w:rPr>
          <w:rFonts w:ascii="Courier New" w:eastAsia="Times New Roman" w:hAnsi="Courier New" w:cs="Courier New"/>
          <w:color w:val="333333"/>
          <w:sz w:val="20"/>
          <w:szCs w:val="20"/>
          <w:lang w:eastAsia="ja-JP"/>
        </w:rPr>
        <w:t xml:space="preserve">##                        MR1    MR2   </w:t>
      </w:r>
    </w:p>
    <w:p w14:paraId="096E1507" w14:textId="77777777" w:rsidR="001928F5" w:rsidRPr="001928F5" w:rsidRDefault="001928F5" w:rsidP="001928F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20"/>
          <w:szCs w:val="20"/>
          <w:lang w:eastAsia="ja-JP"/>
        </w:rPr>
      </w:pPr>
      <w:r w:rsidRPr="001928F5">
        <w:rPr>
          <w:rFonts w:ascii="Courier New" w:eastAsia="Times New Roman" w:hAnsi="Courier New" w:cs="Courier New"/>
          <w:color w:val="333333"/>
          <w:sz w:val="20"/>
          <w:szCs w:val="20"/>
          <w:lang w:eastAsia="ja-JP"/>
        </w:rPr>
        <w:t>## AcceptRating.RESP              0.130</w:t>
      </w:r>
    </w:p>
    <w:p w14:paraId="5F295DDF" w14:textId="77777777" w:rsidR="001928F5" w:rsidRPr="001928F5" w:rsidRDefault="001928F5" w:rsidP="001928F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20"/>
          <w:szCs w:val="20"/>
          <w:lang w:eastAsia="ja-JP"/>
        </w:rPr>
      </w:pPr>
      <w:r w:rsidRPr="001928F5">
        <w:rPr>
          <w:rFonts w:ascii="Courier New" w:eastAsia="Times New Roman" w:hAnsi="Courier New" w:cs="Courier New"/>
          <w:color w:val="333333"/>
          <w:sz w:val="20"/>
          <w:szCs w:val="20"/>
          <w:lang w:eastAsia="ja-JP"/>
        </w:rPr>
        <w:t xml:space="preserve">## HowOftenUse.RESP        0.929       </w:t>
      </w:r>
    </w:p>
    <w:p w14:paraId="510313EB" w14:textId="77777777" w:rsidR="001928F5" w:rsidRPr="001928F5" w:rsidRDefault="001928F5" w:rsidP="001928F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20"/>
          <w:szCs w:val="20"/>
          <w:lang w:eastAsia="ja-JP"/>
        </w:rPr>
      </w:pPr>
      <w:r w:rsidRPr="001928F5">
        <w:rPr>
          <w:rFonts w:ascii="Courier New" w:eastAsia="Times New Roman" w:hAnsi="Courier New" w:cs="Courier New"/>
          <w:color w:val="333333"/>
          <w:sz w:val="20"/>
          <w:szCs w:val="20"/>
          <w:lang w:eastAsia="ja-JP"/>
        </w:rPr>
        <w:t>## HowOftenOthersUse.RESP  0.719  0.187</w:t>
      </w:r>
    </w:p>
    <w:p w14:paraId="7E200B63" w14:textId="77777777" w:rsidR="001928F5" w:rsidRPr="001928F5" w:rsidRDefault="001928F5" w:rsidP="001928F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20"/>
          <w:szCs w:val="20"/>
          <w:lang w:eastAsia="ja-JP"/>
        </w:rPr>
      </w:pPr>
      <w:r w:rsidRPr="001928F5">
        <w:rPr>
          <w:rFonts w:ascii="Courier New" w:eastAsia="Times New Roman" w:hAnsi="Courier New" w:cs="Courier New"/>
          <w:color w:val="333333"/>
          <w:sz w:val="20"/>
          <w:szCs w:val="20"/>
          <w:lang w:eastAsia="ja-JP"/>
        </w:rPr>
        <w:t xml:space="preserve">## LikeUsingIdioms.RESP    0.680       </w:t>
      </w:r>
    </w:p>
    <w:p w14:paraId="2E61E02F" w14:textId="77777777" w:rsidR="001928F5" w:rsidRPr="001928F5" w:rsidRDefault="001928F5" w:rsidP="001928F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20"/>
          <w:szCs w:val="20"/>
          <w:lang w:eastAsia="ja-JP"/>
        </w:rPr>
      </w:pPr>
      <w:r w:rsidRPr="001928F5">
        <w:rPr>
          <w:rFonts w:ascii="Courier New" w:eastAsia="Times New Roman" w:hAnsi="Courier New" w:cs="Courier New"/>
          <w:color w:val="333333"/>
          <w:sz w:val="20"/>
          <w:szCs w:val="20"/>
          <w:lang w:eastAsia="ja-JP"/>
        </w:rPr>
        <w:t xml:space="preserve">## </w:t>
      </w:r>
    </w:p>
    <w:p w14:paraId="7BE2316E" w14:textId="77777777" w:rsidR="001928F5" w:rsidRPr="001928F5" w:rsidRDefault="001928F5" w:rsidP="001928F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20"/>
          <w:szCs w:val="20"/>
          <w:lang w:eastAsia="ja-JP"/>
        </w:rPr>
      </w:pPr>
      <w:r w:rsidRPr="001928F5">
        <w:rPr>
          <w:rFonts w:ascii="Courier New" w:eastAsia="Times New Roman" w:hAnsi="Courier New" w:cs="Courier New"/>
          <w:color w:val="333333"/>
          <w:sz w:val="20"/>
          <w:szCs w:val="20"/>
          <w:lang w:eastAsia="ja-JP"/>
        </w:rPr>
        <w:t>##                  MR1   MR2</w:t>
      </w:r>
    </w:p>
    <w:p w14:paraId="2F8F384E" w14:textId="77777777" w:rsidR="001928F5" w:rsidRPr="001928F5" w:rsidRDefault="001928F5" w:rsidP="001928F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20"/>
          <w:szCs w:val="20"/>
          <w:lang w:eastAsia="ja-JP"/>
        </w:rPr>
      </w:pPr>
      <w:r w:rsidRPr="001928F5">
        <w:rPr>
          <w:rFonts w:ascii="Courier New" w:eastAsia="Times New Roman" w:hAnsi="Courier New" w:cs="Courier New"/>
          <w:color w:val="333333"/>
          <w:sz w:val="20"/>
          <w:szCs w:val="20"/>
          <w:lang w:eastAsia="ja-JP"/>
        </w:rPr>
        <w:t>## SS loadings    1.843 0.059</w:t>
      </w:r>
    </w:p>
    <w:p w14:paraId="246FDF2E" w14:textId="77777777" w:rsidR="001928F5" w:rsidRPr="001928F5" w:rsidRDefault="001928F5" w:rsidP="001928F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20"/>
          <w:szCs w:val="20"/>
          <w:lang w:eastAsia="ja-JP"/>
        </w:rPr>
      </w:pPr>
      <w:r w:rsidRPr="001928F5">
        <w:rPr>
          <w:rFonts w:ascii="Courier New" w:eastAsia="Times New Roman" w:hAnsi="Courier New" w:cs="Courier New"/>
          <w:color w:val="333333"/>
          <w:sz w:val="20"/>
          <w:szCs w:val="20"/>
          <w:lang w:eastAsia="ja-JP"/>
        </w:rPr>
        <w:t>## Proportion Var 0.461 0.015</w:t>
      </w:r>
    </w:p>
    <w:p w14:paraId="72D1AF31" w14:textId="77777777" w:rsidR="001928F5" w:rsidRPr="001928F5" w:rsidRDefault="001928F5" w:rsidP="001928F5">
      <w:pPr>
        <w:pBdr>
          <w:top w:val="single" w:sz="6" w:space="7" w:color="CCCCCC"/>
          <w:left w:val="single" w:sz="6" w:space="7" w:color="CCCCCC"/>
          <w:bottom w:val="single" w:sz="6" w:space="7" w:color="CCCCCC"/>
          <w:right w:val="single" w:sz="6" w:space="7"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20"/>
          <w:szCs w:val="20"/>
          <w:lang w:eastAsia="ja-JP"/>
        </w:rPr>
      </w:pPr>
      <w:r w:rsidRPr="001928F5">
        <w:rPr>
          <w:rFonts w:ascii="Courier New" w:eastAsia="Times New Roman" w:hAnsi="Courier New" w:cs="Courier New"/>
          <w:color w:val="333333"/>
          <w:sz w:val="20"/>
          <w:szCs w:val="20"/>
          <w:lang w:eastAsia="ja-JP"/>
        </w:rPr>
        <w:t>## Cumulative Var 0.461 0.476</w:t>
      </w:r>
    </w:p>
    <w:p w14:paraId="713ACF94" w14:textId="77777777" w:rsidR="001928F5" w:rsidRPr="001928F5" w:rsidRDefault="001928F5" w:rsidP="001928F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20"/>
          <w:szCs w:val="20"/>
          <w:lang w:eastAsia="ja-JP"/>
        </w:rPr>
      </w:pPr>
      <w:r w:rsidRPr="001928F5">
        <w:rPr>
          <w:rFonts w:ascii="Courier New" w:eastAsia="Times New Roman" w:hAnsi="Courier New" w:cs="Courier New"/>
          <w:i/>
          <w:iCs/>
          <w:color w:val="999988"/>
          <w:sz w:val="20"/>
          <w:szCs w:val="20"/>
          <w:lang w:eastAsia="ja-JP"/>
        </w:rPr>
        <w:t># Create a path diagram of the items' factor loadings</w:t>
      </w:r>
    </w:p>
    <w:p w14:paraId="783A4671" w14:textId="77777777" w:rsidR="001928F5" w:rsidRPr="001928F5" w:rsidRDefault="001928F5" w:rsidP="001928F5">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0"/>
        <w:rPr>
          <w:rFonts w:ascii="Courier New" w:eastAsia="Times New Roman" w:hAnsi="Courier New" w:cs="Courier New"/>
          <w:color w:val="333333"/>
          <w:sz w:val="20"/>
          <w:szCs w:val="20"/>
          <w:lang w:eastAsia="ja-JP"/>
        </w:rPr>
      </w:pPr>
      <w:r w:rsidRPr="001928F5">
        <w:rPr>
          <w:rFonts w:ascii="Courier New" w:eastAsia="Times New Roman" w:hAnsi="Courier New" w:cs="Courier New"/>
          <w:color w:val="333333"/>
          <w:sz w:val="20"/>
          <w:szCs w:val="20"/>
          <w:lang w:eastAsia="ja-JP"/>
        </w:rPr>
        <w:t>fa.diagram(EFA_Model1)</w:t>
      </w:r>
    </w:p>
    <w:p w14:paraId="6EAD499F" w14:textId="228D46F7" w:rsidR="001928F5" w:rsidRPr="001928F5" w:rsidRDefault="001928F5" w:rsidP="001928F5">
      <w:pPr>
        <w:shd w:val="clear" w:color="auto" w:fill="FFFFFF"/>
        <w:spacing w:after="150"/>
        <w:rPr>
          <w:rFonts w:ascii="Helvetica" w:eastAsia="Times New Roman" w:hAnsi="Helvetica" w:cs="Helvetica"/>
          <w:color w:val="333333"/>
          <w:sz w:val="21"/>
          <w:szCs w:val="21"/>
          <w:lang w:eastAsia="ja-JP"/>
        </w:rPr>
      </w:pPr>
      <w:r w:rsidRPr="001928F5">
        <w:rPr>
          <w:rFonts w:asciiTheme="majorHAnsi" w:eastAsiaTheme="majorEastAsia" w:hAnsiTheme="majorHAnsi" w:cstheme="majorBidi"/>
          <w:bCs/>
          <w:i/>
          <w:noProof/>
          <w:color w:val="4F81BD" w:themeColor="accent1"/>
        </w:rPr>
        <w:lastRenderedPageBreak/>
        <w:drawing>
          <wp:inline distT="0" distB="0" distL="0" distR="0" wp14:anchorId="658FEC2F" wp14:editId="7188A776">
            <wp:extent cx="5943600" cy="4245610"/>
            <wp:effectExtent l="0" t="0" r="0" b="254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4245610"/>
                    </a:xfrm>
                    <a:prstGeom prst="rect">
                      <a:avLst/>
                    </a:prstGeom>
                    <a:noFill/>
                    <a:ln>
                      <a:noFill/>
                    </a:ln>
                  </pic:spPr>
                </pic:pic>
              </a:graphicData>
            </a:graphic>
          </wp:inline>
        </w:drawing>
      </w:r>
    </w:p>
    <w:p w14:paraId="59DBC8B5" w14:textId="77777777" w:rsidR="001928F5" w:rsidRDefault="001928F5">
      <w:pPr>
        <w:pStyle w:val="Heading4"/>
      </w:pPr>
    </w:p>
    <w:p w14:paraId="6371ADE8" w14:textId="77777777" w:rsidR="00102DCA" w:rsidRDefault="00102DCA" w:rsidP="00102DCA">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rPr>
      </w:pPr>
      <w:r>
        <w:rPr>
          <w:rStyle w:val="hljs-comment"/>
          <w:i/>
          <w:iCs/>
          <w:color w:val="999988"/>
        </w:rPr>
        <w:t xml:space="preserve"># Loading on EFA model 1 </w:t>
      </w:r>
    </w:p>
    <w:p w14:paraId="1B2998B1" w14:textId="77777777" w:rsidR="00102DCA" w:rsidRDefault="00102DCA" w:rsidP="00102DCA">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color w:val="333333"/>
        </w:rPr>
      </w:pPr>
      <w:r>
        <w:rPr>
          <w:rStyle w:val="HTMLCode"/>
          <w:color w:val="333333"/>
        </w:rPr>
        <w:t xml:space="preserve">print(EFA_Model1$loadings, cutoff = </w:t>
      </w:r>
      <w:r>
        <w:rPr>
          <w:rStyle w:val="hljs-number"/>
          <w:color w:val="009999"/>
        </w:rPr>
        <w:t>0.2</w:t>
      </w:r>
      <w:r>
        <w:rPr>
          <w:rStyle w:val="HTMLCode"/>
          <w:color w:val="333333"/>
        </w:rPr>
        <w:t xml:space="preserve">) </w:t>
      </w:r>
    </w:p>
    <w:p w14:paraId="25D377FF" w14:textId="77777777" w:rsidR="00102DCA" w:rsidRDefault="00102DCA" w:rsidP="00102DCA">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xml:space="preserve">## </w:t>
      </w:r>
    </w:p>
    <w:p w14:paraId="3CAF463B" w14:textId="77777777" w:rsidR="00102DCA" w:rsidRDefault="00102DCA" w:rsidP="00102DCA">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Loadings:</w:t>
      </w:r>
    </w:p>
    <w:p w14:paraId="2B26220C" w14:textId="77777777" w:rsidR="00102DCA" w:rsidRDefault="00102DCA" w:rsidP="00102DCA">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xml:space="preserve">##                        MR1    MR2   </w:t>
      </w:r>
    </w:p>
    <w:p w14:paraId="70F4ED50" w14:textId="77777777" w:rsidR="00102DCA" w:rsidRDefault="00102DCA" w:rsidP="00102DCA">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xml:space="preserve">## AcceptRating.RESP                   </w:t>
      </w:r>
    </w:p>
    <w:p w14:paraId="7F4116C9" w14:textId="77777777" w:rsidR="00102DCA" w:rsidRDefault="00102DCA" w:rsidP="00102DCA">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xml:space="preserve">## HowOftenUse.RESP        0.929       </w:t>
      </w:r>
    </w:p>
    <w:p w14:paraId="7F141F9E" w14:textId="77777777" w:rsidR="00102DCA" w:rsidRDefault="00102DCA" w:rsidP="00102DCA">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xml:space="preserve">## HowOftenOthersUse.RESP  0.719       </w:t>
      </w:r>
    </w:p>
    <w:p w14:paraId="420DE151" w14:textId="77777777" w:rsidR="00102DCA" w:rsidRDefault="00102DCA" w:rsidP="00102DCA">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xml:space="preserve">## LikeUsingIdioms.RESP    0.680       </w:t>
      </w:r>
    </w:p>
    <w:p w14:paraId="2989B014" w14:textId="77777777" w:rsidR="00102DCA" w:rsidRDefault="00102DCA" w:rsidP="00102DCA">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xml:space="preserve">## </w:t>
      </w:r>
    </w:p>
    <w:p w14:paraId="2234A5F7" w14:textId="77777777" w:rsidR="00102DCA" w:rsidRDefault="00102DCA" w:rsidP="00102DCA">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MR1   MR2</w:t>
      </w:r>
    </w:p>
    <w:p w14:paraId="58CFBF22" w14:textId="77777777" w:rsidR="00102DCA" w:rsidRDefault="00102DCA" w:rsidP="00102DCA">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SS loadings    1.843 0.059</w:t>
      </w:r>
    </w:p>
    <w:p w14:paraId="34E4635A" w14:textId="77777777" w:rsidR="00102DCA" w:rsidRDefault="00102DCA" w:rsidP="00102DCA">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Proportion Var 0.461 0.015</w:t>
      </w:r>
    </w:p>
    <w:p w14:paraId="38C45208" w14:textId="77777777" w:rsidR="00102DCA" w:rsidRDefault="00102DCA" w:rsidP="00102DCA">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color w:val="333333"/>
        </w:rPr>
      </w:pPr>
      <w:r>
        <w:rPr>
          <w:rStyle w:val="HTMLCode"/>
          <w:color w:val="333333"/>
        </w:rPr>
        <w:t>## Cumulative Var 0.461 0.476</w:t>
      </w:r>
    </w:p>
    <w:p w14:paraId="5E8BCAAE" w14:textId="77777777" w:rsidR="00102DCA" w:rsidRDefault="00102DCA" w:rsidP="00102DCA">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rPr>
      </w:pPr>
      <w:r>
        <w:rPr>
          <w:rStyle w:val="hljs-comment"/>
          <w:i/>
          <w:iCs/>
          <w:color w:val="999988"/>
        </w:rPr>
        <w:t xml:space="preserve"># factor plot for EFA model 1 </w:t>
      </w:r>
    </w:p>
    <w:p w14:paraId="33EB63E2" w14:textId="77777777" w:rsidR="00102DCA" w:rsidRDefault="00102DCA" w:rsidP="00102DCA">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color w:val="333333"/>
        </w:rPr>
      </w:pPr>
      <w:r>
        <w:rPr>
          <w:rStyle w:val="HTMLCode"/>
          <w:color w:val="333333"/>
        </w:rPr>
        <w:lastRenderedPageBreak/>
        <w:t xml:space="preserve">factor.plot(EFA_Model1, title = </w:t>
      </w:r>
      <w:r>
        <w:rPr>
          <w:rStyle w:val="hljs-string"/>
          <w:color w:val="DD1144"/>
        </w:rPr>
        <w:t>"Unrotated Factor Loadings for Responses"</w:t>
      </w:r>
      <w:r>
        <w:rPr>
          <w:rStyle w:val="HTMLCode"/>
          <w:color w:val="333333"/>
        </w:rPr>
        <w:t>)</w:t>
      </w:r>
    </w:p>
    <w:p w14:paraId="725E20DF" w14:textId="3A7D6237" w:rsidR="00451660" w:rsidRDefault="00102DCA" w:rsidP="00102DCA">
      <w:pPr>
        <w:pStyle w:val="NormalWeb"/>
        <w:shd w:val="clear" w:color="auto" w:fill="FFFFFF"/>
        <w:spacing w:before="0" w:beforeAutospacing="0" w:after="150" w:afterAutospacing="0"/>
      </w:pPr>
      <w:r>
        <w:rPr>
          <w:rFonts w:asciiTheme="majorHAnsi" w:eastAsiaTheme="majorEastAsia" w:hAnsiTheme="majorHAnsi" w:cstheme="majorBidi"/>
          <w:bCs/>
          <w:i/>
          <w:noProof/>
          <w:color w:val="4F81BD" w:themeColor="accent1"/>
          <w:lang w:eastAsia="en-US"/>
        </w:rPr>
        <w:drawing>
          <wp:inline distT="0" distB="0" distL="0" distR="0" wp14:anchorId="756FF75D" wp14:editId="3924DE08">
            <wp:extent cx="5943600" cy="4245610"/>
            <wp:effectExtent l="0" t="0" r="0" b="2540"/>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4245610"/>
                    </a:xfrm>
                    <a:prstGeom prst="rect">
                      <a:avLst/>
                    </a:prstGeom>
                    <a:noFill/>
                    <a:ln>
                      <a:noFill/>
                    </a:ln>
                  </pic:spPr>
                </pic:pic>
              </a:graphicData>
            </a:graphic>
          </wp:inline>
        </w:drawing>
      </w:r>
      <w:r w:rsidR="00D377ED">
        <w:t>Above results: A strong common pattern of variance is seen between the ratings of how often a participant uses an idiom, how often they perceive others use an idiom, and how much they like an idiom. Factor 1 accounts for 93% of the variance of Howoftenuse.RESP, 71.9% of howoftenothersuse.RESP, and 68% of Likeuseingidioms.RESP. Frequency of idiom exposure appears to be the underlying factor uniting these measures. AcceptRating.RESP does not converge or correlate with other factors.</w:t>
      </w:r>
    </w:p>
    <w:p w14:paraId="045DF077" w14:textId="77777777" w:rsidR="00102DCA" w:rsidRPr="00102DCA" w:rsidRDefault="00102DCA" w:rsidP="00102DCA">
      <w:pPr>
        <w:pStyle w:val="NormalWeb"/>
        <w:shd w:val="clear" w:color="auto" w:fill="FFFFFF"/>
        <w:spacing w:before="0" w:beforeAutospacing="0" w:after="150" w:afterAutospacing="0"/>
        <w:rPr>
          <w:rFonts w:ascii="Helvetica" w:hAnsi="Helvetica" w:cs="Helvetica"/>
          <w:color w:val="333333"/>
          <w:sz w:val="21"/>
          <w:szCs w:val="21"/>
        </w:rPr>
      </w:pPr>
    </w:p>
    <w:p w14:paraId="725E20E0" w14:textId="77777777" w:rsidR="00451660" w:rsidRDefault="00D377ED">
      <w:pPr>
        <w:pStyle w:val="Heading4"/>
      </w:pPr>
      <w:bookmarkStart w:id="11" w:name="communalities-for-efa-1-of-resp-items"/>
      <w:bookmarkEnd w:id="10"/>
      <w:r>
        <w:t>Communalities for EFA 1 of RESP items</w:t>
      </w:r>
    </w:p>
    <w:p w14:paraId="725E20E1" w14:textId="77777777" w:rsidR="00451660" w:rsidRDefault="00D377ED">
      <w:pPr>
        <w:pStyle w:val="FirstParagraph"/>
      </w:pPr>
      <w:r>
        <w:t>This shows the extent to which all items corrolate.</w:t>
      </w:r>
    </w:p>
    <w:p w14:paraId="185E29F2" w14:textId="77777777" w:rsidR="00DB3D18" w:rsidRPr="00DB3D18" w:rsidRDefault="00DB3D18" w:rsidP="00DB3D18">
      <w:pPr>
        <w:pStyle w:val="SourceCode"/>
        <w:rPr>
          <w:rStyle w:val="VerbatimChar"/>
        </w:rPr>
      </w:pPr>
      <w:r w:rsidRPr="00DB3D18">
        <w:rPr>
          <w:rStyle w:val="VerbatimChar"/>
        </w:rPr>
        <w:t xml:space="preserve">round(EFA_Model1$communality, 2) </w:t>
      </w:r>
    </w:p>
    <w:p w14:paraId="6F7BF138" w14:textId="77777777" w:rsidR="00DB3D18" w:rsidRPr="00DB3D18" w:rsidRDefault="00DB3D18" w:rsidP="00DB3D18">
      <w:pPr>
        <w:pStyle w:val="SourceCode"/>
        <w:rPr>
          <w:rStyle w:val="VerbatimChar"/>
        </w:rPr>
      </w:pPr>
      <w:r w:rsidRPr="00DB3D18">
        <w:rPr>
          <w:rStyle w:val="VerbatimChar"/>
        </w:rPr>
        <w:t xml:space="preserve">##      AcceptRating.RESP       HowOftenUse.RESP HowOftenOthersUse.RESP </w:t>
      </w:r>
    </w:p>
    <w:p w14:paraId="00E1D60D" w14:textId="77777777" w:rsidR="00DB3D18" w:rsidRPr="00DB3D18" w:rsidRDefault="00DB3D18" w:rsidP="00DB3D18">
      <w:pPr>
        <w:pStyle w:val="SourceCode"/>
        <w:rPr>
          <w:rStyle w:val="VerbatimChar"/>
        </w:rPr>
      </w:pPr>
      <w:r w:rsidRPr="00DB3D18">
        <w:rPr>
          <w:rStyle w:val="VerbatimChar"/>
        </w:rPr>
        <w:t xml:space="preserve">##                   0.02                   0.85                   0.60 </w:t>
      </w:r>
    </w:p>
    <w:p w14:paraId="72DD68FE" w14:textId="77777777" w:rsidR="00DB3D18" w:rsidRPr="00DB3D18" w:rsidRDefault="00DB3D18" w:rsidP="00DB3D18">
      <w:pPr>
        <w:pStyle w:val="SourceCode"/>
        <w:rPr>
          <w:rStyle w:val="VerbatimChar"/>
        </w:rPr>
      </w:pPr>
      <w:r w:rsidRPr="00DB3D18">
        <w:rPr>
          <w:rStyle w:val="VerbatimChar"/>
        </w:rPr>
        <w:t xml:space="preserve">##   LikeUsingIdioms.RESP </w:t>
      </w:r>
    </w:p>
    <w:p w14:paraId="3311C1ED" w14:textId="77777777" w:rsidR="00DB3D18" w:rsidRPr="00DB3D18" w:rsidRDefault="00DB3D18" w:rsidP="00DB3D18">
      <w:pPr>
        <w:pStyle w:val="SourceCode"/>
        <w:rPr>
          <w:rStyle w:val="VerbatimChar"/>
        </w:rPr>
      </w:pPr>
      <w:r w:rsidRPr="00DB3D18">
        <w:rPr>
          <w:rStyle w:val="VerbatimChar"/>
        </w:rPr>
        <w:t>##                   0.45</w:t>
      </w:r>
    </w:p>
    <w:p w14:paraId="6E8A2416" w14:textId="77777777" w:rsidR="00DB3D18" w:rsidRDefault="00DB3D18">
      <w:pPr>
        <w:pStyle w:val="SourceCode"/>
      </w:pPr>
    </w:p>
    <w:p w14:paraId="7B7DEBF5" w14:textId="77777777" w:rsidR="0035147F" w:rsidRDefault="0035147F">
      <w:pPr>
        <w:pStyle w:val="Heading4"/>
      </w:pPr>
      <w:bookmarkStart w:id="12" w:name="rotate-the-loadings"/>
      <w:bookmarkEnd w:id="11"/>
    </w:p>
    <w:p w14:paraId="725E20E3" w14:textId="3063B0AF" w:rsidR="00451660" w:rsidRDefault="00D377ED">
      <w:pPr>
        <w:pStyle w:val="Heading4"/>
      </w:pPr>
      <w:r>
        <w:t>Rotate the Loadings</w:t>
      </w:r>
    </w:p>
    <w:p w14:paraId="725E20E4" w14:textId="77777777" w:rsidR="00451660" w:rsidRDefault="00D377ED">
      <w:pPr>
        <w:pStyle w:val="FirstParagraph"/>
      </w:pPr>
      <w:r>
        <w:t>There is only one significant factor so rotation is not necessary. From this, frequency is a theoretically sound explanation for the loading of factors on item 1 and was expected.</w:t>
      </w:r>
    </w:p>
    <w:p w14:paraId="356D9B2A" w14:textId="77777777" w:rsidR="0035147F" w:rsidRDefault="0035147F" w:rsidP="0035147F">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rPr>
      </w:pPr>
      <w:r>
        <w:rPr>
          <w:rStyle w:val="HTMLCode"/>
          <w:color w:val="333333"/>
        </w:rPr>
        <w:t xml:space="preserve">EFA_Model1r &lt;- fa(EFA_Model1$loadings, nfactors = </w:t>
      </w:r>
      <w:r>
        <w:rPr>
          <w:rStyle w:val="hljs-number"/>
          <w:color w:val="009999"/>
        </w:rPr>
        <w:t>2</w:t>
      </w:r>
      <w:r>
        <w:rPr>
          <w:rStyle w:val="HTMLCode"/>
          <w:color w:val="333333"/>
        </w:rPr>
        <w:t xml:space="preserve">, rotate = </w:t>
      </w:r>
      <w:r>
        <w:rPr>
          <w:rStyle w:val="hljs-string"/>
          <w:color w:val="DD1144"/>
        </w:rPr>
        <w:t>"varimax"</w:t>
      </w:r>
      <w:r>
        <w:rPr>
          <w:rStyle w:val="HTMLCode"/>
          <w:color w:val="333333"/>
        </w:rPr>
        <w:t xml:space="preserve">, fm = </w:t>
      </w:r>
      <w:r>
        <w:rPr>
          <w:rStyle w:val="hljs-string"/>
          <w:color w:val="DD1144"/>
        </w:rPr>
        <w:t>"ml"</w:t>
      </w:r>
      <w:r>
        <w:rPr>
          <w:rStyle w:val="HTMLCode"/>
          <w:color w:val="333333"/>
        </w:rPr>
        <w:t xml:space="preserve">)  </w:t>
      </w:r>
    </w:p>
    <w:p w14:paraId="48E65B25" w14:textId="77777777" w:rsidR="0035147F" w:rsidRDefault="0035147F" w:rsidP="0035147F">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rPr>
      </w:pPr>
    </w:p>
    <w:p w14:paraId="48437FD2" w14:textId="77777777" w:rsidR="0035147F" w:rsidRDefault="0035147F" w:rsidP="0035147F">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color w:val="333333"/>
        </w:rPr>
      </w:pPr>
      <w:r>
        <w:rPr>
          <w:rStyle w:val="HTMLCode"/>
          <w:color w:val="333333"/>
        </w:rPr>
        <w:t xml:space="preserve">factor.plot(EFA_Model1r, title = </w:t>
      </w:r>
      <w:r>
        <w:rPr>
          <w:rStyle w:val="hljs-string"/>
          <w:color w:val="DD1144"/>
        </w:rPr>
        <w:t>"Varimax Rotated Factor Loadings"</w:t>
      </w:r>
      <w:r>
        <w:rPr>
          <w:rStyle w:val="HTMLCode"/>
          <w:color w:val="333333"/>
        </w:rPr>
        <w:t xml:space="preserve">)  </w:t>
      </w:r>
    </w:p>
    <w:p w14:paraId="38A9F691" w14:textId="33BD57C4" w:rsidR="00DB3D18" w:rsidRPr="0035147F" w:rsidRDefault="0035147F" w:rsidP="0035147F">
      <w:pPr>
        <w:pStyle w:val="NormalWeb"/>
        <w:shd w:val="clear" w:color="auto" w:fill="FFFFFF"/>
        <w:spacing w:before="0" w:beforeAutospacing="0" w:after="150" w:afterAutospacing="0"/>
        <w:rPr>
          <w:rFonts w:ascii="Helvetica" w:hAnsi="Helvetica" w:cs="Helvetica"/>
          <w:color w:val="333333"/>
          <w:sz w:val="21"/>
          <w:szCs w:val="21"/>
        </w:rPr>
      </w:pPr>
      <w:r>
        <w:rPr>
          <w:rStyle w:val="VerbatimChar"/>
          <w:rFonts w:eastAsiaTheme="minorHAnsi" w:cstheme="minorBidi"/>
          <w:noProof/>
          <w:lang w:eastAsia="en-US"/>
        </w:rPr>
        <w:drawing>
          <wp:inline distT="0" distB="0" distL="0" distR="0" wp14:anchorId="53BDDA54" wp14:editId="217E7413">
            <wp:extent cx="5943600" cy="4245610"/>
            <wp:effectExtent l="0" t="0" r="0" b="2540"/>
            <wp:docPr id="5" name="Picture 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histogram&#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4245610"/>
                    </a:xfrm>
                    <a:prstGeom prst="rect">
                      <a:avLst/>
                    </a:prstGeom>
                    <a:noFill/>
                    <a:ln>
                      <a:noFill/>
                    </a:ln>
                  </pic:spPr>
                </pic:pic>
              </a:graphicData>
            </a:graphic>
          </wp:inline>
        </w:drawing>
      </w:r>
    </w:p>
    <w:p w14:paraId="725E20E6" w14:textId="77777777" w:rsidR="00451660" w:rsidRDefault="00D377ED">
      <w:pPr>
        <w:pStyle w:val="Heading4"/>
      </w:pPr>
      <w:bookmarkStart w:id="13" w:name="fa-of-resp"/>
      <w:bookmarkEnd w:id="12"/>
      <w:r>
        <w:t>FA of RESP</w:t>
      </w:r>
    </w:p>
    <w:p w14:paraId="61E45A6A" w14:textId="77777777" w:rsidR="00F94C98" w:rsidRDefault="00D377ED" w:rsidP="00F94C9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rPr>
      </w:pPr>
      <w:r>
        <w:br/>
      </w:r>
      <w:r w:rsidR="00F94C98">
        <w:rPr>
          <w:rStyle w:val="hljs-comment"/>
          <w:i/>
          <w:iCs/>
          <w:color w:val="999988"/>
        </w:rPr>
        <w:t xml:space="preserve"># use fa from psych package </w:t>
      </w:r>
    </w:p>
    <w:p w14:paraId="106D7698" w14:textId="77777777" w:rsidR="00F94C98" w:rsidRDefault="00F94C98" w:rsidP="00F94C9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rPr>
      </w:pPr>
      <w:r>
        <w:rPr>
          <w:rStyle w:val="HTMLCode"/>
          <w:color w:val="333333"/>
        </w:rPr>
        <w:t xml:space="preserve">RInoKnown_FA &lt;- fa(RInoKnow, nfactors = </w:t>
      </w:r>
      <w:r>
        <w:rPr>
          <w:rStyle w:val="hljs-number"/>
          <w:color w:val="009999"/>
        </w:rPr>
        <w:t>2</w:t>
      </w:r>
      <w:r>
        <w:rPr>
          <w:rStyle w:val="HTMLCode"/>
          <w:color w:val="333333"/>
        </w:rPr>
        <w:t xml:space="preserve">, rotate = </w:t>
      </w:r>
      <w:r>
        <w:rPr>
          <w:rStyle w:val="hljs-string"/>
          <w:color w:val="DD1144"/>
        </w:rPr>
        <w:t>"none"</w:t>
      </w:r>
      <w:r>
        <w:rPr>
          <w:rStyle w:val="HTMLCode"/>
          <w:color w:val="333333"/>
        </w:rPr>
        <w:t xml:space="preserve">, fm = </w:t>
      </w:r>
      <w:r>
        <w:rPr>
          <w:rStyle w:val="hljs-string"/>
          <w:color w:val="DD1144"/>
        </w:rPr>
        <w:t>"ml"</w:t>
      </w:r>
      <w:r>
        <w:rPr>
          <w:rStyle w:val="HTMLCode"/>
          <w:color w:val="333333"/>
        </w:rPr>
        <w:t>)</w:t>
      </w:r>
    </w:p>
    <w:p w14:paraId="526B4FC7" w14:textId="77777777" w:rsidR="00F94C98" w:rsidRDefault="00F94C98" w:rsidP="00F94C9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rPr>
      </w:pPr>
    </w:p>
    <w:p w14:paraId="79E065B9" w14:textId="77777777" w:rsidR="00F94C98" w:rsidRDefault="00F94C98" w:rsidP="00F94C9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rPr>
      </w:pPr>
      <w:r>
        <w:rPr>
          <w:rStyle w:val="hljs-comment"/>
          <w:i/>
          <w:iCs/>
          <w:color w:val="999988"/>
        </w:rPr>
        <w:t># rotated solution</w:t>
      </w:r>
    </w:p>
    <w:p w14:paraId="30AB61A5" w14:textId="77777777" w:rsidR="00F94C98" w:rsidRDefault="00F94C98" w:rsidP="00F94C9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rPr>
      </w:pPr>
      <w:r>
        <w:rPr>
          <w:rStyle w:val="HTMLCode"/>
          <w:color w:val="333333"/>
        </w:rPr>
        <w:lastRenderedPageBreak/>
        <w:t xml:space="preserve">RInoKnown_FaRot &lt;- fa(RInoKnow, nfactors = </w:t>
      </w:r>
      <w:r>
        <w:rPr>
          <w:rStyle w:val="hljs-number"/>
          <w:color w:val="009999"/>
        </w:rPr>
        <w:t>2</w:t>
      </w:r>
      <w:r>
        <w:rPr>
          <w:rStyle w:val="HTMLCode"/>
          <w:color w:val="333333"/>
        </w:rPr>
        <w:t xml:space="preserve">, rotate = </w:t>
      </w:r>
      <w:r>
        <w:rPr>
          <w:rStyle w:val="hljs-string"/>
          <w:color w:val="DD1144"/>
        </w:rPr>
        <w:t>"varimax"</w:t>
      </w:r>
      <w:r>
        <w:rPr>
          <w:rStyle w:val="HTMLCode"/>
          <w:color w:val="333333"/>
        </w:rPr>
        <w:t xml:space="preserve">, fm = </w:t>
      </w:r>
      <w:r>
        <w:rPr>
          <w:rStyle w:val="hljs-string"/>
          <w:color w:val="DD1144"/>
        </w:rPr>
        <w:t>"ml"</w:t>
      </w:r>
      <w:r>
        <w:rPr>
          <w:rStyle w:val="HTMLCode"/>
          <w:color w:val="333333"/>
        </w:rPr>
        <w:t>)</w:t>
      </w:r>
    </w:p>
    <w:p w14:paraId="39CDBF19" w14:textId="77777777" w:rsidR="00F94C98" w:rsidRDefault="00F94C98" w:rsidP="00F94C9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rPr>
      </w:pPr>
    </w:p>
    <w:p w14:paraId="2528F8DA" w14:textId="77777777" w:rsidR="00F94C98" w:rsidRDefault="00F94C98" w:rsidP="00F94C9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color w:val="333333"/>
        </w:rPr>
      </w:pPr>
      <w:r>
        <w:rPr>
          <w:rStyle w:val="HTMLCode"/>
          <w:color w:val="333333"/>
        </w:rPr>
        <w:t xml:space="preserve">factor.plot(RInoKnown_FA, title = </w:t>
      </w:r>
      <w:r>
        <w:rPr>
          <w:rStyle w:val="hljs-string"/>
          <w:color w:val="DD1144"/>
        </w:rPr>
        <w:t>"FA of RESP Unrotated"</w:t>
      </w:r>
      <w:r>
        <w:rPr>
          <w:rStyle w:val="HTMLCode"/>
          <w:color w:val="333333"/>
        </w:rPr>
        <w:t>)</w:t>
      </w:r>
    </w:p>
    <w:p w14:paraId="2FDF83B6" w14:textId="3EDCAD29" w:rsidR="00F94C98" w:rsidRDefault="00F94C98" w:rsidP="00F94C98">
      <w:pPr>
        <w:pStyle w:val="NormalWeb"/>
        <w:shd w:val="clear" w:color="auto" w:fill="FFFFFF"/>
        <w:spacing w:before="0" w:beforeAutospacing="0" w:after="150" w:afterAutospacing="0"/>
        <w:rPr>
          <w:rFonts w:ascii="Helvetica" w:hAnsi="Helvetica" w:cs="Helvetica"/>
          <w:color w:val="333333"/>
          <w:sz w:val="21"/>
          <w:szCs w:val="21"/>
        </w:rPr>
      </w:pPr>
      <w:r>
        <w:rPr>
          <w:rStyle w:val="VerbatimChar"/>
          <w:rFonts w:eastAsiaTheme="minorHAnsi" w:cstheme="minorBidi"/>
          <w:noProof/>
          <w:lang w:eastAsia="en-US"/>
        </w:rPr>
        <w:drawing>
          <wp:inline distT="0" distB="0" distL="0" distR="0" wp14:anchorId="11A14029" wp14:editId="5360AD14">
            <wp:extent cx="5943600" cy="4245610"/>
            <wp:effectExtent l="0" t="0" r="0" b="2540"/>
            <wp:docPr id="7" name="Picture 7"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box and whisker char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4245610"/>
                    </a:xfrm>
                    <a:prstGeom prst="rect">
                      <a:avLst/>
                    </a:prstGeom>
                    <a:noFill/>
                    <a:ln>
                      <a:noFill/>
                    </a:ln>
                  </pic:spPr>
                </pic:pic>
              </a:graphicData>
            </a:graphic>
          </wp:inline>
        </w:drawing>
      </w:r>
    </w:p>
    <w:p w14:paraId="2CCC9FA8" w14:textId="77777777" w:rsidR="00F94C98" w:rsidRDefault="00F94C98" w:rsidP="00F94C9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color w:val="333333"/>
        </w:rPr>
      </w:pPr>
      <w:r>
        <w:rPr>
          <w:rStyle w:val="HTMLCode"/>
          <w:color w:val="333333"/>
        </w:rPr>
        <w:t xml:space="preserve">factor.plot(RInoKnown_FaRot, title = </w:t>
      </w:r>
      <w:r>
        <w:rPr>
          <w:rStyle w:val="hljs-string"/>
          <w:color w:val="DD1144"/>
        </w:rPr>
        <w:t>"FA of RESP Rotated"</w:t>
      </w:r>
      <w:r>
        <w:rPr>
          <w:rStyle w:val="HTMLCode"/>
          <w:color w:val="333333"/>
        </w:rPr>
        <w:t>)</w:t>
      </w:r>
    </w:p>
    <w:p w14:paraId="725E20E7" w14:textId="323620BF" w:rsidR="00451660" w:rsidRPr="00F94C98" w:rsidRDefault="00F94C98" w:rsidP="00F94C98">
      <w:pPr>
        <w:pStyle w:val="NormalWeb"/>
        <w:shd w:val="clear" w:color="auto" w:fill="FFFFFF"/>
        <w:spacing w:before="0" w:beforeAutospacing="0" w:after="150" w:afterAutospacing="0"/>
        <w:rPr>
          <w:rFonts w:ascii="Helvetica" w:hAnsi="Helvetica" w:cs="Helvetica"/>
          <w:color w:val="333333"/>
          <w:sz w:val="21"/>
          <w:szCs w:val="21"/>
        </w:rPr>
      </w:pPr>
      <w:r>
        <w:rPr>
          <w:rStyle w:val="VerbatimChar"/>
          <w:rFonts w:eastAsiaTheme="minorHAnsi" w:cstheme="minorBidi"/>
          <w:noProof/>
          <w:lang w:eastAsia="en-US"/>
        </w:rPr>
        <w:lastRenderedPageBreak/>
        <w:drawing>
          <wp:inline distT="0" distB="0" distL="0" distR="0" wp14:anchorId="72271F30" wp14:editId="51226C8E">
            <wp:extent cx="5943600" cy="4245610"/>
            <wp:effectExtent l="0" t="0" r="0" b="2540"/>
            <wp:docPr id="6" name="Picture 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scatter chart&#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4245610"/>
                    </a:xfrm>
                    <a:prstGeom prst="rect">
                      <a:avLst/>
                    </a:prstGeom>
                    <a:noFill/>
                    <a:ln>
                      <a:noFill/>
                    </a:ln>
                  </pic:spPr>
                </pic:pic>
              </a:graphicData>
            </a:graphic>
          </wp:inline>
        </w:drawing>
      </w:r>
    </w:p>
    <w:p w14:paraId="725E20E8" w14:textId="77777777" w:rsidR="00451660" w:rsidRDefault="00D377ED">
      <w:pPr>
        <w:pStyle w:val="Heading4"/>
      </w:pPr>
      <w:bookmarkStart w:id="14" w:name="split-the-data"/>
      <w:bookmarkEnd w:id="13"/>
      <w:r>
        <w:t>Split the data</w:t>
      </w:r>
    </w:p>
    <w:p w14:paraId="725E20E9" w14:textId="77777777" w:rsidR="00451660" w:rsidRDefault="00D377ED">
      <w:pPr>
        <w:pStyle w:val="SourceCode"/>
      </w:pPr>
      <w:r>
        <w:rPr>
          <w:rStyle w:val="VerbatimChar"/>
        </w:rPr>
        <w:t># Establishing two sets of indices to split the dataset</w:t>
      </w:r>
      <w:r>
        <w:br/>
      </w:r>
      <w:r>
        <w:rPr>
          <w:rStyle w:val="VerbatimChar"/>
        </w:rPr>
        <w:t>N &lt;- nrow(RI)</w:t>
      </w:r>
      <w:r>
        <w:br/>
      </w:r>
      <w:r>
        <w:rPr>
          <w:rStyle w:val="VerbatimChar"/>
        </w:rPr>
        <w:t>indices &lt;- seq(1,N)</w:t>
      </w:r>
      <w:r>
        <w:br/>
      </w:r>
      <w:r>
        <w:rPr>
          <w:rStyle w:val="VerbatimChar"/>
        </w:rPr>
        <w:t>RInoKnown_indices_EFA &lt;- sample(indices, floor((.5*N)))</w:t>
      </w:r>
      <w:r>
        <w:br/>
      </w:r>
      <w:r>
        <w:rPr>
          <w:rStyle w:val="VerbatimChar"/>
        </w:rPr>
        <w:t>RInoKnown_indices_CFA &lt;- indices[!(indices %in% RInoKnown_indices_EFA)]</w:t>
      </w:r>
      <w:r>
        <w:br/>
      </w:r>
      <w:r>
        <w:br/>
      </w:r>
      <w:r>
        <w:br/>
      </w:r>
      <w:r>
        <w:rPr>
          <w:rStyle w:val="VerbatimChar"/>
        </w:rPr>
        <w:t># Using indices to split the dataset into halves for a EFA and CFA</w:t>
      </w:r>
      <w:r>
        <w:br/>
      </w:r>
      <w:r>
        <w:rPr>
          <w:rStyle w:val="VerbatimChar"/>
        </w:rPr>
        <w:t>RInoKnown_EFA &lt;- RInoKnow[RInoKnown_indices_EFA, ]</w:t>
      </w:r>
      <w:r>
        <w:br/>
      </w:r>
      <w:r>
        <w:rPr>
          <w:rStyle w:val="VerbatimChar"/>
        </w:rPr>
        <w:t>RInoKnown_CFA &lt;- RInoKnow[RInoKnown_indices_CFA, ]</w:t>
      </w:r>
    </w:p>
    <w:p w14:paraId="725E20EA" w14:textId="77777777" w:rsidR="00451660" w:rsidRDefault="00D377ED">
      <w:pPr>
        <w:pStyle w:val="Heading4"/>
      </w:pPr>
      <w:bookmarkStart w:id="15" w:name="Xc9f35ca956a2585b7bf550363d93d508f0423ca"/>
      <w:bookmarkEnd w:id="14"/>
      <w:r>
        <w:t>Bayesian exploratory analysis: used as a check to see if a different method yields similar results</w:t>
      </w:r>
    </w:p>
    <w:p w14:paraId="19AC8F29" w14:textId="77777777" w:rsidR="00AB5785" w:rsidRPr="00AB5785" w:rsidRDefault="00AB5785" w:rsidP="00AB5785">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bookmarkStart w:id="16" w:name="Xa8bf1d2ead7b11b6e2c0ab7e9dff914d1909aba"/>
      <w:bookmarkEnd w:id="8"/>
      <w:bookmarkEnd w:id="15"/>
      <w:r w:rsidRPr="00AB5785">
        <w:rPr>
          <w:rStyle w:val="hljs-keyword"/>
          <w:b/>
          <w:bCs/>
        </w:rPr>
        <w:t>library</w:t>
      </w:r>
      <w:r w:rsidRPr="00AB5785">
        <w:rPr>
          <w:rStyle w:val="HTMLCode"/>
        </w:rPr>
        <w:t>(</w:t>
      </w:r>
      <w:r w:rsidRPr="00AB5785">
        <w:rPr>
          <w:rStyle w:val="hljs-string"/>
        </w:rPr>
        <w:t>"MPsychoR"</w:t>
      </w:r>
      <w:r w:rsidRPr="00AB5785">
        <w:rPr>
          <w:rStyle w:val="HTMLCode"/>
        </w:rPr>
        <w:t>)</w:t>
      </w:r>
    </w:p>
    <w:p w14:paraId="0BFCD33E" w14:textId="77777777" w:rsidR="00AB5785" w:rsidRPr="00AB5785" w:rsidRDefault="00AB5785" w:rsidP="00AB5785">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r w:rsidRPr="00AB5785">
        <w:rPr>
          <w:rStyle w:val="hljs-keyword"/>
          <w:b/>
          <w:bCs/>
        </w:rPr>
        <w:t>library</w:t>
      </w:r>
      <w:r w:rsidRPr="00AB5785">
        <w:rPr>
          <w:rStyle w:val="HTMLCode"/>
        </w:rPr>
        <w:t>(</w:t>
      </w:r>
      <w:r w:rsidRPr="00AB5785">
        <w:rPr>
          <w:rStyle w:val="hljs-string"/>
        </w:rPr>
        <w:t>"corrplot"</w:t>
      </w:r>
      <w:r w:rsidRPr="00AB5785">
        <w:rPr>
          <w:rStyle w:val="HTMLCode"/>
        </w:rPr>
        <w:t>)</w:t>
      </w:r>
    </w:p>
    <w:p w14:paraId="7D409F9A" w14:textId="77777777" w:rsidR="00AB5785" w:rsidRPr="00AB5785" w:rsidRDefault="00AB5785" w:rsidP="00AB5785">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r w:rsidRPr="00AB5785">
        <w:rPr>
          <w:rStyle w:val="hljs-keyword"/>
          <w:b/>
          <w:bCs/>
        </w:rPr>
        <w:t>library</w:t>
      </w:r>
      <w:r w:rsidRPr="00AB5785">
        <w:rPr>
          <w:rStyle w:val="HTMLCode"/>
        </w:rPr>
        <w:t>(</w:t>
      </w:r>
      <w:r w:rsidRPr="00AB5785">
        <w:rPr>
          <w:rStyle w:val="hljs-string"/>
        </w:rPr>
        <w:t>"BayesFM"</w:t>
      </w:r>
      <w:r w:rsidRPr="00AB5785">
        <w:rPr>
          <w:rStyle w:val="HTMLCode"/>
        </w:rPr>
        <w:t>)</w:t>
      </w:r>
    </w:p>
    <w:p w14:paraId="3337CBFC" w14:textId="77777777" w:rsidR="00AB5785" w:rsidRDefault="00AB5785" w:rsidP="00AB5785">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rPr>
      </w:pPr>
    </w:p>
    <w:p w14:paraId="7E9951E4" w14:textId="77777777" w:rsidR="00AB5785" w:rsidRDefault="00AB5785" w:rsidP="00AB5785">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rPr>
      </w:pPr>
      <w:r>
        <w:rPr>
          <w:rStyle w:val="HTMLCode"/>
          <w:color w:val="333333"/>
        </w:rPr>
        <w:t>Privstd &lt;- scale(RInoKnow)</w:t>
      </w:r>
    </w:p>
    <w:p w14:paraId="5AE7A5BE" w14:textId="77777777" w:rsidR="00AB5785" w:rsidRDefault="00AB5785" w:rsidP="00AB5785">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color w:val="333333"/>
        </w:rPr>
      </w:pPr>
      <w:r>
        <w:rPr>
          <w:rStyle w:val="HTMLCode"/>
          <w:color w:val="333333"/>
        </w:rPr>
        <w:t>corrplot(cor(RInoKnow))</w:t>
      </w:r>
    </w:p>
    <w:p w14:paraId="03CE4511" w14:textId="2B7F252A" w:rsidR="00AB5785" w:rsidRDefault="00AB5785" w:rsidP="00AB5785">
      <w:pPr>
        <w:pStyle w:val="NormalWeb"/>
        <w:shd w:val="clear" w:color="auto" w:fill="FFFFFF"/>
        <w:spacing w:before="0" w:beforeAutospacing="0" w:after="150" w:afterAutospacing="0"/>
        <w:rPr>
          <w:rFonts w:ascii="Helvetica" w:hAnsi="Helvetica" w:cs="Helvetica"/>
          <w:color w:val="333333"/>
          <w:sz w:val="21"/>
          <w:szCs w:val="21"/>
        </w:rPr>
      </w:pPr>
      <w:r>
        <w:rPr>
          <w:rStyle w:val="VerbatimChar"/>
          <w:rFonts w:eastAsiaTheme="minorHAnsi" w:cstheme="minorBidi"/>
          <w:noProof/>
          <w:lang w:eastAsia="en-US"/>
        </w:rPr>
        <w:lastRenderedPageBreak/>
        <w:drawing>
          <wp:inline distT="0" distB="0" distL="0" distR="0" wp14:anchorId="129FDB4B" wp14:editId="762CB094">
            <wp:extent cx="5943600" cy="4245610"/>
            <wp:effectExtent l="0" t="0" r="0" b="2540"/>
            <wp:docPr id="8" name="Picture 8"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bubble chart&#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4245610"/>
                    </a:xfrm>
                    <a:prstGeom prst="rect">
                      <a:avLst/>
                    </a:prstGeom>
                    <a:noFill/>
                    <a:ln>
                      <a:noFill/>
                    </a:ln>
                  </pic:spPr>
                </pic:pic>
              </a:graphicData>
            </a:graphic>
          </wp:inline>
        </w:drawing>
      </w:r>
    </w:p>
    <w:p w14:paraId="725E20ED" w14:textId="77777777" w:rsidR="00451660" w:rsidRDefault="00D377ED">
      <w:pPr>
        <w:pStyle w:val="Heading3"/>
      </w:pPr>
      <w:r>
        <w:t>2.2 Numeric reaction times to response questions</w:t>
      </w:r>
    </w:p>
    <w:p w14:paraId="725E20EE" w14:textId="77777777" w:rsidR="00451660" w:rsidRDefault="00D377ED">
      <w:pPr>
        <w:pStyle w:val="Heading4"/>
      </w:pPr>
      <w:bookmarkStart w:id="17" w:name="efa-2-explores-rt-scores"/>
      <w:r>
        <w:t>EFA 2: Explores RT scores</w:t>
      </w:r>
    </w:p>
    <w:p w14:paraId="725E20EF" w14:textId="77777777" w:rsidR="00451660" w:rsidRDefault="00D377ED">
      <w:pPr>
        <w:pStyle w:val="FirstParagraph"/>
      </w:pPr>
      <w:r>
        <w:t>EFA was used to explore the loadings of RT. This was done first with no specified factor number and again with a factor of 3 (which was judged by R to be an appropriate number of factors to use</w:t>
      </w:r>
    </w:p>
    <w:p w14:paraId="725E20F0" w14:textId="77777777" w:rsidR="00451660" w:rsidRDefault="00D377ED">
      <w:pPr>
        <w:pStyle w:val="Heading4"/>
      </w:pPr>
      <w:bookmarkStart w:id="18" w:name="Xed28739790d18db9c4f29c58a14491f3a5ad692"/>
      <w:bookmarkEnd w:id="17"/>
      <w:r>
        <w:t>EFA with one factor (unspecified factor number)</w:t>
      </w:r>
    </w:p>
    <w:p w14:paraId="50F9CA81" w14:textId="77777777" w:rsidR="007340CD" w:rsidRPr="007C7024" w:rsidRDefault="007340CD" w:rsidP="007340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r w:rsidRPr="007C7024">
        <w:rPr>
          <w:rStyle w:val="hljs-comment"/>
          <w:i/>
          <w:iCs/>
        </w:rPr>
        <w:t xml:space="preserve">#Select RT items only </w:t>
      </w:r>
    </w:p>
    <w:p w14:paraId="19DA93C7" w14:textId="77777777" w:rsidR="007340CD" w:rsidRPr="007C7024" w:rsidRDefault="007340CD" w:rsidP="007340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r w:rsidRPr="007C7024">
        <w:rPr>
          <w:rStyle w:val="HTMLCode"/>
        </w:rPr>
        <w:t xml:space="preserve">RT &lt;- RI %&gt;% </w:t>
      </w:r>
    </w:p>
    <w:p w14:paraId="7163F5C2" w14:textId="77777777" w:rsidR="007340CD" w:rsidRPr="007C7024" w:rsidRDefault="007340CD" w:rsidP="007340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r w:rsidRPr="007C7024">
        <w:rPr>
          <w:rStyle w:val="HTMLCode"/>
        </w:rPr>
        <w:t xml:space="preserve">     select(contains(</w:t>
      </w:r>
      <w:r w:rsidRPr="007C7024">
        <w:rPr>
          <w:rStyle w:val="hljs-string"/>
        </w:rPr>
        <w:t>".RT"</w:t>
      </w:r>
      <w:r w:rsidRPr="007C7024">
        <w:rPr>
          <w:rStyle w:val="HTMLCode"/>
        </w:rPr>
        <w:t>))</w:t>
      </w:r>
    </w:p>
    <w:p w14:paraId="22D803B9" w14:textId="77777777" w:rsidR="007340CD" w:rsidRPr="007C7024" w:rsidRDefault="007340CD" w:rsidP="007340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p>
    <w:p w14:paraId="54138794" w14:textId="77777777" w:rsidR="007340CD" w:rsidRPr="007C7024" w:rsidRDefault="007340CD" w:rsidP="007340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r w:rsidRPr="007C7024">
        <w:rPr>
          <w:rStyle w:val="hljs-comment"/>
          <w:i/>
          <w:iCs/>
        </w:rPr>
        <w:t xml:space="preserve"># Unidimensional EFA with one factor </w:t>
      </w:r>
    </w:p>
    <w:p w14:paraId="0C451B86" w14:textId="77777777" w:rsidR="007340CD" w:rsidRPr="007C7024" w:rsidRDefault="007340CD" w:rsidP="007340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r w:rsidRPr="007C7024">
        <w:rPr>
          <w:rStyle w:val="HTMLCode"/>
        </w:rPr>
        <w:t>EFA_Model3 &lt;- fa(RT)</w:t>
      </w:r>
    </w:p>
    <w:p w14:paraId="523DA697" w14:textId="77777777" w:rsidR="007340CD" w:rsidRPr="007C7024" w:rsidRDefault="007340CD" w:rsidP="007340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p>
    <w:p w14:paraId="222CD090" w14:textId="77777777" w:rsidR="007340CD" w:rsidRPr="007C7024" w:rsidRDefault="007340CD" w:rsidP="007340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r w:rsidRPr="007C7024">
        <w:rPr>
          <w:rStyle w:val="hljs-comment"/>
          <w:i/>
          <w:iCs/>
        </w:rPr>
        <w:t># View the factor loadings</w:t>
      </w:r>
    </w:p>
    <w:p w14:paraId="2C49F8C2" w14:textId="77777777" w:rsidR="007340CD" w:rsidRPr="007C7024" w:rsidRDefault="007340CD" w:rsidP="007340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pPr>
      <w:r w:rsidRPr="007C7024">
        <w:rPr>
          <w:rStyle w:val="HTMLCode"/>
        </w:rPr>
        <w:t>EFA_Model3$loadings</w:t>
      </w:r>
    </w:p>
    <w:p w14:paraId="2CD8F927" w14:textId="77777777" w:rsidR="007340CD" w:rsidRPr="007C7024" w:rsidRDefault="007340CD" w:rsidP="007340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7C7024">
        <w:rPr>
          <w:rStyle w:val="HTMLCode"/>
        </w:rPr>
        <w:lastRenderedPageBreak/>
        <w:t xml:space="preserve">## </w:t>
      </w:r>
    </w:p>
    <w:p w14:paraId="1ADB1C5F" w14:textId="77777777" w:rsidR="007340CD" w:rsidRPr="007C7024" w:rsidRDefault="007340CD" w:rsidP="007340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7C7024">
        <w:rPr>
          <w:rStyle w:val="HTMLCode"/>
        </w:rPr>
        <w:t>## Loadings:</w:t>
      </w:r>
    </w:p>
    <w:p w14:paraId="62DC1BC3" w14:textId="77777777" w:rsidR="007340CD" w:rsidRPr="007C7024" w:rsidRDefault="007340CD" w:rsidP="007340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7C7024">
        <w:rPr>
          <w:rStyle w:val="HTMLCode"/>
        </w:rPr>
        <w:t xml:space="preserve">##                      MR1  </w:t>
      </w:r>
    </w:p>
    <w:p w14:paraId="3121EAF9" w14:textId="77777777" w:rsidR="007340CD" w:rsidRPr="007C7024" w:rsidRDefault="007340CD" w:rsidP="007340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7C7024">
        <w:rPr>
          <w:rStyle w:val="HTMLCode"/>
        </w:rPr>
        <w:t>## AcceptRating.RT      0.342</w:t>
      </w:r>
    </w:p>
    <w:p w14:paraId="7D4011D8" w14:textId="77777777" w:rsidR="007340CD" w:rsidRPr="007C7024" w:rsidRDefault="007340CD" w:rsidP="007340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7C7024">
        <w:rPr>
          <w:rStyle w:val="HTMLCode"/>
        </w:rPr>
        <w:t>## KnowIdiom.RT         0.301</w:t>
      </w:r>
    </w:p>
    <w:p w14:paraId="1DF97EF0" w14:textId="77777777" w:rsidR="007340CD" w:rsidRPr="007C7024" w:rsidRDefault="007340CD" w:rsidP="007340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7C7024">
        <w:rPr>
          <w:rStyle w:val="HTMLCode"/>
        </w:rPr>
        <w:t>## HowOftenUse.RT       0.517</w:t>
      </w:r>
    </w:p>
    <w:p w14:paraId="07876D38" w14:textId="77777777" w:rsidR="007340CD" w:rsidRPr="007C7024" w:rsidRDefault="007340CD" w:rsidP="007340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7C7024">
        <w:rPr>
          <w:rStyle w:val="HTMLCode"/>
        </w:rPr>
        <w:t>## HowOftenOthersUse.RT 0.486</w:t>
      </w:r>
    </w:p>
    <w:p w14:paraId="7175C160" w14:textId="77777777" w:rsidR="007340CD" w:rsidRPr="007C7024" w:rsidRDefault="007340CD" w:rsidP="007340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7C7024">
        <w:rPr>
          <w:rStyle w:val="HTMLCode"/>
        </w:rPr>
        <w:t>## LikeUsingIdioms.RT   0.767</w:t>
      </w:r>
    </w:p>
    <w:p w14:paraId="4D887D61" w14:textId="77777777" w:rsidR="007340CD" w:rsidRPr="007C7024" w:rsidRDefault="007340CD" w:rsidP="007340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7C7024">
        <w:rPr>
          <w:rStyle w:val="HTMLCode"/>
        </w:rPr>
        <w:t xml:space="preserve">## </w:t>
      </w:r>
    </w:p>
    <w:p w14:paraId="083ED5AC" w14:textId="77777777" w:rsidR="007340CD" w:rsidRPr="007C7024" w:rsidRDefault="007340CD" w:rsidP="007340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7C7024">
        <w:rPr>
          <w:rStyle w:val="HTMLCode"/>
        </w:rPr>
        <w:t>##                  MR1</w:t>
      </w:r>
    </w:p>
    <w:p w14:paraId="6D97DC62" w14:textId="77777777" w:rsidR="007340CD" w:rsidRPr="007C7024" w:rsidRDefault="007340CD" w:rsidP="007340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7C7024">
        <w:rPr>
          <w:rStyle w:val="HTMLCode"/>
        </w:rPr>
        <w:t>## SS loadings    1.299</w:t>
      </w:r>
    </w:p>
    <w:p w14:paraId="75EE7E94" w14:textId="77777777" w:rsidR="007340CD" w:rsidRPr="007C7024" w:rsidRDefault="007340CD" w:rsidP="007340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pPr>
      <w:r w:rsidRPr="007C7024">
        <w:rPr>
          <w:rStyle w:val="HTMLCode"/>
        </w:rPr>
        <w:t>## Proportion Var 0.260</w:t>
      </w:r>
    </w:p>
    <w:p w14:paraId="597AF205" w14:textId="77777777" w:rsidR="007340CD" w:rsidRPr="007C7024" w:rsidRDefault="007340CD" w:rsidP="007340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r w:rsidRPr="007C7024">
        <w:rPr>
          <w:rStyle w:val="hljs-comment"/>
          <w:i/>
          <w:iCs/>
        </w:rPr>
        <w:t># Create a path diagram of the items' factor loadings</w:t>
      </w:r>
    </w:p>
    <w:p w14:paraId="5CA38634" w14:textId="77777777" w:rsidR="007340CD" w:rsidRPr="007C7024" w:rsidRDefault="007340CD" w:rsidP="007340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pPr>
      <w:r w:rsidRPr="007C7024">
        <w:rPr>
          <w:rStyle w:val="HTMLCode"/>
        </w:rPr>
        <w:t>fa.diagram(EFA_Model3)</w:t>
      </w:r>
    </w:p>
    <w:p w14:paraId="0860514F" w14:textId="0849353B" w:rsidR="007340CD" w:rsidRDefault="007340CD" w:rsidP="007340CD">
      <w:pPr>
        <w:pStyle w:val="NormalWeb"/>
        <w:shd w:val="clear" w:color="auto" w:fill="FFFFFF"/>
        <w:spacing w:before="0" w:beforeAutospacing="0" w:after="150" w:afterAutospacing="0"/>
        <w:rPr>
          <w:rFonts w:ascii="Helvetica" w:hAnsi="Helvetica" w:cs="Helvetica"/>
          <w:color w:val="333333"/>
          <w:sz w:val="21"/>
          <w:szCs w:val="21"/>
        </w:rPr>
      </w:pPr>
      <w:r>
        <w:rPr>
          <w:rStyle w:val="VerbatimChar"/>
          <w:rFonts w:eastAsiaTheme="minorHAnsi" w:cstheme="minorBidi"/>
          <w:noProof/>
          <w:lang w:eastAsia="en-US"/>
        </w:rPr>
        <w:drawing>
          <wp:inline distT="0" distB="0" distL="0" distR="0" wp14:anchorId="7BD2EAAF" wp14:editId="5C5371FF">
            <wp:extent cx="5943600" cy="4245610"/>
            <wp:effectExtent l="0" t="0" r="0" b="254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4245610"/>
                    </a:xfrm>
                    <a:prstGeom prst="rect">
                      <a:avLst/>
                    </a:prstGeom>
                    <a:noFill/>
                    <a:ln>
                      <a:noFill/>
                    </a:ln>
                  </pic:spPr>
                </pic:pic>
              </a:graphicData>
            </a:graphic>
          </wp:inline>
        </w:drawing>
      </w:r>
    </w:p>
    <w:p w14:paraId="721C040F" w14:textId="77777777" w:rsidR="007340CD" w:rsidRPr="007C7024" w:rsidRDefault="007340CD" w:rsidP="007340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r w:rsidRPr="007C7024">
        <w:rPr>
          <w:rStyle w:val="hljs-comment"/>
          <w:i/>
          <w:iCs/>
        </w:rPr>
        <w:t># Loading on EFA model 2</w:t>
      </w:r>
    </w:p>
    <w:p w14:paraId="37D4B4C7" w14:textId="77777777" w:rsidR="007340CD" w:rsidRPr="007C7024" w:rsidRDefault="007340CD" w:rsidP="007340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pPr>
      <w:r w:rsidRPr="007C7024">
        <w:rPr>
          <w:rStyle w:val="HTMLCode"/>
        </w:rPr>
        <w:lastRenderedPageBreak/>
        <w:t xml:space="preserve">print(EFA_Model3$loadings, cutoff = </w:t>
      </w:r>
      <w:r w:rsidRPr="007C7024">
        <w:rPr>
          <w:rStyle w:val="hljs-number"/>
        </w:rPr>
        <w:t>0.2</w:t>
      </w:r>
      <w:r w:rsidRPr="007C7024">
        <w:rPr>
          <w:rStyle w:val="HTMLCode"/>
        </w:rPr>
        <w:t xml:space="preserve">) </w:t>
      </w:r>
    </w:p>
    <w:p w14:paraId="7627FD8C" w14:textId="77777777" w:rsidR="007340CD" w:rsidRPr="007C7024" w:rsidRDefault="007340CD" w:rsidP="007340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7C7024">
        <w:rPr>
          <w:rStyle w:val="HTMLCode"/>
        </w:rPr>
        <w:t xml:space="preserve">## </w:t>
      </w:r>
    </w:p>
    <w:p w14:paraId="7736DA18" w14:textId="77777777" w:rsidR="007340CD" w:rsidRPr="007C7024" w:rsidRDefault="007340CD" w:rsidP="007340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7C7024">
        <w:rPr>
          <w:rStyle w:val="HTMLCode"/>
        </w:rPr>
        <w:t>## Loadings:</w:t>
      </w:r>
    </w:p>
    <w:p w14:paraId="0E59BCD7" w14:textId="77777777" w:rsidR="007340CD" w:rsidRPr="007C7024" w:rsidRDefault="007340CD" w:rsidP="007340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7C7024">
        <w:rPr>
          <w:rStyle w:val="HTMLCode"/>
        </w:rPr>
        <w:t xml:space="preserve">##                      MR1  </w:t>
      </w:r>
    </w:p>
    <w:p w14:paraId="23AE29CC" w14:textId="77777777" w:rsidR="007340CD" w:rsidRPr="007C7024" w:rsidRDefault="007340CD" w:rsidP="007340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7C7024">
        <w:rPr>
          <w:rStyle w:val="HTMLCode"/>
        </w:rPr>
        <w:t>## AcceptRating.RT      0.342</w:t>
      </w:r>
    </w:p>
    <w:p w14:paraId="6B863898" w14:textId="77777777" w:rsidR="007340CD" w:rsidRPr="007C7024" w:rsidRDefault="007340CD" w:rsidP="007340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7C7024">
        <w:rPr>
          <w:rStyle w:val="HTMLCode"/>
        </w:rPr>
        <w:t>## KnowIdiom.RT         0.301</w:t>
      </w:r>
    </w:p>
    <w:p w14:paraId="173615FC" w14:textId="77777777" w:rsidR="007340CD" w:rsidRPr="007C7024" w:rsidRDefault="007340CD" w:rsidP="007340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7C7024">
        <w:rPr>
          <w:rStyle w:val="HTMLCode"/>
        </w:rPr>
        <w:t>## HowOftenUse.RT       0.517</w:t>
      </w:r>
    </w:p>
    <w:p w14:paraId="10F61448" w14:textId="77777777" w:rsidR="007340CD" w:rsidRPr="007C7024" w:rsidRDefault="007340CD" w:rsidP="007340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7C7024">
        <w:rPr>
          <w:rStyle w:val="HTMLCode"/>
        </w:rPr>
        <w:t>## HowOftenOthersUse.RT 0.486</w:t>
      </w:r>
    </w:p>
    <w:p w14:paraId="4B74B651" w14:textId="77777777" w:rsidR="007340CD" w:rsidRPr="007C7024" w:rsidRDefault="007340CD" w:rsidP="007340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7C7024">
        <w:rPr>
          <w:rStyle w:val="HTMLCode"/>
        </w:rPr>
        <w:t>## LikeUsingIdioms.RT   0.767</w:t>
      </w:r>
    </w:p>
    <w:p w14:paraId="5783290D" w14:textId="77777777" w:rsidR="007340CD" w:rsidRPr="007C7024" w:rsidRDefault="007340CD" w:rsidP="007340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7C7024">
        <w:rPr>
          <w:rStyle w:val="HTMLCode"/>
        </w:rPr>
        <w:t xml:space="preserve">## </w:t>
      </w:r>
    </w:p>
    <w:p w14:paraId="5DCAB994" w14:textId="77777777" w:rsidR="007340CD" w:rsidRPr="007C7024" w:rsidRDefault="007340CD" w:rsidP="007340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7C7024">
        <w:rPr>
          <w:rStyle w:val="HTMLCode"/>
        </w:rPr>
        <w:t>##                  MR1</w:t>
      </w:r>
    </w:p>
    <w:p w14:paraId="453E4525" w14:textId="77777777" w:rsidR="007340CD" w:rsidRPr="007C7024" w:rsidRDefault="007340CD" w:rsidP="007340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7C7024">
        <w:rPr>
          <w:rStyle w:val="HTMLCode"/>
        </w:rPr>
        <w:t>## SS loadings    1.299</w:t>
      </w:r>
    </w:p>
    <w:p w14:paraId="00EF893E" w14:textId="77777777" w:rsidR="007340CD" w:rsidRPr="007C7024" w:rsidRDefault="007340CD" w:rsidP="007340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pPr>
      <w:r w:rsidRPr="007C7024">
        <w:rPr>
          <w:rStyle w:val="HTMLCode"/>
        </w:rPr>
        <w:t>## Proportion Var 0.260</w:t>
      </w:r>
    </w:p>
    <w:p w14:paraId="0070B91D" w14:textId="77777777" w:rsidR="007340CD" w:rsidRPr="007C7024" w:rsidRDefault="007340CD" w:rsidP="007340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r w:rsidRPr="007C7024">
        <w:rPr>
          <w:rStyle w:val="hljs-comment"/>
          <w:i/>
          <w:iCs/>
        </w:rPr>
        <w:t>## factor plot for EFA model 2</w:t>
      </w:r>
    </w:p>
    <w:p w14:paraId="7F7A39BE" w14:textId="77777777" w:rsidR="007340CD" w:rsidRPr="007C7024" w:rsidRDefault="007340CD" w:rsidP="007340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pPr>
      <w:r w:rsidRPr="007C7024">
        <w:rPr>
          <w:rStyle w:val="HTMLCode"/>
        </w:rPr>
        <w:t xml:space="preserve">factor.plot(EFA_Model3, title = </w:t>
      </w:r>
      <w:r w:rsidRPr="007C7024">
        <w:rPr>
          <w:rStyle w:val="hljs-string"/>
        </w:rPr>
        <w:t>"Unrotated Factor Loadings for RT with No Specified Factor Number"</w:t>
      </w:r>
      <w:r w:rsidRPr="007C7024">
        <w:rPr>
          <w:rStyle w:val="HTMLCode"/>
        </w:rPr>
        <w:t>)</w:t>
      </w:r>
    </w:p>
    <w:p w14:paraId="0F0619CF" w14:textId="2FE30E27" w:rsidR="007340CD" w:rsidRDefault="007340CD" w:rsidP="007340CD">
      <w:pPr>
        <w:pStyle w:val="NormalWeb"/>
        <w:shd w:val="clear" w:color="auto" w:fill="FFFFFF"/>
        <w:spacing w:before="0" w:beforeAutospacing="0" w:after="150" w:afterAutospacing="0"/>
        <w:rPr>
          <w:rFonts w:ascii="Helvetica" w:hAnsi="Helvetica" w:cs="Helvetica"/>
          <w:color w:val="333333"/>
          <w:sz w:val="21"/>
          <w:szCs w:val="21"/>
        </w:rPr>
      </w:pPr>
      <w:r>
        <w:rPr>
          <w:rStyle w:val="VerbatimChar"/>
          <w:rFonts w:eastAsiaTheme="minorHAnsi" w:cstheme="minorBidi"/>
          <w:noProof/>
          <w:lang w:eastAsia="en-US"/>
        </w:rPr>
        <w:drawing>
          <wp:inline distT="0" distB="0" distL="0" distR="0" wp14:anchorId="658240B8" wp14:editId="4C13D519">
            <wp:extent cx="5943600" cy="4245610"/>
            <wp:effectExtent l="0" t="0" r="0" b="2540"/>
            <wp:docPr id="9" name="Picture 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4245610"/>
                    </a:xfrm>
                    <a:prstGeom prst="rect">
                      <a:avLst/>
                    </a:prstGeom>
                    <a:noFill/>
                    <a:ln>
                      <a:noFill/>
                    </a:ln>
                  </pic:spPr>
                </pic:pic>
              </a:graphicData>
            </a:graphic>
          </wp:inline>
        </w:drawing>
      </w:r>
    </w:p>
    <w:p w14:paraId="725E20F2" w14:textId="77777777" w:rsidR="00451660" w:rsidRDefault="00D377ED">
      <w:pPr>
        <w:pStyle w:val="FirstParagraph"/>
      </w:pPr>
      <w:r>
        <w:lastRenderedPageBreak/>
        <w:t>Using a single factor, RTs to how well liked an idiom is and how often an idiom is personally used load onto the same factor. This is not the case in the 3 factor analysis in 2.2.2.</w:t>
      </w:r>
    </w:p>
    <w:p w14:paraId="725E20F3" w14:textId="77777777" w:rsidR="00451660" w:rsidRDefault="00D377ED">
      <w:pPr>
        <w:pStyle w:val="Heading4"/>
      </w:pPr>
      <w:bookmarkStart w:id="19" w:name="communalities-for-efa-3"/>
      <w:bookmarkEnd w:id="18"/>
      <w:r>
        <w:t>Communalities for EFA 3</w:t>
      </w:r>
    </w:p>
    <w:p w14:paraId="689EBAA3" w14:textId="77777777" w:rsidR="00812613" w:rsidRPr="00816A5F" w:rsidRDefault="00812613" w:rsidP="00812613">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pPr>
      <w:bookmarkStart w:id="20" w:name="rotate-the-loadings-1"/>
      <w:bookmarkEnd w:id="19"/>
      <w:r w:rsidRPr="00816A5F">
        <w:rPr>
          <w:rStyle w:val="HTMLCode"/>
        </w:rPr>
        <w:t xml:space="preserve">round(EFA_Model3$communality, </w:t>
      </w:r>
      <w:r w:rsidRPr="00816A5F">
        <w:rPr>
          <w:rStyle w:val="hljs-number"/>
        </w:rPr>
        <w:t>1</w:t>
      </w:r>
      <w:r w:rsidRPr="00816A5F">
        <w:rPr>
          <w:rStyle w:val="HTMLCode"/>
        </w:rPr>
        <w:t xml:space="preserve">) </w:t>
      </w:r>
    </w:p>
    <w:p w14:paraId="2C6AE532" w14:textId="77777777" w:rsidR="00812613" w:rsidRPr="00816A5F" w:rsidRDefault="00812613" w:rsidP="00812613">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816A5F">
        <w:rPr>
          <w:rStyle w:val="HTMLCode"/>
        </w:rPr>
        <w:t xml:space="preserve">##      AcceptRating.RT         KnowIdiom.RT       HowOftenUse.RT </w:t>
      </w:r>
    </w:p>
    <w:p w14:paraId="1BE76ACF" w14:textId="77777777" w:rsidR="00812613" w:rsidRPr="00816A5F" w:rsidRDefault="00812613" w:rsidP="00812613">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816A5F">
        <w:rPr>
          <w:rStyle w:val="HTMLCode"/>
        </w:rPr>
        <w:t xml:space="preserve">##                  0.1                  0.1                  0.3 </w:t>
      </w:r>
    </w:p>
    <w:p w14:paraId="17F95128" w14:textId="77777777" w:rsidR="00812613" w:rsidRPr="00816A5F" w:rsidRDefault="00812613" w:rsidP="00812613">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816A5F">
        <w:rPr>
          <w:rStyle w:val="HTMLCode"/>
        </w:rPr>
        <w:t xml:space="preserve">## HowOftenOthersUse.RT   LikeUsingIdioms.RT </w:t>
      </w:r>
    </w:p>
    <w:p w14:paraId="52AB29B9" w14:textId="77777777" w:rsidR="00812613" w:rsidRPr="00816A5F" w:rsidRDefault="00812613" w:rsidP="00812613">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pPr>
      <w:r w:rsidRPr="00816A5F">
        <w:rPr>
          <w:rStyle w:val="HTMLCode"/>
        </w:rPr>
        <w:t>##                  0.2                  0.6</w:t>
      </w:r>
    </w:p>
    <w:p w14:paraId="725E20F5" w14:textId="77777777" w:rsidR="00451660" w:rsidRDefault="00D377ED">
      <w:pPr>
        <w:pStyle w:val="Heading4"/>
      </w:pPr>
      <w:r>
        <w:t>Rotate the Loadings</w:t>
      </w:r>
    </w:p>
    <w:p w14:paraId="725E20F6" w14:textId="77777777" w:rsidR="00451660" w:rsidRDefault="00D377ED">
      <w:pPr>
        <w:pStyle w:val="FirstParagraph"/>
      </w:pPr>
      <w:r>
        <w:t>This is unnecessary due to the fact that there is only one factor.</w:t>
      </w:r>
    </w:p>
    <w:p w14:paraId="0CD82208" w14:textId="77777777" w:rsidR="000416C8" w:rsidRPr="00816A5F" w:rsidRDefault="000416C8" w:rsidP="000416C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r w:rsidRPr="00816A5F">
        <w:rPr>
          <w:rStyle w:val="hljs-comment"/>
          <w:i/>
          <w:iCs/>
        </w:rPr>
        <w:t># rotated solution</w:t>
      </w:r>
    </w:p>
    <w:p w14:paraId="5A9E5104" w14:textId="77777777" w:rsidR="000416C8" w:rsidRPr="00816A5F" w:rsidRDefault="000416C8" w:rsidP="000416C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r w:rsidRPr="00816A5F">
        <w:rPr>
          <w:rStyle w:val="HTMLCode"/>
        </w:rPr>
        <w:t xml:space="preserve">EFA_Model3r &lt;- fa(RT, rotate = </w:t>
      </w:r>
      <w:r w:rsidRPr="00816A5F">
        <w:rPr>
          <w:rStyle w:val="hljs-string"/>
        </w:rPr>
        <w:t>"varimax"</w:t>
      </w:r>
      <w:r w:rsidRPr="00816A5F">
        <w:rPr>
          <w:rStyle w:val="HTMLCode"/>
        </w:rPr>
        <w:t xml:space="preserve">, fm = </w:t>
      </w:r>
      <w:r w:rsidRPr="00816A5F">
        <w:rPr>
          <w:rStyle w:val="hljs-string"/>
        </w:rPr>
        <w:t>"ml"</w:t>
      </w:r>
      <w:r w:rsidRPr="00816A5F">
        <w:rPr>
          <w:rStyle w:val="HTMLCode"/>
        </w:rPr>
        <w:t>)</w:t>
      </w:r>
    </w:p>
    <w:p w14:paraId="0696E491" w14:textId="77777777" w:rsidR="000416C8" w:rsidRPr="00816A5F" w:rsidRDefault="000416C8" w:rsidP="000416C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p>
    <w:p w14:paraId="65CB478B" w14:textId="77777777" w:rsidR="000416C8" w:rsidRPr="00816A5F" w:rsidRDefault="000416C8" w:rsidP="000416C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pPr>
      <w:r w:rsidRPr="00816A5F">
        <w:rPr>
          <w:rStyle w:val="HTMLCode"/>
        </w:rPr>
        <w:t xml:space="preserve">factor.plot(EFA_Model3, title = </w:t>
      </w:r>
      <w:r w:rsidRPr="00816A5F">
        <w:rPr>
          <w:rStyle w:val="hljs-string"/>
        </w:rPr>
        <w:t>"Single Factor RT Unrotated"</w:t>
      </w:r>
      <w:r w:rsidRPr="00816A5F">
        <w:rPr>
          <w:rStyle w:val="HTMLCode"/>
        </w:rPr>
        <w:t>)</w:t>
      </w:r>
    </w:p>
    <w:p w14:paraId="42849A87" w14:textId="1E4EB4EE" w:rsidR="000416C8" w:rsidRDefault="000416C8" w:rsidP="000416C8">
      <w:pPr>
        <w:pStyle w:val="NormalWeb"/>
        <w:shd w:val="clear" w:color="auto" w:fill="FFFFFF"/>
        <w:spacing w:before="0" w:beforeAutospacing="0" w:after="150" w:afterAutospacing="0"/>
        <w:rPr>
          <w:rFonts w:ascii="Helvetica" w:hAnsi="Helvetica" w:cs="Helvetica"/>
          <w:color w:val="333333"/>
          <w:sz w:val="21"/>
          <w:szCs w:val="21"/>
        </w:rPr>
      </w:pPr>
      <w:r>
        <w:rPr>
          <w:rFonts w:asciiTheme="minorHAnsi" w:eastAsiaTheme="minorHAnsi" w:hAnsiTheme="minorHAnsi" w:cstheme="minorBidi"/>
          <w:noProof/>
          <w:lang w:eastAsia="en-US"/>
        </w:rPr>
        <w:lastRenderedPageBreak/>
        <w:drawing>
          <wp:inline distT="0" distB="0" distL="0" distR="0" wp14:anchorId="2FC2C68E" wp14:editId="72CC2FB2">
            <wp:extent cx="5943600" cy="4245610"/>
            <wp:effectExtent l="0" t="0" r="0" b="2540"/>
            <wp:docPr id="12" name="Picture 1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4245610"/>
                    </a:xfrm>
                    <a:prstGeom prst="rect">
                      <a:avLst/>
                    </a:prstGeom>
                    <a:noFill/>
                    <a:ln>
                      <a:noFill/>
                    </a:ln>
                  </pic:spPr>
                </pic:pic>
              </a:graphicData>
            </a:graphic>
          </wp:inline>
        </w:drawing>
      </w:r>
    </w:p>
    <w:p w14:paraId="7429109F" w14:textId="77777777" w:rsidR="000416C8" w:rsidRPr="00816A5F" w:rsidRDefault="000416C8" w:rsidP="000416C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pPr>
      <w:r w:rsidRPr="00816A5F">
        <w:rPr>
          <w:rStyle w:val="HTMLCode"/>
        </w:rPr>
        <w:t xml:space="preserve">factor.plot(EFA_Model3r, title = </w:t>
      </w:r>
      <w:r w:rsidRPr="00816A5F">
        <w:rPr>
          <w:rStyle w:val="hljs-string"/>
        </w:rPr>
        <w:t>"Single Factor RT Rotated"</w:t>
      </w:r>
      <w:r w:rsidRPr="00816A5F">
        <w:rPr>
          <w:rStyle w:val="HTMLCode"/>
        </w:rPr>
        <w:t>)</w:t>
      </w:r>
    </w:p>
    <w:p w14:paraId="666F8CF6" w14:textId="61B6D1AF" w:rsidR="000416C8" w:rsidRDefault="000416C8" w:rsidP="000416C8">
      <w:pPr>
        <w:pStyle w:val="NormalWeb"/>
        <w:shd w:val="clear" w:color="auto" w:fill="FFFFFF"/>
        <w:spacing w:before="0" w:beforeAutospacing="0" w:after="150" w:afterAutospacing="0"/>
        <w:rPr>
          <w:rFonts w:ascii="Helvetica" w:hAnsi="Helvetica" w:cs="Helvetica"/>
          <w:color w:val="333333"/>
          <w:sz w:val="21"/>
          <w:szCs w:val="21"/>
        </w:rPr>
      </w:pPr>
      <w:r>
        <w:rPr>
          <w:rFonts w:asciiTheme="minorHAnsi" w:eastAsiaTheme="minorHAnsi" w:hAnsiTheme="minorHAnsi" w:cstheme="minorBidi"/>
          <w:noProof/>
          <w:lang w:eastAsia="en-US"/>
        </w:rPr>
        <w:lastRenderedPageBreak/>
        <w:drawing>
          <wp:inline distT="0" distB="0" distL="0" distR="0" wp14:anchorId="5E480AEE" wp14:editId="10F6A8CF">
            <wp:extent cx="5943600" cy="4245610"/>
            <wp:effectExtent l="0" t="0" r="0" b="2540"/>
            <wp:docPr id="11" name="Picture 1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4245610"/>
                    </a:xfrm>
                    <a:prstGeom prst="rect">
                      <a:avLst/>
                    </a:prstGeom>
                    <a:noFill/>
                    <a:ln>
                      <a:noFill/>
                    </a:ln>
                  </pic:spPr>
                </pic:pic>
              </a:graphicData>
            </a:graphic>
          </wp:inline>
        </w:drawing>
      </w:r>
    </w:p>
    <w:p w14:paraId="725E20F7" w14:textId="7C53A3E0" w:rsidR="00451660" w:rsidRDefault="00451660">
      <w:pPr>
        <w:pStyle w:val="SourceCode"/>
      </w:pPr>
    </w:p>
    <w:p w14:paraId="725E20F8" w14:textId="77777777" w:rsidR="00451660" w:rsidRDefault="00D377ED">
      <w:pPr>
        <w:pStyle w:val="Heading4"/>
      </w:pPr>
      <w:bookmarkStart w:id="21" w:name="split-practice"/>
      <w:bookmarkEnd w:id="20"/>
      <w:r>
        <w:t>Split practice</w:t>
      </w:r>
    </w:p>
    <w:p w14:paraId="725E20F9" w14:textId="77777777" w:rsidR="00451660" w:rsidRDefault="00D377ED">
      <w:pPr>
        <w:pStyle w:val="SourceCode"/>
      </w:pPr>
      <w:r>
        <w:rPr>
          <w:rStyle w:val="VerbatimChar"/>
        </w:rPr>
        <w:t># Establish two sets of indices to split the dataset</w:t>
      </w:r>
      <w:r>
        <w:br/>
      </w:r>
      <w:r>
        <w:rPr>
          <w:rStyle w:val="VerbatimChar"/>
        </w:rPr>
        <w:t>N &lt;- nrow(RI)</w:t>
      </w:r>
      <w:r>
        <w:br/>
      </w:r>
      <w:r>
        <w:rPr>
          <w:rStyle w:val="VerbatimChar"/>
        </w:rPr>
        <w:t>indices &lt;- seq(1,N)</w:t>
      </w:r>
      <w:r>
        <w:br/>
      </w:r>
      <w:r>
        <w:rPr>
          <w:rStyle w:val="VerbatimChar"/>
        </w:rPr>
        <w:t>RT_indices_EFA &lt;- sample(indices, floor((.5*N)))</w:t>
      </w:r>
      <w:r>
        <w:br/>
      </w:r>
      <w:r>
        <w:rPr>
          <w:rStyle w:val="VerbatimChar"/>
        </w:rPr>
        <w:t>RT_indices_CFA &lt;- indices[!(indices %in% RT_indices_EFA)]</w:t>
      </w:r>
      <w:r>
        <w:br/>
      </w:r>
      <w:r>
        <w:br/>
      </w:r>
      <w:r>
        <w:rPr>
          <w:rStyle w:val="VerbatimChar"/>
        </w:rPr>
        <w:t># Use those indices to split the dataset into halves for your EFA and CFA</w:t>
      </w:r>
      <w:r>
        <w:br/>
      </w:r>
      <w:r>
        <w:rPr>
          <w:rStyle w:val="VerbatimChar"/>
        </w:rPr>
        <w:t>RT_EFA &lt;- RT[RT_indices_EFA, ]</w:t>
      </w:r>
      <w:r>
        <w:br/>
      </w:r>
      <w:r>
        <w:rPr>
          <w:rStyle w:val="VerbatimChar"/>
        </w:rPr>
        <w:t>RT_CFA &lt;- RT[RT_indices_CFA, ]</w:t>
      </w:r>
    </w:p>
    <w:p w14:paraId="725E20FA" w14:textId="77777777" w:rsidR="00451660" w:rsidRDefault="00D377ED">
      <w:pPr>
        <w:pStyle w:val="Heading4"/>
      </w:pPr>
      <w:bookmarkStart w:id="22" w:name="X4c63be708818dec6add612e72cd9ec503609d3b"/>
      <w:bookmarkEnd w:id="21"/>
      <w:r>
        <w:t>This chunk shows that there is only 1 significant shared patterning of variance.</w:t>
      </w:r>
    </w:p>
    <w:p w14:paraId="725E20FB" w14:textId="77777777" w:rsidR="00451660" w:rsidRDefault="00D377ED">
      <w:pPr>
        <w:pStyle w:val="SourceCode"/>
        <w:rPr>
          <w:rStyle w:val="VerbatimChar"/>
        </w:rPr>
      </w:pPr>
      <w:r>
        <w:rPr>
          <w:rStyle w:val="VerbatimChar"/>
        </w:rPr>
        <w:t># Calculate the correlation matrix first (Done earlier, but not for split)</w:t>
      </w:r>
      <w:r>
        <w:br/>
      </w:r>
      <w:r>
        <w:rPr>
          <w:rStyle w:val="VerbatimChar"/>
        </w:rPr>
        <w:t>RT_EFA_cor &lt;- cor(RT_EFA, use = "pairwise.complete.obs")</w:t>
      </w:r>
      <w:r>
        <w:br/>
      </w:r>
      <w:r>
        <w:br/>
      </w:r>
      <w:r>
        <w:rPr>
          <w:rStyle w:val="VerbatimChar"/>
        </w:rPr>
        <w:t># Then use that correlation matrix to calculate eigenvalues</w:t>
      </w:r>
      <w:r>
        <w:br/>
      </w:r>
      <w:r>
        <w:rPr>
          <w:rStyle w:val="VerbatimChar"/>
        </w:rPr>
        <w:t>eigenvals &lt;- eigen(RT_EFA_cor)</w:t>
      </w:r>
      <w:r>
        <w:br/>
      </w:r>
      <w:r>
        <w:br/>
      </w:r>
      <w:r>
        <w:rPr>
          <w:rStyle w:val="VerbatimChar"/>
        </w:rPr>
        <w:t># Look at the eigenvalues returned</w:t>
      </w:r>
      <w:r>
        <w:br/>
      </w:r>
      <w:r>
        <w:rPr>
          <w:rStyle w:val="VerbatimChar"/>
        </w:rPr>
        <w:t>eigenvals$values</w:t>
      </w:r>
    </w:p>
    <w:p w14:paraId="54920527" w14:textId="0449FC20" w:rsidR="00353832" w:rsidRPr="00353832" w:rsidRDefault="00353832" w:rsidP="00353832">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color w:val="333333"/>
        </w:rPr>
      </w:pPr>
      <w:r>
        <w:rPr>
          <w:rStyle w:val="HTMLCode"/>
          <w:color w:val="333333"/>
        </w:rPr>
        <w:lastRenderedPageBreak/>
        <w:t>## [1] 1.9757445 0.9136322 0.8471516 0.8003871 0.4630846</w:t>
      </w:r>
    </w:p>
    <w:p w14:paraId="725E20FC" w14:textId="77777777" w:rsidR="00451660" w:rsidRDefault="00D377ED">
      <w:pPr>
        <w:pStyle w:val="Heading4"/>
      </w:pPr>
      <w:bookmarkStart w:id="23" w:name="Xb8333bba389780299c8d4201653ffec3af68507"/>
      <w:bookmarkEnd w:id="22"/>
      <w:r>
        <w:t>Below scree plot shows 1 significant factor.</w:t>
      </w:r>
    </w:p>
    <w:p w14:paraId="0E55348F" w14:textId="77777777" w:rsidR="002A5E57" w:rsidRPr="00816A5F" w:rsidRDefault="002A5E57" w:rsidP="002A5E57">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bookmarkStart w:id="24" w:name="efa-with-3-factor"/>
      <w:bookmarkEnd w:id="16"/>
      <w:bookmarkEnd w:id="23"/>
      <w:r w:rsidRPr="00816A5F">
        <w:rPr>
          <w:rStyle w:val="hljs-comment"/>
          <w:i/>
          <w:iCs/>
        </w:rPr>
        <w:t># Calculate the correlation matrix first</w:t>
      </w:r>
    </w:p>
    <w:p w14:paraId="75CE0785" w14:textId="77777777" w:rsidR="002A5E57" w:rsidRPr="00816A5F" w:rsidRDefault="002A5E57" w:rsidP="002A5E57">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r w:rsidRPr="00816A5F">
        <w:rPr>
          <w:rStyle w:val="HTMLCode"/>
        </w:rPr>
        <w:t xml:space="preserve">RT_EFA_cor &lt;- cor(RT_EFA, use = </w:t>
      </w:r>
      <w:r w:rsidRPr="00816A5F">
        <w:rPr>
          <w:rStyle w:val="hljs-string"/>
        </w:rPr>
        <w:t>"pairwise.complete.obs"</w:t>
      </w:r>
      <w:r w:rsidRPr="00816A5F">
        <w:rPr>
          <w:rStyle w:val="HTMLCode"/>
        </w:rPr>
        <w:t>)</w:t>
      </w:r>
    </w:p>
    <w:p w14:paraId="7C0374A5" w14:textId="77777777" w:rsidR="002A5E57" w:rsidRPr="00816A5F" w:rsidRDefault="002A5E57" w:rsidP="002A5E57">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p>
    <w:p w14:paraId="2B9EDD8C" w14:textId="77777777" w:rsidR="002A5E57" w:rsidRPr="00816A5F" w:rsidRDefault="002A5E57" w:rsidP="002A5E57">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r w:rsidRPr="00816A5F">
        <w:rPr>
          <w:rStyle w:val="hljs-comment"/>
          <w:i/>
          <w:iCs/>
        </w:rPr>
        <w:t># Then use that correlation matrix to create the scree plot</w:t>
      </w:r>
    </w:p>
    <w:p w14:paraId="08A6043A" w14:textId="77777777" w:rsidR="002A5E57" w:rsidRPr="00816A5F" w:rsidRDefault="002A5E57" w:rsidP="002A5E57">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pPr>
      <w:r w:rsidRPr="00816A5F">
        <w:rPr>
          <w:rStyle w:val="HTMLCode"/>
        </w:rPr>
        <w:t xml:space="preserve">scree(RT_EFA_cor, factors = </w:t>
      </w:r>
      <w:r w:rsidRPr="00816A5F">
        <w:rPr>
          <w:rStyle w:val="hljs-literal"/>
        </w:rPr>
        <w:t>FALSE</w:t>
      </w:r>
      <w:r w:rsidRPr="00816A5F">
        <w:rPr>
          <w:rStyle w:val="HTMLCode"/>
        </w:rPr>
        <w:t>)</w:t>
      </w:r>
    </w:p>
    <w:p w14:paraId="63FCD9AB" w14:textId="1D2834AF" w:rsidR="002A5E57" w:rsidRDefault="002A5E57" w:rsidP="002A5E57">
      <w:pPr>
        <w:pStyle w:val="NormalWeb"/>
        <w:shd w:val="clear" w:color="auto" w:fill="FFFFFF"/>
        <w:spacing w:before="0" w:beforeAutospacing="0" w:after="150" w:afterAutospacing="0"/>
        <w:rPr>
          <w:rFonts w:ascii="Helvetica" w:hAnsi="Helvetica" w:cs="Helvetica"/>
          <w:color w:val="333333"/>
          <w:sz w:val="21"/>
          <w:szCs w:val="21"/>
        </w:rPr>
      </w:pPr>
      <w:r>
        <w:rPr>
          <w:rStyle w:val="VerbatimChar"/>
          <w:rFonts w:eastAsiaTheme="minorHAnsi" w:cstheme="minorBidi"/>
          <w:noProof/>
          <w:lang w:eastAsia="en-US"/>
        </w:rPr>
        <w:drawing>
          <wp:inline distT="0" distB="0" distL="0" distR="0" wp14:anchorId="2BD7BC07" wp14:editId="304689FB">
            <wp:extent cx="5943600" cy="4245610"/>
            <wp:effectExtent l="0" t="0" r="0" b="2540"/>
            <wp:docPr id="13" name="Picture 1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line chart&#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4245610"/>
                    </a:xfrm>
                    <a:prstGeom prst="rect">
                      <a:avLst/>
                    </a:prstGeom>
                    <a:noFill/>
                    <a:ln>
                      <a:noFill/>
                    </a:ln>
                  </pic:spPr>
                </pic:pic>
              </a:graphicData>
            </a:graphic>
          </wp:inline>
        </w:drawing>
      </w:r>
    </w:p>
    <w:p w14:paraId="725E20FE" w14:textId="77777777" w:rsidR="00451660" w:rsidRDefault="00D377ED">
      <w:pPr>
        <w:pStyle w:val="Heading3"/>
      </w:pPr>
      <w:r>
        <w:t>EFA with 3 factor</w:t>
      </w:r>
    </w:p>
    <w:p w14:paraId="76664056" w14:textId="77777777" w:rsidR="00D05E89" w:rsidRPr="00816A5F" w:rsidRDefault="00D05E89" w:rsidP="00D05E89">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r w:rsidRPr="00816A5F">
        <w:rPr>
          <w:rStyle w:val="hljs-comment"/>
          <w:i/>
          <w:iCs/>
        </w:rPr>
        <w:t xml:space="preserve">#Select RT items only </w:t>
      </w:r>
    </w:p>
    <w:p w14:paraId="4BBF0E3D" w14:textId="77777777" w:rsidR="00D05E89" w:rsidRPr="00816A5F" w:rsidRDefault="00D05E89" w:rsidP="00D05E89">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r w:rsidRPr="00816A5F">
        <w:rPr>
          <w:rStyle w:val="HTMLCode"/>
        </w:rPr>
        <w:t xml:space="preserve">RT &lt;- RI %&gt;% </w:t>
      </w:r>
    </w:p>
    <w:p w14:paraId="7B9222AF" w14:textId="77777777" w:rsidR="00D05E89" w:rsidRPr="00816A5F" w:rsidRDefault="00D05E89" w:rsidP="00D05E89">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r w:rsidRPr="00816A5F">
        <w:rPr>
          <w:rStyle w:val="HTMLCode"/>
        </w:rPr>
        <w:t xml:space="preserve">     select(contains(</w:t>
      </w:r>
      <w:r w:rsidRPr="00816A5F">
        <w:rPr>
          <w:rStyle w:val="hljs-string"/>
        </w:rPr>
        <w:t>".RT"</w:t>
      </w:r>
      <w:r w:rsidRPr="00816A5F">
        <w:rPr>
          <w:rStyle w:val="HTMLCode"/>
        </w:rPr>
        <w:t>))</w:t>
      </w:r>
    </w:p>
    <w:p w14:paraId="30497C53" w14:textId="77777777" w:rsidR="00D05E89" w:rsidRPr="00816A5F" w:rsidRDefault="00D05E89" w:rsidP="00D05E89">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p>
    <w:p w14:paraId="0E335399" w14:textId="77777777" w:rsidR="00D05E89" w:rsidRPr="00816A5F" w:rsidRDefault="00D05E89" w:rsidP="00D05E89">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r w:rsidRPr="00816A5F">
        <w:rPr>
          <w:rStyle w:val="hljs-comment"/>
          <w:i/>
          <w:iCs/>
        </w:rPr>
        <w:t>#Unidimensional EFA with three factors to compare the difference</w:t>
      </w:r>
    </w:p>
    <w:p w14:paraId="621AC715" w14:textId="77777777" w:rsidR="00D05E89" w:rsidRPr="00816A5F" w:rsidRDefault="00D05E89" w:rsidP="00D05E89">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r w:rsidRPr="00816A5F">
        <w:rPr>
          <w:rStyle w:val="HTMLCode"/>
        </w:rPr>
        <w:t xml:space="preserve">EFA_Model3.3&lt;-fa(RT, nfactors = </w:t>
      </w:r>
      <w:r w:rsidRPr="00816A5F">
        <w:rPr>
          <w:rStyle w:val="hljs-number"/>
        </w:rPr>
        <w:t>3</w:t>
      </w:r>
      <w:r w:rsidRPr="00816A5F">
        <w:rPr>
          <w:rStyle w:val="HTMLCode"/>
        </w:rPr>
        <w:t>)</w:t>
      </w:r>
    </w:p>
    <w:p w14:paraId="38545ACE" w14:textId="77777777" w:rsidR="00D05E89" w:rsidRPr="00816A5F" w:rsidRDefault="00D05E89" w:rsidP="00D05E89">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p>
    <w:p w14:paraId="172C5313" w14:textId="77777777" w:rsidR="00D05E89" w:rsidRPr="00816A5F" w:rsidRDefault="00D05E89" w:rsidP="00D05E89">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r w:rsidRPr="00816A5F">
        <w:rPr>
          <w:rStyle w:val="hljs-comment"/>
          <w:i/>
          <w:iCs/>
        </w:rPr>
        <w:t># View the factor loadings</w:t>
      </w:r>
    </w:p>
    <w:p w14:paraId="1A7BC942" w14:textId="77777777" w:rsidR="00D05E89" w:rsidRPr="00816A5F" w:rsidRDefault="00D05E89" w:rsidP="00D05E89">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pPr>
      <w:r w:rsidRPr="00816A5F">
        <w:rPr>
          <w:rStyle w:val="HTMLCode"/>
        </w:rPr>
        <w:t>EFA_Model3.3$loadings</w:t>
      </w:r>
    </w:p>
    <w:p w14:paraId="19E4BC26" w14:textId="77777777" w:rsidR="00D05E89" w:rsidRPr="00816A5F" w:rsidRDefault="00D05E89" w:rsidP="00D05E89">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816A5F">
        <w:rPr>
          <w:rStyle w:val="HTMLCode"/>
        </w:rPr>
        <w:t xml:space="preserve">## </w:t>
      </w:r>
    </w:p>
    <w:p w14:paraId="7712C91B" w14:textId="77777777" w:rsidR="00D05E89" w:rsidRPr="00816A5F" w:rsidRDefault="00D05E89" w:rsidP="00D05E89">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816A5F">
        <w:rPr>
          <w:rStyle w:val="HTMLCode"/>
        </w:rPr>
        <w:t>## Loadings:</w:t>
      </w:r>
    </w:p>
    <w:p w14:paraId="26B9FFB4" w14:textId="77777777" w:rsidR="00D05E89" w:rsidRPr="00816A5F" w:rsidRDefault="00D05E89" w:rsidP="00D05E89">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816A5F">
        <w:rPr>
          <w:rStyle w:val="HTMLCode"/>
        </w:rPr>
        <w:t xml:space="preserve">##                      MR1    MR2    MR3   </w:t>
      </w:r>
    </w:p>
    <w:p w14:paraId="48936FA3" w14:textId="77777777" w:rsidR="00D05E89" w:rsidRPr="00816A5F" w:rsidRDefault="00D05E89" w:rsidP="00D05E89">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816A5F">
        <w:rPr>
          <w:rStyle w:val="HTMLCode"/>
        </w:rPr>
        <w:t>## AcceptRating.RT              0.192  0.413</w:t>
      </w:r>
    </w:p>
    <w:p w14:paraId="5B2E927C" w14:textId="77777777" w:rsidR="00D05E89" w:rsidRPr="00816A5F" w:rsidRDefault="00D05E89" w:rsidP="00D05E89">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816A5F">
        <w:rPr>
          <w:rStyle w:val="HTMLCode"/>
        </w:rPr>
        <w:t>## KnowIdiom.RT          0.128  0.124  0.269</w:t>
      </w:r>
    </w:p>
    <w:p w14:paraId="24B689D2" w14:textId="77777777" w:rsidR="00D05E89" w:rsidRPr="00816A5F" w:rsidRDefault="00D05E89" w:rsidP="00D05E89">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816A5F">
        <w:rPr>
          <w:rStyle w:val="HTMLCode"/>
        </w:rPr>
        <w:t xml:space="preserve">## HowOftenUse.RT               0.683       </w:t>
      </w:r>
    </w:p>
    <w:p w14:paraId="09D210EA" w14:textId="77777777" w:rsidR="00D05E89" w:rsidRPr="00816A5F" w:rsidRDefault="00D05E89" w:rsidP="00D05E89">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816A5F">
        <w:rPr>
          <w:rStyle w:val="HTMLCode"/>
        </w:rPr>
        <w:t xml:space="preserve">## HowOftenOthersUse.RT  0.681 -0.110       </w:t>
      </w:r>
    </w:p>
    <w:p w14:paraId="5ADF8965" w14:textId="77777777" w:rsidR="00D05E89" w:rsidRPr="00816A5F" w:rsidRDefault="00D05E89" w:rsidP="00D05E89">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816A5F">
        <w:rPr>
          <w:rStyle w:val="HTMLCode"/>
        </w:rPr>
        <w:t xml:space="preserve">## LikeUsingIdioms.RT    0.533  0.383       </w:t>
      </w:r>
    </w:p>
    <w:p w14:paraId="4CA6BDDC" w14:textId="77777777" w:rsidR="00D05E89" w:rsidRPr="00816A5F" w:rsidRDefault="00D05E89" w:rsidP="00D05E89">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816A5F">
        <w:rPr>
          <w:rStyle w:val="HTMLCode"/>
        </w:rPr>
        <w:t xml:space="preserve">## </w:t>
      </w:r>
    </w:p>
    <w:p w14:paraId="33CE766B" w14:textId="77777777" w:rsidR="00D05E89" w:rsidRPr="00816A5F" w:rsidRDefault="00D05E89" w:rsidP="00D05E89">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816A5F">
        <w:rPr>
          <w:rStyle w:val="HTMLCode"/>
        </w:rPr>
        <w:t>##                  MR1   MR2   MR3</w:t>
      </w:r>
    </w:p>
    <w:p w14:paraId="12A1A404" w14:textId="77777777" w:rsidR="00D05E89" w:rsidRPr="00816A5F" w:rsidRDefault="00D05E89" w:rsidP="00D05E89">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816A5F">
        <w:rPr>
          <w:rStyle w:val="HTMLCode"/>
        </w:rPr>
        <w:t>## SS loadings    0.773 0.679 0.265</w:t>
      </w:r>
    </w:p>
    <w:p w14:paraId="5E1DE952" w14:textId="77777777" w:rsidR="00D05E89" w:rsidRPr="00816A5F" w:rsidRDefault="00D05E89" w:rsidP="00D05E89">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816A5F">
        <w:rPr>
          <w:rStyle w:val="HTMLCode"/>
        </w:rPr>
        <w:t>## Proportion Var 0.155 0.136 0.053</w:t>
      </w:r>
    </w:p>
    <w:p w14:paraId="3C8CCDA6" w14:textId="77777777" w:rsidR="00D05E89" w:rsidRPr="00816A5F" w:rsidRDefault="00D05E89" w:rsidP="00D05E89">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pPr>
      <w:r w:rsidRPr="00816A5F">
        <w:rPr>
          <w:rStyle w:val="HTMLCode"/>
        </w:rPr>
        <w:t>## Cumulative Var 0.155 0.290 0.343</w:t>
      </w:r>
    </w:p>
    <w:p w14:paraId="00BA3180" w14:textId="77777777" w:rsidR="00D05E89" w:rsidRPr="00816A5F" w:rsidRDefault="00D05E89" w:rsidP="00D05E89">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r w:rsidRPr="00816A5F">
        <w:rPr>
          <w:rStyle w:val="hljs-comment"/>
          <w:i/>
          <w:iCs/>
        </w:rPr>
        <w:t># Create a path diagram of the items' factor loadings</w:t>
      </w:r>
    </w:p>
    <w:p w14:paraId="0209A6F6" w14:textId="77777777" w:rsidR="00D05E89" w:rsidRPr="00816A5F" w:rsidRDefault="00D05E89" w:rsidP="00D05E89">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pPr>
      <w:r w:rsidRPr="00816A5F">
        <w:rPr>
          <w:rStyle w:val="HTMLCode"/>
        </w:rPr>
        <w:t>fa.diagram(EFA_Model3.3)</w:t>
      </w:r>
    </w:p>
    <w:p w14:paraId="4756EC55" w14:textId="161CB6F6" w:rsidR="00D05E89" w:rsidRPr="00D05E89" w:rsidRDefault="00D05E89" w:rsidP="00D05E89">
      <w:pPr>
        <w:pStyle w:val="NormalWeb"/>
        <w:shd w:val="clear" w:color="auto" w:fill="FFFFFF"/>
        <w:spacing w:before="0" w:beforeAutospacing="0" w:after="150" w:afterAutospacing="0"/>
        <w:rPr>
          <w:rFonts w:ascii="Helvetica" w:hAnsi="Helvetica" w:cs="Helvetica"/>
          <w:sz w:val="21"/>
          <w:szCs w:val="21"/>
        </w:rPr>
      </w:pPr>
      <w:r w:rsidRPr="00D05E89">
        <w:rPr>
          <w:rStyle w:val="VerbatimChar"/>
          <w:rFonts w:eastAsiaTheme="minorHAnsi" w:cstheme="minorBidi"/>
          <w:noProof/>
          <w:lang w:eastAsia="en-US"/>
        </w:rPr>
        <w:lastRenderedPageBreak/>
        <w:drawing>
          <wp:inline distT="0" distB="0" distL="0" distR="0" wp14:anchorId="7128EC9A" wp14:editId="701FFC3E">
            <wp:extent cx="5943600" cy="4245610"/>
            <wp:effectExtent l="0" t="0" r="0" b="2540"/>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4245610"/>
                    </a:xfrm>
                    <a:prstGeom prst="rect">
                      <a:avLst/>
                    </a:prstGeom>
                    <a:noFill/>
                    <a:ln>
                      <a:noFill/>
                    </a:ln>
                  </pic:spPr>
                </pic:pic>
              </a:graphicData>
            </a:graphic>
          </wp:inline>
        </w:drawing>
      </w:r>
    </w:p>
    <w:p w14:paraId="6CB54A5C" w14:textId="77777777" w:rsidR="00D05E89" w:rsidRPr="00816A5F" w:rsidRDefault="00D05E89" w:rsidP="00D05E89">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r w:rsidRPr="00816A5F">
        <w:rPr>
          <w:rStyle w:val="hljs-comment"/>
          <w:i/>
          <w:iCs/>
        </w:rPr>
        <w:t># Loading on EFA model 2</w:t>
      </w:r>
    </w:p>
    <w:p w14:paraId="01F295F9" w14:textId="77777777" w:rsidR="00D05E89" w:rsidRPr="00816A5F" w:rsidRDefault="00D05E89" w:rsidP="00D05E89">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pPr>
      <w:r w:rsidRPr="00816A5F">
        <w:rPr>
          <w:rStyle w:val="HTMLCode"/>
        </w:rPr>
        <w:t xml:space="preserve">print(EFA_Model3.3$loadings, cutoff = </w:t>
      </w:r>
      <w:r w:rsidRPr="00816A5F">
        <w:rPr>
          <w:rStyle w:val="hljs-number"/>
        </w:rPr>
        <w:t>0.2</w:t>
      </w:r>
      <w:r w:rsidRPr="00816A5F">
        <w:rPr>
          <w:rStyle w:val="HTMLCode"/>
        </w:rPr>
        <w:t xml:space="preserve">) </w:t>
      </w:r>
    </w:p>
    <w:p w14:paraId="52703052" w14:textId="77777777" w:rsidR="00D05E89" w:rsidRPr="00816A5F" w:rsidRDefault="00D05E89" w:rsidP="00D05E89">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816A5F">
        <w:rPr>
          <w:rStyle w:val="HTMLCode"/>
        </w:rPr>
        <w:t xml:space="preserve">## </w:t>
      </w:r>
    </w:p>
    <w:p w14:paraId="34FAA2D8" w14:textId="77777777" w:rsidR="00D05E89" w:rsidRPr="00816A5F" w:rsidRDefault="00D05E89" w:rsidP="00D05E89">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816A5F">
        <w:rPr>
          <w:rStyle w:val="HTMLCode"/>
        </w:rPr>
        <w:t>## Loadings:</w:t>
      </w:r>
    </w:p>
    <w:p w14:paraId="0E45F5EA" w14:textId="77777777" w:rsidR="00D05E89" w:rsidRPr="00816A5F" w:rsidRDefault="00D05E89" w:rsidP="00D05E89">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816A5F">
        <w:rPr>
          <w:rStyle w:val="HTMLCode"/>
        </w:rPr>
        <w:t xml:space="preserve">##                      MR1    MR2    MR3   </w:t>
      </w:r>
    </w:p>
    <w:p w14:paraId="2CF7C363" w14:textId="77777777" w:rsidR="00D05E89" w:rsidRPr="00816A5F" w:rsidRDefault="00D05E89" w:rsidP="00D05E89">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816A5F">
        <w:rPr>
          <w:rStyle w:val="HTMLCode"/>
        </w:rPr>
        <w:t>## AcceptRating.RT                     0.413</w:t>
      </w:r>
    </w:p>
    <w:p w14:paraId="380F7B57" w14:textId="77777777" w:rsidR="00D05E89" w:rsidRPr="00816A5F" w:rsidRDefault="00D05E89" w:rsidP="00D05E89">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816A5F">
        <w:rPr>
          <w:rStyle w:val="HTMLCode"/>
        </w:rPr>
        <w:t>## KnowIdiom.RT                        0.269</w:t>
      </w:r>
    </w:p>
    <w:p w14:paraId="44FB924B" w14:textId="77777777" w:rsidR="00D05E89" w:rsidRPr="00816A5F" w:rsidRDefault="00D05E89" w:rsidP="00D05E89">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816A5F">
        <w:rPr>
          <w:rStyle w:val="HTMLCode"/>
        </w:rPr>
        <w:t xml:space="preserve">## HowOftenUse.RT               0.683       </w:t>
      </w:r>
    </w:p>
    <w:p w14:paraId="02283159" w14:textId="77777777" w:rsidR="00D05E89" w:rsidRPr="00816A5F" w:rsidRDefault="00D05E89" w:rsidP="00D05E89">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816A5F">
        <w:rPr>
          <w:rStyle w:val="HTMLCode"/>
        </w:rPr>
        <w:t xml:space="preserve">## HowOftenOthersUse.RT  0.681              </w:t>
      </w:r>
    </w:p>
    <w:p w14:paraId="5AF9DE99" w14:textId="77777777" w:rsidR="00D05E89" w:rsidRPr="00816A5F" w:rsidRDefault="00D05E89" w:rsidP="00D05E89">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816A5F">
        <w:rPr>
          <w:rStyle w:val="HTMLCode"/>
        </w:rPr>
        <w:t xml:space="preserve">## LikeUsingIdioms.RT    0.533  0.383       </w:t>
      </w:r>
    </w:p>
    <w:p w14:paraId="3EDD876D" w14:textId="77777777" w:rsidR="00D05E89" w:rsidRPr="00816A5F" w:rsidRDefault="00D05E89" w:rsidP="00D05E89">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816A5F">
        <w:rPr>
          <w:rStyle w:val="HTMLCode"/>
        </w:rPr>
        <w:t xml:space="preserve">## </w:t>
      </w:r>
    </w:p>
    <w:p w14:paraId="53A12408" w14:textId="77777777" w:rsidR="00D05E89" w:rsidRPr="00816A5F" w:rsidRDefault="00D05E89" w:rsidP="00D05E89">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816A5F">
        <w:rPr>
          <w:rStyle w:val="HTMLCode"/>
        </w:rPr>
        <w:t>##                  MR1   MR2   MR3</w:t>
      </w:r>
    </w:p>
    <w:p w14:paraId="67F03307" w14:textId="77777777" w:rsidR="00D05E89" w:rsidRPr="00816A5F" w:rsidRDefault="00D05E89" w:rsidP="00D05E89">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816A5F">
        <w:rPr>
          <w:rStyle w:val="HTMLCode"/>
        </w:rPr>
        <w:t>## SS loadings    0.773 0.679 0.265</w:t>
      </w:r>
    </w:p>
    <w:p w14:paraId="04E27182" w14:textId="77777777" w:rsidR="00D05E89" w:rsidRPr="00816A5F" w:rsidRDefault="00D05E89" w:rsidP="00D05E89">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816A5F">
        <w:rPr>
          <w:rStyle w:val="HTMLCode"/>
        </w:rPr>
        <w:t>## Proportion Var 0.155 0.136 0.053</w:t>
      </w:r>
    </w:p>
    <w:p w14:paraId="7E293328" w14:textId="77777777" w:rsidR="00D05E89" w:rsidRPr="00816A5F" w:rsidRDefault="00D05E89" w:rsidP="00D05E89">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pPr>
      <w:r w:rsidRPr="00816A5F">
        <w:rPr>
          <w:rStyle w:val="HTMLCode"/>
        </w:rPr>
        <w:t>## Cumulative Var 0.155 0.290 0.343</w:t>
      </w:r>
    </w:p>
    <w:p w14:paraId="0D9C88CF" w14:textId="77777777" w:rsidR="00D05E89" w:rsidRPr="00816A5F" w:rsidRDefault="00D05E89" w:rsidP="00D05E89">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r w:rsidRPr="00816A5F">
        <w:rPr>
          <w:rStyle w:val="hljs-comment"/>
          <w:i/>
          <w:iCs/>
        </w:rPr>
        <w:t>## factor plot for EFA model 2</w:t>
      </w:r>
    </w:p>
    <w:p w14:paraId="493929AB" w14:textId="77777777" w:rsidR="00D05E89" w:rsidRPr="00816A5F" w:rsidRDefault="00D05E89" w:rsidP="00D05E89">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pPr>
      <w:r w:rsidRPr="00816A5F">
        <w:rPr>
          <w:rStyle w:val="HTMLCode"/>
        </w:rPr>
        <w:lastRenderedPageBreak/>
        <w:t xml:space="preserve">factor.plot(EFA_Model3.3, title = </w:t>
      </w:r>
      <w:r w:rsidRPr="00816A5F">
        <w:rPr>
          <w:rStyle w:val="hljs-string"/>
        </w:rPr>
        <w:t>"Unrotated Factor Loadings for RT with 3 Factors"</w:t>
      </w:r>
      <w:r w:rsidRPr="00816A5F">
        <w:rPr>
          <w:rStyle w:val="HTMLCode"/>
        </w:rPr>
        <w:t>)</w:t>
      </w:r>
    </w:p>
    <w:p w14:paraId="725E2100" w14:textId="7F7CCF8C" w:rsidR="00451660" w:rsidRPr="006D5ED2" w:rsidRDefault="00D05E89" w:rsidP="006D5ED2">
      <w:pPr>
        <w:pStyle w:val="NormalWeb"/>
        <w:shd w:val="clear" w:color="auto" w:fill="FFFFFF"/>
        <w:spacing w:before="0" w:beforeAutospacing="0" w:after="150" w:afterAutospacing="0"/>
        <w:rPr>
          <w:rFonts w:ascii="Helvetica" w:hAnsi="Helvetica" w:cs="Helvetica"/>
          <w:color w:val="333333"/>
          <w:sz w:val="21"/>
          <w:szCs w:val="21"/>
        </w:rPr>
      </w:pPr>
      <w:r>
        <w:rPr>
          <w:rStyle w:val="VerbatimChar"/>
          <w:rFonts w:eastAsiaTheme="minorHAnsi" w:cstheme="minorBidi"/>
          <w:noProof/>
          <w:lang w:eastAsia="en-US"/>
        </w:rPr>
        <w:drawing>
          <wp:inline distT="0" distB="0" distL="0" distR="0" wp14:anchorId="4A09D612" wp14:editId="0582A8BF">
            <wp:extent cx="5943600" cy="4245610"/>
            <wp:effectExtent l="0" t="0" r="0" b="2540"/>
            <wp:docPr id="14" name="Picture 1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scatter chart&#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4245610"/>
                    </a:xfrm>
                    <a:prstGeom prst="rect">
                      <a:avLst/>
                    </a:prstGeom>
                    <a:noFill/>
                    <a:ln>
                      <a:noFill/>
                    </a:ln>
                  </pic:spPr>
                </pic:pic>
              </a:graphicData>
            </a:graphic>
          </wp:inline>
        </w:drawing>
      </w:r>
      <w:r w:rsidR="00D377ED">
        <w:t>Based on the analysis with 3 factors, RTs for how often other</w:t>
      </w:r>
      <w:r w:rsidR="006D5ED2">
        <w:t>s</w:t>
      </w:r>
      <w:r w:rsidR="00D377ED">
        <w:t xml:space="preserve"> use an idiom and how well liked an idiom is load onto one factor. The relationship between these two and how often an idiom is used is quite different than the single factor loading in 2.2.1.</w:t>
      </w:r>
    </w:p>
    <w:p w14:paraId="725E2101" w14:textId="77777777" w:rsidR="00451660" w:rsidRDefault="00D377ED">
      <w:pPr>
        <w:pStyle w:val="Heading4"/>
      </w:pPr>
      <w:bookmarkStart w:id="25" w:name="X9466c94bd256e3b0cd74e52c942b763c88433ee"/>
      <w:r>
        <w:t>Split data and set up matrix for 3 factor rotation</w:t>
      </w:r>
    </w:p>
    <w:p w14:paraId="725E2102" w14:textId="77777777" w:rsidR="00451660" w:rsidRDefault="00D377ED">
      <w:pPr>
        <w:pStyle w:val="SourceCode"/>
      </w:pPr>
      <w:r>
        <w:rPr>
          <w:rStyle w:val="VerbatimChar"/>
        </w:rPr>
        <w:t># Establish two sets of indices to split the dataset</w:t>
      </w:r>
      <w:r>
        <w:br/>
      </w:r>
      <w:r>
        <w:rPr>
          <w:rStyle w:val="VerbatimChar"/>
        </w:rPr>
        <w:t>N &lt;- nrow(RI)</w:t>
      </w:r>
      <w:r>
        <w:br/>
      </w:r>
      <w:r>
        <w:rPr>
          <w:rStyle w:val="VerbatimChar"/>
        </w:rPr>
        <w:t>indices &lt;- seq(1,N)</w:t>
      </w:r>
      <w:r>
        <w:br/>
      </w:r>
      <w:r>
        <w:rPr>
          <w:rStyle w:val="VerbatimChar"/>
        </w:rPr>
        <w:t>RT3_indices_EFA &lt;- sample(indices, floor((.5*N)))</w:t>
      </w:r>
      <w:r>
        <w:br/>
      </w:r>
      <w:r>
        <w:rPr>
          <w:rStyle w:val="VerbatimChar"/>
        </w:rPr>
        <w:t>RT3_indices_CFA &lt;- indices[!(indices %in% RT3_indices_EFA)]</w:t>
      </w:r>
      <w:r>
        <w:br/>
      </w:r>
      <w:r>
        <w:br/>
      </w:r>
      <w:r>
        <w:rPr>
          <w:rStyle w:val="VerbatimChar"/>
        </w:rPr>
        <w:t># Use those indices to split the dataset into halves for your EFA and CFA</w:t>
      </w:r>
      <w:r>
        <w:br/>
      </w:r>
      <w:r>
        <w:rPr>
          <w:rStyle w:val="VerbatimChar"/>
        </w:rPr>
        <w:t>RT3_EFA &lt;- RT[RT3_indices_EFA, ]</w:t>
      </w:r>
      <w:r>
        <w:br/>
      </w:r>
      <w:r>
        <w:rPr>
          <w:rStyle w:val="VerbatimChar"/>
        </w:rPr>
        <w:t>RT3_CFA &lt;- RT[RT3_indices_CFA, ]</w:t>
      </w:r>
    </w:p>
    <w:p w14:paraId="725E2103" w14:textId="77777777" w:rsidR="00451660" w:rsidRDefault="00D377ED">
      <w:pPr>
        <w:pStyle w:val="Heading4"/>
      </w:pPr>
      <w:bookmarkStart w:id="26" w:name="Xf33424a04e611d6bc465ee9e1fe24f35fe6fa03"/>
      <w:bookmarkEnd w:id="25"/>
      <w:r>
        <w:t>This shows that there is only 1 significant and one marginally significant shared patterning of variance even with 3 proposed factor loadings.</w:t>
      </w:r>
    </w:p>
    <w:p w14:paraId="725E2104" w14:textId="77777777" w:rsidR="00451660" w:rsidRDefault="00D377ED">
      <w:pPr>
        <w:pStyle w:val="SourceCode"/>
        <w:rPr>
          <w:rStyle w:val="VerbatimChar"/>
        </w:rPr>
      </w:pPr>
      <w:r>
        <w:rPr>
          <w:rStyle w:val="VerbatimChar"/>
        </w:rPr>
        <w:t># Calculate the correlation matrix first (Done earlier, but not for split)</w:t>
      </w:r>
      <w:r>
        <w:br/>
      </w:r>
      <w:r>
        <w:rPr>
          <w:rStyle w:val="VerbatimChar"/>
        </w:rPr>
        <w:t>RT3_EFA_cor &lt;- cor(RT3_EFA, use = "pairwise.complete.obs")</w:t>
      </w:r>
      <w:r>
        <w:br/>
      </w:r>
      <w:r>
        <w:br/>
      </w:r>
      <w:r>
        <w:rPr>
          <w:rStyle w:val="VerbatimChar"/>
        </w:rPr>
        <w:t># Then use that correlation matrix to calculate eigenvalues</w:t>
      </w:r>
      <w:r>
        <w:br/>
      </w:r>
      <w:r>
        <w:rPr>
          <w:rStyle w:val="VerbatimChar"/>
        </w:rPr>
        <w:lastRenderedPageBreak/>
        <w:t>eigenvals &lt;- eigen(RT3_EFA_cor)</w:t>
      </w:r>
      <w:r>
        <w:br/>
      </w:r>
      <w:r>
        <w:br/>
      </w:r>
      <w:r>
        <w:rPr>
          <w:rStyle w:val="VerbatimChar"/>
        </w:rPr>
        <w:t># Look at the eigenvalues returned</w:t>
      </w:r>
      <w:r>
        <w:br/>
      </w:r>
      <w:r>
        <w:rPr>
          <w:rStyle w:val="VerbatimChar"/>
        </w:rPr>
        <w:t>eigenvals$values</w:t>
      </w:r>
    </w:p>
    <w:p w14:paraId="6CC01F81" w14:textId="5B4CDE5A" w:rsidR="006D5ED2" w:rsidRPr="006D5ED2" w:rsidRDefault="006D5ED2" w:rsidP="006D5ED2">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color w:val="333333"/>
        </w:rPr>
      </w:pPr>
      <w:r>
        <w:rPr>
          <w:rStyle w:val="HTMLCode"/>
          <w:color w:val="333333"/>
        </w:rPr>
        <w:t>## [1] 1.9444794 0.9241287 0.8463243 0.8125261 0.4725415</w:t>
      </w:r>
    </w:p>
    <w:p w14:paraId="725E2105" w14:textId="77777777" w:rsidR="00451660" w:rsidRDefault="00D377ED">
      <w:pPr>
        <w:pStyle w:val="Heading4"/>
      </w:pPr>
      <w:bookmarkStart w:id="27" w:name="X84c3f9ccdff77ce477e8353c84bba2928ec1fa9"/>
      <w:bookmarkEnd w:id="26"/>
      <w:r>
        <w:t>Below Scree plot shows 1 significant factor and one marginally significant.</w:t>
      </w:r>
    </w:p>
    <w:p w14:paraId="0C72166F" w14:textId="2B839736" w:rsidR="000C2F2B" w:rsidRDefault="00D377ED" w:rsidP="000C2F2B">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color w:val="333333"/>
        </w:rPr>
      </w:pPr>
      <w:r>
        <w:rPr>
          <w:rStyle w:val="VerbatimChar"/>
        </w:rPr>
        <w:t># Calculate the correlation matrix first</w:t>
      </w:r>
      <w:r>
        <w:br/>
      </w:r>
      <w:r>
        <w:rPr>
          <w:rStyle w:val="VerbatimChar"/>
        </w:rPr>
        <w:t>RT3_EFA_cor &lt;- cor(RT3_EFA, use = "pairwise.complete.obs")</w:t>
      </w:r>
      <w:r>
        <w:br/>
      </w:r>
      <w:r>
        <w:br/>
      </w:r>
      <w:r>
        <w:rPr>
          <w:rStyle w:val="VerbatimChar"/>
        </w:rPr>
        <w:t># Then use that correlation matrix to create the scree plot</w:t>
      </w:r>
      <w:r>
        <w:br/>
      </w:r>
      <w:r>
        <w:rPr>
          <w:rStyle w:val="VerbatimChar"/>
        </w:rPr>
        <w:t>scree(RT3_EFA_cor, factors = FALSE)</w:t>
      </w:r>
    </w:p>
    <w:p w14:paraId="725E2106" w14:textId="7E5AA47F" w:rsidR="00451660" w:rsidRPr="000C2F2B" w:rsidRDefault="000C2F2B" w:rsidP="000C2F2B">
      <w:pPr>
        <w:pStyle w:val="NormalWeb"/>
        <w:shd w:val="clear" w:color="auto" w:fill="FFFFFF"/>
        <w:spacing w:before="0" w:beforeAutospacing="0" w:after="150" w:afterAutospacing="0"/>
        <w:rPr>
          <w:rFonts w:ascii="Helvetica" w:hAnsi="Helvetica" w:cs="Helvetica"/>
          <w:color w:val="333333"/>
          <w:sz w:val="21"/>
          <w:szCs w:val="21"/>
        </w:rPr>
      </w:pPr>
      <w:r>
        <w:rPr>
          <w:rStyle w:val="VerbatimChar"/>
          <w:rFonts w:eastAsiaTheme="minorHAnsi" w:cstheme="minorBidi"/>
          <w:noProof/>
          <w:lang w:eastAsia="en-US"/>
        </w:rPr>
        <w:drawing>
          <wp:inline distT="0" distB="0" distL="0" distR="0" wp14:anchorId="38DCDF5F" wp14:editId="0552FA90">
            <wp:extent cx="5943600" cy="4245610"/>
            <wp:effectExtent l="0" t="0" r="0" b="2540"/>
            <wp:docPr id="16" name="Picture 1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line chart&#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4245610"/>
                    </a:xfrm>
                    <a:prstGeom prst="rect">
                      <a:avLst/>
                    </a:prstGeom>
                    <a:noFill/>
                    <a:ln>
                      <a:noFill/>
                    </a:ln>
                  </pic:spPr>
                </pic:pic>
              </a:graphicData>
            </a:graphic>
          </wp:inline>
        </w:drawing>
      </w:r>
    </w:p>
    <w:p w14:paraId="725E2107" w14:textId="77777777" w:rsidR="00451660" w:rsidRDefault="00D377ED">
      <w:pPr>
        <w:pStyle w:val="Heading4"/>
      </w:pPr>
      <w:bookmarkStart w:id="28" w:name="X0a3b8e61e661b9d75980cec1563b5b812b4b27f"/>
      <w:bookmarkEnd w:id="27"/>
      <w:r>
        <w:t>Bayesian Exploratory: used as a check to see if a different method yields similar results</w:t>
      </w:r>
    </w:p>
    <w:p w14:paraId="725E2108" w14:textId="77777777" w:rsidR="00451660" w:rsidRDefault="00D377ED">
      <w:pPr>
        <w:pStyle w:val="FirstParagraph"/>
      </w:pPr>
      <w:r>
        <w:t xml:space="preserve">As seen with the EFA, there is a patterning of variance between reaction times when responding to questions about how well liked an idiom is and how often an idiom is used There is also a marginally significant patterning shared by how often an idiom is perceived to be used by others. Interestingly, response times for how well known an idiom is personally and how acceptable a participant judged a given variation do not load on the </w:t>
      </w:r>
      <w:r>
        <w:lastRenderedPageBreak/>
        <w:t>same factor. This appears to clear up some of the confusion regarding loading of how well an idiom is liked, how often others use it, and how often a given participant uses an idiom.</w:t>
      </w:r>
    </w:p>
    <w:p w14:paraId="0AFD14C8" w14:textId="20E5CC88" w:rsidR="000C2F2B" w:rsidRDefault="00D377ED" w:rsidP="000C2F2B">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color w:val="333333"/>
        </w:rPr>
      </w:pPr>
      <w:r>
        <w:rPr>
          <w:rStyle w:val="VerbatimChar"/>
        </w:rPr>
        <w:t>Privstd2 &lt;- scale(RT)</w:t>
      </w:r>
      <w:r>
        <w:br/>
      </w:r>
      <w:r>
        <w:rPr>
          <w:rStyle w:val="VerbatimChar"/>
        </w:rPr>
        <w:t>corrplot(cor(RT))</w:t>
      </w:r>
    </w:p>
    <w:p w14:paraId="725E2109" w14:textId="68FE0398" w:rsidR="00451660" w:rsidRPr="000C2F2B" w:rsidRDefault="000C2F2B" w:rsidP="000C2F2B">
      <w:pPr>
        <w:pStyle w:val="NormalWeb"/>
        <w:shd w:val="clear" w:color="auto" w:fill="FFFFFF"/>
        <w:spacing w:before="0" w:beforeAutospacing="0" w:after="150" w:afterAutospacing="0"/>
        <w:rPr>
          <w:rFonts w:ascii="Helvetica" w:hAnsi="Helvetica" w:cs="Helvetica"/>
          <w:color w:val="333333"/>
          <w:sz w:val="21"/>
          <w:szCs w:val="21"/>
        </w:rPr>
      </w:pPr>
      <w:r>
        <w:rPr>
          <w:rStyle w:val="VerbatimChar"/>
          <w:rFonts w:eastAsiaTheme="minorHAnsi" w:cstheme="minorBidi"/>
          <w:noProof/>
          <w:lang w:eastAsia="en-US"/>
        </w:rPr>
        <w:drawing>
          <wp:inline distT="0" distB="0" distL="0" distR="0" wp14:anchorId="2D615B6C" wp14:editId="5230C08E">
            <wp:extent cx="5943600" cy="4245610"/>
            <wp:effectExtent l="0" t="0" r="0" b="2540"/>
            <wp:docPr id="17" name="Picture 17"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bubble chart&#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4245610"/>
                    </a:xfrm>
                    <a:prstGeom prst="rect">
                      <a:avLst/>
                    </a:prstGeom>
                    <a:noFill/>
                    <a:ln>
                      <a:noFill/>
                    </a:ln>
                  </pic:spPr>
                </pic:pic>
              </a:graphicData>
            </a:graphic>
          </wp:inline>
        </w:drawing>
      </w:r>
    </w:p>
    <w:p w14:paraId="725E210A" w14:textId="77777777" w:rsidR="00451660" w:rsidRDefault="00D377ED">
      <w:r>
        <w:br w:type="page"/>
      </w:r>
    </w:p>
    <w:p w14:paraId="725E210B" w14:textId="77777777" w:rsidR="00451660" w:rsidRDefault="00D377ED">
      <w:pPr>
        <w:pStyle w:val="Heading2"/>
      </w:pPr>
      <w:bookmarkStart w:id="29" w:name="homogenized-data-types-1"/>
      <w:bookmarkEnd w:id="1"/>
      <w:bookmarkEnd w:id="24"/>
      <w:bookmarkEnd w:id="28"/>
      <w:r>
        <w:lastRenderedPageBreak/>
        <w:t>2.3 Homogenized data types</w:t>
      </w:r>
    </w:p>
    <w:p w14:paraId="725E210C" w14:textId="77777777" w:rsidR="00451660" w:rsidRDefault="00D377ED">
      <w:pPr>
        <w:pStyle w:val="FirstParagraph"/>
      </w:pPr>
      <w:r>
        <w:t>The analysis in 2.3 is not valid as all data is treated as if it were of one type. My goal was simply to gain a better understanding of the impact that not accounting for data type would have. If this were reflective of actual patterning, it appears that 9 factors are needed to account for the variance between the 16 factors. As expected, the responses to how often an idiom is used, how often others use it, and marginally, how well liked an idiom is are still shown as likely measuring the same item. There is a relationship between condition and idiom type. While expected, the fact that they aren’t identical when this is simply a recoding of the same category is interesting. Literal uses of idioms are often criticized as invalid comparisons due to a.) a different cognitive meaning computation process for literal versus figurative words and b.) because it is claimed that one will prioritize the figurative interpretation over the literal. In reality, I believe this is due more to the awkwardness of many literal phrases, such as “I was watering the plant and thought I heard it through the grapevine that it needed more water.” Further investigation of the different types of idioms within condition may be interesting. Response times for how often others use an idiom and how well liked an idiom is appear to be more related than how often one personally uses an idiom. This could be reflective of a longer thought process when evaluating personal usage frequency but would also be interesting to delve deeper into (…at least until you open the can of worms that is RT validity in a post-perceptual test.)</w:t>
      </w:r>
    </w:p>
    <w:p w14:paraId="725E210D" w14:textId="77777777" w:rsidR="00451660" w:rsidRDefault="00D377ED">
      <w:pPr>
        <w:pStyle w:val="Heading3"/>
      </w:pPr>
      <w:bookmarkStart w:id="30" w:name="efa-of-all-data"/>
      <w:r>
        <w:t>2.3.1 EFA of all data:</w:t>
      </w:r>
    </w:p>
    <w:p w14:paraId="725E210E" w14:textId="77777777" w:rsidR="00451660" w:rsidRDefault="00D377ED">
      <w:pPr>
        <w:pStyle w:val="Heading4"/>
      </w:pPr>
      <w:bookmarkStart w:id="31" w:name="X1baf18fc4d99b75d47d680ec5bcb1eca8c5ea70"/>
      <w:r>
        <w:t>FA of RI, including categoric, numeric, ordinal data all in number format but without accounting for differing variable types</w:t>
      </w:r>
    </w:p>
    <w:p w14:paraId="1FAA716A" w14:textId="77777777" w:rsidR="00634311" w:rsidRPr="00F81E1F"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bookmarkStart w:id="32" w:name="rotate-the-loadings-2"/>
      <w:bookmarkEnd w:id="31"/>
      <w:r w:rsidRPr="00F81E1F">
        <w:rPr>
          <w:rStyle w:val="hljs-comment"/>
          <w:i/>
          <w:iCs/>
        </w:rPr>
        <w:t xml:space="preserve"># Unidimensional FA </w:t>
      </w:r>
    </w:p>
    <w:p w14:paraId="68CDA29B" w14:textId="77777777" w:rsidR="00634311" w:rsidRPr="00F81E1F"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p>
    <w:p w14:paraId="33E40FDE" w14:textId="77777777" w:rsidR="00634311" w:rsidRPr="00F81E1F"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r w:rsidRPr="00F81E1F">
        <w:rPr>
          <w:rStyle w:val="hljs-comment"/>
          <w:i/>
          <w:iCs/>
        </w:rPr>
        <w:t xml:space="preserve"># use fa from psych package </w:t>
      </w:r>
    </w:p>
    <w:p w14:paraId="4F417F47" w14:textId="77777777" w:rsidR="00634311" w:rsidRPr="00F81E1F"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r w:rsidRPr="00F81E1F">
        <w:rPr>
          <w:rStyle w:val="HTMLCode"/>
        </w:rPr>
        <w:t xml:space="preserve">RI_all_FA &lt;- fa(RI, nfactors = </w:t>
      </w:r>
      <w:r w:rsidRPr="00F81E1F">
        <w:rPr>
          <w:rStyle w:val="hljs-number"/>
        </w:rPr>
        <w:t>2</w:t>
      </w:r>
      <w:r w:rsidRPr="00F81E1F">
        <w:rPr>
          <w:rStyle w:val="HTMLCode"/>
        </w:rPr>
        <w:t xml:space="preserve">, rotate = </w:t>
      </w:r>
      <w:r w:rsidRPr="00F81E1F">
        <w:rPr>
          <w:rStyle w:val="hljs-string"/>
        </w:rPr>
        <w:t>"none"</w:t>
      </w:r>
      <w:r w:rsidRPr="00F81E1F">
        <w:rPr>
          <w:rStyle w:val="HTMLCode"/>
        </w:rPr>
        <w:t xml:space="preserve">, fm = </w:t>
      </w:r>
      <w:r w:rsidRPr="00F81E1F">
        <w:rPr>
          <w:rStyle w:val="hljs-string"/>
        </w:rPr>
        <w:t>"ml"</w:t>
      </w:r>
      <w:r w:rsidRPr="00F81E1F">
        <w:rPr>
          <w:rStyle w:val="HTMLCode"/>
        </w:rPr>
        <w:t>)</w:t>
      </w:r>
    </w:p>
    <w:p w14:paraId="1EBCB983" w14:textId="77777777" w:rsidR="00634311" w:rsidRPr="00F81E1F"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p>
    <w:p w14:paraId="49258D96" w14:textId="77777777" w:rsidR="00634311" w:rsidRPr="00F81E1F"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r w:rsidRPr="00F81E1F">
        <w:rPr>
          <w:rStyle w:val="hljs-comment"/>
          <w:i/>
          <w:iCs/>
        </w:rPr>
        <w:t># View the factor loadings</w:t>
      </w:r>
    </w:p>
    <w:p w14:paraId="40B599C5" w14:textId="77777777" w:rsidR="00634311" w:rsidRPr="00F81E1F"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pPr>
      <w:r w:rsidRPr="00F81E1F">
        <w:rPr>
          <w:rStyle w:val="HTMLCode"/>
        </w:rPr>
        <w:t>RI_all_FA$loadings</w:t>
      </w:r>
    </w:p>
    <w:p w14:paraId="11D8F216" w14:textId="77777777" w:rsidR="00634311"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xml:space="preserve">## </w:t>
      </w:r>
    </w:p>
    <w:p w14:paraId="4ACBEF76" w14:textId="77777777" w:rsidR="00634311"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Loadings:</w:t>
      </w:r>
    </w:p>
    <w:p w14:paraId="0CAE67EC" w14:textId="77777777" w:rsidR="00634311"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xml:space="preserve">##                        ML2    ML1   </w:t>
      </w:r>
    </w:p>
    <w:p w14:paraId="19D58B59" w14:textId="77777777" w:rsidR="00634311"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Condition                      0.701</w:t>
      </w:r>
    </w:p>
    <w:p w14:paraId="304F9B2B" w14:textId="77777777" w:rsidR="00634311"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xml:space="preserve">## Age                                 </w:t>
      </w:r>
    </w:p>
    <w:p w14:paraId="79007F2F" w14:textId="77777777" w:rsidR="00634311"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xml:space="preserve">## Gender                              </w:t>
      </w:r>
    </w:p>
    <w:p w14:paraId="231C219E" w14:textId="77777777" w:rsidR="00634311"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xml:space="preserve">## Hand                    0.132       </w:t>
      </w:r>
    </w:p>
    <w:p w14:paraId="09426179" w14:textId="77777777" w:rsidR="00634311"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xml:space="preserve">## NativeLang                          </w:t>
      </w:r>
    </w:p>
    <w:p w14:paraId="52A225D7" w14:textId="77777777" w:rsidR="00634311"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xml:space="preserve">## AcceptRating.RESP                   </w:t>
      </w:r>
    </w:p>
    <w:p w14:paraId="31927C80" w14:textId="77777777" w:rsidR="00634311"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lastRenderedPageBreak/>
        <w:t xml:space="preserve">## KnowIdiom.RESP         -0.229       </w:t>
      </w:r>
    </w:p>
    <w:p w14:paraId="5BBF1AB5" w14:textId="77777777" w:rsidR="00634311"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xml:space="preserve">## HowOftenUse.RESP        0.872       </w:t>
      </w:r>
    </w:p>
    <w:p w14:paraId="4D707449" w14:textId="77777777" w:rsidR="00634311"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xml:space="preserve">## HowOftenOthersUse.RESP  0.735       </w:t>
      </w:r>
    </w:p>
    <w:p w14:paraId="6E29E8E3" w14:textId="77777777" w:rsidR="00634311"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xml:space="preserve">## LikeUsingIdioms.RESP    0.707       </w:t>
      </w:r>
    </w:p>
    <w:p w14:paraId="58D83A89" w14:textId="77777777" w:rsidR="00634311"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xml:space="preserve">## AcceptRating.RT        -0.289       </w:t>
      </w:r>
    </w:p>
    <w:p w14:paraId="7A4A6D29" w14:textId="77777777" w:rsidR="00634311"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xml:space="preserve">## KnowIdiom.RT           -0.253       </w:t>
      </w:r>
    </w:p>
    <w:p w14:paraId="144AC478" w14:textId="77777777" w:rsidR="00634311"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xml:space="preserve">## HowOftenUse.RT         -0.532       </w:t>
      </w:r>
    </w:p>
    <w:p w14:paraId="135FEBC4" w14:textId="77777777" w:rsidR="00634311"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xml:space="preserve">## HowOftenOthersUse.RT   -0.187       </w:t>
      </w:r>
    </w:p>
    <w:p w14:paraId="61E46C35" w14:textId="77777777" w:rsidR="00634311"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xml:space="preserve">## LikeUsingIdioms.RT     -0.279       </w:t>
      </w:r>
    </w:p>
    <w:p w14:paraId="13181B54" w14:textId="77777777" w:rsidR="00634311"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Idiom_Type                     0.997</w:t>
      </w:r>
    </w:p>
    <w:p w14:paraId="1EDD127A" w14:textId="77777777" w:rsidR="00634311" w:rsidRPr="00F81E1F"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Pr>
          <w:rStyle w:val="HTMLCode"/>
          <w:color w:val="333333"/>
        </w:rPr>
        <w:t xml:space="preserve">## </w:t>
      </w:r>
    </w:p>
    <w:p w14:paraId="221A8533" w14:textId="77777777" w:rsidR="00634311" w:rsidRPr="00F81E1F"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F81E1F">
        <w:rPr>
          <w:rStyle w:val="HTMLCode"/>
        </w:rPr>
        <w:t>##                  ML2   ML1</w:t>
      </w:r>
    </w:p>
    <w:p w14:paraId="6E74B5D0" w14:textId="77777777" w:rsidR="00634311" w:rsidRPr="00F81E1F"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F81E1F">
        <w:rPr>
          <w:rStyle w:val="HTMLCode"/>
        </w:rPr>
        <w:t>## SS loadings    2.417 1.495</w:t>
      </w:r>
    </w:p>
    <w:p w14:paraId="0E6FE6EC" w14:textId="77777777" w:rsidR="00634311" w:rsidRPr="00F81E1F"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F81E1F">
        <w:rPr>
          <w:rStyle w:val="HTMLCode"/>
        </w:rPr>
        <w:t>## Proportion Var 0.151 0.093</w:t>
      </w:r>
    </w:p>
    <w:p w14:paraId="75FAB709" w14:textId="77777777" w:rsidR="00634311" w:rsidRPr="00F81E1F"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pPr>
      <w:r w:rsidRPr="00F81E1F">
        <w:rPr>
          <w:rStyle w:val="HTMLCode"/>
        </w:rPr>
        <w:t>## Cumulative Var 0.151 0.245</w:t>
      </w:r>
    </w:p>
    <w:p w14:paraId="2E4CC32A" w14:textId="77777777" w:rsidR="00634311" w:rsidRPr="00F81E1F"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r w:rsidRPr="00F81E1F">
        <w:rPr>
          <w:rStyle w:val="hljs-comment"/>
          <w:i/>
          <w:iCs/>
        </w:rPr>
        <w:t># Create a path diagram of the items' factor loadings</w:t>
      </w:r>
    </w:p>
    <w:p w14:paraId="51E7F581" w14:textId="77777777" w:rsidR="00634311" w:rsidRPr="00F81E1F"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pPr>
      <w:r w:rsidRPr="00F81E1F">
        <w:rPr>
          <w:rStyle w:val="HTMLCode"/>
        </w:rPr>
        <w:t>fa.diagram(RI_all_FA)</w:t>
      </w:r>
    </w:p>
    <w:p w14:paraId="4AC22822" w14:textId="72D7D105" w:rsidR="00634311" w:rsidRDefault="00634311" w:rsidP="00634311">
      <w:pPr>
        <w:pStyle w:val="NormalWeb"/>
        <w:shd w:val="clear" w:color="auto" w:fill="FFFFFF"/>
        <w:spacing w:before="0" w:beforeAutospacing="0" w:after="150" w:afterAutospacing="0"/>
        <w:rPr>
          <w:rFonts w:ascii="Helvetica" w:hAnsi="Helvetica" w:cs="Helvetica"/>
          <w:color w:val="333333"/>
          <w:sz w:val="21"/>
          <w:szCs w:val="21"/>
        </w:rPr>
      </w:pPr>
      <w:r>
        <w:rPr>
          <w:rStyle w:val="VerbatimChar"/>
          <w:rFonts w:eastAsiaTheme="minorHAnsi" w:cstheme="minorBidi"/>
          <w:noProof/>
          <w:lang w:eastAsia="en-US"/>
        </w:rPr>
        <w:lastRenderedPageBreak/>
        <w:drawing>
          <wp:inline distT="0" distB="0" distL="0" distR="0" wp14:anchorId="48F5FAFC" wp14:editId="4AEFF6B1">
            <wp:extent cx="5943600" cy="4245610"/>
            <wp:effectExtent l="0" t="0" r="0" b="2540"/>
            <wp:docPr id="18" name="Picture 18"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 schematic&#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4245610"/>
                    </a:xfrm>
                    <a:prstGeom prst="rect">
                      <a:avLst/>
                    </a:prstGeom>
                    <a:noFill/>
                    <a:ln>
                      <a:noFill/>
                    </a:ln>
                  </pic:spPr>
                </pic:pic>
              </a:graphicData>
            </a:graphic>
          </wp:inline>
        </w:drawing>
      </w:r>
    </w:p>
    <w:p w14:paraId="158A8B21" w14:textId="77777777" w:rsidR="00634311" w:rsidRPr="00F81E1F"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r w:rsidRPr="00F81E1F">
        <w:rPr>
          <w:rStyle w:val="hljs-comment"/>
          <w:i/>
          <w:iCs/>
        </w:rPr>
        <w:t># Loading on EFA model 2</w:t>
      </w:r>
    </w:p>
    <w:p w14:paraId="7F081E3E" w14:textId="77777777" w:rsidR="00634311" w:rsidRPr="00F81E1F"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pPr>
      <w:r w:rsidRPr="00F81E1F">
        <w:rPr>
          <w:rStyle w:val="HTMLCode"/>
        </w:rPr>
        <w:t xml:space="preserve">print(RI_all_FA$loadings, cutoff = </w:t>
      </w:r>
      <w:r w:rsidRPr="00F81E1F">
        <w:rPr>
          <w:rStyle w:val="hljs-number"/>
        </w:rPr>
        <w:t>0.2</w:t>
      </w:r>
      <w:r w:rsidRPr="00F81E1F">
        <w:rPr>
          <w:rStyle w:val="HTMLCode"/>
        </w:rPr>
        <w:t xml:space="preserve">) </w:t>
      </w:r>
    </w:p>
    <w:p w14:paraId="757D25A2" w14:textId="77777777" w:rsidR="00634311" w:rsidRPr="00F81E1F"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F81E1F">
        <w:rPr>
          <w:rStyle w:val="HTMLCode"/>
        </w:rPr>
        <w:t xml:space="preserve">## </w:t>
      </w:r>
    </w:p>
    <w:p w14:paraId="5D19B475" w14:textId="77777777" w:rsidR="00634311" w:rsidRPr="00F81E1F"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F81E1F">
        <w:rPr>
          <w:rStyle w:val="HTMLCode"/>
        </w:rPr>
        <w:t>## Loadings:</w:t>
      </w:r>
    </w:p>
    <w:p w14:paraId="3E2CC90A" w14:textId="77777777" w:rsidR="00634311" w:rsidRPr="00F81E1F"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F81E1F">
        <w:rPr>
          <w:rStyle w:val="HTMLCode"/>
        </w:rPr>
        <w:t xml:space="preserve">##                        ML2    ML1   </w:t>
      </w:r>
    </w:p>
    <w:p w14:paraId="57296AFC" w14:textId="77777777" w:rsidR="00634311" w:rsidRPr="00F81E1F"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F81E1F">
        <w:rPr>
          <w:rStyle w:val="HTMLCode"/>
        </w:rPr>
        <w:t>## Condition                      0.701</w:t>
      </w:r>
    </w:p>
    <w:p w14:paraId="6AFA2407" w14:textId="77777777" w:rsidR="00634311" w:rsidRPr="00F81E1F"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F81E1F">
        <w:rPr>
          <w:rStyle w:val="HTMLCode"/>
        </w:rPr>
        <w:t xml:space="preserve">## Age                                 </w:t>
      </w:r>
    </w:p>
    <w:p w14:paraId="1945229F" w14:textId="77777777" w:rsidR="00634311" w:rsidRPr="00F81E1F"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F81E1F">
        <w:rPr>
          <w:rStyle w:val="HTMLCode"/>
        </w:rPr>
        <w:t xml:space="preserve">## Gender                              </w:t>
      </w:r>
    </w:p>
    <w:p w14:paraId="0C4DEDD4" w14:textId="77777777" w:rsidR="00634311" w:rsidRPr="00F81E1F"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F81E1F">
        <w:rPr>
          <w:rStyle w:val="HTMLCode"/>
        </w:rPr>
        <w:t xml:space="preserve">## Hand                                </w:t>
      </w:r>
    </w:p>
    <w:p w14:paraId="24A99D1B" w14:textId="77777777" w:rsidR="00634311" w:rsidRPr="00F81E1F"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F81E1F">
        <w:rPr>
          <w:rStyle w:val="HTMLCode"/>
        </w:rPr>
        <w:t xml:space="preserve">## NativeLang                          </w:t>
      </w:r>
    </w:p>
    <w:p w14:paraId="19FCEC67" w14:textId="77777777" w:rsidR="00634311" w:rsidRPr="00F81E1F"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F81E1F">
        <w:rPr>
          <w:rStyle w:val="HTMLCode"/>
        </w:rPr>
        <w:t xml:space="preserve">## AcceptRating.RESP                   </w:t>
      </w:r>
    </w:p>
    <w:p w14:paraId="1705EBDC" w14:textId="77777777" w:rsidR="00634311" w:rsidRPr="00F81E1F"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F81E1F">
        <w:rPr>
          <w:rStyle w:val="HTMLCode"/>
        </w:rPr>
        <w:t xml:space="preserve">## KnowIdiom.RESP         -0.229       </w:t>
      </w:r>
    </w:p>
    <w:p w14:paraId="5936127D" w14:textId="77777777" w:rsidR="00634311" w:rsidRPr="00F81E1F"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F81E1F">
        <w:rPr>
          <w:rStyle w:val="HTMLCode"/>
        </w:rPr>
        <w:t xml:space="preserve">## HowOftenUse.RESP        0.872       </w:t>
      </w:r>
    </w:p>
    <w:p w14:paraId="0A702EC3" w14:textId="77777777" w:rsidR="00634311" w:rsidRPr="00F81E1F"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F81E1F">
        <w:rPr>
          <w:rStyle w:val="HTMLCode"/>
        </w:rPr>
        <w:t xml:space="preserve">## HowOftenOthersUse.RESP  0.735       </w:t>
      </w:r>
    </w:p>
    <w:p w14:paraId="0CBEB128" w14:textId="77777777" w:rsidR="00634311" w:rsidRPr="00F81E1F"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F81E1F">
        <w:rPr>
          <w:rStyle w:val="HTMLCode"/>
        </w:rPr>
        <w:t xml:space="preserve">## LikeUsingIdioms.RESP    0.707       </w:t>
      </w:r>
    </w:p>
    <w:p w14:paraId="0A9EF57F" w14:textId="77777777" w:rsidR="00634311" w:rsidRPr="00F81E1F"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F81E1F">
        <w:rPr>
          <w:rStyle w:val="HTMLCode"/>
        </w:rPr>
        <w:t xml:space="preserve">## AcceptRating.RT        -0.289       </w:t>
      </w:r>
    </w:p>
    <w:p w14:paraId="0F3CB1D3" w14:textId="77777777" w:rsidR="00634311" w:rsidRPr="00F81E1F"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F81E1F">
        <w:rPr>
          <w:rStyle w:val="HTMLCode"/>
        </w:rPr>
        <w:lastRenderedPageBreak/>
        <w:t xml:space="preserve">## KnowIdiom.RT           -0.253       </w:t>
      </w:r>
    </w:p>
    <w:p w14:paraId="267EB755" w14:textId="77777777" w:rsidR="00634311" w:rsidRPr="00F81E1F"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F81E1F">
        <w:rPr>
          <w:rStyle w:val="HTMLCode"/>
        </w:rPr>
        <w:t xml:space="preserve">## HowOftenUse.RT         -0.532       </w:t>
      </w:r>
    </w:p>
    <w:p w14:paraId="664BFCE3" w14:textId="77777777" w:rsidR="00634311" w:rsidRPr="00F81E1F"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F81E1F">
        <w:rPr>
          <w:rStyle w:val="HTMLCode"/>
        </w:rPr>
        <w:t xml:space="preserve">## HowOftenOthersUse.RT                </w:t>
      </w:r>
    </w:p>
    <w:p w14:paraId="0C317579" w14:textId="77777777" w:rsidR="00634311" w:rsidRPr="00F81E1F"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F81E1F">
        <w:rPr>
          <w:rStyle w:val="HTMLCode"/>
        </w:rPr>
        <w:t xml:space="preserve">## LikeUsingIdioms.RT     -0.279       </w:t>
      </w:r>
    </w:p>
    <w:p w14:paraId="607450BD" w14:textId="77777777" w:rsidR="00634311" w:rsidRPr="00F81E1F"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F81E1F">
        <w:rPr>
          <w:rStyle w:val="HTMLCode"/>
        </w:rPr>
        <w:t>## Idiom_Type                     0.997</w:t>
      </w:r>
    </w:p>
    <w:p w14:paraId="694A3BD3" w14:textId="77777777" w:rsidR="00634311" w:rsidRPr="00F81E1F"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F81E1F">
        <w:rPr>
          <w:rStyle w:val="HTMLCode"/>
        </w:rPr>
        <w:t xml:space="preserve">## </w:t>
      </w:r>
    </w:p>
    <w:p w14:paraId="5FE5ED56" w14:textId="77777777" w:rsidR="00634311" w:rsidRPr="00F81E1F"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F81E1F">
        <w:rPr>
          <w:rStyle w:val="HTMLCode"/>
        </w:rPr>
        <w:t>##                  ML2   ML1</w:t>
      </w:r>
    </w:p>
    <w:p w14:paraId="12CED45C" w14:textId="77777777" w:rsidR="00634311" w:rsidRPr="00F81E1F"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F81E1F">
        <w:rPr>
          <w:rStyle w:val="HTMLCode"/>
        </w:rPr>
        <w:t>## SS loadings    2.417 1.495</w:t>
      </w:r>
    </w:p>
    <w:p w14:paraId="23B59847" w14:textId="77777777" w:rsidR="00634311" w:rsidRPr="00F81E1F"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F81E1F">
        <w:rPr>
          <w:rStyle w:val="HTMLCode"/>
        </w:rPr>
        <w:t>## Proportion Var 0.151 0.093</w:t>
      </w:r>
    </w:p>
    <w:p w14:paraId="089FA0E1" w14:textId="77777777" w:rsidR="00634311" w:rsidRPr="00F81E1F" w:rsidRDefault="00634311" w:rsidP="00634311">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pPr>
      <w:r w:rsidRPr="00F81E1F">
        <w:rPr>
          <w:rStyle w:val="HTMLCode"/>
        </w:rPr>
        <w:t>## Cumulative Var 0.151 0.245</w:t>
      </w:r>
    </w:p>
    <w:p w14:paraId="66C5A7BC" w14:textId="77777777" w:rsidR="00634311" w:rsidRDefault="00634311">
      <w:pPr>
        <w:pStyle w:val="Heading4"/>
      </w:pPr>
    </w:p>
    <w:p w14:paraId="725E2110" w14:textId="5C7A9C29" w:rsidR="00451660" w:rsidRDefault="00D377ED">
      <w:pPr>
        <w:pStyle w:val="Heading4"/>
      </w:pPr>
      <w:r>
        <w:t>Rotate the Loadings</w:t>
      </w:r>
    </w:p>
    <w:p w14:paraId="4684E277" w14:textId="77777777" w:rsidR="001019D4" w:rsidRPr="00016CB9" w:rsidRDefault="001019D4" w:rsidP="001019D4">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bookmarkStart w:id="33" w:name="set-up-matrix-to-check-eigen-values"/>
      <w:bookmarkEnd w:id="32"/>
      <w:r w:rsidRPr="00016CB9">
        <w:rPr>
          <w:rStyle w:val="hljs-comment"/>
          <w:i/>
          <w:iCs/>
        </w:rPr>
        <w:t># rotated solution</w:t>
      </w:r>
    </w:p>
    <w:p w14:paraId="72F0D7C1" w14:textId="77777777" w:rsidR="001019D4" w:rsidRPr="00016CB9" w:rsidRDefault="001019D4" w:rsidP="001019D4">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r w:rsidRPr="00016CB9">
        <w:rPr>
          <w:rStyle w:val="HTMLCode"/>
        </w:rPr>
        <w:t xml:space="preserve">RI_all_FaRot &lt;- fa(RI, nfactors = </w:t>
      </w:r>
      <w:r w:rsidRPr="00016CB9">
        <w:rPr>
          <w:rStyle w:val="hljs-number"/>
        </w:rPr>
        <w:t>2</w:t>
      </w:r>
      <w:r w:rsidRPr="00016CB9">
        <w:rPr>
          <w:rStyle w:val="HTMLCode"/>
        </w:rPr>
        <w:t xml:space="preserve">, rotate = </w:t>
      </w:r>
      <w:r w:rsidRPr="00016CB9">
        <w:rPr>
          <w:rStyle w:val="hljs-string"/>
        </w:rPr>
        <w:t>"varimax"</w:t>
      </w:r>
      <w:r w:rsidRPr="00016CB9">
        <w:rPr>
          <w:rStyle w:val="HTMLCode"/>
        </w:rPr>
        <w:t xml:space="preserve">, fm = </w:t>
      </w:r>
      <w:r w:rsidRPr="00016CB9">
        <w:rPr>
          <w:rStyle w:val="hljs-string"/>
        </w:rPr>
        <w:t>"ml"</w:t>
      </w:r>
      <w:r w:rsidRPr="00016CB9">
        <w:rPr>
          <w:rStyle w:val="HTMLCode"/>
        </w:rPr>
        <w:t>)</w:t>
      </w:r>
    </w:p>
    <w:p w14:paraId="1C91EFDE" w14:textId="77777777" w:rsidR="001019D4" w:rsidRPr="00016CB9" w:rsidRDefault="001019D4" w:rsidP="001019D4">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p>
    <w:p w14:paraId="25ABC8BA" w14:textId="77777777" w:rsidR="001019D4" w:rsidRPr="00016CB9" w:rsidRDefault="001019D4" w:rsidP="001019D4">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pPr>
      <w:r w:rsidRPr="00016CB9">
        <w:rPr>
          <w:rStyle w:val="HTMLCode"/>
        </w:rPr>
        <w:t xml:space="preserve">factor.plot(RI_all_FA, title = </w:t>
      </w:r>
      <w:r w:rsidRPr="00016CB9">
        <w:rPr>
          <w:rStyle w:val="hljs-string"/>
        </w:rPr>
        <w:t>"All factors Unrotated"</w:t>
      </w:r>
      <w:r w:rsidRPr="00016CB9">
        <w:rPr>
          <w:rStyle w:val="HTMLCode"/>
        </w:rPr>
        <w:t>)</w:t>
      </w:r>
    </w:p>
    <w:p w14:paraId="4A40606F" w14:textId="1B20EDC6" w:rsidR="001019D4" w:rsidRPr="00016CB9" w:rsidRDefault="001019D4" w:rsidP="001019D4">
      <w:pPr>
        <w:pStyle w:val="NormalWeb"/>
        <w:shd w:val="clear" w:color="auto" w:fill="FFFFFF"/>
        <w:spacing w:before="0" w:beforeAutospacing="0" w:after="150" w:afterAutospacing="0"/>
        <w:rPr>
          <w:rFonts w:ascii="Helvetica" w:hAnsi="Helvetica" w:cs="Helvetica"/>
          <w:sz w:val="21"/>
          <w:szCs w:val="21"/>
        </w:rPr>
      </w:pPr>
      <w:r w:rsidRPr="00016CB9">
        <w:rPr>
          <w:rStyle w:val="VerbatimChar"/>
          <w:rFonts w:eastAsiaTheme="minorHAnsi" w:cstheme="minorBidi"/>
          <w:noProof/>
          <w:lang w:eastAsia="en-US"/>
        </w:rPr>
        <w:lastRenderedPageBreak/>
        <w:drawing>
          <wp:inline distT="0" distB="0" distL="0" distR="0" wp14:anchorId="29C8AEE6" wp14:editId="3C7978ED">
            <wp:extent cx="5943600" cy="4245610"/>
            <wp:effectExtent l="0" t="0" r="0" b="2540"/>
            <wp:docPr id="20" name="Picture 20"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box and whisker chart&#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4245610"/>
                    </a:xfrm>
                    <a:prstGeom prst="rect">
                      <a:avLst/>
                    </a:prstGeom>
                    <a:noFill/>
                    <a:ln>
                      <a:noFill/>
                    </a:ln>
                  </pic:spPr>
                </pic:pic>
              </a:graphicData>
            </a:graphic>
          </wp:inline>
        </w:drawing>
      </w:r>
    </w:p>
    <w:p w14:paraId="22C06C80" w14:textId="77777777" w:rsidR="001019D4" w:rsidRPr="00016CB9" w:rsidRDefault="001019D4" w:rsidP="001019D4">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pPr>
      <w:r w:rsidRPr="00016CB9">
        <w:rPr>
          <w:rStyle w:val="HTMLCode"/>
        </w:rPr>
        <w:t xml:space="preserve">factor.plot(RI_all_FaRot, title = </w:t>
      </w:r>
      <w:r w:rsidRPr="00016CB9">
        <w:rPr>
          <w:rStyle w:val="hljs-string"/>
        </w:rPr>
        <w:t>"All factors Rotated"</w:t>
      </w:r>
      <w:r w:rsidRPr="00016CB9">
        <w:rPr>
          <w:rStyle w:val="HTMLCode"/>
        </w:rPr>
        <w:t>)</w:t>
      </w:r>
    </w:p>
    <w:p w14:paraId="4B0F2CBC" w14:textId="144DED28" w:rsidR="001019D4" w:rsidRPr="00016CB9" w:rsidRDefault="001019D4" w:rsidP="001019D4">
      <w:pPr>
        <w:pStyle w:val="NormalWeb"/>
        <w:shd w:val="clear" w:color="auto" w:fill="FFFFFF"/>
        <w:spacing w:before="0" w:beforeAutospacing="0" w:after="150" w:afterAutospacing="0"/>
        <w:rPr>
          <w:rFonts w:ascii="Helvetica" w:hAnsi="Helvetica" w:cs="Helvetica"/>
          <w:sz w:val="21"/>
          <w:szCs w:val="21"/>
        </w:rPr>
      </w:pPr>
      <w:r w:rsidRPr="00016CB9">
        <w:rPr>
          <w:rStyle w:val="VerbatimChar"/>
          <w:rFonts w:eastAsiaTheme="minorHAnsi" w:cstheme="minorBidi"/>
          <w:noProof/>
          <w:lang w:eastAsia="en-US"/>
        </w:rPr>
        <w:lastRenderedPageBreak/>
        <w:drawing>
          <wp:inline distT="0" distB="0" distL="0" distR="0" wp14:anchorId="12EA6DD9" wp14:editId="5D334E41">
            <wp:extent cx="5943600" cy="4245610"/>
            <wp:effectExtent l="0" t="0" r="0" b="2540"/>
            <wp:docPr id="19" name="Picture 1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scatter chart&#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4245610"/>
                    </a:xfrm>
                    <a:prstGeom prst="rect">
                      <a:avLst/>
                    </a:prstGeom>
                    <a:noFill/>
                    <a:ln>
                      <a:noFill/>
                    </a:ln>
                  </pic:spPr>
                </pic:pic>
              </a:graphicData>
            </a:graphic>
          </wp:inline>
        </w:drawing>
      </w:r>
    </w:p>
    <w:p w14:paraId="725E2113" w14:textId="77777777" w:rsidR="00451660" w:rsidRDefault="00D377ED">
      <w:pPr>
        <w:pStyle w:val="Heading4"/>
      </w:pPr>
      <w:r>
        <w:t>Set up matrix to check Eigen values</w:t>
      </w:r>
    </w:p>
    <w:p w14:paraId="725E2114" w14:textId="77777777" w:rsidR="00451660" w:rsidRDefault="00D377ED">
      <w:pPr>
        <w:pStyle w:val="SourceCode"/>
      </w:pPr>
      <w:r>
        <w:rPr>
          <w:rStyle w:val="VerbatimChar"/>
        </w:rPr>
        <w:t># Establish two sets of indices to split the dataset</w:t>
      </w:r>
      <w:r>
        <w:br/>
      </w:r>
      <w:r>
        <w:rPr>
          <w:rStyle w:val="VerbatimChar"/>
        </w:rPr>
        <w:t>N &lt;- nrow(RI)</w:t>
      </w:r>
      <w:r>
        <w:br/>
      </w:r>
      <w:r>
        <w:rPr>
          <w:rStyle w:val="VerbatimChar"/>
        </w:rPr>
        <w:t>indices &lt;- seq(1,N)</w:t>
      </w:r>
      <w:r>
        <w:br/>
      </w:r>
      <w:r>
        <w:rPr>
          <w:rStyle w:val="VerbatimChar"/>
        </w:rPr>
        <w:t>RI_All_indices_EFA &lt;- sample(indices, floor((.5*N)))</w:t>
      </w:r>
      <w:r>
        <w:br/>
      </w:r>
      <w:r>
        <w:rPr>
          <w:rStyle w:val="VerbatimChar"/>
        </w:rPr>
        <w:t>RI_All_indices_CFA &lt;- indices[!(indices %in% RI_All_indices_EFA)]</w:t>
      </w:r>
      <w:r>
        <w:br/>
      </w:r>
      <w:r>
        <w:br/>
      </w:r>
      <w:r>
        <w:rPr>
          <w:rStyle w:val="VerbatimChar"/>
        </w:rPr>
        <w:t># Use those indices to split the dataset into halves for your EFA and CFA</w:t>
      </w:r>
      <w:r>
        <w:br/>
      </w:r>
      <w:r>
        <w:rPr>
          <w:rStyle w:val="VerbatimChar"/>
        </w:rPr>
        <w:t>RI_All_EFA &lt;- RI[RI_All_indices_EFA, ]</w:t>
      </w:r>
      <w:r>
        <w:br/>
      </w:r>
      <w:r>
        <w:rPr>
          <w:rStyle w:val="VerbatimChar"/>
        </w:rPr>
        <w:t>RI_All_CFA &lt;- RI[RI_All_indices_CFA, ]</w:t>
      </w:r>
    </w:p>
    <w:p w14:paraId="725E2115" w14:textId="77777777" w:rsidR="00451660" w:rsidRDefault="00D377ED">
      <w:pPr>
        <w:pStyle w:val="Heading4"/>
      </w:pPr>
      <w:bookmarkStart w:id="34" w:name="X32c8b5b31578862e0ec78b0245d3f61ebee7c31"/>
      <w:bookmarkEnd w:id="33"/>
      <w:r>
        <w:t>This shows that there are 6 meaningful factors of 16.</w:t>
      </w:r>
    </w:p>
    <w:p w14:paraId="725E2116" w14:textId="77777777" w:rsidR="00451660" w:rsidRDefault="00D377ED">
      <w:pPr>
        <w:pStyle w:val="SourceCode"/>
        <w:rPr>
          <w:rStyle w:val="VerbatimChar"/>
        </w:rPr>
      </w:pPr>
      <w:r>
        <w:rPr>
          <w:rStyle w:val="VerbatimChar"/>
        </w:rPr>
        <w:t># Calculate the correlation matrix first (Done earlier, but not for split)</w:t>
      </w:r>
      <w:r>
        <w:br/>
      </w:r>
      <w:r>
        <w:rPr>
          <w:rStyle w:val="VerbatimChar"/>
        </w:rPr>
        <w:t>RI_All_cor &lt;- cor(RI_All_EFA, use = "pairwise.complete.obs")</w:t>
      </w:r>
      <w:r>
        <w:br/>
      </w:r>
      <w:r>
        <w:br/>
      </w:r>
      <w:r>
        <w:rPr>
          <w:rStyle w:val="VerbatimChar"/>
        </w:rPr>
        <w:t># Then use that correlation matrix to calculate eigenvalues</w:t>
      </w:r>
      <w:r>
        <w:br/>
      </w:r>
      <w:r>
        <w:rPr>
          <w:rStyle w:val="VerbatimChar"/>
        </w:rPr>
        <w:t>eigenvals &lt;- eigen(RI_All_cor)</w:t>
      </w:r>
      <w:r>
        <w:br/>
      </w:r>
      <w:r>
        <w:br/>
      </w:r>
      <w:r>
        <w:rPr>
          <w:rStyle w:val="VerbatimChar"/>
        </w:rPr>
        <w:t># Look at the eigenvalues returned</w:t>
      </w:r>
      <w:r>
        <w:br/>
      </w:r>
      <w:r>
        <w:rPr>
          <w:rStyle w:val="VerbatimChar"/>
        </w:rPr>
        <w:t>eigenvals$values</w:t>
      </w:r>
    </w:p>
    <w:p w14:paraId="20C74542" w14:textId="77777777" w:rsidR="005A2C66" w:rsidRPr="00016CB9" w:rsidRDefault="005A2C66" w:rsidP="005A2C66">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016CB9">
        <w:rPr>
          <w:rStyle w:val="HTMLCode"/>
        </w:rPr>
        <w:t>##  [1] 3.0654506 1.7087025 1.4024927 1.3730354 1.2084265 1.1548508 0.9558851</w:t>
      </w:r>
    </w:p>
    <w:p w14:paraId="17B8C022" w14:textId="77777777" w:rsidR="005A2C66" w:rsidRPr="00016CB9" w:rsidRDefault="005A2C66" w:rsidP="005A2C66">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016CB9">
        <w:rPr>
          <w:rStyle w:val="HTMLCode"/>
        </w:rPr>
        <w:lastRenderedPageBreak/>
        <w:t>##  [8] 0.9028731 0.8346936 0.7928097 0.6943735 0.5781750 0.4098849 0.4032459</w:t>
      </w:r>
    </w:p>
    <w:p w14:paraId="220A0170" w14:textId="669F6E6F" w:rsidR="005A2C66" w:rsidRPr="005A2C66" w:rsidRDefault="005A2C66" w:rsidP="005A2C66">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color w:val="333333"/>
        </w:rPr>
      </w:pPr>
      <w:r w:rsidRPr="00016CB9">
        <w:rPr>
          <w:rStyle w:val="HTMLCode"/>
        </w:rPr>
        <w:t xml:space="preserve">## [15] 0.2909324 </w:t>
      </w:r>
      <w:r>
        <w:rPr>
          <w:rStyle w:val="HTMLCode"/>
          <w:color w:val="333333"/>
        </w:rPr>
        <w:t>0.2241683</w:t>
      </w:r>
    </w:p>
    <w:p w14:paraId="725E2117" w14:textId="77777777" w:rsidR="00451660" w:rsidRDefault="00D377ED">
      <w:pPr>
        <w:pStyle w:val="Heading4"/>
      </w:pPr>
      <w:bookmarkStart w:id="35" w:name="scree-plot-show-6-significant-factors"/>
      <w:bookmarkEnd w:id="34"/>
      <w:r>
        <w:t>Scree plot show 6 significant factors</w:t>
      </w:r>
    </w:p>
    <w:p w14:paraId="725E2118" w14:textId="77777777" w:rsidR="00451660" w:rsidRDefault="00D377ED">
      <w:pPr>
        <w:pStyle w:val="SourceCode"/>
        <w:rPr>
          <w:rStyle w:val="VerbatimChar"/>
        </w:rPr>
      </w:pPr>
      <w:r>
        <w:rPr>
          <w:rStyle w:val="VerbatimChar"/>
        </w:rPr>
        <w:t># Calculate the correlation matrix first</w:t>
      </w:r>
      <w:r>
        <w:br/>
      </w:r>
      <w:r>
        <w:rPr>
          <w:rStyle w:val="VerbatimChar"/>
        </w:rPr>
        <w:t>RI_All_cor &lt;- cor(RI_All_EFA, use = "pairwise.complete.obs")</w:t>
      </w:r>
      <w:r>
        <w:br/>
      </w:r>
      <w:r>
        <w:br/>
      </w:r>
      <w:r>
        <w:rPr>
          <w:rStyle w:val="VerbatimChar"/>
        </w:rPr>
        <w:t># Then use that correlation matrix to create the scree plot</w:t>
      </w:r>
      <w:r>
        <w:br/>
      </w:r>
      <w:r>
        <w:rPr>
          <w:rStyle w:val="VerbatimChar"/>
        </w:rPr>
        <w:t>scree(RI_All_cor, factors = FALSE)</w:t>
      </w:r>
    </w:p>
    <w:p w14:paraId="0DF6C12D" w14:textId="30444604" w:rsidR="00862A2C" w:rsidRDefault="00862A2C">
      <w:pPr>
        <w:pStyle w:val="SourceCode"/>
      </w:pPr>
      <w:r>
        <w:rPr>
          <w:noProof/>
        </w:rPr>
        <w:drawing>
          <wp:inline distT="0" distB="0" distL="0" distR="0" wp14:anchorId="4488A5E6" wp14:editId="337B6CB7">
            <wp:extent cx="5943600" cy="4245610"/>
            <wp:effectExtent l="0" t="0" r="0" b="2540"/>
            <wp:docPr id="21" name="Picture 2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line char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4245610"/>
                    </a:xfrm>
                    <a:prstGeom prst="rect">
                      <a:avLst/>
                    </a:prstGeom>
                    <a:noFill/>
                    <a:ln>
                      <a:noFill/>
                    </a:ln>
                  </pic:spPr>
                </pic:pic>
              </a:graphicData>
            </a:graphic>
          </wp:inline>
        </w:drawing>
      </w:r>
    </w:p>
    <w:p w14:paraId="725E2119" w14:textId="77777777" w:rsidR="00451660" w:rsidRDefault="00D377ED">
      <w:pPr>
        <w:pStyle w:val="Heading4"/>
      </w:pPr>
      <w:bookmarkStart w:id="36" w:name="bayesian-exploratory"/>
      <w:bookmarkEnd w:id="35"/>
      <w:r>
        <w:t>Bayesian Exploratory</w:t>
      </w:r>
    </w:p>
    <w:p w14:paraId="725E211A" w14:textId="77777777" w:rsidR="00451660" w:rsidRDefault="00D377ED">
      <w:pPr>
        <w:pStyle w:val="FirstParagraph"/>
      </w:pPr>
      <w:r>
        <w:t>Bayesian exploratory analysis conducted to determine whether a different analytic method yields similar results. This analysis uses a mixed corrplot in recognition of the differing types of data.</w:t>
      </w:r>
    </w:p>
    <w:p w14:paraId="39402072" w14:textId="220C5CF5" w:rsidR="00460F95" w:rsidRDefault="00D377ED" w:rsidP="00460F95">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color w:val="333333"/>
        </w:rPr>
      </w:pPr>
      <w:r>
        <w:rPr>
          <w:rStyle w:val="VerbatimChar"/>
        </w:rPr>
        <w:t>Privstd2 &lt;- scale(RI)</w:t>
      </w:r>
      <w:r>
        <w:br/>
      </w:r>
      <w:r>
        <w:rPr>
          <w:rStyle w:val="VerbatimChar"/>
        </w:rPr>
        <w:t>corrplot.mixed(cor(RI))</w:t>
      </w:r>
    </w:p>
    <w:p w14:paraId="7CD656B6" w14:textId="6ECA3B3E" w:rsidR="005A2C66" w:rsidRPr="00460F95" w:rsidRDefault="00460F95" w:rsidP="00460F95">
      <w:pPr>
        <w:pStyle w:val="NormalWeb"/>
        <w:shd w:val="clear" w:color="auto" w:fill="FFFFFF"/>
        <w:spacing w:before="0" w:beforeAutospacing="0" w:after="150" w:afterAutospacing="0"/>
        <w:rPr>
          <w:rFonts w:ascii="Helvetica" w:hAnsi="Helvetica" w:cs="Helvetica"/>
          <w:color w:val="333333"/>
          <w:sz w:val="21"/>
          <w:szCs w:val="21"/>
        </w:rPr>
      </w:pPr>
      <w:r>
        <w:rPr>
          <w:rStyle w:val="VerbatimChar"/>
          <w:rFonts w:eastAsiaTheme="minorHAnsi" w:cstheme="minorBidi"/>
          <w:noProof/>
          <w:lang w:eastAsia="en-US"/>
        </w:rPr>
        <w:lastRenderedPageBreak/>
        <w:drawing>
          <wp:inline distT="0" distB="0" distL="0" distR="0" wp14:anchorId="53067194" wp14:editId="2D819F81">
            <wp:extent cx="5943600" cy="4245610"/>
            <wp:effectExtent l="0" t="0" r="0" b="2540"/>
            <wp:docPr id="22" name="Picture 2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scatter chart&#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4245610"/>
                    </a:xfrm>
                    <a:prstGeom prst="rect">
                      <a:avLst/>
                    </a:prstGeom>
                    <a:noFill/>
                    <a:ln>
                      <a:noFill/>
                    </a:ln>
                  </pic:spPr>
                </pic:pic>
              </a:graphicData>
            </a:graphic>
          </wp:inline>
        </w:drawing>
      </w:r>
    </w:p>
    <w:p w14:paraId="64C131A0" w14:textId="77777777" w:rsidR="00460F95" w:rsidRDefault="00460F95">
      <w:pPr>
        <w:pStyle w:val="Heading4"/>
      </w:pPr>
      <w:bookmarkStart w:id="37" w:name="bayesian-information-criterion"/>
      <w:bookmarkEnd w:id="36"/>
    </w:p>
    <w:p w14:paraId="725E211C" w14:textId="31D21D77" w:rsidR="00451660" w:rsidRDefault="00D377ED">
      <w:pPr>
        <w:pStyle w:val="Heading4"/>
      </w:pPr>
      <w:r>
        <w:t>Bayesian information criterion</w:t>
      </w:r>
    </w:p>
    <w:p w14:paraId="725E211D" w14:textId="77777777" w:rsidR="00451660" w:rsidRDefault="00D377ED">
      <w:pPr>
        <w:pStyle w:val="FirstParagraph"/>
      </w:pPr>
      <w:r>
        <w:t>This returns the Bayseian information criterion (BIC) as a test of relative fit. The value with 6 factors is very high. This would lead me to believe that 6 factors are not sufficient to explain the 16 categories of RI as the Eigen values from the FA indicated. The lowest BIC is returned using 9 factors.</w:t>
      </w:r>
    </w:p>
    <w:p w14:paraId="427EA10A" w14:textId="77777777" w:rsidR="00EC793B" w:rsidRPr="00016CB9" w:rsidRDefault="00D377ED" w:rsidP="00EC793B">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r w:rsidRPr="00016CB9">
        <w:rPr>
          <w:rStyle w:val="VerbatimChar"/>
        </w:rPr>
        <w:t># Run each theorized EFA on your dataset</w:t>
      </w:r>
      <w:r w:rsidRPr="00016CB9">
        <w:br/>
      </w:r>
      <w:r w:rsidRPr="00016CB9">
        <w:rPr>
          <w:rStyle w:val="VerbatimChar"/>
        </w:rPr>
        <w:t>RI_All_theory &lt;- fa(RI_All_EFA, nfactors = 9)</w:t>
      </w:r>
      <w:r w:rsidRPr="00016CB9">
        <w:br/>
      </w:r>
      <w:r w:rsidRPr="00016CB9">
        <w:rPr>
          <w:rStyle w:val="VerbatimChar"/>
        </w:rPr>
        <w:t>RI_All_eigen &lt;- fa(RI_All_EFA, nfactors = 6)</w:t>
      </w:r>
      <w:r w:rsidRPr="00016CB9">
        <w:br/>
      </w:r>
      <w:r w:rsidRPr="00016CB9">
        <w:br/>
      </w:r>
      <w:bookmarkStart w:id="38" w:name="X3a0a80e37178ebc5383ed8062434b61279c4ee4"/>
      <w:bookmarkEnd w:id="37"/>
      <w:r w:rsidR="00EC793B" w:rsidRPr="00016CB9">
        <w:rPr>
          <w:rStyle w:val="hljs-comment"/>
          <w:i/>
          <w:iCs/>
        </w:rPr>
        <w:t># Compare the BIC values</w:t>
      </w:r>
    </w:p>
    <w:p w14:paraId="0EF4DB32" w14:textId="77777777" w:rsidR="00EC793B" w:rsidRPr="00016CB9" w:rsidRDefault="00EC793B" w:rsidP="00EC793B">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pPr>
      <w:r w:rsidRPr="00016CB9">
        <w:rPr>
          <w:rStyle w:val="HTMLCode"/>
        </w:rPr>
        <w:t>RI_All_theory$BIC</w:t>
      </w:r>
    </w:p>
    <w:p w14:paraId="6289C97B" w14:textId="77777777" w:rsidR="00EC793B" w:rsidRPr="00016CB9" w:rsidRDefault="00EC793B" w:rsidP="00EC793B">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pPr>
      <w:r w:rsidRPr="00016CB9">
        <w:rPr>
          <w:rStyle w:val="HTMLCode"/>
        </w:rPr>
        <w:t>## [1] -63.25974</w:t>
      </w:r>
    </w:p>
    <w:p w14:paraId="5B0355FD" w14:textId="77777777" w:rsidR="00EC793B" w:rsidRPr="00016CB9" w:rsidRDefault="00EC793B" w:rsidP="00EC793B">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pPr>
      <w:r w:rsidRPr="00016CB9">
        <w:rPr>
          <w:rStyle w:val="HTMLCode"/>
        </w:rPr>
        <w:t>RI_All_eigen$BIC</w:t>
      </w:r>
    </w:p>
    <w:p w14:paraId="2A06B0BD" w14:textId="77777777" w:rsidR="00EC793B" w:rsidRPr="00016CB9" w:rsidRDefault="00EC793B" w:rsidP="00EC793B">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pPr>
      <w:r w:rsidRPr="00016CB9">
        <w:rPr>
          <w:rStyle w:val="HTMLCode"/>
        </w:rPr>
        <w:t>## [1] 640.3619</w:t>
      </w:r>
    </w:p>
    <w:p w14:paraId="2C30ACAD" w14:textId="625D26E3" w:rsidR="00EC793B" w:rsidRDefault="00EC793B" w:rsidP="00725D36">
      <w:pPr>
        <w:pStyle w:val="Heading4"/>
      </w:pPr>
      <w:r>
        <w:lastRenderedPageBreak/>
        <w:t>Interval Principal Components of Acceptability RT and Known Idiom RT</w:t>
      </w:r>
    </w:p>
    <w:p w14:paraId="725E2120" w14:textId="0774F03B" w:rsidR="00451660" w:rsidRDefault="00D377ED">
      <w:pPr>
        <w:pStyle w:val="FirstParagraph"/>
      </w:pPr>
      <w:r>
        <w:t>It is expected that these factors should correlate. The results below show that reaction times for acceptability and known idiom do converge.</w:t>
      </w:r>
    </w:p>
    <w:p w14:paraId="3974C9F9" w14:textId="77777777" w:rsidR="00725D36" w:rsidRDefault="00D377ED">
      <w:pPr>
        <w:pStyle w:val="SourceCode"/>
      </w:pPr>
      <w:r>
        <w:rPr>
          <w:rStyle w:val="VerbatimChar"/>
        </w:rPr>
        <w:t># Extract "Acceptability RT" (st) and "KnowIdiom RT" pg subscales</w:t>
      </w:r>
      <w:r>
        <w:br/>
      </w:r>
      <w:r>
        <w:rPr>
          <w:rStyle w:val="VerbatimChar"/>
        </w:rPr>
        <w:t>library(Gifi)</w:t>
      </w:r>
      <w:r>
        <w:br/>
      </w:r>
      <w:r>
        <w:br/>
      </w:r>
      <w:r>
        <w:rPr>
          <w:rStyle w:val="VerbatimChar"/>
        </w:rPr>
        <w:t>ART &lt;- RI %&gt;% select(c(11))</w:t>
      </w:r>
      <w:r>
        <w:br/>
      </w:r>
      <w:r>
        <w:rPr>
          <w:rStyle w:val="VerbatimChar"/>
        </w:rPr>
        <w:t>KRT &lt;- RI %&gt;% select(c(12))</w:t>
      </w:r>
      <w:r>
        <w:br/>
      </w:r>
      <w:r>
        <w:rPr>
          <w:rStyle w:val="VerbatimChar"/>
        </w:rPr>
        <w:t>AKRT &lt;- data.frame(ART = ART, KRT = KRT)</w:t>
      </w:r>
      <w:r>
        <w:br/>
      </w:r>
      <w:r>
        <w:rPr>
          <w:rStyle w:val="VerbatimChar"/>
        </w:rPr>
        <w:t># perform a standard PCA with prcomp()</w:t>
      </w:r>
      <w:r>
        <w:br/>
      </w:r>
      <w:r>
        <w:rPr>
          <w:rStyle w:val="VerbatimChar"/>
        </w:rPr>
        <w:t>pcafit &lt;- prcomp(AKRT, scale = TRUE)</w:t>
      </w:r>
      <w:r>
        <w:br/>
      </w:r>
      <w:r>
        <w:br/>
      </w:r>
      <w:r>
        <w:br/>
      </w:r>
      <w:r>
        <w:rPr>
          <w:rStyle w:val="VerbatimChar"/>
        </w:rPr>
        <w:t># Interval RT spline knots for a linear fit</w:t>
      </w:r>
      <w:r>
        <w:br/>
      </w:r>
      <w:r>
        <w:rPr>
          <w:rStyle w:val="VerbatimChar"/>
        </w:rPr>
        <w:t>knotslin &lt;- knotsGifi(AKRT, type = "E")</w:t>
      </w:r>
      <w:r>
        <w:br/>
      </w:r>
    </w:p>
    <w:p w14:paraId="725E2121" w14:textId="11C7CF9F" w:rsidR="00451660" w:rsidRDefault="00D377ED">
      <w:pPr>
        <w:pStyle w:val="SourceCode"/>
      </w:pPr>
      <w:r>
        <w:br/>
      </w:r>
      <w:r>
        <w:rPr>
          <w:rStyle w:val="VerbatimChar"/>
        </w:rPr>
        <w:t xml:space="preserve">prlin &lt;- princals(AKRT, </w:t>
      </w:r>
      <w:r>
        <w:br/>
      </w:r>
      <w:r>
        <w:rPr>
          <w:rStyle w:val="VerbatimChar"/>
        </w:rPr>
        <w:t xml:space="preserve">                  ndim = 2,</w:t>
      </w:r>
      <w:r>
        <w:br/>
      </w:r>
      <w:r>
        <w:rPr>
          <w:rStyle w:val="VerbatimChar"/>
        </w:rPr>
        <w:t xml:space="preserve">                  knots = knotslin, </w:t>
      </w:r>
      <w:r>
        <w:br/>
      </w:r>
      <w:r>
        <w:rPr>
          <w:rStyle w:val="VerbatimChar"/>
        </w:rPr>
        <w:t xml:space="preserve">                  degrees = 1,</w:t>
      </w:r>
      <w:r>
        <w:br/>
      </w:r>
      <w:r>
        <w:rPr>
          <w:rStyle w:val="VerbatimChar"/>
        </w:rPr>
        <w:t xml:space="preserve">                  ordinal = TRUE)</w:t>
      </w:r>
    </w:p>
    <w:p w14:paraId="725E2122" w14:textId="77777777" w:rsidR="00451660" w:rsidRDefault="00D377ED">
      <w:pPr>
        <w:pStyle w:val="Heading4"/>
      </w:pPr>
      <w:bookmarkStart w:id="39" w:name="X33ce4d3b85dff0f55f232cf8b1895e60bc10129"/>
      <w:bookmarkEnd w:id="38"/>
      <w:r>
        <w:t>Interval Principal Components of Acceptability REST and other known REST</w:t>
      </w:r>
    </w:p>
    <w:p w14:paraId="725E2123" w14:textId="77777777" w:rsidR="00451660" w:rsidRDefault="00D377ED">
      <w:pPr>
        <w:pStyle w:val="FirstParagraph"/>
      </w:pPr>
      <w:r>
        <w:t>I believe that these factors are a measure of something similar but the EFA Eigen value did not show them to quite reach significance. This is a verification of that finding.</w:t>
      </w:r>
    </w:p>
    <w:p w14:paraId="725E2124" w14:textId="77777777" w:rsidR="00451660" w:rsidRDefault="00D377ED">
      <w:pPr>
        <w:pStyle w:val="BodyText"/>
      </w:pPr>
      <w:r>
        <w:t>The PCA below makes it appear as though these variables do load together.</w:t>
      </w:r>
    </w:p>
    <w:p w14:paraId="725E2125" w14:textId="77777777" w:rsidR="00451660" w:rsidRDefault="00D377ED">
      <w:pPr>
        <w:pStyle w:val="SourceCode"/>
        <w:rPr>
          <w:rStyle w:val="VerbatimChar"/>
        </w:rPr>
      </w:pPr>
      <w:r>
        <w:rPr>
          <w:rStyle w:val="VerbatimChar"/>
        </w:rPr>
        <w:t># Extract "Acceptability RT" (st) and "KnowIdiom RT" pg subscales</w:t>
      </w:r>
      <w:r>
        <w:br/>
      </w:r>
      <w:r>
        <w:br/>
      </w:r>
      <w:r>
        <w:rPr>
          <w:rStyle w:val="VerbatimChar"/>
        </w:rPr>
        <w:t>AccRSP &lt;- RI %&gt;% select(c(6))</w:t>
      </w:r>
      <w:r>
        <w:br/>
      </w:r>
      <w:r>
        <w:rPr>
          <w:rStyle w:val="VerbatimChar"/>
        </w:rPr>
        <w:t>HyouURSP &lt;- RI %&gt;% select(c(8))</w:t>
      </w:r>
      <w:r>
        <w:br/>
      </w:r>
      <w:r>
        <w:rPr>
          <w:rStyle w:val="VerbatimChar"/>
        </w:rPr>
        <w:t>ARSP &lt;- data.frame(AccRSP = AccRSP, HyouURSP = HyouURSP)</w:t>
      </w:r>
      <w:r>
        <w:br/>
      </w:r>
      <w:r>
        <w:rPr>
          <w:rStyle w:val="VerbatimChar"/>
        </w:rPr>
        <w:t># perform a standard PCA with prcomp()</w:t>
      </w:r>
      <w:r>
        <w:br/>
      </w:r>
      <w:r>
        <w:rPr>
          <w:rStyle w:val="VerbatimChar"/>
        </w:rPr>
        <w:t>pcafit &lt;- prcomp(ARSP, scale = TRUE)</w:t>
      </w:r>
      <w:r>
        <w:br/>
      </w:r>
      <w:r>
        <w:br/>
      </w:r>
      <w:r>
        <w:br/>
      </w:r>
      <w:r>
        <w:rPr>
          <w:rStyle w:val="VerbatimChar"/>
        </w:rPr>
        <w:t># Interval RT spline knots for a linear fit</w:t>
      </w:r>
      <w:r>
        <w:br/>
      </w:r>
      <w:r>
        <w:rPr>
          <w:rStyle w:val="VerbatimChar"/>
        </w:rPr>
        <w:t>knotslin &lt;- knotsGifi(ARSP, type = "D")</w:t>
      </w:r>
      <w:r>
        <w:br/>
      </w:r>
      <w:r>
        <w:br/>
      </w:r>
      <w:r>
        <w:rPr>
          <w:rStyle w:val="VerbatimChar"/>
        </w:rPr>
        <w:t># do optimal scaling with princals() for 2-dimensions</w:t>
      </w:r>
      <w:r>
        <w:br/>
      </w:r>
      <w:r>
        <w:rPr>
          <w:rStyle w:val="VerbatimChar"/>
        </w:rPr>
        <w:t>prlin &lt;- princals(ARSP, ndim = 2,</w:t>
      </w:r>
      <w:r>
        <w:br/>
      </w:r>
      <w:r>
        <w:rPr>
          <w:rStyle w:val="VerbatimChar"/>
        </w:rPr>
        <w:t xml:space="preserve">                  knots = knotslin, </w:t>
      </w:r>
      <w:r>
        <w:br/>
      </w:r>
      <w:r>
        <w:rPr>
          <w:rStyle w:val="VerbatimChar"/>
        </w:rPr>
        <w:t xml:space="preserve">                  degrees = 1,</w:t>
      </w:r>
      <w:r>
        <w:br/>
      </w:r>
      <w:r>
        <w:rPr>
          <w:rStyle w:val="VerbatimChar"/>
        </w:rPr>
        <w:lastRenderedPageBreak/>
        <w:t xml:space="preserve">                  ordinal = TRUE)</w:t>
      </w:r>
      <w:r>
        <w:br/>
      </w:r>
      <w:r>
        <w:rPr>
          <w:rStyle w:val="VerbatimChar"/>
        </w:rPr>
        <w:t>prlin</w:t>
      </w:r>
    </w:p>
    <w:p w14:paraId="5A95E52A" w14:textId="77777777" w:rsidR="00B71AEE" w:rsidRDefault="00B71AEE" w:rsidP="00B71AEE">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Call:</w:t>
      </w:r>
    </w:p>
    <w:p w14:paraId="438573FE" w14:textId="77777777" w:rsidR="00B71AEE" w:rsidRDefault="00B71AEE" w:rsidP="00B71AEE">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xml:space="preserve">## princals(data = ARSP, ndim = 2, ordinal = TRUE, knots = knotslin, </w:t>
      </w:r>
    </w:p>
    <w:p w14:paraId="71BFBB26" w14:textId="77777777" w:rsidR="00B71AEE" w:rsidRDefault="00B71AEE" w:rsidP="00B71AEE">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degrees = 1)</w:t>
      </w:r>
    </w:p>
    <w:p w14:paraId="637BA5E0" w14:textId="77777777" w:rsidR="00B71AEE" w:rsidRDefault="00B71AEE" w:rsidP="00B71AEE">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xml:space="preserve">## </w:t>
      </w:r>
    </w:p>
    <w:p w14:paraId="199772FF" w14:textId="77777777" w:rsidR="00B71AEE" w:rsidRDefault="00B71AEE" w:rsidP="00B71AEE">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xml:space="preserve">## Loss value: 0.5 </w:t>
      </w:r>
    </w:p>
    <w:p w14:paraId="62235456" w14:textId="77777777" w:rsidR="00B71AEE" w:rsidRDefault="00B71AEE" w:rsidP="00B71AEE">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xml:space="preserve">## Number of iterations: 3 </w:t>
      </w:r>
    </w:p>
    <w:p w14:paraId="00674DD3" w14:textId="77777777" w:rsidR="00B71AEE" w:rsidRDefault="00B71AEE" w:rsidP="00B71AEE">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color w:val="333333"/>
        </w:rPr>
      </w:pPr>
      <w:r>
        <w:rPr>
          <w:rStyle w:val="HTMLCode"/>
          <w:color w:val="333333"/>
        </w:rPr>
        <w:t xml:space="preserve">## </w:t>
      </w:r>
    </w:p>
    <w:p w14:paraId="4D2E5F09" w14:textId="270D0470" w:rsidR="00B71AEE" w:rsidRPr="00B71AEE" w:rsidRDefault="00B71AEE" w:rsidP="00B71AEE">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color w:val="333333"/>
        </w:rPr>
      </w:pPr>
      <w:r>
        <w:rPr>
          <w:rStyle w:val="HTMLCode"/>
          <w:color w:val="333333"/>
        </w:rPr>
        <w:t>## Eigenvalues: 1.008 0.992</w:t>
      </w:r>
    </w:p>
    <w:p w14:paraId="2EACDCB4" w14:textId="77777777" w:rsidR="00B71AEE" w:rsidRDefault="00B71AEE">
      <w:pPr>
        <w:pStyle w:val="Heading3"/>
      </w:pPr>
      <w:bookmarkStart w:id="40" w:name="princals-on-mixed-input-data"/>
      <w:bookmarkEnd w:id="30"/>
      <w:bookmarkEnd w:id="39"/>
    </w:p>
    <w:p w14:paraId="725E2126" w14:textId="216B5BC8" w:rsidR="00451660" w:rsidRDefault="00D377ED">
      <w:pPr>
        <w:pStyle w:val="Heading3"/>
      </w:pPr>
      <w:r>
        <w:t>Princals on Mixed Input Data</w:t>
      </w:r>
    </w:p>
    <w:p w14:paraId="725E2127" w14:textId="77777777" w:rsidR="00451660" w:rsidRDefault="00D377ED">
      <w:pPr>
        <w:pStyle w:val="FirstParagraph"/>
      </w:pPr>
      <w:r>
        <w:t>This section sets up the data in RI to perform a valid analysis by taking the data type into account.</w:t>
      </w:r>
    </w:p>
    <w:p w14:paraId="725E2128" w14:textId="77777777" w:rsidR="00451660" w:rsidRDefault="00D377ED">
      <w:pPr>
        <w:pStyle w:val="Heading4"/>
      </w:pPr>
      <w:bookmarkStart w:id="41" w:name="treat-some-as-ordinal-and-some-as-metric"/>
      <w:r>
        <w:t>Treat some as ordinal and some as metric</w:t>
      </w:r>
    </w:p>
    <w:p w14:paraId="725E2129" w14:textId="0E237AB6" w:rsidR="00451660" w:rsidRDefault="00D377ED">
      <w:pPr>
        <w:pStyle w:val="SourceCode"/>
      </w:pPr>
      <w:r>
        <w:rPr>
          <w:rStyle w:val="VerbatimChar"/>
        </w:rPr>
        <w:t xml:space="preserve"># 1.) Ordinal columns: acceptability rating, how often used response, how often others use response, like use response, </w:t>
      </w:r>
      <w:r>
        <w:br/>
      </w:r>
      <w:r>
        <w:br/>
      </w:r>
      <w:r>
        <w:rPr>
          <w:rStyle w:val="VerbatimChar"/>
        </w:rPr>
        <w:t># Add previously defined Acceptability rating (ARSP)</w:t>
      </w:r>
      <w:r>
        <w:br/>
      </w:r>
      <w:r>
        <w:rPr>
          <w:rStyle w:val="VerbatimChar"/>
        </w:rPr>
        <w:t xml:space="preserve"># Add previously how often used response (HyouURSP) </w:t>
      </w:r>
      <w:r>
        <w:br/>
      </w:r>
      <w:r>
        <w:br/>
      </w:r>
      <w:r>
        <w:rPr>
          <w:rStyle w:val="VerbatimChar"/>
        </w:rPr>
        <w:t># Add how others use response (HotherRESP)</w:t>
      </w:r>
      <w:r>
        <w:br/>
      </w:r>
      <w:r>
        <w:rPr>
          <w:rStyle w:val="VerbatimChar"/>
        </w:rPr>
        <w:t xml:space="preserve">HotherRESP &lt;- RI %&gt;% select(c(9)) </w:t>
      </w:r>
      <w:r>
        <w:br/>
      </w:r>
      <w:r>
        <w:rPr>
          <w:rStyle w:val="VerbatimChar"/>
        </w:rPr>
        <w:t># Adds how must they like using an idiom (LikeRSP)</w:t>
      </w:r>
      <w:r>
        <w:br/>
      </w:r>
      <w:r>
        <w:rPr>
          <w:rStyle w:val="VerbatimChar"/>
        </w:rPr>
        <w:t>LikeRSP &lt;- RI %&gt;% select(c(10))</w:t>
      </w:r>
      <w:r>
        <w:br/>
      </w:r>
      <w:r>
        <w:br/>
      </w:r>
      <w:r>
        <w:rPr>
          <w:rStyle w:val="VerbatimChar"/>
        </w:rPr>
        <w:t>Ord &lt;- data.frame(AccRSP, HyouURSP, HotherRESP, LikeRSP)</w:t>
      </w:r>
      <w:r>
        <w:br/>
      </w:r>
      <w:r>
        <w:br/>
      </w:r>
      <w:r>
        <w:rPr>
          <w:rStyle w:val="VerbatimChar"/>
        </w:rPr>
        <w:t>knotsord &lt;- knotsGifi(</w:t>
      </w:r>
      <w:r>
        <w:br/>
      </w:r>
      <w:r>
        <w:rPr>
          <w:rStyle w:val="VerbatimChar"/>
        </w:rPr>
        <w:t xml:space="preserve">  Ord%&gt;% select(c("AcceptRating.RESP", "HowOftenUse.RESP", "HowOftenOthersUse.RESP", "LikeUsingIdioms.RESP")),</w:t>
      </w:r>
      <w:r>
        <w:br/>
      </w:r>
      <w:r>
        <w:rPr>
          <w:rStyle w:val="VerbatimChar"/>
        </w:rPr>
        <w:t xml:space="preserve">    type = "D")  </w:t>
      </w:r>
    </w:p>
    <w:p w14:paraId="725E212A" w14:textId="77777777" w:rsidR="00451660" w:rsidRDefault="00D377ED">
      <w:pPr>
        <w:pStyle w:val="SourceCode"/>
      </w:pPr>
      <w:r>
        <w:rPr>
          <w:rStyle w:val="VerbatimChar"/>
        </w:rPr>
        <w:t>#2.) Metric: Numeric columns: Age, all RT responses</w:t>
      </w:r>
      <w:r>
        <w:br/>
      </w:r>
      <w:r>
        <w:br/>
      </w:r>
      <w:r>
        <w:rPr>
          <w:rStyle w:val="VerbatimChar"/>
        </w:rPr>
        <w:t xml:space="preserve">Age &lt;- RI %&gt;% select(c(2)) </w:t>
      </w:r>
      <w:r>
        <w:br/>
      </w:r>
      <w:r>
        <w:rPr>
          <w:rStyle w:val="VerbatimChar"/>
        </w:rPr>
        <w:t>#AccRT &lt;- RI %&gt;% select(c(11))#redundant</w:t>
      </w:r>
      <w:r>
        <w:br/>
      </w:r>
      <w:r>
        <w:rPr>
          <w:rStyle w:val="VerbatimChar"/>
        </w:rPr>
        <w:t>#KnowRT &lt;- RI %&gt;% select(c(12)) #redundant</w:t>
      </w:r>
      <w:r>
        <w:br/>
      </w:r>
      <w:r>
        <w:rPr>
          <w:rStyle w:val="VerbatimChar"/>
        </w:rPr>
        <w:t>HyouRT &lt;- RI %&gt;% select(c(13))</w:t>
      </w:r>
      <w:r>
        <w:br/>
      </w:r>
      <w:r>
        <w:rPr>
          <w:rStyle w:val="VerbatimChar"/>
        </w:rPr>
        <w:t>HotherRT &lt;- RI %&gt;% select(c(14)) #why row sum</w:t>
      </w:r>
      <w:r>
        <w:br/>
      </w:r>
      <w:r>
        <w:rPr>
          <w:rStyle w:val="VerbatimChar"/>
        </w:rPr>
        <w:t>LikeRT &lt;- RI %&gt;% select(c(15))</w:t>
      </w:r>
      <w:r>
        <w:br/>
      </w:r>
      <w:r>
        <w:rPr>
          <w:rStyle w:val="VerbatimChar"/>
        </w:rPr>
        <w:lastRenderedPageBreak/>
        <w:t>#na &lt;- rowSums(ASTI %&gt;% select(c(3, 6, 8, 12)))</w:t>
      </w:r>
      <w:r>
        <w:br/>
      </w:r>
      <w:r>
        <w:br/>
      </w:r>
      <w:r>
        <w:br/>
      </w:r>
      <w:r>
        <w:rPr>
          <w:rStyle w:val="VerbatimChar"/>
        </w:rPr>
        <w:t>Num &lt;- data.frame(Age, ART, KRT, HyouRT, HotherRT, LikeRT)</w:t>
      </w:r>
      <w:r>
        <w:br/>
      </w:r>
      <w:r>
        <w:br/>
      </w:r>
      <w:r>
        <w:rPr>
          <w:rStyle w:val="VerbatimChar"/>
        </w:rPr>
        <w:t>knotsnum &lt;- knotsGifi(</w:t>
      </w:r>
      <w:r>
        <w:br/>
      </w:r>
      <w:r>
        <w:rPr>
          <w:rStyle w:val="VerbatimChar"/>
        </w:rPr>
        <w:t xml:space="preserve">    Num %&gt;%  select(c("Age", "KnowIdiom.RT", "HowOftenUse.RT", "HowOftenOthersUse.RT", "LikeUsingIdioms.RT")), </w:t>
      </w:r>
      <w:r>
        <w:br/>
      </w:r>
      <w:r>
        <w:rPr>
          <w:rStyle w:val="VerbatimChar"/>
        </w:rPr>
        <w:t xml:space="preserve">    type = "E")</w:t>
      </w:r>
    </w:p>
    <w:p w14:paraId="725E212B" w14:textId="77777777" w:rsidR="00451660" w:rsidRDefault="00D377ED">
      <w:pPr>
        <w:pStyle w:val="SourceCode"/>
      </w:pPr>
      <w:r>
        <w:br/>
      </w:r>
      <w:r>
        <w:rPr>
          <w:rStyle w:val="VerbatimChar"/>
        </w:rPr>
        <w:t xml:space="preserve">#3.) Categoric colums: Condition, gender, hand, native language, known idiom, </w:t>
      </w:r>
      <w:r>
        <w:br/>
      </w:r>
      <w:r>
        <w:br/>
      </w:r>
      <w:r>
        <w:rPr>
          <w:rStyle w:val="VerbatimChar"/>
        </w:rPr>
        <w:t xml:space="preserve">Cond &lt;- RI %&gt;% select(c(1)) </w:t>
      </w:r>
      <w:r>
        <w:br/>
      </w:r>
      <w:r>
        <w:rPr>
          <w:rStyle w:val="VerbatimChar"/>
        </w:rPr>
        <w:t>Gen &lt;- RI %&gt;% select(c(3))</w:t>
      </w:r>
      <w:r>
        <w:br/>
      </w:r>
      <w:r>
        <w:rPr>
          <w:rStyle w:val="VerbatimChar"/>
        </w:rPr>
        <w:t xml:space="preserve">Hand &lt;- RI %&gt;% select(c(4)) </w:t>
      </w:r>
      <w:r>
        <w:br/>
      </w:r>
      <w:r>
        <w:rPr>
          <w:rStyle w:val="VerbatimChar"/>
        </w:rPr>
        <w:t>NatLang &lt;- RI %&gt;% select(c(5))</w:t>
      </w:r>
      <w:r>
        <w:br/>
      </w:r>
      <w:r>
        <w:rPr>
          <w:rStyle w:val="VerbatimChar"/>
        </w:rPr>
        <w:t xml:space="preserve">Known &lt;- RI %&gt;% select(c(7)) </w:t>
      </w:r>
      <w:r>
        <w:br/>
      </w:r>
      <w:r>
        <w:br/>
      </w:r>
      <w:r>
        <w:rPr>
          <w:rStyle w:val="VerbatimChar"/>
        </w:rPr>
        <w:t>Cat &lt;- data.frame(Cond, Gen, Hand, NatLang, Known)</w:t>
      </w:r>
    </w:p>
    <w:p w14:paraId="24617454" w14:textId="72D518DD" w:rsidR="00767C2D" w:rsidRPr="00767C2D" w:rsidRDefault="00D377ED">
      <w:pPr>
        <w:pStyle w:val="SourceCode"/>
        <w:rPr>
          <w:rFonts w:ascii="Consolas" w:hAnsi="Consolas"/>
          <w:sz w:val="22"/>
        </w:rPr>
      </w:pPr>
      <w:r>
        <w:rPr>
          <w:rStyle w:val="VerbatimChar"/>
        </w:rPr>
        <w:t># combine the two sets of knots into a final list</w:t>
      </w:r>
      <w:r>
        <w:br/>
      </w:r>
      <w:r>
        <w:rPr>
          <w:rStyle w:val="VerbatimChar"/>
        </w:rPr>
        <w:t>knotslist &lt;- c(knotsord, knotslin)</w:t>
      </w:r>
    </w:p>
    <w:p w14:paraId="59C72ECC" w14:textId="77777777" w:rsidR="00767C2D" w:rsidRDefault="00767C2D">
      <w:pPr>
        <w:pStyle w:val="Heading3"/>
      </w:pPr>
      <w:bookmarkStart w:id="42" w:name="additional-tests"/>
      <w:bookmarkEnd w:id="40"/>
      <w:bookmarkEnd w:id="41"/>
    </w:p>
    <w:p w14:paraId="725E212D" w14:textId="0A61820F" w:rsidR="00451660" w:rsidRDefault="00D377ED">
      <w:pPr>
        <w:pStyle w:val="Heading3"/>
      </w:pPr>
      <w:r>
        <w:t>2.4 Additional tests</w:t>
      </w:r>
    </w:p>
    <w:p w14:paraId="725E212E" w14:textId="77777777" w:rsidR="00451660" w:rsidRDefault="00D377ED">
      <w:pPr>
        <w:pStyle w:val="FirstParagraph"/>
      </w:pPr>
      <w:r>
        <w:t>These were not necessarily related to the question regarding frequency addressed by analyzing RESP and RT for acceptability, use, and how well liked an idiom is. They are however interesting and were helpful in learning to set up the above tests.</w:t>
      </w:r>
    </w:p>
    <w:p w14:paraId="725E212F" w14:textId="77777777" w:rsidR="00451660" w:rsidRDefault="00D377ED">
      <w:pPr>
        <w:pStyle w:val="Heading4"/>
      </w:pPr>
      <w:bookmarkStart w:id="43" w:name="factor-analysis"/>
      <w:r>
        <w:t>Factor Analysis</w:t>
      </w:r>
    </w:p>
    <w:p w14:paraId="725E2130" w14:textId="77777777" w:rsidR="00451660" w:rsidRDefault="00D377ED">
      <w:pPr>
        <w:pStyle w:val="FirstParagraph"/>
      </w:pPr>
      <w:r>
        <w:t>The use of non-native English speakers was HIGHLY unusual as native language intuition is relied upon for figurative language judgments even more so than for literal language judgments. The following analyses were part of my code learning process but would be interesting to look into further.</w:t>
      </w:r>
    </w:p>
    <w:p w14:paraId="6A6D7DBA" w14:textId="77777777" w:rsidR="00FA127F" w:rsidRDefault="00FA127F" w:rsidP="00FA127F">
      <w:pPr>
        <w:pStyle w:val="NormalWeb"/>
        <w:shd w:val="clear" w:color="auto" w:fill="FFFFFF"/>
        <w:spacing w:before="0" w:beforeAutospacing="0" w:after="150" w:afterAutospacing="0"/>
        <w:rPr>
          <w:rFonts w:ascii="Helvetica" w:hAnsi="Helvetica" w:cs="Helvetica"/>
          <w:color w:val="333333"/>
          <w:sz w:val="21"/>
          <w:szCs w:val="21"/>
        </w:rPr>
      </w:pPr>
      <w:bookmarkStart w:id="44" w:name="looks-at-english-native-speakers-rt-only"/>
      <w:bookmarkEnd w:id="43"/>
      <w:r>
        <w:rPr>
          <w:rFonts w:ascii="Helvetica" w:hAnsi="Helvetica" w:cs="Helvetica"/>
          <w:color w:val="333333"/>
          <w:sz w:val="21"/>
          <w:szCs w:val="21"/>
        </w:rPr>
        <w:t>This looks at only the partial response condition</w:t>
      </w:r>
    </w:p>
    <w:p w14:paraId="057D422F" w14:textId="77777777" w:rsidR="00FA127F" w:rsidRPr="00FA127F" w:rsidRDefault="00FA127F" w:rsidP="00FA127F">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r w:rsidRPr="00FA127F">
        <w:rPr>
          <w:rStyle w:val="hljs-comment"/>
          <w:i/>
          <w:iCs/>
        </w:rPr>
        <w:t xml:space="preserve">#Looks at the partial idiom condition responses only </w:t>
      </w:r>
    </w:p>
    <w:p w14:paraId="3160B0FC" w14:textId="77777777" w:rsidR="00FA127F" w:rsidRPr="00FA127F" w:rsidRDefault="00FA127F" w:rsidP="00FA127F">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r w:rsidRPr="00FA127F">
        <w:rPr>
          <w:rStyle w:val="HTMLCode"/>
        </w:rPr>
        <w:t xml:space="preserve">ConditionF &lt;- RI %&gt;% </w:t>
      </w:r>
    </w:p>
    <w:p w14:paraId="657277F4" w14:textId="77777777" w:rsidR="00FA127F" w:rsidRPr="00FA127F" w:rsidRDefault="00FA127F" w:rsidP="00FA127F">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r w:rsidRPr="00FA127F">
        <w:rPr>
          <w:rStyle w:val="HTMLCode"/>
        </w:rPr>
        <w:t xml:space="preserve">    filter(Condition == </w:t>
      </w:r>
      <w:r w:rsidRPr="00FA127F">
        <w:rPr>
          <w:rStyle w:val="hljs-string"/>
        </w:rPr>
        <w:t>"4"</w:t>
      </w:r>
      <w:r w:rsidRPr="00FA127F">
        <w:rPr>
          <w:rStyle w:val="HTMLCode"/>
        </w:rPr>
        <w:t>)</w:t>
      </w:r>
    </w:p>
    <w:p w14:paraId="7370C59F" w14:textId="77777777" w:rsidR="00FA127F" w:rsidRPr="00FA127F" w:rsidRDefault="00FA127F" w:rsidP="00FA127F">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r w:rsidRPr="00FA127F">
        <w:rPr>
          <w:rStyle w:val="HTMLCode"/>
        </w:rPr>
        <w:t xml:space="preserve">ConditionF_RSP &lt;- RI %&gt;% </w:t>
      </w:r>
    </w:p>
    <w:p w14:paraId="485A59E0" w14:textId="77777777" w:rsidR="00FA127F" w:rsidRPr="00FA127F" w:rsidRDefault="00FA127F" w:rsidP="00FA127F">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rPr>
      </w:pPr>
      <w:r w:rsidRPr="00FA127F">
        <w:rPr>
          <w:rStyle w:val="HTMLCode"/>
        </w:rPr>
        <w:t xml:space="preserve">    select(ends_with(</w:t>
      </w:r>
      <w:r w:rsidRPr="00FA127F">
        <w:rPr>
          <w:rStyle w:val="hljs-string"/>
        </w:rPr>
        <w:t>"RESP"</w:t>
      </w:r>
      <w:r w:rsidRPr="00FA127F">
        <w:rPr>
          <w:rStyle w:val="HTMLCode"/>
        </w:rPr>
        <w:t>))</w:t>
      </w:r>
    </w:p>
    <w:p w14:paraId="4D36BC9E" w14:textId="77777777" w:rsidR="00FA127F" w:rsidRPr="00FA127F" w:rsidRDefault="00FA127F" w:rsidP="00FA127F">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pPr>
      <w:r w:rsidRPr="00FA127F">
        <w:rPr>
          <w:rStyle w:val="HTMLCode"/>
        </w:rPr>
        <w:t>fa(ConditionF_RSP)</w:t>
      </w:r>
    </w:p>
    <w:p w14:paraId="6D10D088" w14:textId="4BC075AE" w:rsidR="006F05CD"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color w:val="333333"/>
        </w:rPr>
      </w:pPr>
    </w:p>
    <w:p w14:paraId="391CE9F7" w14:textId="77777777" w:rsidR="006F05CD" w:rsidRPr="006F05CD"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6F05CD">
        <w:rPr>
          <w:rStyle w:val="VerbatimChar"/>
          <w:rFonts w:eastAsiaTheme="minorHAnsi" w:cstheme="minorBidi"/>
          <w:szCs w:val="24"/>
          <w:lang w:eastAsia="en-US"/>
        </w:rPr>
        <w:t>## Factor Analysis using method =  minres</w:t>
      </w:r>
    </w:p>
    <w:p w14:paraId="25488C9D" w14:textId="77777777" w:rsidR="006F05CD" w:rsidRPr="006F05CD"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6F05CD">
        <w:rPr>
          <w:rStyle w:val="VerbatimChar"/>
          <w:rFonts w:eastAsiaTheme="minorHAnsi" w:cstheme="minorBidi"/>
          <w:szCs w:val="24"/>
          <w:lang w:eastAsia="en-US"/>
        </w:rPr>
        <w:t>## Call: fa(r = ConditionF_RSP)</w:t>
      </w:r>
    </w:p>
    <w:p w14:paraId="6B471B61" w14:textId="77777777" w:rsidR="006F05CD" w:rsidRPr="006F05CD"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6F05CD">
        <w:rPr>
          <w:rStyle w:val="VerbatimChar"/>
          <w:rFonts w:eastAsiaTheme="minorHAnsi" w:cstheme="minorBidi"/>
          <w:szCs w:val="24"/>
          <w:lang w:eastAsia="en-US"/>
        </w:rPr>
        <w:t>## Standardized loadings (pattern matrix) based upon correlation matrix</w:t>
      </w:r>
    </w:p>
    <w:p w14:paraId="21F248DC" w14:textId="77777777" w:rsidR="006F05CD" w:rsidRPr="006F05CD"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6F05CD">
        <w:rPr>
          <w:rStyle w:val="VerbatimChar"/>
          <w:rFonts w:eastAsiaTheme="minorHAnsi" w:cstheme="minorBidi"/>
          <w:szCs w:val="24"/>
          <w:lang w:eastAsia="en-US"/>
        </w:rPr>
        <w:t>##                          MR1    h2   u2 com</w:t>
      </w:r>
    </w:p>
    <w:p w14:paraId="66E1D3B2" w14:textId="77777777" w:rsidR="006F05CD" w:rsidRPr="006F05CD"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6F05CD">
        <w:rPr>
          <w:rStyle w:val="VerbatimChar"/>
          <w:rFonts w:eastAsiaTheme="minorHAnsi" w:cstheme="minorBidi"/>
          <w:szCs w:val="24"/>
          <w:lang w:eastAsia="en-US"/>
        </w:rPr>
        <w:t>## AcceptRating.RESP       0.05 0.002 1.00   1</w:t>
      </w:r>
    </w:p>
    <w:p w14:paraId="00834137" w14:textId="77777777" w:rsidR="006F05CD" w:rsidRPr="006F05CD"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6F05CD">
        <w:rPr>
          <w:rStyle w:val="VerbatimChar"/>
          <w:rFonts w:eastAsiaTheme="minorHAnsi" w:cstheme="minorBidi"/>
          <w:szCs w:val="24"/>
          <w:lang w:eastAsia="en-US"/>
        </w:rPr>
        <w:t>## KnowIdiom.RESP         -0.21 0.045 0.96   1</w:t>
      </w:r>
    </w:p>
    <w:p w14:paraId="46697D86" w14:textId="77777777" w:rsidR="006F05CD" w:rsidRPr="006F05CD"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6F05CD">
        <w:rPr>
          <w:rStyle w:val="VerbatimChar"/>
          <w:rFonts w:eastAsiaTheme="minorHAnsi" w:cstheme="minorBidi"/>
          <w:szCs w:val="24"/>
          <w:lang w:eastAsia="en-US"/>
        </w:rPr>
        <w:t>## HowOftenUse.RESP        0.92 0.848 0.15   1</w:t>
      </w:r>
    </w:p>
    <w:p w14:paraId="58014D67" w14:textId="77777777" w:rsidR="006F05CD" w:rsidRPr="006F05CD"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6F05CD">
        <w:rPr>
          <w:rStyle w:val="HTMLCode"/>
        </w:rPr>
        <w:t>## HowOftenOthersUse.RESP  0.74 0.550 0.45   1</w:t>
      </w:r>
    </w:p>
    <w:p w14:paraId="450357E9" w14:textId="77777777" w:rsidR="006F05CD" w:rsidRPr="006F05CD"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HTMLCode"/>
        </w:rPr>
      </w:pPr>
      <w:r w:rsidRPr="006F05CD">
        <w:rPr>
          <w:rStyle w:val="HTMLCode"/>
        </w:rPr>
        <w:t>## LikeUsingIdioms.RESP    0.67 0.444 0.56   1</w:t>
      </w:r>
    </w:p>
    <w:p w14:paraId="2C506A46"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6F05CD">
        <w:rPr>
          <w:rStyle w:val="HTMLCode"/>
        </w:rPr>
        <w:t xml:space="preserve">## </w:t>
      </w:r>
    </w:p>
    <w:p w14:paraId="2409D719"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MR1</w:t>
      </w:r>
    </w:p>
    <w:p w14:paraId="288DA17E"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SS loadings    1.89</w:t>
      </w:r>
    </w:p>
    <w:p w14:paraId="5C791638"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Proportion Var 0.38</w:t>
      </w:r>
    </w:p>
    <w:p w14:paraId="2C564C12"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w:t>
      </w:r>
    </w:p>
    <w:p w14:paraId="05B10D55"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Mean item complexity =  1</w:t>
      </w:r>
    </w:p>
    <w:p w14:paraId="74593198"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Test of the hypothesis that 1 factor is sufficient.</w:t>
      </w:r>
    </w:p>
    <w:p w14:paraId="1CD08B82"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w:t>
      </w:r>
    </w:p>
    <w:p w14:paraId="0784B44D"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df null model =  10  with the objective function =  1.21 with Chi Square =  9554.26</w:t>
      </w:r>
    </w:p>
    <w:p w14:paraId="090598AF"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df of  the model are 5  and the objective function was  0.05 </w:t>
      </w:r>
    </w:p>
    <w:p w14:paraId="36BF3995"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w:t>
      </w:r>
    </w:p>
    <w:p w14:paraId="6110D1F5"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The root mean square of the residuals (RMSR) is  0.07 </w:t>
      </w:r>
    </w:p>
    <w:p w14:paraId="5D53931F"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The df corrected root mean square of the residuals is  0.09 </w:t>
      </w:r>
    </w:p>
    <w:p w14:paraId="6A3FF469"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w:t>
      </w:r>
    </w:p>
    <w:p w14:paraId="32904C6B"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The harmonic n.obs is  7887 with the empirical chi square  689.1  with prob &lt;  1.1e-146 </w:t>
      </w:r>
    </w:p>
    <w:p w14:paraId="64D06A67"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The total n.obs was  7887  with Likelihood Chi Square =  390.92  with prob &lt;  2.7e-82 </w:t>
      </w:r>
    </w:p>
    <w:p w14:paraId="2A8EE0D7"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w:t>
      </w:r>
    </w:p>
    <w:p w14:paraId="46544F67"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Tucker Lewis Index of factoring reliability =  0.919</w:t>
      </w:r>
    </w:p>
    <w:p w14:paraId="2B76FE35"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RMSEA index =  0.099  and the 90 % confidence intervals are  0.091 0.107</w:t>
      </w:r>
    </w:p>
    <w:p w14:paraId="0F02FE4A"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BIC =  346.06</w:t>
      </w:r>
    </w:p>
    <w:p w14:paraId="00E217DB"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lastRenderedPageBreak/>
        <w:t>## Fit based upon off diagonal values = 0.96</w:t>
      </w:r>
    </w:p>
    <w:p w14:paraId="7CB9DE28"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Measures of factor score adequacy             </w:t>
      </w:r>
    </w:p>
    <w:p w14:paraId="018CAE2E"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MR1</w:t>
      </w:r>
    </w:p>
    <w:p w14:paraId="0D02CD4A"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Correlation of (regression) scores with factors   0.94</w:t>
      </w:r>
    </w:p>
    <w:p w14:paraId="3F8A5AAA"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Multiple R square of scores with factors          0.88</w:t>
      </w:r>
    </w:p>
    <w:p w14:paraId="39C4F560"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Minimum correlation of possible factor scores     0.77</w:t>
      </w:r>
    </w:p>
    <w:p w14:paraId="54063C4A" w14:textId="77777777" w:rsidR="006F05CD" w:rsidRPr="00FA127F" w:rsidRDefault="006F05CD" w:rsidP="006F05CD">
      <w:pPr>
        <w:pStyle w:val="NormalWeb"/>
        <w:shd w:val="clear" w:color="auto" w:fill="FFFFFF"/>
        <w:spacing w:before="0" w:beforeAutospacing="0" w:after="150" w:afterAutospacing="0"/>
        <w:rPr>
          <w:rStyle w:val="VerbatimChar"/>
          <w:rFonts w:eastAsiaTheme="minorHAnsi" w:cstheme="minorBidi"/>
          <w:lang w:eastAsia="en-US"/>
        </w:rPr>
      </w:pPr>
      <w:r w:rsidRPr="00FA127F">
        <w:rPr>
          <w:rStyle w:val="VerbatimChar"/>
          <w:rFonts w:eastAsiaTheme="minorHAnsi" w:cstheme="minorBidi"/>
          <w:lang w:eastAsia="en-US"/>
        </w:rPr>
        <w:t>#Looks at English Native speakers’ responses only</w:t>
      </w:r>
    </w:p>
    <w:p w14:paraId="0E43C99D"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SpeakerE &lt;- RI %&gt;% </w:t>
      </w:r>
    </w:p>
    <w:p w14:paraId="599A40A2"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filter(NativeLang == "1")</w:t>
      </w:r>
    </w:p>
    <w:p w14:paraId="0DAE7453"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English_RSP &lt;- SpeakerE %&gt;% </w:t>
      </w:r>
    </w:p>
    <w:p w14:paraId="78B15616"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select(ends_with("RESP"))</w:t>
      </w:r>
    </w:p>
    <w:p w14:paraId="46408433"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fa(English_RSP)</w:t>
      </w:r>
    </w:p>
    <w:p w14:paraId="341C7C42"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Factor Analysis using method =  minres</w:t>
      </w:r>
    </w:p>
    <w:p w14:paraId="43D7C0C0"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Call: fa(r = English_RSP)</w:t>
      </w:r>
    </w:p>
    <w:p w14:paraId="470A583F"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Standardized loadings (pattern matrix) based upon correlation matrix</w:t>
      </w:r>
    </w:p>
    <w:p w14:paraId="72E84233"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MR1      h2   u2 com</w:t>
      </w:r>
    </w:p>
    <w:p w14:paraId="53408C26"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AcceptRating.RESP       0.02 0.00059 1.00   1</w:t>
      </w:r>
    </w:p>
    <w:p w14:paraId="6E4D5DC0"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KnowIdiom.RESP         -0.07 0.00468 1.00   1</w:t>
      </w:r>
    </w:p>
    <w:p w14:paraId="291287B0"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HowOftenUse.RESP        0.91 0.82496 0.18   1</w:t>
      </w:r>
    </w:p>
    <w:p w14:paraId="46EC2502"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HowOftenOthersUse.RESP  0.61 0.36890 0.63   1</w:t>
      </w:r>
    </w:p>
    <w:p w14:paraId="6C548ECC"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LikeUsingIdioms.RESP    0.68 0.46200 0.54   1</w:t>
      </w:r>
    </w:p>
    <w:p w14:paraId="02F7167C"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w:t>
      </w:r>
    </w:p>
    <w:p w14:paraId="5C263596"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MR1</w:t>
      </w:r>
    </w:p>
    <w:p w14:paraId="40E2B195"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SS loadings    1.66</w:t>
      </w:r>
    </w:p>
    <w:p w14:paraId="53C375CC"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Proportion Var 0.33</w:t>
      </w:r>
    </w:p>
    <w:p w14:paraId="0C8AF6B1"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w:t>
      </w:r>
    </w:p>
    <w:p w14:paraId="4A26A723"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Mean item complexity =  1</w:t>
      </w:r>
    </w:p>
    <w:p w14:paraId="47E6C474"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Test of the hypothesis that 1 factor is sufficient.</w:t>
      </w:r>
    </w:p>
    <w:p w14:paraId="7B0B6EB4"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w:t>
      </w:r>
    </w:p>
    <w:p w14:paraId="00A2E40F"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df null model =  10  with the objective function =  0.91 with Chi Square =  4470.25</w:t>
      </w:r>
    </w:p>
    <w:p w14:paraId="0413BFE3"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lastRenderedPageBreak/>
        <w:t xml:space="preserve">## df of  the model are 5  and the objective function was  0.05 </w:t>
      </w:r>
    </w:p>
    <w:p w14:paraId="04B50FEE"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w:t>
      </w:r>
    </w:p>
    <w:p w14:paraId="3130DFBB"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The root mean square of the residuals (RMSR) is  0.07 </w:t>
      </w:r>
    </w:p>
    <w:p w14:paraId="3B03E154"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The df corrected root mean square of the residuals is  0.09 </w:t>
      </w:r>
    </w:p>
    <w:p w14:paraId="1EE8141B"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w:t>
      </w:r>
    </w:p>
    <w:p w14:paraId="48581950"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The harmonic n.obs is  4929 with the empirical chi square  438.51  with prob &lt;  1.5e-92 </w:t>
      </w:r>
    </w:p>
    <w:p w14:paraId="76CFF32B"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The total n.obs was  4929  with Likelihood Chi Square =  232.46  with prob &lt;  3.2e-48 </w:t>
      </w:r>
    </w:p>
    <w:p w14:paraId="22B0A20C"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w:t>
      </w:r>
    </w:p>
    <w:p w14:paraId="6D456FB6"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Tucker Lewis Index of factoring reliability =  0.898</w:t>
      </w:r>
    </w:p>
    <w:p w14:paraId="1BDB92A7"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RMSEA index =  0.096  and the 90 % confidence intervals are  0.086 0.107</w:t>
      </w:r>
    </w:p>
    <w:p w14:paraId="5195DC1F"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BIC =  189.95</w:t>
      </w:r>
    </w:p>
    <w:p w14:paraId="7D2A67BA"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Fit based upon off diagonal values = 0.95</w:t>
      </w:r>
    </w:p>
    <w:p w14:paraId="5EDA3BEF"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Measures of factor score adequacy             </w:t>
      </w:r>
    </w:p>
    <w:p w14:paraId="753A3948"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MR1</w:t>
      </w:r>
    </w:p>
    <w:p w14:paraId="55B469DA"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Correlation of (regression) scores with factors   0.93</w:t>
      </w:r>
    </w:p>
    <w:p w14:paraId="054DC337"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Multiple R square of scores with factors          0.86</w:t>
      </w:r>
    </w:p>
    <w:p w14:paraId="1346C17E"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Minimum correlation of possible factor scores     0.72</w:t>
      </w:r>
    </w:p>
    <w:p w14:paraId="1C79AE35" w14:textId="4C5ED2AC" w:rsidR="006F05CD" w:rsidRPr="006F05CD" w:rsidRDefault="006F05CD" w:rsidP="006F05CD">
      <w:pPr>
        <w:pStyle w:val="NormalWeb"/>
        <w:shd w:val="clear" w:color="auto" w:fill="FFFFFF"/>
        <w:spacing w:before="0" w:beforeAutospacing="0" w:after="150" w:afterAutospacing="0"/>
        <w:rPr>
          <w:rFonts w:ascii="Helvetica" w:hAnsi="Helvetica" w:cs="Helvetica"/>
          <w:sz w:val="21"/>
          <w:szCs w:val="21"/>
        </w:rPr>
      </w:pPr>
      <w:r w:rsidRPr="006F05CD">
        <w:rPr>
          <w:rFonts w:ascii="Helvetica" w:hAnsi="Helvetica" w:cs="Helvetica"/>
          <w:sz w:val="21"/>
          <w:szCs w:val="21"/>
        </w:rPr>
        <w:t xml:space="preserve">#4.1.2 This looks only at Chinese </w:t>
      </w:r>
      <w:r w:rsidR="00FA127F" w:rsidRPr="006F05CD">
        <w:rPr>
          <w:rFonts w:ascii="Helvetica" w:hAnsi="Helvetica" w:cs="Helvetica"/>
          <w:sz w:val="21"/>
          <w:szCs w:val="21"/>
        </w:rPr>
        <w:t>speaker</w:t>
      </w:r>
      <w:r w:rsidR="00FA127F">
        <w:rPr>
          <w:rFonts w:ascii="Helvetica" w:hAnsi="Helvetica" w:cs="Helvetica"/>
          <w:sz w:val="21"/>
          <w:szCs w:val="21"/>
        </w:rPr>
        <w:t>s’</w:t>
      </w:r>
      <w:r w:rsidRPr="006F05CD">
        <w:rPr>
          <w:rFonts w:ascii="Helvetica" w:hAnsi="Helvetica" w:cs="Helvetica"/>
          <w:sz w:val="21"/>
          <w:szCs w:val="21"/>
        </w:rPr>
        <w:t xml:space="preserve"> responses</w:t>
      </w:r>
    </w:p>
    <w:p w14:paraId="031CD9E9"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Looks at Chinese Native speakers' responses only </w:t>
      </w:r>
    </w:p>
    <w:p w14:paraId="04E06B08"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SpeakerC &lt;- RI %&gt;% </w:t>
      </w:r>
    </w:p>
    <w:p w14:paraId="3076CBE8"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filter(NativeLang == "2")</w:t>
      </w:r>
    </w:p>
    <w:p w14:paraId="58793E04"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Chinese_RSP &lt;- SpeakerC %&gt;% </w:t>
      </w:r>
    </w:p>
    <w:p w14:paraId="3E4CF9A1"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select(ends_with("RESP"))</w:t>
      </w:r>
    </w:p>
    <w:p w14:paraId="2A11734D"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fa(Chinese_RSP)</w:t>
      </w:r>
    </w:p>
    <w:p w14:paraId="7A811454"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Factor Analysis using method =  minres</w:t>
      </w:r>
    </w:p>
    <w:p w14:paraId="44F5E608"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Call: fa(r = Chinese_RSP)</w:t>
      </w:r>
    </w:p>
    <w:p w14:paraId="2886A324"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Standardized loadings (pattern matrix) based upon correlation matrix</w:t>
      </w:r>
    </w:p>
    <w:p w14:paraId="502D5493"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MR1     h2   u2 com</w:t>
      </w:r>
    </w:p>
    <w:p w14:paraId="76126397"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AcceptRating.RESP      -0.04 0.0013 1.00   1</w:t>
      </w:r>
    </w:p>
    <w:p w14:paraId="3A83900B"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KnowIdiom.RESP         -0.08 0.0065 0.99   1</w:t>
      </w:r>
    </w:p>
    <w:p w14:paraId="6439B6F5"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lastRenderedPageBreak/>
        <w:t>## HowOftenUse.RESP        0.91 0.8242 0.18   1</w:t>
      </w:r>
    </w:p>
    <w:p w14:paraId="152CC15A"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HowOftenOthersUse.RESP  0.62 0.3879 0.61   1</w:t>
      </w:r>
    </w:p>
    <w:p w14:paraId="71026632"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LikeUsingIdioms.RESP    0.23 0.0511 0.95   1</w:t>
      </w:r>
    </w:p>
    <w:p w14:paraId="04177777"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w:t>
      </w:r>
    </w:p>
    <w:p w14:paraId="134EC7E8"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MR1</w:t>
      </w:r>
    </w:p>
    <w:p w14:paraId="5057C12F"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SS loadings    1.27</w:t>
      </w:r>
    </w:p>
    <w:p w14:paraId="519B00DD"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Proportion Var 0.25</w:t>
      </w:r>
    </w:p>
    <w:p w14:paraId="427D017E"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w:t>
      </w:r>
    </w:p>
    <w:p w14:paraId="50AF0521"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Mean item complexity =  1</w:t>
      </w:r>
    </w:p>
    <w:p w14:paraId="6564B254"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Test of the hypothesis that 1 factor is sufficient.</w:t>
      </w:r>
    </w:p>
    <w:p w14:paraId="631A3D92"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w:t>
      </w:r>
    </w:p>
    <w:p w14:paraId="00B8E9F4"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df null model =  10  with the objective function =  0.49 with Chi Square =  857.97</w:t>
      </w:r>
    </w:p>
    <w:p w14:paraId="50F3D5EF"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df of  the model are 5  and the objective function was  0.05 </w:t>
      </w:r>
    </w:p>
    <w:p w14:paraId="356316AE"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w:t>
      </w:r>
    </w:p>
    <w:p w14:paraId="3569E2E2"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The root mean square of the residuals (RMSR) is  0.07 </w:t>
      </w:r>
    </w:p>
    <w:p w14:paraId="3A31D17E"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The df corrected root mean square of the residuals is  0.09 </w:t>
      </w:r>
    </w:p>
    <w:p w14:paraId="243E9D00"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w:t>
      </w:r>
    </w:p>
    <w:p w14:paraId="1119D4C1"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The harmonic n.obs is  1752 with the empirical chi square  154.63  with prob &lt;  1.4e-31 </w:t>
      </w:r>
    </w:p>
    <w:p w14:paraId="2703BC18"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The total n.obs was  1752  with Likelihood Chi Square =  95.03  with prob &lt;  5.9e-19 </w:t>
      </w:r>
    </w:p>
    <w:p w14:paraId="55539F3D"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w:t>
      </w:r>
    </w:p>
    <w:p w14:paraId="0410BBAF"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Tucker Lewis Index of factoring reliability =  0.788</w:t>
      </w:r>
    </w:p>
    <w:p w14:paraId="10FCD7DB"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RMSEA index =  0.101  and the 90 % confidence intervals are  0.084 0.12</w:t>
      </w:r>
    </w:p>
    <w:p w14:paraId="4EF1B7A3"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BIC =  57.68</w:t>
      </w:r>
    </w:p>
    <w:p w14:paraId="2A1EC235"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Fit based upon off diagonal values = 0.9</w:t>
      </w:r>
    </w:p>
    <w:p w14:paraId="790D247F"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Measures of factor score adequacy             </w:t>
      </w:r>
    </w:p>
    <w:p w14:paraId="083E13A7"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MR1</w:t>
      </w:r>
    </w:p>
    <w:p w14:paraId="5084965A"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Correlation of (regression) scores with factors   0.92</w:t>
      </w:r>
    </w:p>
    <w:p w14:paraId="0988ECBD"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Multiple R square of scores with factors          0.84</w:t>
      </w:r>
    </w:p>
    <w:p w14:paraId="64EED3AB"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Minimum correlation of possible factor scores     0.69</w:t>
      </w:r>
    </w:p>
    <w:p w14:paraId="393B2C20" w14:textId="77777777" w:rsidR="006F05CD" w:rsidRPr="00FA127F" w:rsidRDefault="006F05CD" w:rsidP="006F05CD">
      <w:pPr>
        <w:pStyle w:val="NormalWeb"/>
        <w:shd w:val="clear" w:color="auto" w:fill="FFFFFF"/>
        <w:spacing w:before="0" w:beforeAutospacing="0" w:after="150" w:afterAutospacing="0"/>
        <w:rPr>
          <w:rStyle w:val="VerbatimChar"/>
          <w:rFonts w:eastAsiaTheme="minorHAnsi" w:cstheme="minorBidi"/>
          <w:lang w:eastAsia="en-US"/>
        </w:rPr>
      </w:pPr>
      <w:r w:rsidRPr="00FA127F">
        <w:rPr>
          <w:rStyle w:val="VerbatimChar"/>
          <w:rFonts w:eastAsiaTheme="minorHAnsi" w:cstheme="minorBidi"/>
          <w:lang w:eastAsia="en-US"/>
        </w:rPr>
        <w:lastRenderedPageBreak/>
        <w:t>#This looks only at Chinese speakes’ RTs</w:t>
      </w:r>
    </w:p>
    <w:p w14:paraId="2E189BC5"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Looks at Chinese Native speakers' responses only </w:t>
      </w:r>
    </w:p>
    <w:p w14:paraId="011CADBC"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SpeakerC &lt;- RI %&gt;% </w:t>
      </w:r>
    </w:p>
    <w:p w14:paraId="4441BE9E"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filter(NativeLang == "2")</w:t>
      </w:r>
    </w:p>
    <w:p w14:paraId="293A8B84"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Chinese_RT &lt;- SpeakerC %&gt;% </w:t>
      </w:r>
    </w:p>
    <w:p w14:paraId="46071D45"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select(ends_with("RT"))</w:t>
      </w:r>
    </w:p>
    <w:p w14:paraId="19FAC380"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fa(Chinese_RT)</w:t>
      </w:r>
    </w:p>
    <w:p w14:paraId="442ABA66"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Factor Analysis using method =  minres</w:t>
      </w:r>
    </w:p>
    <w:p w14:paraId="363DBE09"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Call: fa(r = Chinese_RT)</w:t>
      </w:r>
    </w:p>
    <w:p w14:paraId="79B03715"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Standardized loadings (pattern matrix) based upon correlation matrix</w:t>
      </w:r>
    </w:p>
    <w:p w14:paraId="783E1C55"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MR1      h2     u2 com</w:t>
      </w:r>
    </w:p>
    <w:p w14:paraId="01D1E4E4"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AcceptRating.RT      -0.02 0.00024 0.9998   1</w:t>
      </w:r>
    </w:p>
    <w:p w14:paraId="6C46A39E"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KnowIdiom.RT         -0.07 0.00524 0.9948   1</w:t>
      </w:r>
    </w:p>
    <w:p w14:paraId="6CFFC55B"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HowOftenUse.RT        1.00 0.99851 0.0015   1</w:t>
      </w:r>
    </w:p>
    <w:p w14:paraId="2B4326A0"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HowOftenOthersUse.RT -0.33 0.10718 0.8928   1</w:t>
      </w:r>
    </w:p>
    <w:p w14:paraId="4A2D97A0"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LikeUsingIdioms.RT    0.09 0.00791 0.9921   1</w:t>
      </w:r>
    </w:p>
    <w:p w14:paraId="521EA440"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w:t>
      </w:r>
    </w:p>
    <w:p w14:paraId="7C8FFDE4"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MR1</w:t>
      </w:r>
    </w:p>
    <w:p w14:paraId="3B0C2171"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SS loadings    1.12</w:t>
      </w:r>
    </w:p>
    <w:p w14:paraId="5B6BD194"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Proportion Var 0.22</w:t>
      </w:r>
    </w:p>
    <w:p w14:paraId="5253F953"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w:t>
      </w:r>
    </w:p>
    <w:p w14:paraId="7A90C7D4"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Mean item complexity =  1</w:t>
      </w:r>
    </w:p>
    <w:p w14:paraId="1F4F18B0"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Test of the hypothesis that 1 factor is sufficient.</w:t>
      </w:r>
    </w:p>
    <w:p w14:paraId="3872D767"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w:t>
      </w:r>
    </w:p>
    <w:p w14:paraId="28BE5E7D"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df null model =  10  with the objective function =  0.16 with Chi Square =  284.02</w:t>
      </w:r>
    </w:p>
    <w:p w14:paraId="2A3BB39C"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df of  the model are 5  and the objective function was  0.03 </w:t>
      </w:r>
    </w:p>
    <w:p w14:paraId="4F66251D"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w:t>
      </w:r>
    </w:p>
    <w:p w14:paraId="1CAAA147"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The root mean square of the residuals (RMSR) is  0.05 </w:t>
      </w:r>
    </w:p>
    <w:p w14:paraId="58F9EF2B"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The df corrected root mean square of the residuals is  0.07 </w:t>
      </w:r>
    </w:p>
    <w:p w14:paraId="07591E50"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w:t>
      </w:r>
    </w:p>
    <w:p w14:paraId="00ECA6CD"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lastRenderedPageBreak/>
        <w:t xml:space="preserve">## The harmonic n.obs is  1752 with the empirical chi square  83.87  with prob &lt;  1.3e-16 </w:t>
      </w:r>
    </w:p>
    <w:p w14:paraId="11C7C1BE"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The total n.obs was  1752  with Likelihood Chi Square =  49.62  with prob &lt;  1.7e-09 </w:t>
      </w:r>
    </w:p>
    <w:p w14:paraId="37606380"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w:t>
      </w:r>
    </w:p>
    <w:p w14:paraId="07D603CD"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Tucker Lewis Index of factoring reliability =  0.674</w:t>
      </w:r>
    </w:p>
    <w:p w14:paraId="385C869F"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RMSEA index =  0.071  and the 90 % confidence intervals are  0.054 0.09</w:t>
      </w:r>
    </w:p>
    <w:p w14:paraId="50A54F9D"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BIC =  12.28</w:t>
      </w:r>
    </w:p>
    <w:p w14:paraId="70EC094E"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Fit based upon off diagonal values = 0.84</w:t>
      </w:r>
    </w:p>
    <w:p w14:paraId="2A2DFC49"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Measures of factor score adequacy             </w:t>
      </w:r>
    </w:p>
    <w:p w14:paraId="4134353E"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MR1</w:t>
      </w:r>
    </w:p>
    <w:p w14:paraId="0AEB5242"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Correlation of (regression) scores with factors     1</w:t>
      </w:r>
    </w:p>
    <w:p w14:paraId="00BF7370"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Multiple R square of scores with factors            1</w:t>
      </w:r>
    </w:p>
    <w:p w14:paraId="4BBC51C6"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Minimum correlation of possible factor scores       1</w:t>
      </w:r>
    </w:p>
    <w:p w14:paraId="1299FAB7"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summary(Chinese_RT)</w:t>
      </w:r>
    </w:p>
    <w:p w14:paraId="3833FEFF"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AcceptRating.RT  KnowIdiom.RT   HowOftenUse.RT HowOftenOthersUse.RT</w:t>
      </w:r>
    </w:p>
    <w:p w14:paraId="3DCA3F2C"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Min.   :  696   Min.   :  404   Min.   :3797   Min.   :2946        </w:t>
      </w:r>
    </w:p>
    <w:p w14:paraId="12E66037"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1st Qu.: 5880   1st Qu.: 1569   1st Qu.:5220   1st Qu.:3730        </w:t>
      </w:r>
    </w:p>
    <w:p w14:paraId="2B05E0AB"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Median : 7839   Median : 2197   Median :6015   Median :4851        </w:t>
      </w:r>
    </w:p>
    <w:p w14:paraId="1B88CCED"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Mean   : 9045   Mean   : 2689   Mean   :6196   Mean   :5087        </w:t>
      </w:r>
    </w:p>
    <w:p w14:paraId="6A2A5A8A"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3rd Qu.:10742   3rd Qu.: 3106   3rd Qu.:7105   3rd Qu.:6909        </w:t>
      </w:r>
    </w:p>
    <w:p w14:paraId="75E0540B"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Max.   :73971   Max.   :37577   Max.   :9789   Max.   :8889        </w:t>
      </w:r>
    </w:p>
    <w:p w14:paraId="3A052A20"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LikeUsingIdioms.RT</w:t>
      </w:r>
    </w:p>
    <w:p w14:paraId="732DD87A"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Min.   :1726      </w:t>
      </w:r>
    </w:p>
    <w:p w14:paraId="40D6ABC5"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1st Qu.:2366      </w:t>
      </w:r>
    </w:p>
    <w:p w14:paraId="06886A54"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Median :3636      </w:t>
      </w:r>
    </w:p>
    <w:p w14:paraId="3A63D01D"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Mean   :3813      </w:t>
      </w:r>
    </w:p>
    <w:p w14:paraId="2233B9D6"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3rd Qu.:4521      </w:t>
      </w:r>
    </w:p>
    <w:p w14:paraId="356CFD4A"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Max.   :8349</w:t>
      </w:r>
    </w:p>
    <w:p w14:paraId="313DE2B7" w14:textId="77777777" w:rsidR="006F05CD" w:rsidRPr="00FA127F" w:rsidRDefault="006F05CD" w:rsidP="006F05CD">
      <w:pPr>
        <w:pStyle w:val="NormalWeb"/>
        <w:shd w:val="clear" w:color="auto" w:fill="FFFFFF"/>
        <w:spacing w:before="0" w:beforeAutospacing="0" w:after="150" w:afterAutospacing="0"/>
        <w:rPr>
          <w:rStyle w:val="VerbatimChar"/>
          <w:rFonts w:eastAsiaTheme="minorHAnsi" w:cstheme="minorBidi"/>
          <w:lang w:eastAsia="en-US"/>
        </w:rPr>
      </w:pPr>
      <w:r w:rsidRPr="00FA127F">
        <w:rPr>
          <w:rStyle w:val="VerbatimChar"/>
          <w:rFonts w:eastAsiaTheme="minorHAnsi" w:cstheme="minorBidi"/>
          <w:lang w:eastAsia="en-US"/>
        </w:rPr>
        <w:t>#Looks at English Native speakers’ RT only</w:t>
      </w:r>
    </w:p>
    <w:p w14:paraId="2E2F505C"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SpeakerE &lt;- RI %&gt;% </w:t>
      </w:r>
    </w:p>
    <w:p w14:paraId="682AB701"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filter(NativeLang == "1")</w:t>
      </w:r>
    </w:p>
    <w:p w14:paraId="49BB9C8C"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lastRenderedPageBreak/>
        <w:t xml:space="preserve">English_RT &lt;- SpeakerE %&gt;% </w:t>
      </w:r>
    </w:p>
    <w:p w14:paraId="3D717203"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select(ends_with("RT"))</w:t>
      </w:r>
    </w:p>
    <w:p w14:paraId="442FBE0C"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fa(English_RT)</w:t>
      </w:r>
    </w:p>
    <w:p w14:paraId="769AADD8"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Factor Analysis using method =  minres</w:t>
      </w:r>
    </w:p>
    <w:p w14:paraId="270C2F5B"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Call: fa(r = English_RT)</w:t>
      </w:r>
    </w:p>
    <w:p w14:paraId="19818184"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Standardized loadings (pattern matrix) based upon correlation matrix</w:t>
      </w:r>
    </w:p>
    <w:p w14:paraId="1852550F"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MR1    h2   u2 com</w:t>
      </w:r>
    </w:p>
    <w:p w14:paraId="2995EB74"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AcceptRating.RT      0.22 0.049 0.95   1</w:t>
      </w:r>
    </w:p>
    <w:p w14:paraId="77769428"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KnowIdiom.RT         0.19 0.037 0.96   1</w:t>
      </w:r>
    </w:p>
    <w:p w14:paraId="1B1ECCA0"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HowOftenUse.RT       0.47 0.225 0.78   1</w:t>
      </w:r>
    </w:p>
    <w:p w14:paraId="079CE6FA"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HowOftenOthersUse.RT 0.85 0.728 0.27   1</w:t>
      </w:r>
    </w:p>
    <w:p w14:paraId="2955B7EC"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LikeUsingIdioms.RT   0.80 0.632 0.37   1</w:t>
      </w:r>
    </w:p>
    <w:p w14:paraId="587DADED"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w:t>
      </w:r>
    </w:p>
    <w:p w14:paraId="68864B17"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MR1</w:t>
      </w:r>
    </w:p>
    <w:p w14:paraId="02FBA413"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SS loadings    1.67</w:t>
      </w:r>
    </w:p>
    <w:p w14:paraId="0AD223E7"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Proportion Var 0.33</w:t>
      </w:r>
    </w:p>
    <w:p w14:paraId="3AB814D6"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w:t>
      </w:r>
    </w:p>
    <w:p w14:paraId="43041DE4"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Mean item complexity =  1</w:t>
      </w:r>
    </w:p>
    <w:p w14:paraId="0FFB7B50"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Test of the hypothesis that 1 factor is sufficient.</w:t>
      </w:r>
    </w:p>
    <w:p w14:paraId="3DB66A7A"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w:t>
      </w:r>
    </w:p>
    <w:p w14:paraId="1A1FAFED"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df null model =  10  with the objective function =  0.92 with Chi Square =  4529.4</w:t>
      </w:r>
    </w:p>
    <w:p w14:paraId="4CACD643"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df of  the model are 5  and the objective function was  0.02 </w:t>
      </w:r>
    </w:p>
    <w:p w14:paraId="1DA4A6E7"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w:t>
      </w:r>
    </w:p>
    <w:p w14:paraId="50A3A83C"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The root mean square of the residuals (RMSR) is  0.03 </w:t>
      </w:r>
    </w:p>
    <w:p w14:paraId="3179E81B"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The df corrected root mean square of the residuals is  0.05 </w:t>
      </w:r>
    </w:p>
    <w:p w14:paraId="2CCA1346"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w:t>
      </w:r>
    </w:p>
    <w:p w14:paraId="5F52387F"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The harmonic n.obs is  4929 with the empirical chi square  110.75  with prob &lt;  2.8e-22 </w:t>
      </w:r>
    </w:p>
    <w:p w14:paraId="704E58B2"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The total n.obs was  4929  with Likelihood Chi Square =  79.32  with prob &lt;  1.2e-15 </w:t>
      </w:r>
    </w:p>
    <w:p w14:paraId="08AD8879"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w:t>
      </w:r>
    </w:p>
    <w:p w14:paraId="04593B57"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Tucker Lewis Index of factoring reliability =  0.967</w:t>
      </w:r>
    </w:p>
    <w:p w14:paraId="6E46209D"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lastRenderedPageBreak/>
        <w:t>## RMSEA index =  0.055  and the 90 % confidence intervals are  0.045 0.066</w:t>
      </w:r>
    </w:p>
    <w:p w14:paraId="135E2717"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BIC =  36.8</w:t>
      </w:r>
    </w:p>
    <w:p w14:paraId="1E0E612B"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Fit based upon off diagonal values = 0.99</w:t>
      </w:r>
    </w:p>
    <w:p w14:paraId="28B270DC"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Measures of factor score adequacy             </w:t>
      </w:r>
    </w:p>
    <w:p w14:paraId="60A07146"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MR1</w:t>
      </w:r>
    </w:p>
    <w:p w14:paraId="062683F8"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Correlation of (regression) scores with factors   0.91</w:t>
      </w:r>
    </w:p>
    <w:p w14:paraId="0EA16609"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Multiple R square of scores with factors          0.83</w:t>
      </w:r>
    </w:p>
    <w:p w14:paraId="60D42FCC"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Minimum correlation of possible factor scores     0.65</w:t>
      </w:r>
    </w:p>
    <w:p w14:paraId="473A9EB8"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summary(English_RT)</w:t>
      </w:r>
    </w:p>
    <w:p w14:paraId="2EE7CB1E"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AcceptRating.RT  KnowIdiom.RT   HowOftenUse.RT HowOftenOthersUse.RT</w:t>
      </w:r>
    </w:p>
    <w:p w14:paraId="0D680250"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Min.   :   81   Min.   :  588   Min.   :1823   Min.   :1880        </w:t>
      </w:r>
    </w:p>
    <w:p w14:paraId="6A2D6451"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1st Qu.: 4173   1st Qu.: 1182   1st Qu.:3223   1st Qu.:2864        </w:t>
      </w:r>
    </w:p>
    <w:p w14:paraId="6A6E6C89"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Median : 5489   Median : 1477   Median :4338   Median :3384        </w:t>
      </w:r>
    </w:p>
    <w:p w14:paraId="2946C04D"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Mean   : 6166   Mean   : 1726   Mean   :4594   Mean   :3796        </w:t>
      </w:r>
    </w:p>
    <w:p w14:paraId="1A4C1F78"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3rd Qu.: 7259   3rd Qu.: 1908   3rd Qu.:5508   3rd Qu.:4040        </w:t>
      </w:r>
    </w:p>
    <w:p w14:paraId="755FFBBB"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Max.   :65666   Max.   :13366   Max.   :9680   Max.   :8560        </w:t>
      </w:r>
    </w:p>
    <w:p w14:paraId="7E493D86"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LikeUsingIdioms.RT</w:t>
      </w:r>
    </w:p>
    <w:p w14:paraId="5ACA42FA"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Min.   :1591      </w:t>
      </w:r>
    </w:p>
    <w:p w14:paraId="1C78500F"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1st Qu.:2001      </w:t>
      </w:r>
    </w:p>
    <w:p w14:paraId="4EA3FDC1"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Median :2417      </w:t>
      </w:r>
    </w:p>
    <w:p w14:paraId="044AB8B2"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Mean   :2803      </w:t>
      </w:r>
    </w:p>
    <w:p w14:paraId="419C4780"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xml:space="preserve">##  3rd Qu.:3355      </w:t>
      </w:r>
    </w:p>
    <w:p w14:paraId="236FD43D" w14:textId="77777777" w:rsidR="006F05CD" w:rsidRPr="00FA127F" w:rsidRDefault="006F05CD" w:rsidP="006F05CD">
      <w:pPr>
        <w:pStyle w:val="HTMLPreformatted"/>
        <w:pBdr>
          <w:top w:val="single" w:sz="6" w:space="7" w:color="CCCCCC"/>
          <w:left w:val="single" w:sz="6" w:space="7" w:color="CCCCCC"/>
          <w:bottom w:val="single" w:sz="6" w:space="7" w:color="CCCCCC"/>
          <w:right w:val="single" w:sz="6" w:space="7" w:color="CCCCCC"/>
        </w:pBdr>
        <w:shd w:val="clear" w:color="auto" w:fill="FFFFFF"/>
        <w:wordWrap w:val="0"/>
        <w:spacing w:after="150"/>
        <w:rPr>
          <w:rStyle w:val="VerbatimChar"/>
          <w:rFonts w:eastAsiaTheme="minorHAnsi" w:cstheme="minorBidi"/>
          <w:szCs w:val="24"/>
          <w:lang w:eastAsia="en-US"/>
        </w:rPr>
      </w:pPr>
      <w:r w:rsidRPr="00FA127F">
        <w:rPr>
          <w:rStyle w:val="VerbatimChar"/>
          <w:rFonts w:eastAsiaTheme="minorHAnsi" w:cstheme="minorBidi"/>
          <w:szCs w:val="24"/>
          <w:lang w:eastAsia="en-US"/>
        </w:rPr>
        <w:t>##  Max.   :6162</w:t>
      </w:r>
    </w:p>
    <w:p w14:paraId="725E213B" w14:textId="77777777" w:rsidR="00451660" w:rsidRDefault="00D377ED">
      <w:pPr>
        <w:pStyle w:val="FirstParagraph"/>
      </w:pPr>
      <w:r>
        <w:t>More variation is seen between Chinese and English speakers in RT than RESP but there are loading differences in both.</w:t>
      </w:r>
    </w:p>
    <w:p w14:paraId="725E213C" w14:textId="77777777" w:rsidR="00451660" w:rsidRDefault="00D377ED">
      <w:pPr>
        <w:pStyle w:val="Heading2"/>
      </w:pPr>
      <w:bookmarkStart w:id="45" w:name="analysis-conclusion"/>
      <w:bookmarkEnd w:id="29"/>
      <w:bookmarkEnd w:id="42"/>
      <w:bookmarkEnd w:id="44"/>
      <w:r>
        <w:t>Analysis Conclusion</w:t>
      </w:r>
    </w:p>
    <w:p w14:paraId="725E213D" w14:textId="77777777" w:rsidR="00451660" w:rsidRDefault="00D377ED">
      <w:pPr>
        <w:pStyle w:val="FirstParagraph"/>
      </w:pPr>
      <w:r>
        <w:t xml:space="preserve">Based on this analysis, it appears as though acceptability, how often one uses an idiom, how often one perceives others use an idiom, and how well liked a given idiom is may be indicative of the effects referred to as idiomatic frequency. This serves as an interesting starting point to test additional likely formative responses that may aid in the creation of a reliable quantification of factors that should be included in “idiom frequency”. Further investigation into variance patterning by condition could add more weight to this idea. This </w:t>
      </w:r>
      <w:r>
        <w:lastRenderedPageBreak/>
        <w:t>data contradicts some assumptions made by Geeraert et al. 2016 regarding frequency and confirms personal suspicions regarding underlying experiment assumptions.</w:t>
      </w:r>
    </w:p>
    <w:p w14:paraId="725E213E" w14:textId="77777777" w:rsidR="00451660" w:rsidRDefault="00D377ED">
      <w:pPr>
        <w:pStyle w:val="Heading1"/>
      </w:pPr>
      <w:bookmarkStart w:id="46" w:name="data-set-evaluation"/>
      <w:bookmarkEnd w:id="45"/>
      <w:r>
        <w:t>3. Data Set Evaluation</w:t>
      </w:r>
    </w:p>
    <w:p w14:paraId="725E213F" w14:textId="77777777" w:rsidR="00451660" w:rsidRDefault="00D377ED">
      <w:pPr>
        <w:pStyle w:val="FirstParagraph"/>
      </w:pPr>
      <w:r>
        <w:t>The final element of this project is a brief evaluation of the data set with respect to one of the FAIR principles. FAIR referees to findable, accessible, interpretable, and reusable. To satisfy the first and second principles, data should be easy to find, openly available, and easy to access access from a data base that is clearly explained. The data used in this analysis was not freely available in an open-source repository. However, it is exceedingly rare for supplementary materials of any kind to be published in my field. Instead, the paper stated that any research-related inquiries about the paper or data should be directed to the corresponding author. I emailed her to explain my project and to ask if she would be wiling to share any of her data. To my surprise, she replied to my request within a few days and was more than happy to share her raw data along with the R code she used in her analyses.</w:t>
      </w:r>
    </w:p>
    <w:p w14:paraId="725E2140" w14:textId="77777777" w:rsidR="00451660" w:rsidRDefault="00D377ED">
      <w:pPr>
        <w:pStyle w:val="BodyText"/>
      </w:pPr>
      <w:r>
        <w:t>To satisfy the third and fourth principles, data should be systematically structured, should provide a clear explanation of concepts and representations so that data can be reused, and should be reusable for future research by including things such as documentation, standards for data quality, attribution guidelines, and citation guidelines. While Dr. Geeraert shared her R code with me, I was not able to get her code to run on my computer. In this sense, the code itself was not immediately reusable. However, it was useful to see how her analysis was set up as I will be doing a similar type of analysis in the very near future. More importantly, her conditions were clearly defined and her stimuli were reasonably controlled for. As such, stimuli used in her original experiment can be used in other studies. Idiom comprehension work suffers from a dearth of unreliable replication, often due to uncontrolled for properties of idioms and differently operationalized constructs between research groups. Recently, some have published norming studies, releasing stimuli that can be reused between experiments to increase comparability. While that was not the primary goal of Geeraert et al. 2017, they are clearly open to sharing data to remedy this methodological flaw. Because this data was shared with me in private, I am not able to upload the raw data analyzed in this project. However, I hope that enough documentation was provided so as to explain the variables I created as well as to walk through the steps of my analysis. Additionally, Dr. Geeraert asked that I share my findings with her since I was analyzing her data in a new way. While my analysis will likely be of little use to her, it promotes an open science approach by sharing data that may be of use at a later date.</w:t>
      </w:r>
    </w:p>
    <w:p w14:paraId="725E2141" w14:textId="77777777" w:rsidR="00451660" w:rsidRDefault="00D377ED">
      <w:pPr>
        <w:pStyle w:val="Heading1"/>
      </w:pPr>
      <w:bookmarkStart w:id="47" w:name="references"/>
      <w:bookmarkEnd w:id="46"/>
      <w:r>
        <w:t>References</w:t>
      </w:r>
    </w:p>
    <w:p w14:paraId="725E2142" w14:textId="77777777" w:rsidR="00451660" w:rsidRDefault="00D377ED">
      <w:pPr>
        <w:numPr>
          <w:ilvl w:val="0"/>
          <w:numId w:val="4"/>
        </w:numPr>
      </w:pPr>
      <w:r>
        <w:t>Bobrow, S., Bell, S. (1973). On catching on to idiomatic expressions. Memory and Cognition, 1, 343–346.</w:t>
      </w:r>
    </w:p>
    <w:p w14:paraId="725E2143" w14:textId="77777777" w:rsidR="00451660" w:rsidRDefault="00D377ED">
      <w:pPr>
        <w:numPr>
          <w:ilvl w:val="0"/>
          <w:numId w:val="4"/>
        </w:numPr>
      </w:pPr>
      <w:r>
        <w:t>Cacciari, C., &amp; Tabossi, P. (1988). The comprehension of idioms. Journal of Memory and Language, 27, 668-683.</w:t>
      </w:r>
    </w:p>
    <w:p w14:paraId="725E2144" w14:textId="77777777" w:rsidR="00451660" w:rsidRDefault="00D377ED">
      <w:pPr>
        <w:numPr>
          <w:ilvl w:val="0"/>
          <w:numId w:val="4"/>
        </w:numPr>
      </w:pPr>
      <w:r>
        <w:lastRenderedPageBreak/>
        <w:t>Geeraert, K., Newman, J. and Baayen, R.H. (2017). Idiom Variation: Experimental Data and a Blueprint of a Computational Model. Topics in Cognitive Science, 9, 653-669. DOI: 10.1111/tops.12263.</w:t>
      </w:r>
    </w:p>
    <w:p w14:paraId="725E2145" w14:textId="77777777" w:rsidR="00451660" w:rsidRDefault="00D377ED">
      <w:pPr>
        <w:numPr>
          <w:ilvl w:val="0"/>
          <w:numId w:val="4"/>
        </w:numPr>
      </w:pPr>
      <w:r>
        <w:t>Hockett, C. F. (1958). A Course in Modern Linguistics. New York: Macmillan.</w:t>
      </w:r>
    </w:p>
    <w:p w14:paraId="725E2146" w14:textId="77777777" w:rsidR="00451660" w:rsidRDefault="00D377ED">
      <w:pPr>
        <w:numPr>
          <w:ilvl w:val="0"/>
          <w:numId w:val="4"/>
        </w:numPr>
      </w:pPr>
      <w:r>
        <w:t>Katz, J. (1973). Compositionality, idiomaticity, and lexical substitution. In Anderson, S., Kiparsky, P. (Eds.). A Fest-schrift for Morris Halle, 357-376. Holt, New York.</w:t>
      </w:r>
    </w:p>
    <w:p w14:paraId="725E2147" w14:textId="77777777" w:rsidR="00451660" w:rsidRDefault="00D377ED">
      <w:pPr>
        <w:numPr>
          <w:ilvl w:val="0"/>
          <w:numId w:val="4"/>
        </w:numPr>
      </w:pPr>
      <w:r>
        <w:t>Mair, P. (2018). Modern Psychometrics with R (R. Gentleman, K. Hornik, &amp; G. Parmigiani, Eds.). Springer International Publishing AG.</w:t>
      </w:r>
    </w:p>
    <w:p w14:paraId="725E2148" w14:textId="77777777" w:rsidR="00451660" w:rsidRDefault="00D377ED">
      <w:pPr>
        <w:numPr>
          <w:ilvl w:val="0"/>
          <w:numId w:val="4"/>
        </w:numPr>
      </w:pPr>
      <w:r>
        <w:t>Marlies, E.C. (1995). You Don’t Die Immediately When You Kick an Empty Bucket: A Processing View on Semantic and Syntactic Characteristics of idioms. In M. Everaet &amp; E.J. V.D. Linden &amp; A. Schenk and R. Schreuder (Eds.), Idioms: Structural and Psychological Perspectives, 283-299.</w:t>
      </w:r>
    </w:p>
    <w:p w14:paraId="725E2149" w14:textId="77777777" w:rsidR="00451660" w:rsidRDefault="00D377ED">
      <w:pPr>
        <w:numPr>
          <w:ilvl w:val="0"/>
          <w:numId w:val="4"/>
        </w:numPr>
      </w:pPr>
      <w:r>
        <w:t>Mel’cuk, I. (1995). Phrasemes in language and phraseology in linguistics. In Everaert et al. (Eds.), Idioms, (167-232). Hillsdale N.J.: Lawrence Erlbaum Associates.</w:t>
      </w:r>
    </w:p>
    <w:p w14:paraId="725E214A" w14:textId="77777777" w:rsidR="00451660" w:rsidRDefault="00D377ED">
      <w:pPr>
        <w:numPr>
          <w:ilvl w:val="0"/>
          <w:numId w:val="4"/>
        </w:numPr>
      </w:pPr>
      <w:r>
        <w:t>Nunberg, G., Sag, I. A., &amp; Wasow, T. (1994). Idioms. Language, 70, 491-534.</w:t>
      </w:r>
    </w:p>
    <w:p w14:paraId="725E214B" w14:textId="77777777" w:rsidR="00451660" w:rsidRDefault="00D377ED">
      <w:pPr>
        <w:numPr>
          <w:ilvl w:val="0"/>
          <w:numId w:val="4"/>
        </w:numPr>
      </w:pPr>
      <w:r>
        <w:t>Penttila, E. (2010). Prototype-based taxonomy of idiomatic expressions. Applications of Cognitive Linguistics, 14, 145–162. 2010</w:t>
      </w:r>
    </w:p>
    <w:p w14:paraId="725E214C" w14:textId="77777777" w:rsidR="00451660" w:rsidRDefault="00D377ED">
      <w:pPr>
        <w:numPr>
          <w:ilvl w:val="0"/>
          <w:numId w:val="4"/>
        </w:numPr>
      </w:pPr>
      <w:r>
        <w:t>Pulman, S.G. (1993). Recognition and Interpretation of Idioms. In Cristina Cacciari &amp; Patrizia Tabossi (Eds.), Idioms: Processing, Structure, and Interpretation, 249-270. NJ: Lawrance Erlbaum Associates.</w:t>
      </w:r>
    </w:p>
    <w:p w14:paraId="725E214D" w14:textId="77777777" w:rsidR="00451660" w:rsidRDefault="00D377ED">
      <w:pPr>
        <w:numPr>
          <w:ilvl w:val="0"/>
          <w:numId w:val="4"/>
        </w:numPr>
      </w:pPr>
      <w:r>
        <w:t>Swinney, D., Cutler, A. (1979). The access and processing of idiomatic expressions. Journal of Verbal Learning and Verbal Behavior, 18, 523–534.</w:t>
      </w:r>
    </w:p>
    <w:p w14:paraId="725E214E" w14:textId="77777777" w:rsidR="00451660" w:rsidRDefault="00D377ED">
      <w:pPr>
        <w:numPr>
          <w:ilvl w:val="0"/>
          <w:numId w:val="4"/>
        </w:numPr>
      </w:pPr>
      <w:r>
        <w:t>Weinreich, U. (1969). Problems in the analysis of idioms. Substance and structure of language, 23-82. University of California Press.</w:t>
      </w:r>
      <w:bookmarkEnd w:id="47"/>
    </w:p>
    <w:sectPr w:rsidR="0045166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B577A3" w14:textId="77777777" w:rsidR="002A2C58" w:rsidRDefault="002A2C58">
      <w:pPr>
        <w:spacing w:after="0"/>
      </w:pPr>
      <w:r>
        <w:separator/>
      </w:r>
    </w:p>
  </w:endnote>
  <w:endnote w:type="continuationSeparator" w:id="0">
    <w:p w14:paraId="146505AB" w14:textId="77777777" w:rsidR="002A2C58" w:rsidRDefault="002A2C5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B6ED29" w14:textId="77777777" w:rsidR="002A2C58" w:rsidRDefault="002A2C58">
      <w:r>
        <w:separator/>
      </w:r>
    </w:p>
  </w:footnote>
  <w:footnote w:type="continuationSeparator" w:id="0">
    <w:p w14:paraId="27168286" w14:textId="77777777" w:rsidR="002A2C58" w:rsidRDefault="002A2C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56A6917A"/>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1" w15:restartNumberingAfterBreak="0">
    <w:nsid w:val="2C1AE401"/>
    <w:multiLevelType w:val="multilevel"/>
    <w:tmpl w:val="402E86D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71315DCA"/>
    <w:multiLevelType w:val="multilevel"/>
    <w:tmpl w:val="2EBE839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2033680214">
    <w:abstractNumId w:val="1"/>
  </w:num>
  <w:num w:numId="2" w16cid:durableId="1145590238">
    <w:abstractNumId w:val="0"/>
    <w:lvlOverride w:ilvl="0">
      <w:startOverride w:val="1"/>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 w16cid:durableId="15357284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158937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6CB9"/>
    <w:rsid w:val="000416C8"/>
    <w:rsid w:val="000B1118"/>
    <w:rsid w:val="000C2F2B"/>
    <w:rsid w:val="001019D4"/>
    <w:rsid w:val="00102DCA"/>
    <w:rsid w:val="001928F5"/>
    <w:rsid w:val="001E60F4"/>
    <w:rsid w:val="00225657"/>
    <w:rsid w:val="00244D9B"/>
    <w:rsid w:val="002A2C58"/>
    <w:rsid w:val="002A5E57"/>
    <w:rsid w:val="0035147F"/>
    <w:rsid w:val="00353832"/>
    <w:rsid w:val="00424C2E"/>
    <w:rsid w:val="00451660"/>
    <w:rsid w:val="00460F95"/>
    <w:rsid w:val="004E29B3"/>
    <w:rsid w:val="00500D20"/>
    <w:rsid w:val="00590D07"/>
    <w:rsid w:val="005A2C66"/>
    <w:rsid w:val="0060065F"/>
    <w:rsid w:val="00634311"/>
    <w:rsid w:val="006A45C8"/>
    <w:rsid w:val="006D5ED2"/>
    <w:rsid w:val="006F05CD"/>
    <w:rsid w:val="00725D36"/>
    <w:rsid w:val="007340CD"/>
    <w:rsid w:val="00767C2D"/>
    <w:rsid w:val="00776D34"/>
    <w:rsid w:val="00784D58"/>
    <w:rsid w:val="007C7024"/>
    <w:rsid w:val="00812613"/>
    <w:rsid w:val="00816A5F"/>
    <w:rsid w:val="00862A2C"/>
    <w:rsid w:val="00863E76"/>
    <w:rsid w:val="008D6863"/>
    <w:rsid w:val="00980064"/>
    <w:rsid w:val="00AB5785"/>
    <w:rsid w:val="00B17B8B"/>
    <w:rsid w:val="00B71AEE"/>
    <w:rsid w:val="00B84119"/>
    <w:rsid w:val="00B86B75"/>
    <w:rsid w:val="00BC48D5"/>
    <w:rsid w:val="00C36279"/>
    <w:rsid w:val="00CE63EE"/>
    <w:rsid w:val="00D05E89"/>
    <w:rsid w:val="00D377ED"/>
    <w:rsid w:val="00DB3D18"/>
    <w:rsid w:val="00E315A3"/>
    <w:rsid w:val="00EC793B"/>
    <w:rsid w:val="00F81E1F"/>
    <w:rsid w:val="00F94C98"/>
    <w:rsid w:val="00FA127F"/>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5E20A7"/>
  <w15:docId w15:val="{74EDA738-0599-4549-A13A-E23BEEAADD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unhideWhenUsed/>
    <w:rsid w:val="001928F5"/>
    <w:pPr>
      <w:spacing w:before="100" w:beforeAutospacing="1" w:after="100" w:afterAutospacing="1"/>
    </w:pPr>
    <w:rPr>
      <w:rFonts w:ascii="Times New Roman" w:eastAsia="Times New Roman" w:hAnsi="Times New Roman" w:cs="Times New Roman"/>
      <w:lang w:eastAsia="ja-JP"/>
    </w:rPr>
  </w:style>
  <w:style w:type="paragraph" w:styleId="HTMLPreformatted">
    <w:name w:val="HTML Preformatted"/>
    <w:basedOn w:val="Normal"/>
    <w:link w:val="HTMLPreformattedChar"/>
    <w:uiPriority w:val="99"/>
    <w:unhideWhenUsed/>
    <w:rsid w:val="001928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eastAsia="ja-JP"/>
    </w:rPr>
  </w:style>
  <w:style w:type="character" w:customStyle="1" w:styleId="HTMLPreformattedChar">
    <w:name w:val="HTML Preformatted Char"/>
    <w:basedOn w:val="DefaultParagraphFont"/>
    <w:link w:val="HTMLPreformatted"/>
    <w:uiPriority w:val="99"/>
    <w:rsid w:val="001928F5"/>
    <w:rPr>
      <w:rFonts w:ascii="Courier New" w:eastAsia="Times New Roman" w:hAnsi="Courier New" w:cs="Courier New"/>
      <w:sz w:val="20"/>
      <w:szCs w:val="20"/>
      <w:lang w:eastAsia="ja-JP"/>
    </w:rPr>
  </w:style>
  <w:style w:type="character" w:styleId="HTMLCode">
    <w:name w:val="HTML Code"/>
    <w:basedOn w:val="DefaultParagraphFont"/>
    <w:uiPriority w:val="99"/>
    <w:semiHidden/>
    <w:unhideWhenUsed/>
    <w:rsid w:val="001928F5"/>
    <w:rPr>
      <w:rFonts w:ascii="Courier New" w:eastAsia="Times New Roman" w:hAnsi="Courier New" w:cs="Courier New"/>
      <w:sz w:val="20"/>
      <w:szCs w:val="20"/>
    </w:rPr>
  </w:style>
  <w:style w:type="character" w:customStyle="1" w:styleId="hljs-comment">
    <w:name w:val="hljs-comment"/>
    <w:basedOn w:val="DefaultParagraphFont"/>
    <w:rsid w:val="001928F5"/>
  </w:style>
  <w:style w:type="character" w:customStyle="1" w:styleId="hljs-string">
    <w:name w:val="hljs-string"/>
    <w:basedOn w:val="DefaultParagraphFont"/>
    <w:rsid w:val="001928F5"/>
  </w:style>
  <w:style w:type="character" w:customStyle="1" w:styleId="hljs-number">
    <w:name w:val="hljs-number"/>
    <w:basedOn w:val="DefaultParagraphFont"/>
    <w:rsid w:val="001928F5"/>
  </w:style>
  <w:style w:type="character" w:customStyle="1" w:styleId="hljs-keyword">
    <w:name w:val="hljs-keyword"/>
    <w:basedOn w:val="DefaultParagraphFont"/>
    <w:rsid w:val="00AB5785"/>
  </w:style>
  <w:style w:type="character" w:customStyle="1" w:styleId="hljs-literal">
    <w:name w:val="hljs-literal"/>
    <w:basedOn w:val="DefaultParagraphFont"/>
    <w:rsid w:val="002A5E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387567">
      <w:bodyDiv w:val="1"/>
      <w:marLeft w:val="0"/>
      <w:marRight w:val="0"/>
      <w:marTop w:val="0"/>
      <w:marBottom w:val="0"/>
      <w:divBdr>
        <w:top w:val="none" w:sz="0" w:space="0" w:color="auto"/>
        <w:left w:val="none" w:sz="0" w:space="0" w:color="auto"/>
        <w:bottom w:val="none" w:sz="0" w:space="0" w:color="auto"/>
        <w:right w:val="none" w:sz="0" w:space="0" w:color="auto"/>
      </w:divBdr>
    </w:div>
    <w:div w:id="56708923">
      <w:bodyDiv w:val="1"/>
      <w:marLeft w:val="0"/>
      <w:marRight w:val="0"/>
      <w:marTop w:val="0"/>
      <w:marBottom w:val="0"/>
      <w:divBdr>
        <w:top w:val="none" w:sz="0" w:space="0" w:color="auto"/>
        <w:left w:val="none" w:sz="0" w:space="0" w:color="auto"/>
        <w:bottom w:val="none" w:sz="0" w:space="0" w:color="auto"/>
        <w:right w:val="none" w:sz="0" w:space="0" w:color="auto"/>
      </w:divBdr>
    </w:div>
    <w:div w:id="279803270">
      <w:bodyDiv w:val="1"/>
      <w:marLeft w:val="0"/>
      <w:marRight w:val="0"/>
      <w:marTop w:val="0"/>
      <w:marBottom w:val="0"/>
      <w:divBdr>
        <w:top w:val="none" w:sz="0" w:space="0" w:color="auto"/>
        <w:left w:val="none" w:sz="0" w:space="0" w:color="auto"/>
        <w:bottom w:val="none" w:sz="0" w:space="0" w:color="auto"/>
        <w:right w:val="none" w:sz="0" w:space="0" w:color="auto"/>
      </w:divBdr>
    </w:div>
    <w:div w:id="317924739">
      <w:bodyDiv w:val="1"/>
      <w:marLeft w:val="0"/>
      <w:marRight w:val="0"/>
      <w:marTop w:val="0"/>
      <w:marBottom w:val="0"/>
      <w:divBdr>
        <w:top w:val="none" w:sz="0" w:space="0" w:color="auto"/>
        <w:left w:val="none" w:sz="0" w:space="0" w:color="auto"/>
        <w:bottom w:val="none" w:sz="0" w:space="0" w:color="auto"/>
        <w:right w:val="none" w:sz="0" w:space="0" w:color="auto"/>
      </w:divBdr>
    </w:div>
    <w:div w:id="321592002">
      <w:bodyDiv w:val="1"/>
      <w:marLeft w:val="0"/>
      <w:marRight w:val="0"/>
      <w:marTop w:val="0"/>
      <w:marBottom w:val="0"/>
      <w:divBdr>
        <w:top w:val="none" w:sz="0" w:space="0" w:color="auto"/>
        <w:left w:val="none" w:sz="0" w:space="0" w:color="auto"/>
        <w:bottom w:val="none" w:sz="0" w:space="0" w:color="auto"/>
        <w:right w:val="none" w:sz="0" w:space="0" w:color="auto"/>
      </w:divBdr>
    </w:div>
    <w:div w:id="334571310">
      <w:bodyDiv w:val="1"/>
      <w:marLeft w:val="0"/>
      <w:marRight w:val="0"/>
      <w:marTop w:val="0"/>
      <w:marBottom w:val="0"/>
      <w:divBdr>
        <w:top w:val="none" w:sz="0" w:space="0" w:color="auto"/>
        <w:left w:val="none" w:sz="0" w:space="0" w:color="auto"/>
        <w:bottom w:val="none" w:sz="0" w:space="0" w:color="auto"/>
        <w:right w:val="none" w:sz="0" w:space="0" w:color="auto"/>
      </w:divBdr>
    </w:div>
    <w:div w:id="473638658">
      <w:bodyDiv w:val="1"/>
      <w:marLeft w:val="0"/>
      <w:marRight w:val="0"/>
      <w:marTop w:val="0"/>
      <w:marBottom w:val="0"/>
      <w:divBdr>
        <w:top w:val="none" w:sz="0" w:space="0" w:color="auto"/>
        <w:left w:val="none" w:sz="0" w:space="0" w:color="auto"/>
        <w:bottom w:val="none" w:sz="0" w:space="0" w:color="auto"/>
        <w:right w:val="none" w:sz="0" w:space="0" w:color="auto"/>
      </w:divBdr>
    </w:div>
    <w:div w:id="569966637">
      <w:bodyDiv w:val="1"/>
      <w:marLeft w:val="0"/>
      <w:marRight w:val="0"/>
      <w:marTop w:val="0"/>
      <w:marBottom w:val="0"/>
      <w:divBdr>
        <w:top w:val="none" w:sz="0" w:space="0" w:color="auto"/>
        <w:left w:val="none" w:sz="0" w:space="0" w:color="auto"/>
        <w:bottom w:val="none" w:sz="0" w:space="0" w:color="auto"/>
        <w:right w:val="none" w:sz="0" w:space="0" w:color="auto"/>
      </w:divBdr>
    </w:div>
    <w:div w:id="602958667">
      <w:bodyDiv w:val="1"/>
      <w:marLeft w:val="0"/>
      <w:marRight w:val="0"/>
      <w:marTop w:val="0"/>
      <w:marBottom w:val="0"/>
      <w:divBdr>
        <w:top w:val="none" w:sz="0" w:space="0" w:color="auto"/>
        <w:left w:val="none" w:sz="0" w:space="0" w:color="auto"/>
        <w:bottom w:val="none" w:sz="0" w:space="0" w:color="auto"/>
        <w:right w:val="none" w:sz="0" w:space="0" w:color="auto"/>
      </w:divBdr>
    </w:div>
    <w:div w:id="627123476">
      <w:bodyDiv w:val="1"/>
      <w:marLeft w:val="0"/>
      <w:marRight w:val="0"/>
      <w:marTop w:val="0"/>
      <w:marBottom w:val="0"/>
      <w:divBdr>
        <w:top w:val="none" w:sz="0" w:space="0" w:color="auto"/>
        <w:left w:val="none" w:sz="0" w:space="0" w:color="auto"/>
        <w:bottom w:val="none" w:sz="0" w:space="0" w:color="auto"/>
        <w:right w:val="none" w:sz="0" w:space="0" w:color="auto"/>
      </w:divBdr>
    </w:div>
    <w:div w:id="686061292">
      <w:bodyDiv w:val="1"/>
      <w:marLeft w:val="0"/>
      <w:marRight w:val="0"/>
      <w:marTop w:val="0"/>
      <w:marBottom w:val="0"/>
      <w:divBdr>
        <w:top w:val="none" w:sz="0" w:space="0" w:color="auto"/>
        <w:left w:val="none" w:sz="0" w:space="0" w:color="auto"/>
        <w:bottom w:val="none" w:sz="0" w:space="0" w:color="auto"/>
        <w:right w:val="none" w:sz="0" w:space="0" w:color="auto"/>
      </w:divBdr>
    </w:div>
    <w:div w:id="708795212">
      <w:bodyDiv w:val="1"/>
      <w:marLeft w:val="0"/>
      <w:marRight w:val="0"/>
      <w:marTop w:val="0"/>
      <w:marBottom w:val="0"/>
      <w:divBdr>
        <w:top w:val="none" w:sz="0" w:space="0" w:color="auto"/>
        <w:left w:val="none" w:sz="0" w:space="0" w:color="auto"/>
        <w:bottom w:val="none" w:sz="0" w:space="0" w:color="auto"/>
        <w:right w:val="none" w:sz="0" w:space="0" w:color="auto"/>
      </w:divBdr>
    </w:div>
    <w:div w:id="709568566">
      <w:bodyDiv w:val="1"/>
      <w:marLeft w:val="0"/>
      <w:marRight w:val="0"/>
      <w:marTop w:val="0"/>
      <w:marBottom w:val="0"/>
      <w:divBdr>
        <w:top w:val="none" w:sz="0" w:space="0" w:color="auto"/>
        <w:left w:val="none" w:sz="0" w:space="0" w:color="auto"/>
        <w:bottom w:val="none" w:sz="0" w:space="0" w:color="auto"/>
        <w:right w:val="none" w:sz="0" w:space="0" w:color="auto"/>
      </w:divBdr>
    </w:div>
    <w:div w:id="876553220">
      <w:bodyDiv w:val="1"/>
      <w:marLeft w:val="0"/>
      <w:marRight w:val="0"/>
      <w:marTop w:val="0"/>
      <w:marBottom w:val="0"/>
      <w:divBdr>
        <w:top w:val="none" w:sz="0" w:space="0" w:color="auto"/>
        <w:left w:val="none" w:sz="0" w:space="0" w:color="auto"/>
        <w:bottom w:val="none" w:sz="0" w:space="0" w:color="auto"/>
        <w:right w:val="none" w:sz="0" w:space="0" w:color="auto"/>
      </w:divBdr>
    </w:div>
    <w:div w:id="972171797">
      <w:bodyDiv w:val="1"/>
      <w:marLeft w:val="0"/>
      <w:marRight w:val="0"/>
      <w:marTop w:val="0"/>
      <w:marBottom w:val="0"/>
      <w:divBdr>
        <w:top w:val="none" w:sz="0" w:space="0" w:color="auto"/>
        <w:left w:val="none" w:sz="0" w:space="0" w:color="auto"/>
        <w:bottom w:val="none" w:sz="0" w:space="0" w:color="auto"/>
        <w:right w:val="none" w:sz="0" w:space="0" w:color="auto"/>
      </w:divBdr>
    </w:div>
    <w:div w:id="1020934899">
      <w:bodyDiv w:val="1"/>
      <w:marLeft w:val="0"/>
      <w:marRight w:val="0"/>
      <w:marTop w:val="0"/>
      <w:marBottom w:val="0"/>
      <w:divBdr>
        <w:top w:val="none" w:sz="0" w:space="0" w:color="auto"/>
        <w:left w:val="none" w:sz="0" w:space="0" w:color="auto"/>
        <w:bottom w:val="none" w:sz="0" w:space="0" w:color="auto"/>
        <w:right w:val="none" w:sz="0" w:space="0" w:color="auto"/>
      </w:divBdr>
    </w:div>
    <w:div w:id="1042360009">
      <w:bodyDiv w:val="1"/>
      <w:marLeft w:val="0"/>
      <w:marRight w:val="0"/>
      <w:marTop w:val="0"/>
      <w:marBottom w:val="0"/>
      <w:divBdr>
        <w:top w:val="none" w:sz="0" w:space="0" w:color="auto"/>
        <w:left w:val="none" w:sz="0" w:space="0" w:color="auto"/>
        <w:bottom w:val="none" w:sz="0" w:space="0" w:color="auto"/>
        <w:right w:val="none" w:sz="0" w:space="0" w:color="auto"/>
      </w:divBdr>
    </w:div>
    <w:div w:id="1170877037">
      <w:bodyDiv w:val="1"/>
      <w:marLeft w:val="0"/>
      <w:marRight w:val="0"/>
      <w:marTop w:val="0"/>
      <w:marBottom w:val="0"/>
      <w:divBdr>
        <w:top w:val="none" w:sz="0" w:space="0" w:color="auto"/>
        <w:left w:val="none" w:sz="0" w:space="0" w:color="auto"/>
        <w:bottom w:val="none" w:sz="0" w:space="0" w:color="auto"/>
        <w:right w:val="none" w:sz="0" w:space="0" w:color="auto"/>
      </w:divBdr>
    </w:div>
    <w:div w:id="1218206098">
      <w:bodyDiv w:val="1"/>
      <w:marLeft w:val="0"/>
      <w:marRight w:val="0"/>
      <w:marTop w:val="0"/>
      <w:marBottom w:val="0"/>
      <w:divBdr>
        <w:top w:val="none" w:sz="0" w:space="0" w:color="auto"/>
        <w:left w:val="none" w:sz="0" w:space="0" w:color="auto"/>
        <w:bottom w:val="none" w:sz="0" w:space="0" w:color="auto"/>
        <w:right w:val="none" w:sz="0" w:space="0" w:color="auto"/>
      </w:divBdr>
    </w:div>
    <w:div w:id="1400902697">
      <w:bodyDiv w:val="1"/>
      <w:marLeft w:val="0"/>
      <w:marRight w:val="0"/>
      <w:marTop w:val="0"/>
      <w:marBottom w:val="0"/>
      <w:divBdr>
        <w:top w:val="none" w:sz="0" w:space="0" w:color="auto"/>
        <w:left w:val="none" w:sz="0" w:space="0" w:color="auto"/>
        <w:bottom w:val="none" w:sz="0" w:space="0" w:color="auto"/>
        <w:right w:val="none" w:sz="0" w:space="0" w:color="auto"/>
      </w:divBdr>
    </w:div>
    <w:div w:id="1463691594">
      <w:bodyDiv w:val="1"/>
      <w:marLeft w:val="0"/>
      <w:marRight w:val="0"/>
      <w:marTop w:val="0"/>
      <w:marBottom w:val="0"/>
      <w:divBdr>
        <w:top w:val="none" w:sz="0" w:space="0" w:color="auto"/>
        <w:left w:val="none" w:sz="0" w:space="0" w:color="auto"/>
        <w:bottom w:val="none" w:sz="0" w:space="0" w:color="auto"/>
        <w:right w:val="none" w:sz="0" w:space="0" w:color="auto"/>
      </w:divBdr>
    </w:div>
    <w:div w:id="1548905661">
      <w:bodyDiv w:val="1"/>
      <w:marLeft w:val="0"/>
      <w:marRight w:val="0"/>
      <w:marTop w:val="0"/>
      <w:marBottom w:val="0"/>
      <w:divBdr>
        <w:top w:val="none" w:sz="0" w:space="0" w:color="auto"/>
        <w:left w:val="none" w:sz="0" w:space="0" w:color="auto"/>
        <w:bottom w:val="none" w:sz="0" w:space="0" w:color="auto"/>
        <w:right w:val="none" w:sz="0" w:space="0" w:color="auto"/>
      </w:divBdr>
    </w:div>
    <w:div w:id="1840080496">
      <w:bodyDiv w:val="1"/>
      <w:marLeft w:val="0"/>
      <w:marRight w:val="0"/>
      <w:marTop w:val="0"/>
      <w:marBottom w:val="0"/>
      <w:divBdr>
        <w:top w:val="none" w:sz="0" w:space="0" w:color="auto"/>
        <w:left w:val="none" w:sz="0" w:space="0" w:color="auto"/>
        <w:bottom w:val="none" w:sz="0" w:space="0" w:color="auto"/>
        <w:right w:val="none" w:sz="0" w:space="0" w:color="auto"/>
      </w:divBdr>
    </w:div>
    <w:div w:id="1857770162">
      <w:bodyDiv w:val="1"/>
      <w:marLeft w:val="0"/>
      <w:marRight w:val="0"/>
      <w:marTop w:val="0"/>
      <w:marBottom w:val="0"/>
      <w:divBdr>
        <w:top w:val="none" w:sz="0" w:space="0" w:color="auto"/>
        <w:left w:val="none" w:sz="0" w:space="0" w:color="auto"/>
        <w:bottom w:val="none" w:sz="0" w:space="0" w:color="auto"/>
        <w:right w:val="none" w:sz="0" w:space="0" w:color="auto"/>
      </w:divBdr>
    </w:div>
    <w:div w:id="214539129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customXml" Target="../customXml/item3.xml"/><Relationship Id="rId21" Type="http://schemas.openxmlformats.org/officeDocument/2006/relationships/image" Target="media/image12.png"/><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eamsChannelId xmlns="ce364658-b1be-479c-82a8-06cee6af5152" xsi:nil="true"/>
    <Is_Collaboration_Space_Locked xmlns="ce364658-b1be-479c-82a8-06cee6af5152" xsi:nil="true"/>
    <_activity xmlns="ce364658-b1be-479c-82a8-06cee6af5152" xsi:nil="true"/>
    <Math_Settings xmlns="ce364658-b1be-479c-82a8-06cee6af5152" xsi:nil="true"/>
    <Owner xmlns="ce364658-b1be-479c-82a8-06cee6af5152">
      <UserInfo>
        <DisplayName/>
        <AccountId xsi:nil="true"/>
        <AccountType/>
      </UserInfo>
    </Owner>
    <AppVersion xmlns="ce364658-b1be-479c-82a8-06cee6af5152" xsi:nil="true"/>
    <IsNotebookLocked xmlns="ce364658-b1be-479c-82a8-06cee6af5152" xsi:nil="true"/>
    <DefaultSectionNames xmlns="ce364658-b1be-479c-82a8-06cee6af5152" xsi:nil="true"/>
    <NotebookType xmlns="ce364658-b1be-479c-82a8-06cee6af5152" xsi:nil="true"/>
    <Students xmlns="ce364658-b1be-479c-82a8-06cee6af5152">
      <UserInfo>
        <DisplayName/>
        <AccountId xsi:nil="true"/>
        <AccountType/>
      </UserInfo>
    </Students>
    <Student_Groups xmlns="ce364658-b1be-479c-82a8-06cee6af5152">
      <UserInfo>
        <DisplayName/>
        <AccountId xsi:nil="true"/>
        <AccountType/>
      </UserInfo>
    </Student_Groups>
    <LMS_Mappings xmlns="ce364658-b1be-479c-82a8-06cee6af5152" xsi:nil="true"/>
    <Invited_Students xmlns="ce364658-b1be-479c-82a8-06cee6af5152" xsi:nil="true"/>
    <Self_Registration_Enabled xmlns="ce364658-b1be-479c-82a8-06cee6af5152" xsi:nil="true"/>
    <Has_Teacher_Only_SectionGroup xmlns="ce364658-b1be-479c-82a8-06cee6af5152" xsi:nil="true"/>
    <CultureName xmlns="ce364658-b1be-479c-82a8-06cee6af5152" xsi:nil="true"/>
    <Distribution_Groups xmlns="ce364658-b1be-479c-82a8-06cee6af5152" xsi:nil="true"/>
    <Invited_Teachers xmlns="ce364658-b1be-479c-82a8-06cee6af5152" xsi:nil="true"/>
    <Teams_Channel_Section_Location xmlns="ce364658-b1be-479c-82a8-06cee6af5152" xsi:nil="true"/>
    <Templates xmlns="ce364658-b1be-479c-82a8-06cee6af5152" xsi:nil="true"/>
    <FolderType xmlns="ce364658-b1be-479c-82a8-06cee6af5152" xsi:nil="true"/>
    <Teachers xmlns="ce364658-b1be-479c-82a8-06cee6af5152">
      <UserInfo>
        <DisplayName/>
        <AccountId xsi:nil="true"/>
        <AccountType/>
      </UserInfo>
    </Teach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21EFDB8B2383542832779874076314B" ma:contentTypeVersion="36" ma:contentTypeDescription="Create a new document." ma:contentTypeScope="" ma:versionID="81d8a274c7a7148ba36ed722bd535b38">
  <xsd:schema xmlns:xsd="http://www.w3.org/2001/XMLSchema" xmlns:xs="http://www.w3.org/2001/XMLSchema" xmlns:p="http://schemas.microsoft.com/office/2006/metadata/properties" xmlns:ns3="e0d4c3bf-e47f-4a9b-a3f4-af7f85187c46" xmlns:ns4="ce364658-b1be-479c-82a8-06cee6af5152" targetNamespace="http://schemas.microsoft.com/office/2006/metadata/properties" ma:root="true" ma:fieldsID="13323c00740437d9b763c7b61312b0ab" ns3:_="" ns4:_="">
    <xsd:import namespace="e0d4c3bf-e47f-4a9b-a3f4-af7f85187c46"/>
    <xsd:import namespace="ce364658-b1be-479c-82a8-06cee6af515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KeyPoints" minOccurs="0"/>
                <xsd:element ref="ns4:MediaServiceKeyPoints" minOccurs="0"/>
                <xsd:element ref="ns4:NotebookType" minOccurs="0"/>
                <xsd:element ref="ns4:FolderType" minOccurs="0"/>
                <xsd:element ref="ns4:CultureName" minOccurs="0"/>
                <xsd:element ref="ns4:AppVersion" minOccurs="0"/>
                <xsd:element ref="ns4:TeamsChannelId" minOccurs="0"/>
                <xsd:element ref="ns4:Owner" minOccurs="0"/>
                <xsd:element ref="ns4:Math_Settings" minOccurs="0"/>
                <xsd:element ref="ns4:DefaultSectionNames" minOccurs="0"/>
                <xsd:element ref="ns4:Templates" minOccurs="0"/>
                <xsd:element ref="ns4:Teachers" minOccurs="0"/>
                <xsd:element ref="ns4:Students" minOccurs="0"/>
                <xsd:element ref="ns4:Student_Groups" minOccurs="0"/>
                <xsd:element ref="ns4:Distribution_Groups" minOccurs="0"/>
                <xsd:element ref="ns4:LMS_Mappings" minOccurs="0"/>
                <xsd:element ref="ns4:Invited_Teachers" minOccurs="0"/>
                <xsd:element ref="ns4:Invited_Students" minOccurs="0"/>
                <xsd:element ref="ns4:Self_Registration_Enabled" minOccurs="0"/>
                <xsd:element ref="ns4:Has_Teacher_Only_SectionGroup" minOccurs="0"/>
                <xsd:element ref="ns4:Is_Collaboration_Space_Locked" minOccurs="0"/>
                <xsd:element ref="ns4:IsNotebookLocked" minOccurs="0"/>
                <xsd:element ref="ns4:Teams_Channel_Section_Location" minOccurs="0"/>
                <xsd:element ref="ns4:_activity" minOccurs="0"/>
                <xsd:element ref="ns4:MediaServiceAutoTags" minOccurs="0"/>
                <xsd:element ref="ns4:MediaLengthInSeconds" minOccurs="0"/>
                <xsd:element ref="ns4:MediaServiceGenerationTime" minOccurs="0"/>
                <xsd:element ref="ns4:MediaServiceEventHashCode" minOccurs="0"/>
                <xsd:element ref="ns4:MediaServiceOCR"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d4c3bf-e47f-4a9b-a3f4-af7f85187c46"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364658-b1be-479c-82a8-06cee6af515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NotebookType" ma:index="16" nillable="true" ma:displayName="Notebook Type" ma:internalName="NotebookType">
      <xsd:simpleType>
        <xsd:restriction base="dms:Text"/>
      </xsd:simpleType>
    </xsd:element>
    <xsd:element name="FolderType" ma:index="17" nillable="true" ma:displayName="Folder Type" ma:internalName="FolderType">
      <xsd:simpleType>
        <xsd:restriction base="dms:Text"/>
      </xsd:simpleType>
    </xsd:element>
    <xsd:element name="CultureName" ma:index="18" nillable="true" ma:displayName="Culture Name" ma:internalName="CultureName">
      <xsd:simpleType>
        <xsd:restriction base="dms:Text"/>
      </xsd:simpleType>
    </xsd:element>
    <xsd:element name="AppVersion" ma:index="19" nillable="true" ma:displayName="App Version" ma:internalName="AppVersion">
      <xsd:simpleType>
        <xsd:restriction base="dms:Text"/>
      </xsd:simpleType>
    </xsd:element>
    <xsd:element name="TeamsChannelId" ma:index="20" nillable="true" ma:displayName="Teams Channel Id" ma:internalName="TeamsChannelId">
      <xsd:simpleType>
        <xsd:restriction base="dms:Text"/>
      </xsd:simpleType>
    </xsd:element>
    <xsd:element name="Owner" ma:index="21"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2" nillable="true" ma:displayName="Math Settings" ma:internalName="Math_Settings">
      <xsd:simpleType>
        <xsd:restriction base="dms:Text"/>
      </xsd:simpleType>
    </xsd:element>
    <xsd:element name="DefaultSectionNames" ma:index="23" nillable="true" ma:displayName="Default Section Names" ma:internalName="DefaultSectionNames">
      <xsd:simpleType>
        <xsd:restriction base="dms:Note">
          <xsd:maxLength value="255"/>
        </xsd:restriction>
      </xsd:simpleType>
    </xsd:element>
    <xsd:element name="Templates" ma:index="24" nillable="true" ma:displayName="Templates" ma:internalName="Templates">
      <xsd:simpleType>
        <xsd:restriction base="dms:Note">
          <xsd:maxLength value="255"/>
        </xsd:restriction>
      </xsd:simpleType>
    </xsd:element>
    <xsd:element name="Teachers" ma:index="25"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6"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27"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8" nillable="true" ma:displayName="Distribution Groups" ma:internalName="Distribution_Groups">
      <xsd:simpleType>
        <xsd:restriction base="dms:Note">
          <xsd:maxLength value="255"/>
        </xsd:restriction>
      </xsd:simpleType>
    </xsd:element>
    <xsd:element name="LMS_Mappings" ma:index="29" nillable="true" ma:displayName="LMS Mappings" ma:internalName="LMS_Mappings">
      <xsd:simpleType>
        <xsd:restriction base="dms:Note">
          <xsd:maxLength value="255"/>
        </xsd:restriction>
      </xsd:simpleType>
    </xsd:element>
    <xsd:element name="Invited_Teachers" ma:index="30" nillable="true" ma:displayName="Invited Teachers" ma:internalName="Invited_Teachers">
      <xsd:simpleType>
        <xsd:restriction base="dms:Note">
          <xsd:maxLength value="255"/>
        </xsd:restriction>
      </xsd:simpleType>
    </xsd:element>
    <xsd:element name="Invited_Students" ma:index="31" nillable="true" ma:displayName="Invited Students" ma:internalName="Invited_Students">
      <xsd:simpleType>
        <xsd:restriction base="dms:Note">
          <xsd:maxLength value="255"/>
        </xsd:restriction>
      </xsd:simpleType>
    </xsd:element>
    <xsd:element name="Self_Registration_Enabled" ma:index="32" nillable="true" ma:displayName="Self Registration Enabled" ma:internalName="Self_Registration_Enabled">
      <xsd:simpleType>
        <xsd:restriction base="dms:Boolean"/>
      </xsd:simpleType>
    </xsd:element>
    <xsd:element name="Has_Teacher_Only_SectionGroup" ma:index="33" nillable="true" ma:displayName="Has Teacher Only SectionGroup" ma:internalName="Has_Teacher_Only_SectionGroup">
      <xsd:simpleType>
        <xsd:restriction base="dms:Boolean"/>
      </xsd:simpleType>
    </xsd:element>
    <xsd:element name="Is_Collaboration_Space_Locked" ma:index="34" nillable="true" ma:displayName="Is Collaboration Space Locked" ma:internalName="Is_Collaboration_Space_Locked">
      <xsd:simpleType>
        <xsd:restriction base="dms:Boolean"/>
      </xsd:simpleType>
    </xsd:element>
    <xsd:element name="IsNotebookLocked" ma:index="35" nillable="true" ma:displayName="Is Notebook Locked" ma:internalName="IsNotebookLocked">
      <xsd:simpleType>
        <xsd:restriction base="dms:Boolean"/>
      </xsd:simpleType>
    </xsd:element>
    <xsd:element name="Teams_Channel_Section_Location" ma:index="36" nillable="true" ma:displayName="Teams Channel Section Location" ma:internalName="Teams_Channel_Section_Location">
      <xsd:simpleType>
        <xsd:restriction base="dms:Text"/>
      </xsd:simpleType>
    </xsd:element>
    <xsd:element name="_activity" ma:index="37" nillable="true" ma:displayName="_activity" ma:hidden="true" ma:internalName="_activity">
      <xsd:simpleType>
        <xsd:restriction base="dms:Note"/>
      </xsd:simpleType>
    </xsd:element>
    <xsd:element name="MediaServiceAutoTags" ma:index="38" nillable="true" ma:displayName="Tags" ma:internalName="MediaServiceAutoTags" ma:readOnly="true">
      <xsd:simpleType>
        <xsd:restriction base="dms:Text"/>
      </xsd:simpleType>
    </xsd:element>
    <xsd:element name="MediaLengthInSeconds" ma:index="39" nillable="true" ma:displayName="MediaLengthInSeconds" ma:hidden="true" ma:internalName="MediaLengthInSeconds" ma:readOnly="true">
      <xsd:simpleType>
        <xsd:restriction base="dms:Unknown"/>
      </xsd:simpleType>
    </xsd:element>
    <xsd:element name="MediaServiceGenerationTime" ma:index="40" nillable="true" ma:displayName="MediaServiceGenerationTime" ma:hidden="true" ma:internalName="MediaServiceGenerationTime" ma:readOnly="true">
      <xsd:simpleType>
        <xsd:restriction base="dms:Text"/>
      </xsd:simpleType>
    </xsd:element>
    <xsd:element name="MediaServiceEventHashCode" ma:index="41" nillable="true" ma:displayName="MediaServiceEventHashCode" ma:hidden="true" ma:internalName="MediaServiceEventHashCode" ma:readOnly="true">
      <xsd:simpleType>
        <xsd:restriction base="dms:Text"/>
      </xsd:simpleType>
    </xsd:element>
    <xsd:element name="MediaServiceOCR" ma:index="42" nillable="true" ma:displayName="Extracted Text" ma:internalName="MediaServiceOCR" ma:readOnly="true">
      <xsd:simpleType>
        <xsd:restriction base="dms:Note">
          <xsd:maxLength value="255"/>
        </xsd:restriction>
      </xsd:simpleType>
    </xsd:element>
    <xsd:element name="MediaServiceLocation" ma:index="43" nillable="true" ma:displayName="Loca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8FDE239-68BC-47D9-930A-B598229F6AAA}">
  <ds:schemaRefs>
    <ds:schemaRef ds:uri="http://schemas.microsoft.com/office/2006/metadata/properties"/>
    <ds:schemaRef ds:uri="http://schemas.microsoft.com/office/infopath/2007/PartnerControls"/>
    <ds:schemaRef ds:uri="ce364658-b1be-479c-82a8-06cee6af5152"/>
  </ds:schemaRefs>
</ds:datastoreItem>
</file>

<file path=customXml/itemProps2.xml><?xml version="1.0" encoding="utf-8"?>
<ds:datastoreItem xmlns:ds="http://schemas.openxmlformats.org/officeDocument/2006/customXml" ds:itemID="{573BE5F2-A64B-4021-9010-7D2467DCF042}">
  <ds:schemaRefs>
    <ds:schemaRef ds:uri="http://schemas.microsoft.com/sharepoint/v3/contenttype/forms"/>
  </ds:schemaRefs>
</ds:datastoreItem>
</file>

<file path=customXml/itemProps3.xml><?xml version="1.0" encoding="utf-8"?>
<ds:datastoreItem xmlns:ds="http://schemas.openxmlformats.org/officeDocument/2006/customXml" ds:itemID="{1F6DA66D-020C-4AA1-A32B-826C00B549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d4c3bf-e47f-4a9b-a3f4-af7f85187c46"/>
    <ds:schemaRef ds:uri="ce364658-b1be-479c-82a8-06cee6af51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1</Pages>
  <Words>8700</Words>
  <Characters>49594</Characters>
  <Application>Microsoft Office Word</Application>
  <DocSecurity>0</DocSecurity>
  <Lines>413</Lines>
  <Paragraphs>116</Paragraphs>
  <ScaleCrop>false</ScaleCrop>
  <HeadingPairs>
    <vt:vector size="2" baseType="variant">
      <vt:variant>
        <vt:lpstr>Title</vt:lpstr>
      </vt:variant>
      <vt:variant>
        <vt:i4>1</vt:i4>
      </vt:variant>
    </vt:vector>
  </HeadingPairs>
  <TitlesOfParts>
    <vt:vector size="1" baseType="lpstr">
      <vt:lpstr>Data Bootcamp Analysis</vt:lpstr>
    </vt:vector>
  </TitlesOfParts>
  <Company/>
  <LinksUpToDate>false</LinksUpToDate>
  <CharactersWithSpaces>58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Bootcamp Analysis</dc:title>
  <dc:creator>Katie Conger, data curtesy of Geeraert, Newman, &amp; Baayen (2017)</dc:creator>
  <cp:keywords/>
  <cp:lastModifiedBy>Kathryn Summerville Conger</cp:lastModifiedBy>
  <cp:revision>3</cp:revision>
  <dcterms:created xsi:type="dcterms:W3CDTF">2023-04-02T00:51:00Z</dcterms:created>
  <dcterms:modified xsi:type="dcterms:W3CDTF">2023-04-02T0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30, 2023</vt:lpwstr>
  </property>
  <property fmtid="{D5CDD505-2E9C-101B-9397-08002B2CF9AE}" pid="3" name="output">
    <vt:lpwstr>word_document</vt:lpwstr>
  </property>
  <property fmtid="{D5CDD505-2E9C-101B-9397-08002B2CF9AE}" pid="4" name="ContentTypeId">
    <vt:lpwstr>0x010100E21EFDB8B2383542832779874076314B</vt:lpwstr>
  </property>
</Properties>
</file>